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667ED3E" w:rsidR="004851C7" w:rsidRDefault="00144043" w:rsidP="00D429F2">
      <w:pPr>
        <w:pStyle w:val="Cmlapkarstanszk"/>
      </w:pPr>
      <w:fldSimple w:instr=" DOCPROPERTY  Company  \* MERGEFORMAT ">
        <w:r w:rsidR="00B3618F">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9C8BE58" w:rsidR="0063585C" w:rsidRPr="00B50CAA" w:rsidRDefault="00057B0A" w:rsidP="00171054">
      <w:pPr>
        <w:pStyle w:val="Cmlapszerz"/>
      </w:pPr>
      <w:r>
        <w:t>Varga Ádám Marcell</w:t>
      </w:r>
    </w:p>
    <w:p w14:paraId="5532B58E" w14:textId="76198DDD" w:rsidR="0063585C" w:rsidRPr="00B50CAA" w:rsidRDefault="00057B0A" w:rsidP="009C1C93">
      <w:pPr>
        <w:pStyle w:val="Subtitle"/>
      </w:pPr>
      <w:r w:rsidRPr="00057B0A">
        <w:rPr>
          <w:b/>
          <w:bCs/>
          <w:caps/>
          <w:noProof w:val="0"/>
          <w:kern w:val="28"/>
          <w:sz w:val="52"/>
          <w:szCs w:val="32"/>
        </w:rPr>
        <w:t>Multitenant ötletkezelő alkalmazás Spring alapokon</w:t>
      </w:r>
      <w:r w:rsidRPr="00B50CAA">
        <w:t xml:space="preserve"> </w:t>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6704" behindDoc="0" locked="0" layoutInCell="1" allowOverlap="1" wp14:anchorId="73158549" wp14:editId="167A7621">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6A449051" w14:textId="77777777" w:rsidR="00057B0A" w:rsidRDefault="00057B0A" w:rsidP="009C1C93">
                            <w:pPr>
                              <w:spacing w:after="0"/>
                              <w:ind w:firstLine="0"/>
                              <w:jc w:val="center"/>
                              <w:rPr>
                                <w:noProof/>
                                <w:sz w:val="40"/>
                              </w:rPr>
                            </w:pPr>
                            <w:r w:rsidRPr="00057B0A">
                              <w:rPr>
                                <w:noProof/>
                                <w:sz w:val="40"/>
                              </w:rPr>
                              <w:t>Dr. Forstner Bertalan</w:t>
                            </w:r>
                          </w:p>
                          <w:p w14:paraId="4EC91467" w14:textId="3270499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F0EBC">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6A449051" w14:textId="77777777" w:rsidR="00057B0A" w:rsidRDefault="00057B0A" w:rsidP="009C1C93">
                      <w:pPr>
                        <w:spacing w:after="0"/>
                        <w:ind w:firstLine="0"/>
                        <w:jc w:val="center"/>
                        <w:rPr>
                          <w:noProof/>
                          <w:sz w:val="40"/>
                        </w:rPr>
                      </w:pPr>
                      <w:r w:rsidRPr="00057B0A">
                        <w:rPr>
                          <w:noProof/>
                          <w:sz w:val="40"/>
                        </w:rPr>
                        <w:t>Dr. Forstner Bertalan</w:t>
                      </w:r>
                    </w:p>
                    <w:p w14:paraId="4EC91467" w14:textId="3270499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F0EBC">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C7555DF" w14:textId="20D15834" w:rsidR="00B3618F" w:rsidRDefault="00730B3C">
      <w:pPr>
        <w:pStyle w:val="TOC1"/>
        <w:rPr>
          <w:rFonts w:asciiTheme="minorHAnsi" w:eastAsiaTheme="minorEastAsia" w:hAnsiTheme="minorHAnsi" w:cstheme="minorBidi"/>
          <w:b w:val="0"/>
          <w:noProof/>
          <w:kern w:val="2"/>
          <w:lang w:val="en-US"/>
          <w14:ligatures w14:val="standardContextual"/>
        </w:rPr>
      </w:pPr>
      <w:r>
        <w:fldChar w:fldCharType="begin"/>
      </w:r>
      <w:r>
        <w:instrText xml:space="preserve"> TOC \o "1-3" \h \z \u </w:instrText>
      </w:r>
      <w:r>
        <w:fldChar w:fldCharType="separate"/>
      </w:r>
      <w:hyperlink w:anchor="_Toc183692290" w:history="1">
        <w:r w:rsidR="00B3618F" w:rsidRPr="00B3509C">
          <w:rPr>
            <w:rStyle w:val="Hyperlink"/>
            <w:noProof/>
          </w:rPr>
          <w:t>Összefoglaló</w:t>
        </w:r>
        <w:r w:rsidR="00B3618F">
          <w:rPr>
            <w:noProof/>
            <w:webHidden/>
          </w:rPr>
          <w:tab/>
        </w:r>
        <w:r w:rsidR="00B3618F">
          <w:rPr>
            <w:noProof/>
            <w:webHidden/>
          </w:rPr>
          <w:fldChar w:fldCharType="begin"/>
        </w:r>
        <w:r w:rsidR="00B3618F">
          <w:rPr>
            <w:noProof/>
            <w:webHidden/>
          </w:rPr>
          <w:instrText xml:space="preserve"> PAGEREF _Toc183692290 \h </w:instrText>
        </w:r>
        <w:r w:rsidR="00B3618F">
          <w:rPr>
            <w:noProof/>
            <w:webHidden/>
          </w:rPr>
        </w:r>
        <w:r w:rsidR="00B3618F">
          <w:rPr>
            <w:noProof/>
            <w:webHidden/>
          </w:rPr>
          <w:fldChar w:fldCharType="separate"/>
        </w:r>
        <w:r w:rsidR="000F0EBC">
          <w:rPr>
            <w:noProof/>
            <w:webHidden/>
          </w:rPr>
          <w:t>7</w:t>
        </w:r>
        <w:r w:rsidR="00B3618F">
          <w:rPr>
            <w:noProof/>
            <w:webHidden/>
          </w:rPr>
          <w:fldChar w:fldCharType="end"/>
        </w:r>
      </w:hyperlink>
    </w:p>
    <w:p w14:paraId="6C6C434C" w14:textId="1D1BA10D" w:rsidR="00B3618F" w:rsidRDefault="00B3618F">
      <w:pPr>
        <w:pStyle w:val="TOC1"/>
        <w:rPr>
          <w:rFonts w:asciiTheme="minorHAnsi" w:eastAsiaTheme="minorEastAsia" w:hAnsiTheme="minorHAnsi" w:cstheme="minorBidi"/>
          <w:b w:val="0"/>
          <w:noProof/>
          <w:kern w:val="2"/>
          <w:lang w:val="en-US"/>
          <w14:ligatures w14:val="standardContextual"/>
        </w:rPr>
      </w:pPr>
      <w:hyperlink w:anchor="_Toc183692291" w:history="1">
        <w:r w:rsidRPr="00B3509C">
          <w:rPr>
            <w:rStyle w:val="Hyperlink"/>
            <w:noProof/>
          </w:rPr>
          <w:t>Abstract</w:t>
        </w:r>
        <w:r>
          <w:rPr>
            <w:noProof/>
            <w:webHidden/>
          </w:rPr>
          <w:tab/>
        </w:r>
        <w:r>
          <w:rPr>
            <w:noProof/>
            <w:webHidden/>
          </w:rPr>
          <w:fldChar w:fldCharType="begin"/>
        </w:r>
        <w:r>
          <w:rPr>
            <w:noProof/>
            <w:webHidden/>
          </w:rPr>
          <w:instrText xml:space="preserve"> PAGEREF _Toc183692291 \h </w:instrText>
        </w:r>
        <w:r>
          <w:rPr>
            <w:noProof/>
            <w:webHidden/>
          </w:rPr>
        </w:r>
        <w:r>
          <w:rPr>
            <w:noProof/>
            <w:webHidden/>
          </w:rPr>
          <w:fldChar w:fldCharType="separate"/>
        </w:r>
        <w:r w:rsidR="000F0EBC">
          <w:rPr>
            <w:noProof/>
            <w:webHidden/>
          </w:rPr>
          <w:t>8</w:t>
        </w:r>
        <w:r>
          <w:rPr>
            <w:noProof/>
            <w:webHidden/>
          </w:rPr>
          <w:fldChar w:fldCharType="end"/>
        </w:r>
      </w:hyperlink>
    </w:p>
    <w:p w14:paraId="105E9B0C" w14:textId="7E3F8EAD" w:rsidR="00B3618F" w:rsidRDefault="00B3618F">
      <w:pPr>
        <w:pStyle w:val="TOC1"/>
        <w:rPr>
          <w:rFonts w:asciiTheme="minorHAnsi" w:eastAsiaTheme="minorEastAsia" w:hAnsiTheme="minorHAnsi" w:cstheme="minorBidi"/>
          <w:b w:val="0"/>
          <w:noProof/>
          <w:kern w:val="2"/>
          <w:lang w:val="en-US"/>
          <w14:ligatures w14:val="standardContextual"/>
        </w:rPr>
      </w:pPr>
      <w:hyperlink w:anchor="_Toc183692292" w:history="1">
        <w:r w:rsidRPr="00B3509C">
          <w:rPr>
            <w:rStyle w:val="Hyperlink"/>
            <w:noProof/>
          </w:rPr>
          <w:t>1 Bevezetés</w:t>
        </w:r>
        <w:r>
          <w:rPr>
            <w:noProof/>
            <w:webHidden/>
          </w:rPr>
          <w:tab/>
        </w:r>
        <w:r>
          <w:rPr>
            <w:noProof/>
            <w:webHidden/>
          </w:rPr>
          <w:fldChar w:fldCharType="begin"/>
        </w:r>
        <w:r>
          <w:rPr>
            <w:noProof/>
            <w:webHidden/>
          </w:rPr>
          <w:instrText xml:space="preserve"> PAGEREF _Toc183692292 \h </w:instrText>
        </w:r>
        <w:r>
          <w:rPr>
            <w:noProof/>
            <w:webHidden/>
          </w:rPr>
        </w:r>
        <w:r>
          <w:rPr>
            <w:noProof/>
            <w:webHidden/>
          </w:rPr>
          <w:fldChar w:fldCharType="separate"/>
        </w:r>
        <w:r w:rsidR="000F0EBC">
          <w:rPr>
            <w:noProof/>
            <w:webHidden/>
          </w:rPr>
          <w:t>9</w:t>
        </w:r>
        <w:r>
          <w:rPr>
            <w:noProof/>
            <w:webHidden/>
          </w:rPr>
          <w:fldChar w:fldCharType="end"/>
        </w:r>
      </w:hyperlink>
    </w:p>
    <w:p w14:paraId="186EC625" w14:textId="3B06B386" w:rsidR="00B3618F" w:rsidRDefault="00B3618F">
      <w:pPr>
        <w:pStyle w:val="TOC1"/>
        <w:rPr>
          <w:rFonts w:asciiTheme="minorHAnsi" w:eastAsiaTheme="minorEastAsia" w:hAnsiTheme="minorHAnsi" w:cstheme="minorBidi"/>
          <w:b w:val="0"/>
          <w:noProof/>
          <w:kern w:val="2"/>
          <w:lang w:val="en-US"/>
          <w14:ligatures w14:val="standardContextual"/>
        </w:rPr>
      </w:pPr>
      <w:hyperlink w:anchor="_Toc183692293" w:history="1">
        <w:r w:rsidRPr="00B3509C">
          <w:rPr>
            <w:rStyle w:val="Hyperlink"/>
            <w:noProof/>
          </w:rPr>
          <w:t>2 Ötletkezelő alkalmazások bemutatása</w:t>
        </w:r>
        <w:r>
          <w:rPr>
            <w:noProof/>
            <w:webHidden/>
          </w:rPr>
          <w:tab/>
        </w:r>
        <w:r>
          <w:rPr>
            <w:noProof/>
            <w:webHidden/>
          </w:rPr>
          <w:fldChar w:fldCharType="begin"/>
        </w:r>
        <w:r>
          <w:rPr>
            <w:noProof/>
            <w:webHidden/>
          </w:rPr>
          <w:instrText xml:space="preserve"> PAGEREF _Toc183692293 \h </w:instrText>
        </w:r>
        <w:r>
          <w:rPr>
            <w:noProof/>
            <w:webHidden/>
          </w:rPr>
        </w:r>
        <w:r>
          <w:rPr>
            <w:noProof/>
            <w:webHidden/>
          </w:rPr>
          <w:fldChar w:fldCharType="separate"/>
        </w:r>
        <w:r w:rsidR="000F0EBC">
          <w:rPr>
            <w:noProof/>
            <w:webHidden/>
          </w:rPr>
          <w:t>11</w:t>
        </w:r>
        <w:r>
          <w:rPr>
            <w:noProof/>
            <w:webHidden/>
          </w:rPr>
          <w:fldChar w:fldCharType="end"/>
        </w:r>
      </w:hyperlink>
    </w:p>
    <w:p w14:paraId="6CB4486A" w14:textId="31B21708" w:rsidR="00B3618F" w:rsidRDefault="00B3618F">
      <w:pPr>
        <w:pStyle w:val="TOC1"/>
        <w:rPr>
          <w:rFonts w:asciiTheme="minorHAnsi" w:eastAsiaTheme="minorEastAsia" w:hAnsiTheme="minorHAnsi" w:cstheme="minorBidi"/>
          <w:b w:val="0"/>
          <w:noProof/>
          <w:kern w:val="2"/>
          <w:lang w:val="en-US"/>
          <w14:ligatures w14:val="standardContextual"/>
        </w:rPr>
      </w:pPr>
      <w:hyperlink w:anchor="_Toc183692294" w:history="1">
        <w:r w:rsidRPr="00B3509C">
          <w:rPr>
            <w:rStyle w:val="Hyperlink"/>
            <w:noProof/>
          </w:rPr>
          <w:t>3 A feladat részletes specifikálása</w:t>
        </w:r>
        <w:r>
          <w:rPr>
            <w:noProof/>
            <w:webHidden/>
          </w:rPr>
          <w:tab/>
        </w:r>
        <w:r>
          <w:rPr>
            <w:noProof/>
            <w:webHidden/>
          </w:rPr>
          <w:fldChar w:fldCharType="begin"/>
        </w:r>
        <w:r>
          <w:rPr>
            <w:noProof/>
            <w:webHidden/>
          </w:rPr>
          <w:instrText xml:space="preserve"> PAGEREF _Toc183692294 \h </w:instrText>
        </w:r>
        <w:r>
          <w:rPr>
            <w:noProof/>
            <w:webHidden/>
          </w:rPr>
        </w:r>
        <w:r>
          <w:rPr>
            <w:noProof/>
            <w:webHidden/>
          </w:rPr>
          <w:fldChar w:fldCharType="separate"/>
        </w:r>
        <w:r w:rsidR="000F0EBC">
          <w:rPr>
            <w:noProof/>
            <w:webHidden/>
          </w:rPr>
          <w:t>15</w:t>
        </w:r>
        <w:r>
          <w:rPr>
            <w:noProof/>
            <w:webHidden/>
          </w:rPr>
          <w:fldChar w:fldCharType="end"/>
        </w:r>
      </w:hyperlink>
    </w:p>
    <w:p w14:paraId="5B4AF594" w14:textId="2C3A0ED0" w:rsidR="00B3618F" w:rsidRDefault="00B3618F">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692295" w:history="1">
        <w:r w:rsidRPr="00B3509C">
          <w:rPr>
            <w:rStyle w:val="Hyperlink"/>
            <w:noProof/>
          </w:rPr>
          <w:t>3.1 Kezdeti követelmények</w:t>
        </w:r>
        <w:r>
          <w:rPr>
            <w:noProof/>
            <w:webHidden/>
          </w:rPr>
          <w:tab/>
        </w:r>
        <w:r>
          <w:rPr>
            <w:noProof/>
            <w:webHidden/>
          </w:rPr>
          <w:fldChar w:fldCharType="begin"/>
        </w:r>
        <w:r>
          <w:rPr>
            <w:noProof/>
            <w:webHidden/>
          </w:rPr>
          <w:instrText xml:space="preserve"> PAGEREF _Toc183692295 \h </w:instrText>
        </w:r>
        <w:r>
          <w:rPr>
            <w:noProof/>
            <w:webHidden/>
          </w:rPr>
        </w:r>
        <w:r>
          <w:rPr>
            <w:noProof/>
            <w:webHidden/>
          </w:rPr>
          <w:fldChar w:fldCharType="separate"/>
        </w:r>
        <w:r w:rsidR="000F0EBC">
          <w:rPr>
            <w:noProof/>
            <w:webHidden/>
          </w:rPr>
          <w:t>15</w:t>
        </w:r>
        <w:r>
          <w:rPr>
            <w:noProof/>
            <w:webHidden/>
          </w:rPr>
          <w:fldChar w:fldCharType="end"/>
        </w:r>
      </w:hyperlink>
    </w:p>
    <w:p w14:paraId="65BC1E55" w14:textId="08420CEF" w:rsidR="00B3618F" w:rsidRDefault="00B3618F">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692296" w:history="1">
        <w:r w:rsidRPr="00B3509C">
          <w:rPr>
            <w:rStyle w:val="Hyperlink"/>
            <w:noProof/>
          </w:rPr>
          <w:t>3.2 Végleges funkcionális követelmények</w:t>
        </w:r>
        <w:r>
          <w:rPr>
            <w:noProof/>
            <w:webHidden/>
          </w:rPr>
          <w:tab/>
        </w:r>
        <w:r>
          <w:rPr>
            <w:noProof/>
            <w:webHidden/>
          </w:rPr>
          <w:fldChar w:fldCharType="begin"/>
        </w:r>
        <w:r>
          <w:rPr>
            <w:noProof/>
            <w:webHidden/>
          </w:rPr>
          <w:instrText xml:space="preserve"> PAGEREF _Toc183692296 \h </w:instrText>
        </w:r>
        <w:r>
          <w:rPr>
            <w:noProof/>
            <w:webHidden/>
          </w:rPr>
        </w:r>
        <w:r>
          <w:rPr>
            <w:noProof/>
            <w:webHidden/>
          </w:rPr>
          <w:fldChar w:fldCharType="separate"/>
        </w:r>
        <w:r w:rsidR="000F0EBC">
          <w:rPr>
            <w:noProof/>
            <w:webHidden/>
          </w:rPr>
          <w:t>15</w:t>
        </w:r>
        <w:r>
          <w:rPr>
            <w:noProof/>
            <w:webHidden/>
          </w:rPr>
          <w:fldChar w:fldCharType="end"/>
        </w:r>
      </w:hyperlink>
    </w:p>
    <w:p w14:paraId="7CE48E79" w14:textId="61B45F65"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297" w:history="1">
        <w:r w:rsidRPr="00B3509C">
          <w:rPr>
            <w:rStyle w:val="Hyperlink"/>
            <w:noProof/>
          </w:rPr>
          <w:t>3.2.1 Autentikáció</w:t>
        </w:r>
        <w:r>
          <w:rPr>
            <w:noProof/>
            <w:webHidden/>
          </w:rPr>
          <w:tab/>
        </w:r>
        <w:r>
          <w:rPr>
            <w:noProof/>
            <w:webHidden/>
          </w:rPr>
          <w:fldChar w:fldCharType="begin"/>
        </w:r>
        <w:r>
          <w:rPr>
            <w:noProof/>
            <w:webHidden/>
          </w:rPr>
          <w:instrText xml:space="preserve"> PAGEREF _Toc183692297 \h </w:instrText>
        </w:r>
        <w:r>
          <w:rPr>
            <w:noProof/>
            <w:webHidden/>
          </w:rPr>
        </w:r>
        <w:r>
          <w:rPr>
            <w:noProof/>
            <w:webHidden/>
          </w:rPr>
          <w:fldChar w:fldCharType="separate"/>
        </w:r>
        <w:r w:rsidR="000F0EBC">
          <w:rPr>
            <w:noProof/>
            <w:webHidden/>
          </w:rPr>
          <w:t>17</w:t>
        </w:r>
        <w:r>
          <w:rPr>
            <w:noProof/>
            <w:webHidden/>
          </w:rPr>
          <w:fldChar w:fldCharType="end"/>
        </w:r>
      </w:hyperlink>
    </w:p>
    <w:p w14:paraId="673AB1DD" w14:textId="5E0DAF39"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298" w:history="1">
        <w:r w:rsidRPr="00B3509C">
          <w:rPr>
            <w:rStyle w:val="Hyperlink"/>
            <w:noProof/>
          </w:rPr>
          <w:t>3.2.2 Ötletdobozok</w:t>
        </w:r>
        <w:r>
          <w:rPr>
            <w:noProof/>
            <w:webHidden/>
          </w:rPr>
          <w:tab/>
        </w:r>
        <w:r>
          <w:rPr>
            <w:noProof/>
            <w:webHidden/>
          </w:rPr>
          <w:fldChar w:fldCharType="begin"/>
        </w:r>
        <w:r>
          <w:rPr>
            <w:noProof/>
            <w:webHidden/>
          </w:rPr>
          <w:instrText xml:space="preserve"> PAGEREF _Toc183692298 \h </w:instrText>
        </w:r>
        <w:r>
          <w:rPr>
            <w:noProof/>
            <w:webHidden/>
          </w:rPr>
        </w:r>
        <w:r>
          <w:rPr>
            <w:noProof/>
            <w:webHidden/>
          </w:rPr>
          <w:fldChar w:fldCharType="separate"/>
        </w:r>
        <w:r w:rsidR="000F0EBC">
          <w:rPr>
            <w:noProof/>
            <w:webHidden/>
          </w:rPr>
          <w:t>18</w:t>
        </w:r>
        <w:r>
          <w:rPr>
            <w:noProof/>
            <w:webHidden/>
          </w:rPr>
          <w:fldChar w:fldCharType="end"/>
        </w:r>
      </w:hyperlink>
    </w:p>
    <w:p w14:paraId="51C65981" w14:textId="24629401"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299" w:history="1">
        <w:r w:rsidRPr="00B3509C">
          <w:rPr>
            <w:rStyle w:val="Hyperlink"/>
            <w:noProof/>
          </w:rPr>
          <w:t>3.2.3 Ötletek</w:t>
        </w:r>
        <w:r>
          <w:rPr>
            <w:noProof/>
            <w:webHidden/>
          </w:rPr>
          <w:tab/>
        </w:r>
        <w:r>
          <w:rPr>
            <w:noProof/>
            <w:webHidden/>
          </w:rPr>
          <w:fldChar w:fldCharType="begin"/>
        </w:r>
        <w:r>
          <w:rPr>
            <w:noProof/>
            <w:webHidden/>
          </w:rPr>
          <w:instrText xml:space="preserve"> PAGEREF _Toc183692299 \h </w:instrText>
        </w:r>
        <w:r>
          <w:rPr>
            <w:noProof/>
            <w:webHidden/>
          </w:rPr>
        </w:r>
        <w:r>
          <w:rPr>
            <w:noProof/>
            <w:webHidden/>
          </w:rPr>
          <w:fldChar w:fldCharType="separate"/>
        </w:r>
        <w:r w:rsidR="000F0EBC">
          <w:rPr>
            <w:noProof/>
            <w:webHidden/>
          </w:rPr>
          <w:t>20</w:t>
        </w:r>
        <w:r>
          <w:rPr>
            <w:noProof/>
            <w:webHidden/>
          </w:rPr>
          <w:fldChar w:fldCharType="end"/>
        </w:r>
      </w:hyperlink>
    </w:p>
    <w:p w14:paraId="41648B1F" w14:textId="2021BFF4"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00" w:history="1">
        <w:r w:rsidRPr="00B3509C">
          <w:rPr>
            <w:rStyle w:val="Hyperlink"/>
            <w:noProof/>
          </w:rPr>
          <w:t>3.2.4 Kommentek</w:t>
        </w:r>
        <w:r>
          <w:rPr>
            <w:noProof/>
            <w:webHidden/>
          </w:rPr>
          <w:tab/>
        </w:r>
        <w:r>
          <w:rPr>
            <w:noProof/>
            <w:webHidden/>
          </w:rPr>
          <w:fldChar w:fldCharType="begin"/>
        </w:r>
        <w:r>
          <w:rPr>
            <w:noProof/>
            <w:webHidden/>
          </w:rPr>
          <w:instrText xml:space="preserve"> PAGEREF _Toc183692300 \h </w:instrText>
        </w:r>
        <w:r>
          <w:rPr>
            <w:noProof/>
            <w:webHidden/>
          </w:rPr>
        </w:r>
        <w:r>
          <w:rPr>
            <w:noProof/>
            <w:webHidden/>
          </w:rPr>
          <w:fldChar w:fldCharType="separate"/>
        </w:r>
        <w:r w:rsidR="000F0EBC">
          <w:rPr>
            <w:noProof/>
            <w:webHidden/>
          </w:rPr>
          <w:t>21</w:t>
        </w:r>
        <w:r>
          <w:rPr>
            <w:noProof/>
            <w:webHidden/>
          </w:rPr>
          <w:fldChar w:fldCharType="end"/>
        </w:r>
      </w:hyperlink>
    </w:p>
    <w:p w14:paraId="4939F542" w14:textId="7603485B"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01" w:history="1">
        <w:r w:rsidRPr="00B3509C">
          <w:rPr>
            <w:rStyle w:val="Hyperlink"/>
            <w:noProof/>
          </w:rPr>
          <w:t>3.2.5 Pontozás</w:t>
        </w:r>
        <w:r>
          <w:rPr>
            <w:noProof/>
            <w:webHidden/>
          </w:rPr>
          <w:tab/>
        </w:r>
        <w:r>
          <w:rPr>
            <w:noProof/>
            <w:webHidden/>
          </w:rPr>
          <w:fldChar w:fldCharType="begin"/>
        </w:r>
        <w:r>
          <w:rPr>
            <w:noProof/>
            <w:webHidden/>
          </w:rPr>
          <w:instrText xml:space="preserve"> PAGEREF _Toc183692301 \h </w:instrText>
        </w:r>
        <w:r>
          <w:rPr>
            <w:noProof/>
            <w:webHidden/>
          </w:rPr>
        </w:r>
        <w:r>
          <w:rPr>
            <w:noProof/>
            <w:webHidden/>
          </w:rPr>
          <w:fldChar w:fldCharType="separate"/>
        </w:r>
        <w:r w:rsidR="000F0EBC">
          <w:rPr>
            <w:noProof/>
            <w:webHidden/>
          </w:rPr>
          <w:t>22</w:t>
        </w:r>
        <w:r>
          <w:rPr>
            <w:noProof/>
            <w:webHidden/>
          </w:rPr>
          <w:fldChar w:fldCharType="end"/>
        </w:r>
      </w:hyperlink>
    </w:p>
    <w:p w14:paraId="4F82CC61" w14:textId="3186FF8F"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02" w:history="1">
        <w:r w:rsidRPr="00B3509C">
          <w:rPr>
            <w:rStyle w:val="Hyperlink"/>
            <w:noProof/>
          </w:rPr>
          <w:t>3.2.6 Lezárandó és lezárt ötletdobozok</w:t>
        </w:r>
        <w:r>
          <w:rPr>
            <w:noProof/>
            <w:webHidden/>
          </w:rPr>
          <w:tab/>
        </w:r>
        <w:r>
          <w:rPr>
            <w:noProof/>
            <w:webHidden/>
          </w:rPr>
          <w:fldChar w:fldCharType="begin"/>
        </w:r>
        <w:r>
          <w:rPr>
            <w:noProof/>
            <w:webHidden/>
          </w:rPr>
          <w:instrText xml:space="preserve"> PAGEREF _Toc183692302 \h </w:instrText>
        </w:r>
        <w:r>
          <w:rPr>
            <w:noProof/>
            <w:webHidden/>
          </w:rPr>
        </w:r>
        <w:r>
          <w:rPr>
            <w:noProof/>
            <w:webHidden/>
          </w:rPr>
          <w:fldChar w:fldCharType="separate"/>
        </w:r>
        <w:r w:rsidR="000F0EBC">
          <w:rPr>
            <w:noProof/>
            <w:webHidden/>
          </w:rPr>
          <w:t>23</w:t>
        </w:r>
        <w:r>
          <w:rPr>
            <w:noProof/>
            <w:webHidden/>
          </w:rPr>
          <w:fldChar w:fldCharType="end"/>
        </w:r>
      </w:hyperlink>
    </w:p>
    <w:p w14:paraId="67E77230" w14:textId="58567C7D"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03" w:history="1">
        <w:r w:rsidRPr="00B3509C">
          <w:rPr>
            <w:rStyle w:val="Hyperlink"/>
            <w:noProof/>
          </w:rPr>
          <w:t>3.2.7 Multitenancy</w:t>
        </w:r>
        <w:r>
          <w:rPr>
            <w:noProof/>
            <w:webHidden/>
          </w:rPr>
          <w:tab/>
        </w:r>
        <w:r>
          <w:rPr>
            <w:noProof/>
            <w:webHidden/>
          </w:rPr>
          <w:fldChar w:fldCharType="begin"/>
        </w:r>
        <w:r>
          <w:rPr>
            <w:noProof/>
            <w:webHidden/>
          </w:rPr>
          <w:instrText xml:space="preserve"> PAGEREF _Toc183692303 \h </w:instrText>
        </w:r>
        <w:r>
          <w:rPr>
            <w:noProof/>
            <w:webHidden/>
          </w:rPr>
        </w:r>
        <w:r>
          <w:rPr>
            <w:noProof/>
            <w:webHidden/>
          </w:rPr>
          <w:fldChar w:fldCharType="separate"/>
        </w:r>
        <w:r w:rsidR="000F0EBC">
          <w:rPr>
            <w:noProof/>
            <w:webHidden/>
          </w:rPr>
          <w:t>23</w:t>
        </w:r>
        <w:r>
          <w:rPr>
            <w:noProof/>
            <w:webHidden/>
          </w:rPr>
          <w:fldChar w:fldCharType="end"/>
        </w:r>
      </w:hyperlink>
    </w:p>
    <w:p w14:paraId="35148A2F" w14:textId="618DC9FC" w:rsidR="00B3618F" w:rsidRDefault="00B3618F">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692304" w:history="1">
        <w:r w:rsidRPr="00B3509C">
          <w:rPr>
            <w:rStyle w:val="Hyperlink"/>
            <w:noProof/>
          </w:rPr>
          <w:t>3.3 A pontozási rendszer</w:t>
        </w:r>
        <w:r>
          <w:rPr>
            <w:noProof/>
            <w:webHidden/>
          </w:rPr>
          <w:tab/>
        </w:r>
        <w:r>
          <w:rPr>
            <w:noProof/>
            <w:webHidden/>
          </w:rPr>
          <w:fldChar w:fldCharType="begin"/>
        </w:r>
        <w:r>
          <w:rPr>
            <w:noProof/>
            <w:webHidden/>
          </w:rPr>
          <w:instrText xml:space="preserve"> PAGEREF _Toc183692304 \h </w:instrText>
        </w:r>
        <w:r>
          <w:rPr>
            <w:noProof/>
            <w:webHidden/>
          </w:rPr>
        </w:r>
        <w:r>
          <w:rPr>
            <w:noProof/>
            <w:webHidden/>
          </w:rPr>
          <w:fldChar w:fldCharType="separate"/>
        </w:r>
        <w:r w:rsidR="000F0EBC">
          <w:rPr>
            <w:noProof/>
            <w:webHidden/>
          </w:rPr>
          <w:t>24</w:t>
        </w:r>
        <w:r>
          <w:rPr>
            <w:noProof/>
            <w:webHidden/>
          </w:rPr>
          <w:fldChar w:fldCharType="end"/>
        </w:r>
      </w:hyperlink>
    </w:p>
    <w:p w14:paraId="7005F261" w14:textId="41080DA6" w:rsidR="00B3618F" w:rsidRDefault="00B3618F">
      <w:pPr>
        <w:pStyle w:val="TOC1"/>
        <w:rPr>
          <w:rFonts w:asciiTheme="minorHAnsi" w:eastAsiaTheme="minorEastAsia" w:hAnsiTheme="minorHAnsi" w:cstheme="minorBidi"/>
          <w:b w:val="0"/>
          <w:noProof/>
          <w:kern w:val="2"/>
          <w:lang w:val="en-US"/>
          <w14:ligatures w14:val="standardContextual"/>
        </w:rPr>
      </w:pPr>
      <w:hyperlink w:anchor="_Toc183692305" w:history="1">
        <w:r w:rsidRPr="00B3509C">
          <w:rPr>
            <w:rStyle w:val="Hyperlink"/>
            <w:noProof/>
          </w:rPr>
          <w:t>4 Felhasznált technológiák</w:t>
        </w:r>
        <w:r>
          <w:rPr>
            <w:noProof/>
            <w:webHidden/>
          </w:rPr>
          <w:tab/>
        </w:r>
        <w:r>
          <w:rPr>
            <w:noProof/>
            <w:webHidden/>
          </w:rPr>
          <w:fldChar w:fldCharType="begin"/>
        </w:r>
        <w:r>
          <w:rPr>
            <w:noProof/>
            <w:webHidden/>
          </w:rPr>
          <w:instrText xml:space="preserve"> PAGEREF _Toc183692305 \h </w:instrText>
        </w:r>
        <w:r>
          <w:rPr>
            <w:noProof/>
            <w:webHidden/>
          </w:rPr>
        </w:r>
        <w:r>
          <w:rPr>
            <w:noProof/>
            <w:webHidden/>
          </w:rPr>
          <w:fldChar w:fldCharType="separate"/>
        </w:r>
        <w:r w:rsidR="000F0EBC">
          <w:rPr>
            <w:noProof/>
            <w:webHidden/>
          </w:rPr>
          <w:t>25</w:t>
        </w:r>
        <w:r>
          <w:rPr>
            <w:noProof/>
            <w:webHidden/>
          </w:rPr>
          <w:fldChar w:fldCharType="end"/>
        </w:r>
      </w:hyperlink>
    </w:p>
    <w:p w14:paraId="2F30741E" w14:textId="442EB10C" w:rsidR="00B3618F" w:rsidRDefault="00B3618F">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692306" w:history="1">
        <w:r w:rsidRPr="00B3509C">
          <w:rPr>
            <w:rStyle w:val="Hyperlink"/>
            <w:noProof/>
          </w:rPr>
          <w:t>4.1 Angular</w:t>
        </w:r>
        <w:r>
          <w:rPr>
            <w:noProof/>
            <w:webHidden/>
          </w:rPr>
          <w:tab/>
        </w:r>
        <w:r>
          <w:rPr>
            <w:noProof/>
            <w:webHidden/>
          </w:rPr>
          <w:fldChar w:fldCharType="begin"/>
        </w:r>
        <w:r>
          <w:rPr>
            <w:noProof/>
            <w:webHidden/>
          </w:rPr>
          <w:instrText xml:space="preserve"> PAGEREF _Toc183692306 \h </w:instrText>
        </w:r>
        <w:r>
          <w:rPr>
            <w:noProof/>
            <w:webHidden/>
          </w:rPr>
        </w:r>
        <w:r>
          <w:rPr>
            <w:noProof/>
            <w:webHidden/>
          </w:rPr>
          <w:fldChar w:fldCharType="separate"/>
        </w:r>
        <w:r w:rsidR="000F0EBC">
          <w:rPr>
            <w:noProof/>
            <w:webHidden/>
          </w:rPr>
          <w:t>25</w:t>
        </w:r>
        <w:r>
          <w:rPr>
            <w:noProof/>
            <w:webHidden/>
          </w:rPr>
          <w:fldChar w:fldCharType="end"/>
        </w:r>
      </w:hyperlink>
    </w:p>
    <w:p w14:paraId="70E3668E" w14:textId="2AD9CECA"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07" w:history="1">
        <w:r w:rsidRPr="00B3509C">
          <w:rPr>
            <w:rStyle w:val="Hyperlink"/>
            <w:noProof/>
          </w:rPr>
          <w:t>4.1.1 Angular CLI</w:t>
        </w:r>
        <w:r>
          <w:rPr>
            <w:noProof/>
            <w:webHidden/>
          </w:rPr>
          <w:tab/>
        </w:r>
        <w:r>
          <w:rPr>
            <w:noProof/>
            <w:webHidden/>
          </w:rPr>
          <w:fldChar w:fldCharType="begin"/>
        </w:r>
        <w:r>
          <w:rPr>
            <w:noProof/>
            <w:webHidden/>
          </w:rPr>
          <w:instrText xml:space="preserve"> PAGEREF _Toc183692307 \h </w:instrText>
        </w:r>
        <w:r>
          <w:rPr>
            <w:noProof/>
            <w:webHidden/>
          </w:rPr>
        </w:r>
        <w:r>
          <w:rPr>
            <w:noProof/>
            <w:webHidden/>
          </w:rPr>
          <w:fldChar w:fldCharType="separate"/>
        </w:r>
        <w:r w:rsidR="000F0EBC">
          <w:rPr>
            <w:noProof/>
            <w:webHidden/>
          </w:rPr>
          <w:t>26</w:t>
        </w:r>
        <w:r>
          <w:rPr>
            <w:noProof/>
            <w:webHidden/>
          </w:rPr>
          <w:fldChar w:fldCharType="end"/>
        </w:r>
      </w:hyperlink>
    </w:p>
    <w:p w14:paraId="5EE2569C" w14:textId="02223806"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08" w:history="1">
        <w:r w:rsidRPr="00B3509C">
          <w:rPr>
            <w:rStyle w:val="Hyperlink"/>
            <w:noProof/>
          </w:rPr>
          <w:t>4.1.2 Angular Material</w:t>
        </w:r>
        <w:r>
          <w:rPr>
            <w:noProof/>
            <w:webHidden/>
          </w:rPr>
          <w:tab/>
        </w:r>
        <w:r>
          <w:rPr>
            <w:noProof/>
            <w:webHidden/>
          </w:rPr>
          <w:fldChar w:fldCharType="begin"/>
        </w:r>
        <w:r>
          <w:rPr>
            <w:noProof/>
            <w:webHidden/>
          </w:rPr>
          <w:instrText xml:space="preserve"> PAGEREF _Toc183692308 \h </w:instrText>
        </w:r>
        <w:r>
          <w:rPr>
            <w:noProof/>
            <w:webHidden/>
          </w:rPr>
        </w:r>
        <w:r>
          <w:rPr>
            <w:noProof/>
            <w:webHidden/>
          </w:rPr>
          <w:fldChar w:fldCharType="separate"/>
        </w:r>
        <w:r w:rsidR="000F0EBC">
          <w:rPr>
            <w:noProof/>
            <w:webHidden/>
          </w:rPr>
          <w:t>27</w:t>
        </w:r>
        <w:r>
          <w:rPr>
            <w:noProof/>
            <w:webHidden/>
          </w:rPr>
          <w:fldChar w:fldCharType="end"/>
        </w:r>
      </w:hyperlink>
    </w:p>
    <w:p w14:paraId="2C2196C9" w14:textId="2CAF0F72" w:rsidR="00B3618F" w:rsidRDefault="00B3618F">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692309" w:history="1">
        <w:r w:rsidRPr="00B3509C">
          <w:rPr>
            <w:rStyle w:val="Hyperlink"/>
            <w:noProof/>
          </w:rPr>
          <w:t>4.2 ECharts</w:t>
        </w:r>
        <w:r>
          <w:rPr>
            <w:noProof/>
            <w:webHidden/>
          </w:rPr>
          <w:tab/>
        </w:r>
        <w:r>
          <w:rPr>
            <w:noProof/>
            <w:webHidden/>
          </w:rPr>
          <w:fldChar w:fldCharType="begin"/>
        </w:r>
        <w:r>
          <w:rPr>
            <w:noProof/>
            <w:webHidden/>
          </w:rPr>
          <w:instrText xml:space="preserve"> PAGEREF _Toc183692309 \h </w:instrText>
        </w:r>
        <w:r>
          <w:rPr>
            <w:noProof/>
            <w:webHidden/>
          </w:rPr>
        </w:r>
        <w:r>
          <w:rPr>
            <w:noProof/>
            <w:webHidden/>
          </w:rPr>
          <w:fldChar w:fldCharType="separate"/>
        </w:r>
        <w:r w:rsidR="000F0EBC">
          <w:rPr>
            <w:noProof/>
            <w:webHidden/>
          </w:rPr>
          <w:t>27</w:t>
        </w:r>
        <w:r>
          <w:rPr>
            <w:noProof/>
            <w:webHidden/>
          </w:rPr>
          <w:fldChar w:fldCharType="end"/>
        </w:r>
      </w:hyperlink>
    </w:p>
    <w:p w14:paraId="1FA25704" w14:textId="671955C5" w:rsidR="00B3618F" w:rsidRDefault="00B3618F">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692310" w:history="1">
        <w:r w:rsidRPr="00B3509C">
          <w:rPr>
            <w:rStyle w:val="Hyperlink"/>
            <w:noProof/>
          </w:rPr>
          <w:t>4.3 TypeScript</w:t>
        </w:r>
        <w:r>
          <w:rPr>
            <w:noProof/>
            <w:webHidden/>
          </w:rPr>
          <w:tab/>
        </w:r>
        <w:r>
          <w:rPr>
            <w:noProof/>
            <w:webHidden/>
          </w:rPr>
          <w:fldChar w:fldCharType="begin"/>
        </w:r>
        <w:r>
          <w:rPr>
            <w:noProof/>
            <w:webHidden/>
          </w:rPr>
          <w:instrText xml:space="preserve"> PAGEREF _Toc183692310 \h </w:instrText>
        </w:r>
        <w:r>
          <w:rPr>
            <w:noProof/>
            <w:webHidden/>
          </w:rPr>
        </w:r>
        <w:r>
          <w:rPr>
            <w:noProof/>
            <w:webHidden/>
          </w:rPr>
          <w:fldChar w:fldCharType="separate"/>
        </w:r>
        <w:r w:rsidR="000F0EBC">
          <w:rPr>
            <w:noProof/>
            <w:webHidden/>
          </w:rPr>
          <w:t>28</w:t>
        </w:r>
        <w:r>
          <w:rPr>
            <w:noProof/>
            <w:webHidden/>
          </w:rPr>
          <w:fldChar w:fldCharType="end"/>
        </w:r>
      </w:hyperlink>
    </w:p>
    <w:p w14:paraId="31F0FE8F" w14:textId="5AA9291E" w:rsidR="00B3618F" w:rsidRDefault="00B3618F">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692311" w:history="1">
        <w:r w:rsidRPr="00B3509C">
          <w:rPr>
            <w:rStyle w:val="Hyperlink"/>
            <w:noProof/>
          </w:rPr>
          <w:t>4.4 Spring Boot</w:t>
        </w:r>
        <w:r>
          <w:rPr>
            <w:noProof/>
            <w:webHidden/>
          </w:rPr>
          <w:tab/>
        </w:r>
        <w:r>
          <w:rPr>
            <w:noProof/>
            <w:webHidden/>
          </w:rPr>
          <w:fldChar w:fldCharType="begin"/>
        </w:r>
        <w:r>
          <w:rPr>
            <w:noProof/>
            <w:webHidden/>
          </w:rPr>
          <w:instrText xml:space="preserve"> PAGEREF _Toc183692311 \h </w:instrText>
        </w:r>
        <w:r>
          <w:rPr>
            <w:noProof/>
            <w:webHidden/>
          </w:rPr>
        </w:r>
        <w:r>
          <w:rPr>
            <w:noProof/>
            <w:webHidden/>
          </w:rPr>
          <w:fldChar w:fldCharType="separate"/>
        </w:r>
        <w:r w:rsidR="000F0EBC">
          <w:rPr>
            <w:noProof/>
            <w:webHidden/>
          </w:rPr>
          <w:t>28</w:t>
        </w:r>
        <w:r>
          <w:rPr>
            <w:noProof/>
            <w:webHidden/>
          </w:rPr>
          <w:fldChar w:fldCharType="end"/>
        </w:r>
      </w:hyperlink>
    </w:p>
    <w:p w14:paraId="05628015" w14:textId="2DD2BF5E"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12" w:history="1">
        <w:r w:rsidRPr="00B3509C">
          <w:rPr>
            <w:rStyle w:val="Hyperlink"/>
            <w:noProof/>
          </w:rPr>
          <w:t>4.4.1 Gradle</w:t>
        </w:r>
        <w:r>
          <w:rPr>
            <w:noProof/>
            <w:webHidden/>
          </w:rPr>
          <w:tab/>
        </w:r>
        <w:r>
          <w:rPr>
            <w:noProof/>
            <w:webHidden/>
          </w:rPr>
          <w:fldChar w:fldCharType="begin"/>
        </w:r>
        <w:r>
          <w:rPr>
            <w:noProof/>
            <w:webHidden/>
          </w:rPr>
          <w:instrText xml:space="preserve"> PAGEREF _Toc183692312 \h </w:instrText>
        </w:r>
        <w:r>
          <w:rPr>
            <w:noProof/>
            <w:webHidden/>
          </w:rPr>
        </w:r>
        <w:r>
          <w:rPr>
            <w:noProof/>
            <w:webHidden/>
          </w:rPr>
          <w:fldChar w:fldCharType="separate"/>
        </w:r>
        <w:r w:rsidR="000F0EBC">
          <w:rPr>
            <w:noProof/>
            <w:webHidden/>
          </w:rPr>
          <w:t>29</w:t>
        </w:r>
        <w:r>
          <w:rPr>
            <w:noProof/>
            <w:webHidden/>
          </w:rPr>
          <w:fldChar w:fldCharType="end"/>
        </w:r>
      </w:hyperlink>
    </w:p>
    <w:p w14:paraId="2ED847B9" w14:textId="0269EE32"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13" w:history="1">
        <w:r w:rsidRPr="00B3509C">
          <w:rPr>
            <w:rStyle w:val="Hyperlink"/>
            <w:noProof/>
          </w:rPr>
          <w:t>4.4.2 Spring Data JPA</w:t>
        </w:r>
        <w:r>
          <w:rPr>
            <w:noProof/>
            <w:webHidden/>
          </w:rPr>
          <w:tab/>
        </w:r>
        <w:r>
          <w:rPr>
            <w:noProof/>
            <w:webHidden/>
          </w:rPr>
          <w:fldChar w:fldCharType="begin"/>
        </w:r>
        <w:r>
          <w:rPr>
            <w:noProof/>
            <w:webHidden/>
          </w:rPr>
          <w:instrText xml:space="preserve"> PAGEREF _Toc183692313 \h </w:instrText>
        </w:r>
        <w:r>
          <w:rPr>
            <w:noProof/>
            <w:webHidden/>
          </w:rPr>
        </w:r>
        <w:r>
          <w:rPr>
            <w:noProof/>
            <w:webHidden/>
          </w:rPr>
          <w:fldChar w:fldCharType="separate"/>
        </w:r>
        <w:r w:rsidR="000F0EBC">
          <w:rPr>
            <w:noProof/>
            <w:webHidden/>
          </w:rPr>
          <w:t>29</w:t>
        </w:r>
        <w:r>
          <w:rPr>
            <w:noProof/>
            <w:webHidden/>
          </w:rPr>
          <w:fldChar w:fldCharType="end"/>
        </w:r>
      </w:hyperlink>
    </w:p>
    <w:p w14:paraId="3A44507C" w14:textId="1B0522E1"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14" w:history="1">
        <w:r w:rsidRPr="00B3509C">
          <w:rPr>
            <w:rStyle w:val="Hyperlink"/>
            <w:noProof/>
          </w:rPr>
          <w:t>4.4.3 Spring Security</w:t>
        </w:r>
        <w:r>
          <w:rPr>
            <w:noProof/>
            <w:webHidden/>
          </w:rPr>
          <w:tab/>
        </w:r>
        <w:r>
          <w:rPr>
            <w:noProof/>
            <w:webHidden/>
          </w:rPr>
          <w:fldChar w:fldCharType="begin"/>
        </w:r>
        <w:r>
          <w:rPr>
            <w:noProof/>
            <w:webHidden/>
          </w:rPr>
          <w:instrText xml:space="preserve"> PAGEREF _Toc183692314 \h </w:instrText>
        </w:r>
        <w:r>
          <w:rPr>
            <w:noProof/>
            <w:webHidden/>
          </w:rPr>
        </w:r>
        <w:r>
          <w:rPr>
            <w:noProof/>
            <w:webHidden/>
          </w:rPr>
          <w:fldChar w:fldCharType="separate"/>
        </w:r>
        <w:r w:rsidR="000F0EBC">
          <w:rPr>
            <w:noProof/>
            <w:webHidden/>
          </w:rPr>
          <w:t>29</w:t>
        </w:r>
        <w:r>
          <w:rPr>
            <w:noProof/>
            <w:webHidden/>
          </w:rPr>
          <w:fldChar w:fldCharType="end"/>
        </w:r>
      </w:hyperlink>
    </w:p>
    <w:p w14:paraId="69D07B70" w14:textId="3E48FCE7"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15" w:history="1">
        <w:r w:rsidRPr="00B3509C">
          <w:rPr>
            <w:rStyle w:val="Hyperlink"/>
            <w:noProof/>
          </w:rPr>
          <w:t>4.4.4 JWT</w:t>
        </w:r>
        <w:r>
          <w:rPr>
            <w:noProof/>
            <w:webHidden/>
          </w:rPr>
          <w:tab/>
        </w:r>
        <w:r>
          <w:rPr>
            <w:noProof/>
            <w:webHidden/>
          </w:rPr>
          <w:fldChar w:fldCharType="begin"/>
        </w:r>
        <w:r>
          <w:rPr>
            <w:noProof/>
            <w:webHidden/>
          </w:rPr>
          <w:instrText xml:space="preserve"> PAGEREF _Toc183692315 \h </w:instrText>
        </w:r>
        <w:r>
          <w:rPr>
            <w:noProof/>
            <w:webHidden/>
          </w:rPr>
        </w:r>
        <w:r>
          <w:rPr>
            <w:noProof/>
            <w:webHidden/>
          </w:rPr>
          <w:fldChar w:fldCharType="separate"/>
        </w:r>
        <w:r w:rsidR="000F0EBC">
          <w:rPr>
            <w:noProof/>
            <w:webHidden/>
          </w:rPr>
          <w:t>30</w:t>
        </w:r>
        <w:r>
          <w:rPr>
            <w:noProof/>
            <w:webHidden/>
          </w:rPr>
          <w:fldChar w:fldCharType="end"/>
        </w:r>
      </w:hyperlink>
    </w:p>
    <w:p w14:paraId="7E1C6215" w14:textId="53B1238E"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16" w:history="1">
        <w:r w:rsidRPr="00B3509C">
          <w:rPr>
            <w:rStyle w:val="Hyperlink"/>
            <w:noProof/>
          </w:rPr>
          <w:t>4.4.5 MockK</w:t>
        </w:r>
        <w:r>
          <w:rPr>
            <w:noProof/>
            <w:webHidden/>
          </w:rPr>
          <w:tab/>
        </w:r>
        <w:r>
          <w:rPr>
            <w:noProof/>
            <w:webHidden/>
          </w:rPr>
          <w:fldChar w:fldCharType="begin"/>
        </w:r>
        <w:r>
          <w:rPr>
            <w:noProof/>
            <w:webHidden/>
          </w:rPr>
          <w:instrText xml:space="preserve"> PAGEREF _Toc183692316 \h </w:instrText>
        </w:r>
        <w:r>
          <w:rPr>
            <w:noProof/>
            <w:webHidden/>
          </w:rPr>
        </w:r>
        <w:r>
          <w:rPr>
            <w:noProof/>
            <w:webHidden/>
          </w:rPr>
          <w:fldChar w:fldCharType="separate"/>
        </w:r>
        <w:r w:rsidR="000F0EBC">
          <w:rPr>
            <w:noProof/>
            <w:webHidden/>
          </w:rPr>
          <w:t>30</w:t>
        </w:r>
        <w:r>
          <w:rPr>
            <w:noProof/>
            <w:webHidden/>
          </w:rPr>
          <w:fldChar w:fldCharType="end"/>
        </w:r>
      </w:hyperlink>
    </w:p>
    <w:p w14:paraId="21EBBD23" w14:textId="21298136"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17" w:history="1">
        <w:r w:rsidRPr="00B3509C">
          <w:rPr>
            <w:rStyle w:val="Hyperlink"/>
            <w:noProof/>
          </w:rPr>
          <w:t>4.4.6 JUnit</w:t>
        </w:r>
        <w:r>
          <w:rPr>
            <w:noProof/>
            <w:webHidden/>
          </w:rPr>
          <w:tab/>
        </w:r>
        <w:r>
          <w:rPr>
            <w:noProof/>
            <w:webHidden/>
          </w:rPr>
          <w:fldChar w:fldCharType="begin"/>
        </w:r>
        <w:r>
          <w:rPr>
            <w:noProof/>
            <w:webHidden/>
          </w:rPr>
          <w:instrText xml:space="preserve"> PAGEREF _Toc183692317 \h </w:instrText>
        </w:r>
        <w:r>
          <w:rPr>
            <w:noProof/>
            <w:webHidden/>
          </w:rPr>
        </w:r>
        <w:r>
          <w:rPr>
            <w:noProof/>
            <w:webHidden/>
          </w:rPr>
          <w:fldChar w:fldCharType="separate"/>
        </w:r>
        <w:r w:rsidR="000F0EBC">
          <w:rPr>
            <w:noProof/>
            <w:webHidden/>
          </w:rPr>
          <w:t>31</w:t>
        </w:r>
        <w:r>
          <w:rPr>
            <w:noProof/>
            <w:webHidden/>
          </w:rPr>
          <w:fldChar w:fldCharType="end"/>
        </w:r>
      </w:hyperlink>
    </w:p>
    <w:p w14:paraId="6BC3A4C7" w14:textId="7805EAAF"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18" w:history="1">
        <w:r w:rsidRPr="00B3509C">
          <w:rPr>
            <w:rStyle w:val="Hyperlink"/>
            <w:noProof/>
          </w:rPr>
          <w:t>4.4.7 JaCoCo</w:t>
        </w:r>
        <w:r>
          <w:rPr>
            <w:noProof/>
            <w:webHidden/>
          </w:rPr>
          <w:tab/>
        </w:r>
        <w:r>
          <w:rPr>
            <w:noProof/>
            <w:webHidden/>
          </w:rPr>
          <w:fldChar w:fldCharType="begin"/>
        </w:r>
        <w:r>
          <w:rPr>
            <w:noProof/>
            <w:webHidden/>
          </w:rPr>
          <w:instrText xml:space="preserve"> PAGEREF _Toc183692318 \h </w:instrText>
        </w:r>
        <w:r>
          <w:rPr>
            <w:noProof/>
            <w:webHidden/>
          </w:rPr>
        </w:r>
        <w:r>
          <w:rPr>
            <w:noProof/>
            <w:webHidden/>
          </w:rPr>
          <w:fldChar w:fldCharType="separate"/>
        </w:r>
        <w:r w:rsidR="000F0EBC">
          <w:rPr>
            <w:noProof/>
            <w:webHidden/>
          </w:rPr>
          <w:t>31</w:t>
        </w:r>
        <w:r>
          <w:rPr>
            <w:noProof/>
            <w:webHidden/>
          </w:rPr>
          <w:fldChar w:fldCharType="end"/>
        </w:r>
      </w:hyperlink>
    </w:p>
    <w:p w14:paraId="4B9567EB" w14:textId="7B557251" w:rsidR="00B3618F" w:rsidRDefault="00B3618F">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692319" w:history="1">
        <w:r w:rsidRPr="00B3509C">
          <w:rPr>
            <w:rStyle w:val="Hyperlink"/>
            <w:noProof/>
          </w:rPr>
          <w:t>4.5 MySQL</w:t>
        </w:r>
        <w:r>
          <w:rPr>
            <w:noProof/>
            <w:webHidden/>
          </w:rPr>
          <w:tab/>
        </w:r>
        <w:r>
          <w:rPr>
            <w:noProof/>
            <w:webHidden/>
          </w:rPr>
          <w:fldChar w:fldCharType="begin"/>
        </w:r>
        <w:r>
          <w:rPr>
            <w:noProof/>
            <w:webHidden/>
          </w:rPr>
          <w:instrText xml:space="preserve"> PAGEREF _Toc183692319 \h </w:instrText>
        </w:r>
        <w:r>
          <w:rPr>
            <w:noProof/>
            <w:webHidden/>
          </w:rPr>
        </w:r>
        <w:r>
          <w:rPr>
            <w:noProof/>
            <w:webHidden/>
          </w:rPr>
          <w:fldChar w:fldCharType="separate"/>
        </w:r>
        <w:r w:rsidR="000F0EBC">
          <w:rPr>
            <w:noProof/>
            <w:webHidden/>
          </w:rPr>
          <w:t>31</w:t>
        </w:r>
        <w:r>
          <w:rPr>
            <w:noProof/>
            <w:webHidden/>
          </w:rPr>
          <w:fldChar w:fldCharType="end"/>
        </w:r>
      </w:hyperlink>
    </w:p>
    <w:p w14:paraId="3DC08580" w14:textId="24916FA7" w:rsidR="00B3618F" w:rsidRDefault="00B3618F">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692320" w:history="1">
        <w:r w:rsidRPr="00B3509C">
          <w:rPr>
            <w:rStyle w:val="Hyperlink"/>
            <w:noProof/>
          </w:rPr>
          <w:t>4.6 Figma</w:t>
        </w:r>
        <w:r>
          <w:rPr>
            <w:noProof/>
            <w:webHidden/>
          </w:rPr>
          <w:tab/>
        </w:r>
        <w:r>
          <w:rPr>
            <w:noProof/>
            <w:webHidden/>
          </w:rPr>
          <w:fldChar w:fldCharType="begin"/>
        </w:r>
        <w:r>
          <w:rPr>
            <w:noProof/>
            <w:webHidden/>
          </w:rPr>
          <w:instrText xml:space="preserve"> PAGEREF _Toc183692320 \h </w:instrText>
        </w:r>
        <w:r>
          <w:rPr>
            <w:noProof/>
            <w:webHidden/>
          </w:rPr>
        </w:r>
        <w:r>
          <w:rPr>
            <w:noProof/>
            <w:webHidden/>
          </w:rPr>
          <w:fldChar w:fldCharType="separate"/>
        </w:r>
        <w:r w:rsidR="000F0EBC">
          <w:rPr>
            <w:noProof/>
            <w:webHidden/>
          </w:rPr>
          <w:t>32</w:t>
        </w:r>
        <w:r>
          <w:rPr>
            <w:noProof/>
            <w:webHidden/>
          </w:rPr>
          <w:fldChar w:fldCharType="end"/>
        </w:r>
      </w:hyperlink>
    </w:p>
    <w:p w14:paraId="1DCE6541" w14:textId="7A9C928C" w:rsidR="00B3618F" w:rsidRDefault="00B3618F">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692321" w:history="1">
        <w:r w:rsidRPr="00B3509C">
          <w:rPr>
            <w:rStyle w:val="Hyperlink"/>
            <w:noProof/>
          </w:rPr>
          <w:t>4.7 Git/GitHub</w:t>
        </w:r>
        <w:r>
          <w:rPr>
            <w:noProof/>
            <w:webHidden/>
          </w:rPr>
          <w:tab/>
        </w:r>
        <w:r>
          <w:rPr>
            <w:noProof/>
            <w:webHidden/>
          </w:rPr>
          <w:fldChar w:fldCharType="begin"/>
        </w:r>
        <w:r>
          <w:rPr>
            <w:noProof/>
            <w:webHidden/>
          </w:rPr>
          <w:instrText xml:space="preserve"> PAGEREF _Toc183692321 \h </w:instrText>
        </w:r>
        <w:r>
          <w:rPr>
            <w:noProof/>
            <w:webHidden/>
          </w:rPr>
        </w:r>
        <w:r>
          <w:rPr>
            <w:noProof/>
            <w:webHidden/>
          </w:rPr>
          <w:fldChar w:fldCharType="separate"/>
        </w:r>
        <w:r w:rsidR="000F0EBC">
          <w:rPr>
            <w:noProof/>
            <w:webHidden/>
          </w:rPr>
          <w:t>32</w:t>
        </w:r>
        <w:r>
          <w:rPr>
            <w:noProof/>
            <w:webHidden/>
          </w:rPr>
          <w:fldChar w:fldCharType="end"/>
        </w:r>
      </w:hyperlink>
    </w:p>
    <w:p w14:paraId="120F3BB8" w14:textId="49376D07" w:rsidR="00B3618F" w:rsidRDefault="00B3618F">
      <w:pPr>
        <w:pStyle w:val="TOC1"/>
        <w:rPr>
          <w:rFonts w:asciiTheme="minorHAnsi" w:eastAsiaTheme="minorEastAsia" w:hAnsiTheme="minorHAnsi" w:cstheme="minorBidi"/>
          <w:b w:val="0"/>
          <w:noProof/>
          <w:kern w:val="2"/>
          <w:lang w:val="en-US"/>
          <w14:ligatures w14:val="standardContextual"/>
        </w:rPr>
      </w:pPr>
      <w:hyperlink w:anchor="_Toc183692322" w:history="1">
        <w:r w:rsidRPr="00B3509C">
          <w:rPr>
            <w:rStyle w:val="Hyperlink"/>
            <w:noProof/>
          </w:rPr>
          <w:t>5 Tervezés</w:t>
        </w:r>
        <w:r>
          <w:rPr>
            <w:noProof/>
            <w:webHidden/>
          </w:rPr>
          <w:tab/>
        </w:r>
        <w:r>
          <w:rPr>
            <w:noProof/>
            <w:webHidden/>
          </w:rPr>
          <w:fldChar w:fldCharType="begin"/>
        </w:r>
        <w:r>
          <w:rPr>
            <w:noProof/>
            <w:webHidden/>
          </w:rPr>
          <w:instrText xml:space="preserve"> PAGEREF _Toc183692322 \h </w:instrText>
        </w:r>
        <w:r>
          <w:rPr>
            <w:noProof/>
            <w:webHidden/>
          </w:rPr>
        </w:r>
        <w:r>
          <w:rPr>
            <w:noProof/>
            <w:webHidden/>
          </w:rPr>
          <w:fldChar w:fldCharType="separate"/>
        </w:r>
        <w:r w:rsidR="000F0EBC">
          <w:rPr>
            <w:noProof/>
            <w:webHidden/>
          </w:rPr>
          <w:t>33</w:t>
        </w:r>
        <w:r>
          <w:rPr>
            <w:noProof/>
            <w:webHidden/>
          </w:rPr>
          <w:fldChar w:fldCharType="end"/>
        </w:r>
      </w:hyperlink>
    </w:p>
    <w:p w14:paraId="6D72B1CC" w14:textId="3CF2E5A0" w:rsidR="00B3618F" w:rsidRDefault="00B3618F">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692323" w:history="1">
        <w:r w:rsidRPr="00B3509C">
          <w:rPr>
            <w:rStyle w:val="Hyperlink"/>
            <w:noProof/>
          </w:rPr>
          <w:t>5.1 Architektúra tervezés</w:t>
        </w:r>
        <w:r>
          <w:rPr>
            <w:noProof/>
            <w:webHidden/>
          </w:rPr>
          <w:tab/>
        </w:r>
        <w:r>
          <w:rPr>
            <w:noProof/>
            <w:webHidden/>
          </w:rPr>
          <w:fldChar w:fldCharType="begin"/>
        </w:r>
        <w:r>
          <w:rPr>
            <w:noProof/>
            <w:webHidden/>
          </w:rPr>
          <w:instrText xml:space="preserve"> PAGEREF _Toc183692323 \h </w:instrText>
        </w:r>
        <w:r>
          <w:rPr>
            <w:noProof/>
            <w:webHidden/>
          </w:rPr>
        </w:r>
        <w:r>
          <w:rPr>
            <w:noProof/>
            <w:webHidden/>
          </w:rPr>
          <w:fldChar w:fldCharType="separate"/>
        </w:r>
        <w:r w:rsidR="000F0EBC">
          <w:rPr>
            <w:noProof/>
            <w:webHidden/>
          </w:rPr>
          <w:t>33</w:t>
        </w:r>
        <w:r>
          <w:rPr>
            <w:noProof/>
            <w:webHidden/>
          </w:rPr>
          <w:fldChar w:fldCharType="end"/>
        </w:r>
      </w:hyperlink>
    </w:p>
    <w:p w14:paraId="641BC28A" w14:textId="74F96870"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24" w:history="1">
        <w:r w:rsidRPr="00B3509C">
          <w:rPr>
            <w:rStyle w:val="Hyperlink"/>
            <w:noProof/>
          </w:rPr>
          <w:t>5.1.1 Alkalmazás felépítése</w:t>
        </w:r>
        <w:r>
          <w:rPr>
            <w:noProof/>
            <w:webHidden/>
          </w:rPr>
          <w:tab/>
        </w:r>
        <w:r>
          <w:rPr>
            <w:noProof/>
            <w:webHidden/>
          </w:rPr>
          <w:fldChar w:fldCharType="begin"/>
        </w:r>
        <w:r>
          <w:rPr>
            <w:noProof/>
            <w:webHidden/>
          </w:rPr>
          <w:instrText xml:space="preserve"> PAGEREF _Toc183692324 \h </w:instrText>
        </w:r>
        <w:r>
          <w:rPr>
            <w:noProof/>
            <w:webHidden/>
          </w:rPr>
        </w:r>
        <w:r>
          <w:rPr>
            <w:noProof/>
            <w:webHidden/>
          </w:rPr>
          <w:fldChar w:fldCharType="separate"/>
        </w:r>
        <w:r w:rsidR="000F0EBC">
          <w:rPr>
            <w:noProof/>
            <w:webHidden/>
          </w:rPr>
          <w:t>33</w:t>
        </w:r>
        <w:r>
          <w:rPr>
            <w:noProof/>
            <w:webHidden/>
          </w:rPr>
          <w:fldChar w:fldCharType="end"/>
        </w:r>
      </w:hyperlink>
    </w:p>
    <w:p w14:paraId="18030379" w14:textId="70F81BD5"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25" w:history="1">
        <w:r w:rsidRPr="00B3509C">
          <w:rPr>
            <w:rStyle w:val="Hyperlink"/>
            <w:noProof/>
          </w:rPr>
          <w:t>5.1.2 Multitenancy</w:t>
        </w:r>
        <w:r>
          <w:rPr>
            <w:noProof/>
            <w:webHidden/>
          </w:rPr>
          <w:tab/>
        </w:r>
        <w:r>
          <w:rPr>
            <w:noProof/>
            <w:webHidden/>
          </w:rPr>
          <w:fldChar w:fldCharType="begin"/>
        </w:r>
        <w:r>
          <w:rPr>
            <w:noProof/>
            <w:webHidden/>
          </w:rPr>
          <w:instrText xml:space="preserve"> PAGEREF _Toc183692325 \h </w:instrText>
        </w:r>
        <w:r>
          <w:rPr>
            <w:noProof/>
            <w:webHidden/>
          </w:rPr>
        </w:r>
        <w:r>
          <w:rPr>
            <w:noProof/>
            <w:webHidden/>
          </w:rPr>
          <w:fldChar w:fldCharType="separate"/>
        </w:r>
        <w:r w:rsidR="000F0EBC">
          <w:rPr>
            <w:noProof/>
            <w:webHidden/>
          </w:rPr>
          <w:t>34</w:t>
        </w:r>
        <w:r>
          <w:rPr>
            <w:noProof/>
            <w:webHidden/>
          </w:rPr>
          <w:fldChar w:fldCharType="end"/>
        </w:r>
      </w:hyperlink>
    </w:p>
    <w:p w14:paraId="46A8FC8B" w14:textId="282FA205" w:rsidR="00B3618F" w:rsidRDefault="00B3618F">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692326" w:history="1">
        <w:r w:rsidRPr="00B3509C">
          <w:rPr>
            <w:rStyle w:val="Hyperlink"/>
            <w:noProof/>
          </w:rPr>
          <w:t>5.2 Modell tervezés</w:t>
        </w:r>
        <w:r>
          <w:rPr>
            <w:noProof/>
            <w:webHidden/>
          </w:rPr>
          <w:tab/>
        </w:r>
        <w:r>
          <w:rPr>
            <w:noProof/>
            <w:webHidden/>
          </w:rPr>
          <w:fldChar w:fldCharType="begin"/>
        </w:r>
        <w:r>
          <w:rPr>
            <w:noProof/>
            <w:webHidden/>
          </w:rPr>
          <w:instrText xml:space="preserve"> PAGEREF _Toc183692326 \h </w:instrText>
        </w:r>
        <w:r>
          <w:rPr>
            <w:noProof/>
            <w:webHidden/>
          </w:rPr>
        </w:r>
        <w:r>
          <w:rPr>
            <w:noProof/>
            <w:webHidden/>
          </w:rPr>
          <w:fldChar w:fldCharType="separate"/>
        </w:r>
        <w:r w:rsidR="000F0EBC">
          <w:rPr>
            <w:noProof/>
            <w:webHidden/>
          </w:rPr>
          <w:t>37</w:t>
        </w:r>
        <w:r>
          <w:rPr>
            <w:noProof/>
            <w:webHidden/>
          </w:rPr>
          <w:fldChar w:fldCharType="end"/>
        </w:r>
      </w:hyperlink>
    </w:p>
    <w:p w14:paraId="5BED3431" w14:textId="06CA685E"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27" w:history="1">
        <w:r w:rsidRPr="00B3509C">
          <w:rPr>
            <w:rStyle w:val="Hyperlink"/>
            <w:noProof/>
          </w:rPr>
          <w:t>5.2.1 Végleges modell</w:t>
        </w:r>
        <w:r>
          <w:rPr>
            <w:noProof/>
            <w:webHidden/>
          </w:rPr>
          <w:tab/>
        </w:r>
        <w:r>
          <w:rPr>
            <w:noProof/>
            <w:webHidden/>
          </w:rPr>
          <w:fldChar w:fldCharType="begin"/>
        </w:r>
        <w:r>
          <w:rPr>
            <w:noProof/>
            <w:webHidden/>
          </w:rPr>
          <w:instrText xml:space="preserve"> PAGEREF _Toc183692327 \h </w:instrText>
        </w:r>
        <w:r>
          <w:rPr>
            <w:noProof/>
            <w:webHidden/>
          </w:rPr>
        </w:r>
        <w:r>
          <w:rPr>
            <w:noProof/>
            <w:webHidden/>
          </w:rPr>
          <w:fldChar w:fldCharType="separate"/>
        </w:r>
        <w:r w:rsidR="000F0EBC">
          <w:rPr>
            <w:noProof/>
            <w:webHidden/>
          </w:rPr>
          <w:t>37</w:t>
        </w:r>
        <w:r>
          <w:rPr>
            <w:noProof/>
            <w:webHidden/>
          </w:rPr>
          <w:fldChar w:fldCharType="end"/>
        </w:r>
      </w:hyperlink>
    </w:p>
    <w:p w14:paraId="35F81185" w14:textId="4821C78A"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28" w:history="1">
        <w:r w:rsidRPr="00B3509C">
          <w:rPr>
            <w:rStyle w:val="Hyperlink"/>
            <w:noProof/>
          </w:rPr>
          <w:t>5.2.2 User</w:t>
        </w:r>
        <w:r>
          <w:rPr>
            <w:noProof/>
            <w:webHidden/>
          </w:rPr>
          <w:tab/>
        </w:r>
        <w:r>
          <w:rPr>
            <w:noProof/>
            <w:webHidden/>
          </w:rPr>
          <w:fldChar w:fldCharType="begin"/>
        </w:r>
        <w:r>
          <w:rPr>
            <w:noProof/>
            <w:webHidden/>
          </w:rPr>
          <w:instrText xml:space="preserve"> PAGEREF _Toc183692328 \h </w:instrText>
        </w:r>
        <w:r>
          <w:rPr>
            <w:noProof/>
            <w:webHidden/>
          </w:rPr>
        </w:r>
        <w:r>
          <w:rPr>
            <w:noProof/>
            <w:webHidden/>
          </w:rPr>
          <w:fldChar w:fldCharType="separate"/>
        </w:r>
        <w:r w:rsidR="000F0EBC">
          <w:rPr>
            <w:noProof/>
            <w:webHidden/>
          </w:rPr>
          <w:t>39</w:t>
        </w:r>
        <w:r>
          <w:rPr>
            <w:noProof/>
            <w:webHidden/>
          </w:rPr>
          <w:fldChar w:fldCharType="end"/>
        </w:r>
      </w:hyperlink>
    </w:p>
    <w:p w14:paraId="08C4ED5E" w14:textId="7D335C9B"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29" w:history="1">
        <w:r w:rsidRPr="00B3509C">
          <w:rPr>
            <w:rStyle w:val="Hyperlink"/>
            <w:noProof/>
          </w:rPr>
          <w:t>5.2.3 IdeaBox</w:t>
        </w:r>
        <w:r>
          <w:rPr>
            <w:noProof/>
            <w:webHidden/>
          </w:rPr>
          <w:tab/>
        </w:r>
        <w:r>
          <w:rPr>
            <w:noProof/>
            <w:webHidden/>
          </w:rPr>
          <w:fldChar w:fldCharType="begin"/>
        </w:r>
        <w:r>
          <w:rPr>
            <w:noProof/>
            <w:webHidden/>
          </w:rPr>
          <w:instrText xml:space="preserve"> PAGEREF _Toc183692329 \h </w:instrText>
        </w:r>
        <w:r>
          <w:rPr>
            <w:noProof/>
            <w:webHidden/>
          </w:rPr>
        </w:r>
        <w:r>
          <w:rPr>
            <w:noProof/>
            <w:webHidden/>
          </w:rPr>
          <w:fldChar w:fldCharType="separate"/>
        </w:r>
        <w:r w:rsidR="000F0EBC">
          <w:rPr>
            <w:noProof/>
            <w:webHidden/>
          </w:rPr>
          <w:t>39</w:t>
        </w:r>
        <w:r>
          <w:rPr>
            <w:noProof/>
            <w:webHidden/>
          </w:rPr>
          <w:fldChar w:fldCharType="end"/>
        </w:r>
      </w:hyperlink>
    </w:p>
    <w:p w14:paraId="05D2DEA8" w14:textId="34B47ADF"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30" w:history="1">
        <w:r w:rsidRPr="00B3509C">
          <w:rPr>
            <w:rStyle w:val="Hyperlink"/>
            <w:noProof/>
          </w:rPr>
          <w:t>5.2.4 Idea</w:t>
        </w:r>
        <w:r>
          <w:rPr>
            <w:noProof/>
            <w:webHidden/>
          </w:rPr>
          <w:tab/>
        </w:r>
        <w:r>
          <w:rPr>
            <w:noProof/>
            <w:webHidden/>
          </w:rPr>
          <w:fldChar w:fldCharType="begin"/>
        </w:r>
        <w:r>
          <w:rPr>
            <w:noProof/>
            <w:webHidden/>
          </w:rPr>
          <w:instrText xml:space="preserve"> PAGEREF _Toc183692330 \h </w:instrText>
        </w:r>
        <w:r>
          <w:rPr>
            <w:noProof/>
            <w:webHidden/>
          </w:rPr>
        </w:r>
        <w:r>
          <w:rPr>
            <w:noProof/>
            <w:webHidden/>
          </w:rPr>
          <w:fldChar w:fldCharType="separate"/>
        </w:r>
        <w:r w:rsidR="000F0EBC">
          <w:rPr>
            <w:noProof/>
            <w:webHidden/>
          </w:rPr>
          <w:t>39</w:t>
        </w:r>
        <w:r>
          <w:rPr>
            <w:noProof/>
            <w:webHidden/>
          </w:rPr>
          <w:fldChar w:fldCharType="end"/>
        </w:r>
      </w:hyperlink>
    </w:p>
    <w:p w14:paraId="05B48CA8" w14:textId="7DB1E82F"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31" w:history="1">
        <w:r w:rsidRPr="00B3509C">
          <w:rPr>
            <w:rStyle w:val="Hyperlink"/>
            <w:noProof/>
          </w:rPr>
          <w:t>5.2.5 Komment</w:t>
        </w:r>
        <w:r>
          <w:rPr>
            <w:noProof/>
            <w:webHidden/>
          </w:rPr>
          <w:tab/>
        </w:r>
        <w:r>
          <w:rPr>
            <w:noProof/>
            <w:webHidden/>
          </w:rPr>
          <w:fldChar w:fldCharType="begin"/>
        </w:r>
        <w:r>
          <w:rPr>
            <w:noProof/>
            <w:webHidden/>
          </w:rPr>
          <w:instrText xml:space="preserve"> PAGEREF _Toc183692331 \h </w:instrText>
        </w:r>
        <w:r>
          <w:rPr>
            <w:noProof/>
            <w:webHidden/>
          </w:rPr>
        </w:r>
        <w:r>
          <w:rPr>
            <w:noProof/>
            <w:webHidden/>
          </w:rPr>
          <w:fldChar w:fldCharType="separate"/>
        </w:r>
        <w:r w:rsidR="000F0EBC">
          <w:rPr>
            <w:noProof/>
            <w:webHidden/>
          </w:rPr>
          <w:t>39</w:t>
        </w:r>
        <w:r>
          <w:rPr>
            <w:noProof/>
            <w:webHidden/>
          </w:rPr>
          <w:fldChar w:fldCharType="end"/>
        </w:r>
      </w:hyperlink>
    </w:p>
    <w:p w14:paraId="7A84B04A" w14:textId="0C463920"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32" w:history="1">
        <w:r w:rsidRPr="00B3509C">
          <w:rPr>
            <w:rStyle w:val="Hyperlink"/>
            <w:noProof/>
          </w:rPr>
          <w:t>5.2.6 ScoreSheet</w:t>
        </w:r>
        <w:r>
          <w:rPr>
            <w:noProof/>
            <w:webHidden/>
          </w:rPr>
          <w:tab/>
        </w:r>
        <w:r>
          <w:rPr>
            <w:noProof/>
            <w:webHidden/>
          </w:rPr>
          <w:fldChar w:fldCharType="begin"/>
        </w:r>
        <w:r>
          <w:rPr>
            <w:noProof/>
            <w:webHidden/>
          </w:rPr>
          <w:instrText xml:space="preserve"> PAGEREF _Toc183692332 \h </w:instrText>
        </w:r>
        <w:r>
          <w:rPr>
            <w:noProof/>
            <w:webHidden/>
          </w:rPr>
        </w:r>
        <w:r>
          <w:rPr>
            <w:noProof/>
            <w:webHidden/>
          </w:rPr>
          <w:fldChar w:fldCharType="separate"/>
        </w:r>
        <w:r w:rsidR="000F0EBC">
          <w:rPr>
            <w:noProof/>
            <w:webHidden/>
          </w:rPr>
          <w:t>40</w:t>
        </w:r>
        <w:r>
          <w:rPr>
            <w:noProof/>
            <w:webHidden/>
          </w:rPr>
          <w:fldChar w:fldCharType="end"/>
        </w:r>
      </w:hyperlink>
    </w:p>
    <w:p w14:paraId="4F6C0DFA" w14:textId="0E159D3F"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33" w:history="1">
        <w:r w:rsidRPr="00B3509C">
          <w:rPr>
            <w:rStyle w:val="Hyperlink"/>
            <w:noProof/>
          </w:rPr>
          <w:t>5.2.7 ScoreItem</w:t>
        </w:r>
        <w:r>
          <w:rPr>
            <w:noProof/>
            <w:webHidden/>
          </w:rPr>
          <w:tab/>
        </w:r>
        <w:r>
          <w:rPr>
            <w:noProof/>
            <w:webHidden/>
          </w:rPr>
          <w:fldChar w:fldCharType="begin"/>
        </w:r>
        <w:r>
          <w:rPr>
            <w:noProof/>
            <w:webHidden/>
          </w:rPr>
          <w:instrText xml:space="preserve"> PAGEREF _Toc183692333 \h </w:instrText>
        </w:r>
        <w:r>
          <w:rPr>
            <w:noProof/>
            <w:webHidden/>
          </w:rPr>
        </w:r>
        <w:r>
          <w:rPr>
            <w:noProof/>
            <w:webHidden/>
          </w:rPr>
          <w:fldChar w:fldCharType="separate"/>
        </w:r>
        <w:r w:rsidR="000F0EBC">
          <w:rPr>
            <w:noProof/>
            <w:webHidden/>
          </w:rPr>
          <w:t>40</w:t>
        </w:r>
        <w:r>
          <w:rPr>
            <w:noProof/>
            <w:webHidden/>
          </w:rPr>
          <w:fldChar w:fldCharType="end"/>
        </w:r>
      </w:hyperlink>
    </w:p>
    <w:p w14:paraId="7F611CD6" w14:textId="6361CED1"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34" w:history="1">
        <w:r w:rsidRPr="00B3509C">
          <w:rPr>
            <w:rStyle w:val="Hyperlink"/>
            <w:noProof/>
          </w:rPr>
          <w:t>5.2.8 Egyéb osztályok, Enum-ok</w:t>
        </w:r>
        <w:r>
          <w:rPr>
            <w:noProof/>
            <w:webHidden/>
          </w:rPr>
          <w:tab/>
        </w:r>
        <w:r>
          <w:rPr>
            <w:noProof/>
            <w:webHidden/>
          </w:rPr>
          <w:fldChar w:fldCharType="begin"/>
        </w:r>
        <w:r>
          <w:rPr>
            <w:noProof/>
            <w:webHidden/>
          </w:rPr>
          <w:instrText xml:space="preserve"> PAGEREF _Toc183692334 \h </w:instrText>
        </w:r>
        <w:r>
          <w:rPr>
            <w:noProof/>
            <w:webHidden/>
          </w:rPr>
        </w:r>
        <w:r>
          <w:rPr>
            <w:noProof/>
            <w:webHidden/>
          </w:rPr>
          <w:fldChar w:fldCharType="separate"/>
        </w:r>
        <w:r w:rsidR="000F0EBC">
          <w:rPr>
            <w:noProof/>
            <w:webHidden/>
          </w:rPr>
          <w:t>40</w:t>
        </w:r>
        <w:r>
          <w:rPr>
            <w:noProof/>
            <w:webHidden/>
          </w:rPr>
          <w:fldChar w:fldCharType="end"/>
        </w:r>
      </w:hyperlink>
    </w:p>
    <w:p w14:paraId="4B9C48F5" w14:textId="794FF8AA" w:rsidR="00B3618F" w:rsidRDefault="00B3618F">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692335" w:history="1">
        <w:r w:rsidRPr="00B3509C">
          <w:rPr>
            <w:rStyle w:val="Hyperlink"/>
            <w:noProof/>
          </w:rPr>
          <w:t>5.3 UI Tervezés</w:t>
        </w:r>
        <w:r>
          <w:rPr>
            <w:noProof/>
            <w:webHidden/>
          </w:rPr>
          <w:tab/>
        </w:r>
        <w:r>
          <w:rPr>
            <w:noProof/>
            <w:webHidden/>
          </w:rPr>
          <w:fldChar w:fldCharType="begin"/>
        </w:r>
        <w:r>
          <w:rPr>
            <w:noProof/>
            <w:webHidden/>
          </w:rPr>
          <w:instrText xml:space="preserve"> PAGEREF _Toc183692335 \h </w:instrText>
        </w:r>
        <w:r>
          <w:rPr>
            <w:noProof/>
            <w:webHidden/>
          </w:rPr>
        </w:r>
        <w:r>
          <w:rPr>
            <w:noProof/>
            <w:webHidden/>
          </w:rPr>
          <w:fldChar w:fldCharType="separate"/>
        </w:r>
        <w:r w:rsidR="000F0EBC">
          <w:rPr>
            <w:noProof/>
            <w:webHidden/>
          </w:rPr>
          <w:t>41</w:t>
        </w:r>
        <w:r>
          <w:rPr>
            <w:noProof/>
            <w:webHidden/>
          </w:rPr>
          <w:fldChar w:fldCharType="end"/>
        </w:r>
      </w:hyperlink>
    </w:p>
    <w:p w14:paraId="45A7CBBA" w14:textId="7C65C5C1"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36" w:history="1">
        <w:r w:rsidRPr="00B3509C">
          <w:rPr>
            <w:rStyle w:val="Hyperlink"/>
            <w:noProof/>
          </w:rPr>
          <w:t>Alkalmazás kezdeti drótváza</w:t>
        </w:r>
        <w:r>
          <w:rPr>
            <w:noProof/>
            <w:webHidden/>
          </w:rPr>
          <w:tab/>
        </w:r>
        <w:r>
          <w:rPr>
            <w:noProof/>
            <w:webHidden/>
          </w:rPr>
          <w:fldChar w:fldCharType="begin"/>
        </w:r>
        <w:r>
          <w:rPr>
            <w:noProof/>
            <w:webHidden/>
          </w:rPr>
          <w:instrText xml:space="preserve"> PAGEREF _Toc183692336 \h </w:instrText>
        </w:r>
        <w:r>
          <w:rPr>
            <w:noProof/>
            <w:webHidden/>
          </w:rPr>
        </w:r>
        <w:r>
          <w:rPr>
            <w:noProof/>
            <w:webHidden/>
          </w:rPr>
          <w:fldChar w:fldCharType="separate"/>
        </w:r>
        <w:r w:rsidR="000F0EBC">
          <w:rPr>
            <w:noProof/>
            <w:webHidden/>
          </w:rPr>
          <w:t>42</w:t>
        </w:r>
        <w:r>
          <w:rPr>
            <w:noProof/>
            <w:webHidden/>
          </w:rPr>
          <w:fldChar w:fldCharType="end"/>
        </w:r>
      </w:hyperlink>
    </w:p>
    <w:p w14:paraId="513F678D" w14:textId="7A52CE00" w:rsidR="00B3618F" w:rsidRDefault="00B3618F">
      <w:pPr>
        <w:pStyle w:val="TOC1"/>
        <w:rPr>
          <w:rFonts w:asciiTheme="minorHAnsi" w:eastAsiaTheme="minorEastAsia" w:hAnsiTheme="minorHAnsi" w:cstheme="minorBidi"/>
          <w:b w:val="0"/>
          <w:noProof/>
          <w:kern w:val="2"/>
          <w:lang w:val="en-US"/>
          <w14:ligatures w14:val="standardContextual"/>
        </w:rPr>
      </w:pPr>
      <w:hyperlink w:anchor="_Toc183692337" w:history="1">
        <w:r w:rsidRPr="00B3509C">
          <w:rPr>
            <w:rStyle w:val="Hyperlink"/>
            <w:noProof/>
          </w:rPr>
          <w:t>6 Implementáció</w:t>
        </w:r>
        <w:r>
          <w:rPr>
            <w:noProof/>
            <w:webHidden/>
          </w:rPr>
          <w:tab/>
        </w:r>
        <w:r>
          <w:rPr>
            <w:noProof/>
            <w:webHidden/>
          </w:rPr>
          <w:fldChar w:fldCharType="begin"/>
        </w:r>
        <w:r>
          <w:rPr>
            <w:noProof/>
            <w:webHidden/>
          </w:rPr>
          <w:instrText xml:space="preserve"> PAGEREF _Toc183692337 \h </w:instrText>
        </w:r>
        <w:r>
          <w:rPr>
            <w:noProof/>
            <w:webHidden/>
          </w:rPr>
        </w:r>
        <w:r>
          <w:rPr>
            <w:noProof/>
            <w:webHidden/>
          </w:rPr>
          <w:fldChar w:fldCharType="separate"/>
        </w:r>
        <w:r w:rsidR="000F0EBC">
          <w:rPr>
            <w:noProof/>
            <w:webHidden/>
          </w:rPr>
          <w:t>45</w:t>
        </w:r>
        <w:r>
          <w:rPr>
            <w:noProof/>
            <w:webHidden/>
          </w:rPr>
          <w:fldChar w:fldCharType="end"/>
        </w:r>
      </w:hyperlink>
    </w:p>
    <w:p w14:paraId="087462EB" w14:textId="3D0F6D64" w:rsidR="00B3618F" w:rsidRDefault="00B3618F">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692338" w:history="1">
        <w:r w:rsidRPr="00B3509C">
          <w:rPr>
            <w:rStyle w:val="Hyperlink"/>
            <w:noProof/>
          </w:rPr>
          <w:t>6.1 Első iteráció</w:t>
        </w:r>
        <w:r>
          <w:rPr>
            <w:noProof/>
            <w:webHidden/>
          </w:rPr>
          <w:tab/>
        </w:r>
        <w:r>
          <w:rPr>
            <w:noProof/>
            <w:webHidden/>
          </w:rPr>
          <w:fldChar w:fldCharType="begin"/>
        </w:r>
        <w:r>
          <w:rPr>
            <w:noProof/>
            <w:webHidden/>
          </w:rPr>
          <w:instrText xml:space="preserve"> PAGEREF _Toc183692338 \h </w:instrText>
        </w:r>
        <w:r>
          <w:rPr>
            <w:noProof/>
            <w:webHidden/>
          </w:rPr>
        </w:r>
        <w:r>
          <w:rPr>
            <w:noProof/>
            <w:webHidden/>
          </w:rPr>
          <w:fldChar w:fldCharType="separate"/>
        </w:r>
        <w:r w:rsidR="000F0EBC">
          <w:rPr>
            <w:noProof/>
            <w:webHidden/>
          </w:rPr>
          <w:t>45</w:t>
        </w:r>
        <w:r>
          <w:rPr>
            <w:noProof/>
            <w:webHidden/>
          </w:rPr>
          <w:fldChar w:fldCharType="end"/>
        </w:r>
      </w:hyperlink>
    </w:p>
    <w:p w14:paraId="74038AEA" w14:textId="3F302348"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39" w:history="1">
        <w:r w:rsidRPr="00B3509C">
          <w:rPr>
            <w:rStyle w:val="Hyperlink"/>
            <w:noProof/>
          </w:rPr>
          <w:t>6.1.1 Architektúra megvalósítása</w:t>
        </w:r>
        <w:r>
          <w:rPr>
            <w:noProof/>
            <w:webHidden/>
          </w:rPr>
          <w:tab/>
        </w:r>
        <w:r>
          <w:rPr>
            <w:noProof/>
            <w:webHidden/>
          </w:rPr>
          <w:fldChar w:fldCharType="begin"/>
        </w:r>
        <w:r>
          <w:rPr>
            <w:noProof/>
            <w:webHidden/>
          </w:rPr>
          <w:instrText xml:space="preserve"> PAGEREF _Toc183692339 \h </w:instrText>
        </w:r>
        <w:r>
          <w:rPr>
            <w:noProof/>
            <w:webHidden/>
          </w:rPr>
        </w:r>
        <w:r>
          <w:rPr>
            <w:noProof/>
            <w:webHidden/>
          </w:rPr>
          <w:fldChar w:fldCharType="separate"/>
        </w:r>
        <w:r w:rsidR="000F0EBC">
          <w:rPr>
            <w:noProof/>
            <w:webHidden/>
          </w:rPr>
          <w:t>45</w:t>
        </w:r>
        <w:r>
          <w:rPr>
            <w:noProof/>
            <w:webHidden/>
          </w:rPr>
          <w:fldChar w:fldCharType="end"/>
        </w:r>
      </w:hyperlink>
    </w:p>
    <w:p w14:paraId="46F52007" w14:textId="39C00D3F"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40" w:history="1">
        <w:r w:rsidRPr="00B3509C">
          <w:rPr>
            <w:rStyle w:val="Hyperlink"/>
            <w:noProof/>
          </w:rPr>
          <w:t>6.1.2 Modell megvalósítás</w:t>
        </w:r>
        <w:r>
          <w:rPr>
            <w:noProof/>
            <w:webHidden/>
          </w:rPr>
          <w:tab/>
        </w:r>
        <w:r>
          <w:rPr>
            <w:noProof/>
            <w:webHidden/>
          </w:rPr>
          <w:fldChar w:fldCharType="begin"/>
        </w:r>
        <w:r>
          <w:rPr>
            <w:noProof/>
            <w:webHidden/>
          </w:rPr>
          <w:instrText xml:space="preserve"> PAGEREF _Toc183692340 \h </w:instrText>
        </w:r>
        <w:r>
          <w:rPr>
            <w:noProof/>
            <w:webHidden/>
          </w:rPr>
        </w:r>
        <w:r>
          <w:rPr>
            <w:noProof/>
            <w:webHidden/>
          </w:rPr>
          <w:fldChar w:fldCharType="separate"/>
        </w:r>
        <w:r w:rsidR="000F0EBC">
          <w:rPr>
            <w:noProof/>
            <w:webHidden/>
          </w:rPr>
          <w:t>47</w:t>
        </w:r>
        <w:r>
          <w:rPr>
            <w:noProof/>
            <w:webHidden/>
          </w:rPr>
          <w:fldChar w:fldCharType="end"/>
        </w:r>
      </w:hyperlink>
    </w:p>
    <w:p w14:paraId="44DA9179" w14:textId="166CDF10"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41" w:history="1">
        <w:r w:rsidRPr="00B3509C">
          <w:rPr>
            <w:rStyle w:val="Hyperlink"/>
            <w:noProof/>
          </w:rPr>
          <w:t>6.1.3 Security</w:t>
        </w:r>
        <w:r>
          <w:rPr>
            <w:noProof/>
            <w:webHidden/>
          </w:rPr>
          <w:tab/>
        </w:r>
        <w:r>
          <w:rPr>
            <w:noProof/>
            <w:webHidden/>
          </w:rPr>
          <w:fldChar w:fldCharType="begin"/>
        </w:r>
        <w:r>
          <w:rPr>
            <w:noProof/>
            <w:webHidden/>
          </w:rPr>
          <w:instrText xml:space="preserve"> PAGEREF _Toc183692341 \h </w:instrText>
        </w:r>
        <w:r>
          <w:rPr>
            <w:noProof/>
            <w:webHidden/>
          </w:rPr>
        </w:r>
        <w:r>
          <w:rPr>
            <w:noProof/>
            <w:webHidden/>
          </w:rPr>
          <w:fldChar w:fldCharType="separate"/>
        </w:r>
        <w:r w:rsidR="000F0EBC">
          <w:rPr>
            <w:noProof/>
            <w:webHidden/>
          </w:rPr>
          <w:t>48</w:t>
        </w:r>
        <w:r>
          <w:rPr>
            <w:noProof/>
            <w:webHidden/>
          </w:rPr>
          <w:fldChar w:fldCharType="end"/>
        </w:r>
      </w:hyperlink>
    </w:p>
    <w:p w14:paraId="100B9C23" w14:textId="0C7BDCA2"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42" w:history="1">
        <w:r w:rsidRPr="00B3509C">
          <w:rPr>
            <w:rStyle w:val="Hyperlink"/>
            <w:noProof/>
          </w:rPr>
          <w:t>6.1.4 Kommunikáció</w:t>
        </w:r>
        <w:r>
          <w:rPr>
            <w:noProof/>
            <w:webHidden/>
          </w:rPr>
          <w:tab/>
        </w:r>
        <w:r>
          <w:rPr>
            <w:noProof/>
            <w:webHidden/>
          </w:rPr>
          <w:fldChar w:fldCharType="begin"/>
        </w:r>
        <w:r>
          <w:rPr>
            <w:noProof/>
            <w:webHidden/>
          </w:rPr>
          <w:instrText xml:space="preserve"> PAGEREF _Toc183692342 \h </w:instrText>
        </w:r>
        <w:r>
          <w:rPr>
            <w:noProof/>
            <w:webHidden/>
          </w:rPr>
        </w:r>
        <w:r>
          <w:rPr>
            <w:noProof/>
            <w:webHidden/>
          </w:rPr>
          <w:fldChar w:fldCharType="separate"/>
        </w:r>
        <w:r w:rsidR="000F0EBC">
          <w:rPr>
            <w:noProof/>
            <w:webHidden/>
          </w:rPr>
          <w:t>49</w:t>
        </w:r>
        <w:r>
          <w:rPr>
            <w:noProof/>
            <w:webHidden/>
          </w:rPr>
          <w:fldChar w:fldCharType="end"/>
        </w:r>
      </w:hyperlink>
    </w:p>
    <w:p w14:paraId="2871A1A4" w14:textId="57F98E8E"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43" w:history="1">
        <w:r w:rsidRPr="00B3509C">
          <w:rPr>
            <w:rStyle w:val="Hyperlink"/>
            <w:noProof/>
          </w:rPr>
          <w:t>6.1.5 Bejelentkezés/regisztráció</w:t>
        </w:r>
        <w:r>
          <w:rPr>
            <w:noProof/>
            <w:webHidden/>
          </w:rPr>
          <w:tab/>
        </w:r>
        <w:r>
          <w:rPr>
            <w:noProof/>
            <w:webHidden/>
          </w:rPr>
          <w:fldChar w:fldCharType="begin"/>
        </w:r>
        <w:r>
          <w:rPr>
            <w:noProof/>
            <w:webHidden/>
          </w:rPr>
          <w:instrText xml:space="preserve"> PAGEREF _Toc183692343 \h </w:instrText>
        </w:r>
        <w:r>
          <w:rPr>
            <w:noProof/>
            <w:webHidden/>
          </w:rPr>
        </w:r>
        <w:r>
          <w:rPr>
            <w:noProof/>
            <w:webHidden/>
          </w:rPr>
          <w:fldChar w:fldCharType="separate"/>
        </w:r>
        <w:r w:rsidR="000F0EBC">
          <w:rPr>
            <w:noProof/>
            <w:webHidden/>
          </w:rPr>
          <w:t>51</w:t>
        </w:r>
        <w:r>
          <w:rPr>
            <w:noProof/>
            <w:webHidden/>
          </w:rPr>
          <w:fldChar w:fldCharType="end"/>
        </w:r>
      </w:hyperlink>
    </w:p>
    <w:p w14:paraId="2A52C986" w14:textId="4DECD734"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44" w:history="1">
        <w:r w:rsidRPr="00B3509C">
          <w:rPr>
            <w:rStyle w:val="Hyperlink"/>
            <w:noProof/>
          </w:rPr>
          <w:t>6.1.6 Navigációs sáv</w:t>
        </w:r>
        <w:r>
          <w:rPr>
            <w:noProof/>
            <w:webHidden/>
          </w:rPr>
          <w:tab/>
        </w:r>
        <w:r>
          <w:rPr>
            <w:noProof/>
            <w:webHidden/>
          </w:rPr>
          <w:fldChar w:fldCharType="begin"/>
        </w:r>
        <w:r>
          <w:rPr>
            <w:noProof/>
            <w:webHidden/>
          </w:rPr>
          <w:instrText xml:space="preserve"> PAGEREF _Toc183692344 \h </w:instrText>
        </w:r>
        <w:r>
          <w:rPr>
            <w:noProof/>
            <w:webHidden/>
          </w:rPr>
        </w:r>
        <w:r>
          <w:rPr>
            <w:noProof/>
            <w:webHidden/>
          </w:rPr>
          <w:fldChar w:fldCharType="separate"/>
        </w:r>
        <w:r w:rsidR="000F0EBC">
          <w:rPr>
            <w:noProof/>
            <w:webHidden/>
          </w:rPr>
          <w:t>51</w:t>
        </w:r>
        <w:r>
          <w:rPr>
            <w:noProof/>
            <w:webHidden/>
          </w:rPr>
          <w:fldChar w:fldCharType="end"/>
        </w:r>
      </w:hyperlink>
    </w:p>
    <w:p w14:paraId="4509F551" w14:textId="75EF4C3F"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45" w:history="1">
        <w:r w:rsidRPr="00B3509C">
          <w:rPr>
            <w:rStyle w:val="Hyperlink"/>
            <w:noProof/>
          </w:rPr>
          <w:t>6.1.7 Főoldal</w:t>
        </w:r>
        <w:r>
          <w:rPr>
            <w:noProof/>
            <w:webHidden/>
          </w:rPr>
          <w:tab/>
        </w:r>
        <w:r>
          <w:rPr>
            <w:noProof/>
            <w:webHidden/>
          </w:rPr>
          <w:fldChar w:fldCharType="begin"/>
        </w:r>
        <w:r>
          <w:rPr>
            <w:noProof/>
            <w:webHidden/>
          </w:rPr>
          <w:instrText xml:space="preserve"> PAGEREF _Toc183692345 \h </w:instrText>
        </w:r>
        <w:r>
          <w:rPr>
            <w:noProof/>
            <w:webHidden/>
          </w:rPr>
        </w:r>
        <w:r>
          <w:rPr>
            <w:noProof/>
            <w:webHidden/>
          </w:rPr>
          <w:fldChar w:fldCharType="separate"/>
        </w:r>
        <w:r w:rsidR="000F0EBC">
          <w:rPr>
            <w:noProof/>
            <w:webHidden/>
          </w:rPr>
          <w:t>51</w:t>
        </w:r>
        <w:r>
          <w:rPr>
            <w:noProof/>
            <w:webHidden/>
          </w:rPr>
          <w:fldChar w:fldCharType="end"/>
        </w:r>
      </w:hyperlink>
    </w:p>
    <w:p w14:paraId="2A1503E3" w14:textId="3F5AD8C3"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46" w:history="1">
        <w:r w:rsidRPr="00B3509C">
          <w:rPr>
            <w:rStyle w:val="Hyperlink"/>
            <w:noProof/>
          </w:rPr>
          <w:t>6.1.8 Ötletdoboz</w:t>
        </w:r>
        <w:r>
          <w:rPr>
            <w:noProof/>
            <w:webHidden/>
          </w:rPr>
          <w:tab/>
        </w:r>
        <w:r>
          <w:rPr>
            <w:noProof/>
            <w:webHidden/>
          </w:rPr>
          <w:fldChar w:fldCharType="begin"/>
        </w:r>
        <w:r>
          <w:rPr>
            <w:noProof/>
            <w:webHidden/>
          </w:rPr>
          <w:instrText xml:space="preserve"> PAGEREF _Toc183692346 \h </w:instrText>
        </w:r>
        <w:r>
          <w:rPr>
            <w:noProof/>
            <w:webHidden/>
          </w:rPr>
        </w:r>
        <w:r>
          <w:rPr>
            <w:noProof/>
            <w:webHidden/>
          </w:rPr>
          <w:fldChar w:fldCharType="separate"/>
        </w:r>
        <w:r w:rsidR="000F0EBC">
          <w:rPr>
            <w:noProof/>
            <w:webHidden/>
          </w:rPr>
          <w:t>52</w:t>
        </w:r>
        <w:r>
          <w:rPr>
            <w:noProof/>
            <w:webHidden/>
          </w:rPr>
          <w:fldChar w:fldCharType="end"/>
        </w:r>
      </w:hyperlink>
    </w:p>
    <w:p w14:paraId="0342DEAE" w14:textId="2CB6AB9D"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47" w:history="1">
        <w:r w:rsidRPr="00B3509C">
          <w:rPr>
            <w:rStyle w:val="Hyperlink"/>
            <w:noProof/>
          </w:rPr>
          <w:t>6.1.9 Ötletek</w:t>
        </w:r>
        <w:r>
          <w:rPr>
            <w:noProof/>
            <w:webHidden/>
          </w:rPr>
          <w:tab/>
        </w:r>
        <w:r>
          <w:rPr>
            <w:noProof/>
            <w:webHidden/>
          </w:rPr>
          <w:fldChar w:fldCharType="begin"/>
        </w:r>
        <w:r>
          <w:rPr>
            <w:noProof/>
            <w:webHidden/>
          </w:rPr>
          <w:instrText xml:space="preserve"> PAGEREF _Toc183692347 \h </w:instrText>
        </w:r>
        <w:r>
          <w:rPr>
            <w:noProof/>
            <w:webHidden/>
          </w:rPr>
        </w:r>
        <w:r>
          <w:rPr>
            <w:noProof/>
            <w:webHidden/>
          </w:rPr>
          <w:fldChar w:fldCharType="separate"/>
        </w:r>
        <w:r w:rsidR="000F0EBC">
          <w:rPr>
            <w:noProof/>
            <w:webHidden/>
          </w:rPr>
          <w:t>53</w:t>
        </w:r>
        <w:r>
          <w:rPr>
            <w:noProof/>
            <w:webHidden/>
          </w:rPr>
          <w:fldChar w:fldCharType="end"/>
        </w:r>
      </w:hyperlink>
    </w:p>
    <w:p w14:paraId="37656A11" w14:textId="676AE769"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48" w:history="1">
        <w:r w:rsidRPr="00B3509C">
          <w:rPr>
            <w:rStyle w:val="Hyperlink"/>
            <w:noProof/>
          </w:rPr>
          <w:t>6.1.10 Összegzés</w:t>
        </w:r>
        <w:r>
          <w:rPr>
            <w:noProof/>
            <w:webHidden/>
          </w:rPr>
          <w:tab/>
        </w:r>
        <w:r>
          <w:rPr>
            <w:noProof/>
            <w:webHidden/>
          </w:rPr>
          <w:fldChar w:fldCharType="begin"/>
        </w:r>
        <w:r>
          <w:rPr>
            <w:noProof/>
            <w:webHidden/>
          </w:rPr>
          <w:instrText xml:space="preserve"> PAGEREF _Toc183692348 \h </w:instrText>
        </w:r>
        <w:r>
          <w:rPr>
            <w:noProof/>
            <w:webHidden/>
          </w:rPr>
        </w:r>
        <w:r>
          <w:rPr>
            <w:noProof/>
            <w:webHidden/>
          </w:rPr>
          <w:fldChar w:fldCharType="separate"/>
        </w:r>
        <w:r w:rsidR="000F0EBC">
          <w:rPr>
            <w:noProof/>
            <w:webHidden/>
          </w:rPr>
          <w:t>55</w:t>
        </w:r>
        <w:r>
          <w:rPr>
            <w:noProof/>
            <w:webHidden/>
          </w:rPr>
          <w:fldChar w:fldCharType="end"/>
        </w:r>
      </w:hyperlink>
    </w:p>
    <w:p w14:paraId="48A2D223" w14:textId="2F37E6AA" w:rsidR="00B3618F" w:rsidRDefault="00B3618F">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692349" w:history="1">
        <w:r w:rsidRPr="00B3509C">
          <w:rPr>
            <w:rStyle w:val="Hyperlink"/>
            <w:noProof/>
          </w:rPr>
          <w:t>6.2 Második iteráció</w:t>
        </w:r>
        <w:r>
          <w:rPr>
            <w:noProof/>
            <w:webHidden/>
          </w:rPr>
          <w:tab/>
        </w:r>
        <w:r>
          <w:rPr>
            <w:noProof/>
            <w:webHidden/>
          </w:rPr>
          <w:fldChar w:fldCharType="begin"/>
        </w:r>
        <w:r>
          <w:rPr>
            <w:noProof/>
            <w:webHidden/>
          </w:rPr>
          <w:instrText xml:space="preserve"> PAGEREF _Toc183692349 \h </w:instrText>
        </w:r>
        <w:r>
          <w:rPr>
            <w:noProof/>
            <w:webHidden/>
          </w:rPr>
        </w:r>
        <w:r>
          <w:rPr>
            <w:noProof/>
            <w:webHidden/>
          </w:rPr>
          <w:fldChar w:fldCharType="separate"/>
        </w:r>
        <w:r w:rsidR="000F0EBC">
          <w:rPr>
            <w:noProof/>
            <w:webHidden/>
          </w:rPr>
          <w:t>55</w:t>
        </w:r>
        <w:r>
          <w:rPr>
            <w:noProof/>
            <w:webHidden/>
          </w:rPr>
          <w:fldChar w:fldCharType="end"/>
        </w:r>
      </w:hyperlink>
    </w:p>
    <w:p w14:paraId="29646FE5" w14:textId="16256985"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50" w:history="1">
        <w:r w:rsidRPr="00B3509C">
          <w:rPr>
            <w:rStyle w:val="Hyperlink"/>
            <w:noProof/>
          </w:rPr>
          <w:t>6.2.1 Pontozási rendszer implementálása</w:t>
        </w:r>
        <w:r>
          <w:rPr>
            <w:noProof/>
            <w:webHidden/>
          </w:rPr>
          <w:tab/>
        </w:r>
        <w:r>
          <w:rPr>
            <w:noProof/>
            <w:webHidden/>
          </w:rPr>
          <w:fldChar w:fldCharType="begin"/>
        </w:r>
        <w:r>
          <w:rPr>
            <w:noProof/>
            <w:webHidden/>
          </w:rPr>
          <w:instrText xml:space="preserve"> PAGEREF _Toc183692350 \h </w:instrText>
        </w:r>
        <w:r>
          <w:rPr>
            <w:noProof/>
            <w:webHidden/>
          </w:rPr>
        </w:r>
        <w:r>
          <w:rPr>
            <w:noProof/>
            <w:webHidden/>
          </w:rPr>
          <w:fldChar w:fldCharType="separate"/>
        </w:r>
        <w:r w:rsidR="000F0EBC">
          <w:rPr>
            <w:noProof/>
            <w:webHidden/>
          </w:rPr>
          <w:t>56</w:t>
        </w:r>
        <w:r>
          <w:rPr>
            <w:noProof/>
            <w:webHidden/>
          </w:rPr>
          <w:fldChar w:fldCharType="end"/>
        </w:r>
      </w:hyperlink>
    </w:p>
    <w:p w14:paraId="0D255C3E" w14:textId="2A2E849F" w:rsidR="00B3618F" w:rsidRDefault="00B3618F">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692351" w:history="1">
        <w:r w:rsidRPr="00B3509C">
          <w:rPr>
            <w:rStyle w:val="Hyperlink"/>
            <w:noProof/>
          </w:rPr>
          <w:t>Multitenant architektúra implementálása</w:t>
        </w:r>
        <w:r>
          <w:rPr>
            <w:noProof/>
            <w:webHidden/>
          </w:rPr>
          <w:tab/>
        </w:r>
        <w:r>
          <w:rPr>
            <w:noProof/>
            <w:webHidden/>
          </w:rPr>
          <w:fldChar w:fldCharType="begin"/>
        </w:r>
        <w:r>
          <w:rPr>
            <w:noProof/>
            <w:webHidden/>
          </w:rPr>
          <w:instrText xml:space="preserve"> PAGEREF _Toc183692351 \h </w:instrText>
        </w:r>
        <w:r>
          <w:rPr>
            <w:noProof/>
            <w:webHidden/>
          </w:rPr>
        </w:r>
        <w:r>
          <w:rPr>
            <w:noProof/>
            <w:webHidden/>
          </w:rPr>
          <w:fldChar w:fldCharType="separate"/>
        </w:r>
        <w:r w:rsidR="000F0EBC">
          <w:rPr>
            <w:noProof/>
            <w:webHidden/>
          </w:rPr>
          <w:t>60</w:t>
        </w:r>
        <w:r>
          <w:rPr>
            <w:noProof/>
            <w:webHidden/>
          </w:rPr>
          <w:fldChar w:fldCharType="end"/>
        </w:r>
      </w:hyperlink>
    </w:p>
    <w:p w14:paraId="6D5064E7" w14:textId="59BFB265" w:rsidR="00B3618F" w:rsidRDefault="00B3618F">
      <w:pPr>
        <w:pStyle w:val="TOC1"/>
        <w:rPr>
          <w:rFonts w:asciiTheme="minorHAnsi" w:eastAsiaTheme="minorEastAsia" w:hAnsiTheme="minorHAnsi" w:cstheme="minorBidi"/>
          <w:b w:val="0"/>
          <w:noProof/>
          <w:kern w:val="2"/>
          <w:lang w:val="en-US"/>
          <w14:ligatures w14:val="standardContextual"/>
        </w:rPr>
      </w:pPr>
      <w:hyperlink w:anchor="_Toc183692352" w:history="1">
        <w:r w:rsidRPr="00B3509C">
          <w:rPr>
            <w:rStyle w:val="Hyperlink"/>
            <w:noProof/>
          </w:rPr>
          <w:t>7 Tesztelés</w:t>
        </w:r>
        <w:r>
          <w:rPr>
            <w:noProof/>
            <w:webHidden/>
          </w:rPr>
          <w:tab/>
        </w:r>
        <w:r>
          <w:rPr>
            <w:noProof/>
            <w:webHidden/>
          </w:rPr>
          <w:fldChar w:fldCharType="begin"/>
        </w:r>
        <w:r>
          <w:rPr>
            <w:noProof/>
            <w:webHidden/>
          </w:rPr>
          <w:instrText xml:space="preserve"> PAGEREF _Toc183692352 \h </w:instrText>
        </w:r>
        <w:r>
          <w:rPr>
            <w:noProof/>
            <w:webHidden/>
          </w:rPr>
        </w:r>
        <w:r>
          <w:rPr>
            <w:noProof/>
            <w:webHidden/>
          </w:rPr>
          <w:fldChar w:fldCharType="separate"/>
        </w:r>
        <w:r w:rsidR="000F0EBC">
          <w:rPr>
            <w:noProof/>
            <w:webHidden/>
          </w:rPr>
          <w:t>64</w:t>
        </w:r>
        <w:r>
          <w:rPr>
            <w:noProof/>
            <w:webHidden/>
          </w:rPr>
          <w:fldChar w:fldCharType="end"/>
        </w:r>
      </w:hyperlink>
    </w:p>
    <w:p w14:paraId="403BDC77" w14:textId="682A7ADE" w:rsidR="00B3618F" w:rsidRDefault="00B3618F">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692353" w:history="1">
        <w:r w:rsidRPr="00B3509C">
          <w:rPr>
            <w:rStyle w:val="Hyperlink"/>
            <w:noProof/>
          </w:rPr>
          <w:t>7.1 Unit tesztelés</w:t>
        </w:r>
        <w:r>
          <w:rPr>
            <w:noProof/>
            <w:webHidden/>
          </w:rPr>
          <w:tab/>
        </w:r>
        <w:r>
          <w:rPr>
            <w:noProof/>
            <w:webHidden/>
          </w:rPr>
          <w:fldChar w:fldCharType="begin"/>
        </w:r>
        <w:r>
          <w:rPr>
            <w:noProof/>
            <w:webHidden/>
          </w:rPr>
          <w:instrText xml:space="preserve"> PAGEREF _Toc183692353 \h </w:instrText>
        </w:r>
        <w:r>
          <w:rPr>
            <w:noProof/>
            <w:webHidden/>
          </w:rPr>
        </w:r>
        <w:r>
          <w:rPr>
            <w:noProof/>
            <w:webHidden/>
          </w:rPr>
          <w:fldChar w:fldCharType="separate"/>
        </w:r>
        <w:r w:rsidR="000F0EBC">
          <w:rPr>
            <w:noProof/>
            <w:webHidden/>
          </w:rPr>
          <w:t>64</w:t>
        </w:r>
        <w:r>
          <w:rPr>
            <w:noProof/>
            <w:webHidden/>
          </w:rPr>
          <w:fldChar w:fldCharType="end"/>
        </w:r>
      </w:hyperlink>
    </w:p>
    <w:p w14:paraId="5385A675" w14:textId="0388C5FE" w:rsidR="00B3618F" w:rsidRDefault="00B3618F">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692354" w:history="1">
        <w:r w:rsidRPr="00B3509C">
          <w:rPr>
            <w:rStyle w:val="Hyperlink"/>
            <w:noProof/>
          </w:rPr>
          <w:t>7.2 Integrációs tesztelés</w:t>
        </w:r>
        <w:r>
          <w:rPr>
            <w:noProof/>
            <w:webHidden/>
          </w:rPr>
          <w:tab/>
        </w:r>
        <w:r>
          <w:rPr>
            <w:noProof/>
            <w:webHidden/>
          </w:rPr>
          <w:fldChar w:fldCharType="begin"/>
        </w:r>
        <w:r>
          <w:rPr>
            <w:noProof/>
            <w:webHidden/>
          </w:rPr>
          <w:instrText xml:space="preserve"> PAGEREF _Toc183692354 \h </w:instrText>
        </w:r>
        <w:r>
          <w:rPr>
            <w:noProof/>
            <w:webHidden/>
          </w:rPr>
        </w:r>
        <w:r>
          <w:rPr>
            <w:noProof/>
            <w:webHidden/>
          </w:rPr>
          <w:fldChar w:fldCharType="separate"/>
        </w:r>
        <w:r w:rsidR="000F0EBC">
          <w:rPr>
            <w:noProof/>
            <w:webHidden/>
          </w:rPr>
          <w:t>65</w:t>
        </w:r>
        <w:r>
          <w:rPr>
            <w:noProof/>
            <w:webHidden/>
          </w:rPr>
          <w:fldChar w:fldCharType="end"/>
        </w:r>
      </w:hyperlink>
    </w:p>
    <w:p w14:paraId="494FBF8E" w14:textId="41AD8C6C" w:rsidR="00B3618F" w:rsidRDefault="00B3618F">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692355" w:history="1">
        <w:r w:rsidRPr="00B3509C">
          <w:rPr>
            <w:rStyle w:val="Hyperlink"/>
            <w:noProof/>
          </w:rPr>
          <w:t>7.3 End-to-End tesztelés (E2E)</w:t>
        </w:r>
        <w:r>
          <w:rPr>
            <w:noProof/>
            <w:webHidden/>
          </w:rPr>
          <w:tab/>
        </w:r>
        <w:r>
          <w:rPr>
            <w:noProof/>
            <w:webHidden/>
          </w:rPr>
          <w:fldChar w:fldCharType="begin"/>
        </w:r>
        <w:r>
          <w:rPr>
            <w:noProof/>
            <w:webHidden/>
          </w:rPr>
          <w:instrText xml:space="preserve"> PAGEREF _Toc183692355 \h </w:instrText>
        </w:r>
        <w:r>
          <w:rPr>
            <w:noProof/>
            <w:webHidden/>
          </w:rPr>
        </w:r>
        <w:r>
          <w:rPr>
            <w:noProof/>
            <w:webHidden/>
          </w:rPr>
          <w:fldChar w:fldCharType="separate"/>
        </w:r>
        <w:r w:rsidR="000F0EBC">
          <w:rPr>
            <w:noProof/>
            <w:webHidden/>
          </w:rPr>
          <w:t>66</w:t>
        </w:r>
        <w:r>
          <w:rPr>
            <w:noProof/>
            <w:webHidden/>
          </w:rPr>
          <w:fldChar w:fldCharType="end"/>
        </w:r>
      </w:hyperlink>
    </w:p>
    <w:p w14:paraId="13747764" w14:textId="66D93ADE" w:rsidR="00B3618F" w:rsidRDefault="00B3618F">
      <w:pPr>
        <w:pStyle w:val="TOC1"/>
        <w:rPr>
          <w:rFonts w:asciiTheme="minorHAnsi" w:eastAsiaTheme="minorEastAsia" w:hAnsiTheme="minorHAnsi" w:cstheme="minorBidi"/>
          <w:b w:val="0"/>
          <w:noProof/>
          <w:kern w:val="2"/>
          <w:lang w:val="en-US"/>
          <w14:ligatures w14:val="standardContextual"/>
        </w:rPr>
      </w:pPr>
      <w:hyperlink w:anchor="_Toc183692356" w:history="1">
        <w:r w:rsidRPr="00B3509C">
          <w:rPr>
            <w:rStyle w:val="Hyperlink"/>
            <w:noProof/>
          </w:rPr>
          <w:t>8 Értékelés, továbbfejlesztési lehetőségek</w:t>
        </w:r>
        <w:r>
          <w:rPr>
            <w:noProof/>
            <w:webHidden/>
          </w:rPr>
          <w:tab/>
        </w:r>
        <w:r>
          <w:rPr>
            <w:noProof/>
            <w:webHidden/>
          </w:rPr>
          <w:fldChar w:fldCharType="begin"/>
        </w:r>
        <w:r>
          <w:rPr>
            <w:noProof/>
            <w:webHidden/>
          </w:rPr>
          <w:instrText xml:space="preserve"> PAGEREF _Toc183692356 \h </w:instrText>
        </w:r>
        <w:r>
          <w:rPr>
            <w:noProof/>
            <w:webHidden/>
          </w:rPr>
        </w:r>
        <w:r>
          <w:rPr>
            <w:noProof/>
            <w:webHidden/>
          </w:rPr>
          <w:fldChar w:fldCharType="separate"/>
        </w:r>
        <w:r w:rsidR="000F0EBC">
          <w:rPr>
            <w:noProof/>
            <w:webHidden/>
          </w:rPr>
          <w:t>67</w:t>
        </w:r>
        <w:r>
          <w:rPr>
            <w:noProof/>
            <w:webHidden/>
          </w:rPr>
          <w:fldChar w:fldCharType="end"/>
        </w:r>
      </w:hyperlink>
    </w:p>
    <w:p w14:paraId="7614F1C5" w14:textId="3F5DBBE7" w:rsidR="00B3618F" w:rsidRDefault="00B3618F">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692357" w:history="1">
        <w:r w:rsidRPr="00B3509C">
          <w:rPr>
            <w:rStyle w:val="Hyperlink"/>
            <w:noProof/>
          </w:rPr>
          <w:t>8.1 Értékelés</w:t>
        </w:r>
        <w:r>
          <w:rPr>
            <w:noProof/>
            <w:webHidden/>
          </w:rPr>
          <w:tab/>
        </w:r>
        <w:r>
          <w:rPr>
            <w:noProof/>
            <w:webHidden/>
          </w:rPr>
          <w:fldChar w:fldCharType="begin"/>
        </w:r>
        <w:r>
          <w:rPr>
            <w:noProof/>
            <w:webHidden/>
          </w:rPr>
          <w:instrText xml:space="preserve"> PAGEREF _Toc183692357 \h </w:instrText>
        </w:r>
        <w:r>
          <w:rPr>
            <w:noProof/>
            <w:webHidden/>
          </w:rPr>
        </w:r>
        <w:r>
          <w:rPr>
            <w:noProof/>
            <w:webHidden/>
          </w:rPr>
          <w:fldChar w:fldCharType="separate"/>
        </w:r>
        <w:r w:rsidR="000F0EBC">
          <w:rPr>
            <w:noProof/>
            <w:webHidden/>
          </w:rPr>
          <w:t>67</w:t>
        </w:r>
        <w:r>
          <w:rPr>
            <w:noProof/>
            <w:webHidden/>
          </w:rPr>
          <w:fldChar w:fldCharType="end"/>
        </w:r>
      </w:hyperlink>
    </w:p>
    <w:p w14:paraId="1C8C067C" w14:textId="7ED8BC3B" w:rsidR="00B3618F" w:rsidRDefault="00B3618F">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692358" w:history="1">
        <w:r w:rsidRPr="00B3509C">
          <w:rPr>
            <w:rStyle w:val="Hyperlink"/>
            <w:noProof/>
          </w:rPr>
          <w:t>8.2 Továbbfejlesztési lehetőségek</w:t>
        </w:r>
        <w:r>
          <w:rPr>
            <w:noProof/>
            <w:webHidden/>
          </w:rPr>
          <w:tab/>
        </w:r>
        <w:r>
          <w:rPr>
            <w:noProof/>
            <w:webHidden/>
          </w:rPr>
          <w:fldChar w:fldCharType="begin"/>
        </w:r>
        <w:r>
          <w:rPr>
            <w:noProof/>
            <w:webHidden/>
          </w:rPr>
          <w:instrText xml:space="preserve"> PAGEREF _Toc183692358 \h </w:instrText>
        </w:r>
        <w:r>
          <w:rPr>
            <w:noProof/>
            <w:webHidden/>
          </w:rPr>
        </w:r>
        <w:r>
          <w:rPr>
            <w:noProof/>
            <w:webHidden/>
          </w:rPr>
          <w:fldChar w:fldCharType="separate"/>
        </w:r>
        <w:r w:rsidR="000F0EBC">
          <w:rPr>
            <w:noProof/>
            <w:webHidden/>
          </w:rPr>
          <w:t>68</w:t>
        </w:r>
        <w:r>
          <w:rPr>
            <w:noProof/>
            <w:webHidden/>
          </w:rPr>
          <w:fldChar w:fldCharType="end"/>
        </w:r>
      </w:hyperlink>
    </w:p>
    <w:p w14:paraId="42E17686" w14:textId="11125DA7" w:rsidR="00B3618F" w:rsidRDefault="00B3618F">
      <w:pPr>
        <w:pStyle w:val="TOC1"/>
        <w:rPr>
          <w:rFonts w:asciiTheme="minorHAnsi" w:eastAsiaTheme="minorEastAsia" w:hAnsiTheme="minorHAnsi" w:cstheme="minorBidi"/>
          <w:b w:val="0"/>
          <w:noProof/>
          <w:kern w:val="2"/>
          <w:lang w:val="en-US"/>
          <w14:ligatures w14:val="standardContextual"/>
        </w:rPr>
      </w:pPr>
      <w:hyperlink w:anchor="_Toc183692359" w:history="1">
        <w:r w:rsidRPr="00B3509C">
          <w:rPr>
            <w:rStyle w:val="Hyperlink"/>
            <w:noProof/>
          </w:rPr>
          <w:t>Irodalomjegyzék</w:t>
        </w:r>
        <w:r>
          <w:rPr>
            <w:noProof/>
            <w:webHidden/>
          </w:rPr>
          <w:tab/>
        </w:r>
        <w:r>
          <w:rPr>
            <w:noProof/>
            <w:webHidden/>
          </w:rPr>
          <w:fldChar w:fldCharType="begin"/>
        </w:r>
        <w:r>
          <w:rPr>
            <w:noProof/>
            <w:webHidden/>
          </w:rPr>
          <w:instrText xml:space="preserve"> PAGEREF _Toc183692359 \h </w:instrText>
        </w:r>
        <w:r>
          <w:rPr>
            <w:noProof/>
            <w:webHidden/>
          </w:rPr>
        </w:r>
        <w:r>
          <w:rPr>
            <w:noProof/>
            <w:webHidden/>
          </w:rPr>
          <w:fldChar w:fldCharType="separate"/>
        </w:r>
        <w:r w:rsidR="000F0EBC">
          <w:rPr>
            <w:noProof/>
            <w:webHidden/>
          </w:rPr>
          <w:t>69</w:t>
        </w:r>
        <w:r>
          <w:rPr>
            <w:noProof/>
            <w:webHidden/>
          </w:rPr>
          <w:fldChar w:fldCharType="end"/>
        </w:r>
      </w:hyperlink>
    </w:p>
    <w:p w14:paraId="5E8CC45A" w14:textId="6A5195CB" w:rsidR="00B3618F" w:rsidRDefault="00B3618F">
      <w:pPr>
        <w:pStyle w:val="TOC1"/>
        <w:rPr>
          <w:rFonts w:asciiTheme="minorHAnsi" w:eastAsiaTheme="minorEastAsia" w:hAnsiTheme="minorHAnsi" w:cstheme="minorBidi"/>
          <w:b w:val="0"/>
          <w:noProof/>
          <w:kern w:val="2"/>
          <w:lang w:val="en-US"/>
          <w14:ligatures w14:val="standardContextual"/>
        </w:rPr>
      </w:pPr>
      <w:hyperlink w:anchor="_Toc183692360" w:history="1">
        <w:r w:rsidRPr="00B3509C">
          <w:rPr>
            <w:rStyle w:val="Hyperlink"/>
            <w:noProof/>
          </w:rPr>
          <w:t>Függelék</w:t>
        </w:r>
        <w:r>
          <w:rPr>
            <w:noProof/>
            <w:webHidden/>
          </w:rPr>
          <w:tab/>
        </w:r>
        <w:r>
          <w:rPr>
            <w:noProof/>
            <w:webHidden/>
          </w:rPr>
          <w:fldChar w:fldCharType="begin"/>
        </w:r>
        <w:r>
          <w:rPr>
            <w:noProof/>
            <w:webHidden/>
          </w:rPr>
          <w:instrText xml:space="preserve"> PAGEREF _Toc183692360 \h </w:instrText>
        </w:r>
        <w:r>
          <w:rPr>
            <w:noProof/>
            <w:webHidden/>
          </w:rPr>
        </w:r>
        <w:r>
          <w:rPr>
            <w:noProof/>
            <w:webHidden/>
          </w:rPr>
          <w:fldChar w:fldCharType="separate"/>
        </w:r>
        <w:r w:rsidR="000F0EBC">
          <w:rPr>
            <w:noProof/>
            <w:webHidden/>
          </w:rPr>
          <w:t>70</w:t>
        </w:r>
        <w:r>
          <w:rPr>
            <w:noProof/>
            <w:webHidden/>
          </w:rPr>
          <w:fldChar w:fldCharType="end"/>
        </w:r>
      </w:hyperlink>
    </w:p>
    <w:p w14:paraId="78F7E073" w14:textId="59558A15" w:rsidR="0063585C" w:rsidRPr="00B50CAA" w:rsidRDefault="00730B3C" w:rsidP="00C27EA0">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50863290" w:rsidR="00681E99" w:rsidRDefault="00681E99" w:rsidP="005E01E0">
      <w:pPr>
        <w:pStyle w:val="Nyilatkozatszveg"/>
      </w:pPr>
      <w:r w:rsidRPr="00B50CAA">
        <w:t>Alulírott</w:t>
      </w:r>
      <w:r w:rsidR="00696A64">
        <w:rPr>
          <w:b/>
          <w:bCs/>
        </w:rPr>
        <w:t xml:space="preserve"> Varga Ádám Marcell</w:t>
      </w:r>
      <w:r w:rsidRPr="00B50CAA">
        <w:t>, szigorló hallgató kijelentem, hogy ezt a diplomatervet</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17050DAC"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közzé</w:t>
      </w:r>
      <w:r w:rsidR="00372E7F">
        <w:t xml:space="preserve"> </w:t>
      </w:r>
      <w:r w:rsidRPr="00EE1A1F">
        <w:t>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98C662D"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0F0EBC">
        <w:rPr>
          <w:noProof/>
        </w:rPr>
        <w:t>2024. 11. 28.</w:t>
      </w:r>
      <w:r w:rsidRPr="00B50CAA">
        <w:fldChar w:fldCharType="end"/>
      </w:r>
    </w:p>
    <w:p w14:paraId="5128D61A" w14:textId="77777777" w:rsidR="00681E99" w:rsidRDefault="005E01E0" w:rsidP="00854BDC">
      <w:pPr>
        <w:pStyle w:val="Nyilatkozatalrs"/>
      </w:pPr>
      <w:r>
        <w:tab/>
      </w:r>
      <w:r w:rsidR="00854BDC">
        <w:t>...</w:t>
      </w:r>
      <w:r>
        <w:t>…………………………………………….</w:t>
      </w:r>
    </w:p>
    <w:p w14:paraId="26AA76B1" w14:textId="06DAE80E" w:rsidR="005E01E0" w:rsidRDefault="00372E7F" w:rsidP="00854BDC">
      <w:pPr>
        <w:pStyle w:val="Nyilatkozatalrs"/>
      </w:pPr>
      <w:r>
        <w:tab/>
        <w:t>Varga Ádám Marcell</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83692290"/>
      <w:r w:rsidRPr="00B50CAA">
        <w:lastRenderedPageBreak/>
        <w:t>Összefoglaló</w:t>
      </w:r>
      <w:bookmarkEnd w:id="0"/>
    </w:p>
    <w:p w14:paraId="725A99C6" w14:textId="4B7F47AB" w:rsidR="00057B0A" w:rsidRDefault="00057B0A" w:rsidP="0030766E">
      <w:r w:rsidRPr="00057B0A">
        <w:t xml:space="preserve">Az </w:t>
      </w:r>
      <w:r w:rsidR="00D968A2">
        <w:t>ö</w:t>
      </w:r>
      <w:r w:rsidRPr="00057B0A">
        <w:t>tletkezelő alkalmazások, más néven Idea Management alkalmazások, olyan digitális eszközök és platformok, melyeket vállalatok és szervezetek használnak az innováció ösztönzésére. Ezek az alkalmazások</w:t>
      </w:r>
      <w:r w:rsidR="0030766E">
        <w:t xml:space="preserve"> támogatják az </w:t>
      </w:r>
      <w:r w:rsidR="00D46B9D">
        <w:t>ötletgyűjtést</w:t>
      </w:r>
      <w:r w:rsidR="0030766E">
        <w:t xml:space="preserve">, azok bírálását és </w:t>
      </w:r>
      <w:r w:rsidR="005F09C8">
        <w:t>üzleti döntéshozatalt</w:t>
      </w:r>
      <w:r w:rsidRPr="00057B0A">
        <w:t xml:space="preserve">, </w:t>
      </w:r>
      <w:r w:rsidR="00F13DB9">
        <w:t>segítve</w:t>
      </w:r>
      <w:r w:rsidRPr="00057B0A">
        <w:t xml:space="preserve"> </w:t>
      </w:r>
      <w:r w:rsidR="00F13DB9">
        <w:t>ezzel</w:t>
      </w:r>
      <w:r w:rsidRPr="00057B0A">
        <w:t xml:space="preserve"> a szervezetek</w:t>
      </w:r>
      <w:r w:rsidR="00F13DB9">
        <w:t>et</w:t>
      </w:r>
      <w:r w:rsidRPr="00057B0A">
        <w:t xml:space="preserve"> a rendszeres ötletgenerálás</w:t>
      </w:r>
      <w:r w:rsidR="00F13DB9">
        <w:t>ban</w:t>
      </w:r>
      <w:r w:rsidRPr="00057B0A">
        <w:t>, a közösségi együttműködés</w:t>
      </w:r>
      <w:r w:rsidR="00F13DB9">
        <w:t>ben</w:t>
      </w:r>
      <w:r w:rsidRPr="00057B0A">
        <w:t xml:space="preserve"> és az ötletek hatékony menedzselésé</w:t>
      </w:r>
      <w:r w:rsidR="00F13DB9">
        <w:t>ben</w:t>
      </w:r>
      <w:r w:rsidRPr="00057B0A">
        <w:t>.</w:t>
      </w:r>
    </w:p>
    <w:p w14:paraId="126A569B" w14:textId="3CF08C5F" w:rsidR="0030766E" w:rsidRDefault="00CD2E2E" w:rsidP="0030766E">
      <w:r>
        <w:t>Ennek a</w:t>
      </w:r>
      <w:r w:rsidR="0030766E">
        <w:t xml:space="preserve"> dolgoza</w:t>
      </w:r>
      <w:r>
        <w:t>tnak a</w:t>
      </w:r>
      <w:r w:rsidR="0030766E">
        <w:t xml:space="preserve"> célja egy ehhez hasonló ötletkezelő alkalmazás prototípusának megtervezése</w:t>
      </w:r>
      <w:r>
        <w:t>,</w:t>
      </w:r>
      <w:r w:rsidR="0030766E">
        <w:t xml:space="preserve"> lefejlesztése és bemutatása. Az elkészített alkalmazás két részből áll. A felhasználók egy böngészőben elérhető vékonykliensen keresztül kommunikálnak a szerverrel, ami multitenant architektúrát valósít meg, ezzel csökkentve az üzemeltetési költséget és növelve a bérlők közötti adatbiztonságot. A kliens oldali megvalósítás Angular keretrendszerben, a szerver oldali megvalósítás pedig Spring Boot keretrendszert használva, Kotlin nyelven történt meg.</w:t>
      </w:r>
    </w:p>
    <w:p w14:paraId="6C4D9C1B" w14:textId="77777777" w:rsidR="0030766E" w:rsidRDefault="0030766E" w:rsidP="0030766E"/>
    <w:p w14:paraId="18F0F7B7" w14:textId="210E2067" w:rsidR="0063585C" w:rsidRDefault="0063585C" w:rsidP="00816BCB">
      <w:pPr>
        <w:pStyle w:val="Fejezetcimszmozsnlkl"/>
      </w:pPr>
      <w:bookmarkStart w:id="1" w:name="_Toc183692291"/>
      <w:proofErr w:type="spellStart"/>
      <w:r w:rsidRPr="00B50CAA">
        <w:lastRenderedPageBreak/>
        <w:t>Abstract</w:t>
      </w:r>
      <w:bookmarkEnd w:id="1"/>
      <w:proofErr w:type="spellEnd"/>
    </w:p>
    <w:p w14:paraId="5AEC656C" w14:textId="77777777" w:rsidR="00B3618F" w:rsidRDefault="00B3618F" w:rsidP="00B3618F">
      <w:r>
        <w:t xml:space="preserve">Idea management </w:t>
      </w:r>
      <w:proofErr w:type="spellStart"/>
      <w:r>
        <w:t>apps</w:t>
      </w:r>
      <w:proofErr w:type="spellEnd"/>
      <w:r>
        <w:t xml:space="preserve">, </w:t>
      </w:r>
      <w:proofErr w:type="spellStart"/>
      <w:r>
        <w:t>also</w:t>
      </w:r>
      <w:proofErr w:type="spellEnd"/>
      <w:r>
        <w:t xml:space="preserve"> </w:t>
      </w:r>
      <w:proofErr w:type="spellStart"/>
      <w:r>
        <w:t>known</w:t>
      </w:r>
      <w:proofErr w:type="spellEnd"/>
      <w:r>
        <w:t xml:space="preserve"> </w:t>
      </w:r>
      <w:proofErr w:type="spellStart"/>
      <w:r>
        <w:t>as</w:t>
      </w:r>
      <w:proofErr w:type="spellEnd"/>
      <w:r>
        <w:t xml:space="preserve"> Idea Management </w:t>
      </w:r>
      <w:proofErr w:type="spellStart"/>
      <w:r>
        <w:t>apps</w:t>
      </w:r>
      <w:proofErr w:type="spellEnd"/>
      <w:r>
        <w:t xml:space="preserve">, </w:t>
      </w:r>
      <w:proofErr w:type="spellStart"/>
      <w:r>
        <w:t>are</w:t>
      </w:r>
      <w:proofErr w:type="spellEnd"/>
      <w:r>
        <w:t xml:space="preserve"> </w:t>
      </w:r>
      <w:proofErr w:type="spellStart"/>
      <w:r>
        <w:t>digital</w:t>
      </w:r>
      <w:proofErr w:type="spellEnd"/>
      <w:r>
        <w:t xml:space="preserve"> </w:t>
      </w:r>
      <w:proofErr w:type="spellStart"/>
      <w:r>
        <w:t>tools</w:t>
      </w:r>
      <w:proofErr w:type="spellEnd"/>
      <w:r>
        <w:t xml:space="preserve"> and </w:t>
      </w:r>
      <w:proofErr w:type="spellStart"/>
      <w:r>
        <w:t>platforms</w:t>
      </w:r>
      <w:proofErr w:type="spellEnd"/>
      <w:r>
        <w:t xml:space="preserve"> </w:t>
      </w:r>
      <w:proofErr w:type="spellStart"/>
      <w:r>
        <w:t>used</w:t>
      </w:r>
      <w:proofErr w:type="spellEnd"/>
      <w:r>
        <w:t xml:space="preserve"> </w:t>
      </w:r>
      <w:proofErr w:type="spellStart"/>
      <w:r>
        <w:t>by</w:t>
      </w:r>
      <w:proofErr w:type="spellEnd"/>
      <w:r>
        <w:t xml:space="preserve"> </w:t>
      </w:r>
      <w:proofErr w:type="spellStart"/>
      <w:r>
        <w:t>companies</w:t>
      </w:r>
      <w:proofErr w:type="spellEnd"/>
      <w:r>
        <w:t xml:space="preserve"> and </w:t>
      </w:r>
      <w:proofErr w:type="spellStart"/>
      <w:r>
        <w:t>organisations</w:t>
      </w:r>
      <w:proofErr w:type="spellEnd"/>
      <w:r>
        <w:t xml:space="preserve"> </w:t>
      </w:r>
      <w:proofErr w:type="spellStart"/>
      <w:r>
        <w:t>to</w:t>
      </w:r>
      <w:proofErr w:type="spellEnd"/>
      <w:r>
        <w:t xml:space="preserve"> drive </w:t>
      </w:r>
      <w:proofErr w:type="spellStart"/>
      <w:r>
        <w:t>innovation</w:t>
      </w:r>
      <w:proofErr w:type="spellEnd"/>
      <w:r>
        <w:t xml:space="preserve">. </w:t>
      </w:r>
      <w:proofErr w:type="spellStart"/>
      <w:r>
        <w:t>These</w:t>
      </w:r>
      <w:proofErr w:type="spellEnd"/>
      <w:r>
        <w:t xml:space="preserve"> </w:t>
      </w:r>
      <w:proofErr w:type="spellStart"/>
      <w:r>
        <w:t>applications</w:t>
      </w:r>
      <w:proofErr w:type="spellEnd"/>
      <w:r>
        <w:t xml:space="preserve"> </w:t>
      </w:r>
      <w:proofErr w:type="spellStart"/>
      <w:r>
        <w:t>support</w:t>
      </w:r>
      <w:proofErr w:type="spellEnd"/>
      <w:r>
        <w:t xml:space="preserve"> idea </w:t>
      </w:r>
      <w:proofErr w:type="spellStart"/>
      <w:r>
        <w:t>generation</w:t>
      </w:r>
      <w:proofErr w:type="spellEnd"/>
      <w:r>
        <w:t xml:space="preserve">, </w:t>
      </w:r>
      <w:proofErr w:type="spellStart"/>
      <w:r>
        <w:t>ideation</w:t>
      </w:r>
      <w:proofErr w:type="spellEnd"/>
      <w:r>
        <w:t xml:space="preserve"> and business decision </w:t>
      </w:r>
      <w:proofErr w:type="spellStart"/>
      <w:r>
        <w:t>making</w:t>
      </w:r>
      <w:proofErr w:type="spellEnd"/>
      <w:r>
        <w:t xml:space="preserve">, </w:t>
      </w:r>
      <w:proofErr w:type="spellStart"/>
      <w:r>
        <w:t>helping</w:t>
      </w:r>
      <w:proofErr w:type="spellEnd"/>
      <w:r>
        <w:t xml:space="preserve"> </w:t>
      </w:r>
      <w:proofErr w:type="spellStart"/>
      <w:r>
        <w:t>organisations</w:t>
      </w:r>
      <w:proofErr w:type="spellEnd"/>
      <w:r>
        <w:t xml:space="preserve"> </w:t>
      </w:r>
      <w:proofErr w:type="spellStart"/>
      <w:r>
        <w:t>to</w:t>
      </w:r>
      <w:proofErr w:type="spellEnd"/>
      <w:r>
        <w:t xml:space="preserve"> </w:t>
      </w:r>
      <w:proofErr w:type="spellStart"/>
      <w:r>
        <w:t>systematically</w:t>
      </w:r>
      <w:proofErr w:type="spellEnd"/>
      <w:r>
        <w:t xml:space="preserve"> </w:t>
      </w:r>
      <w:proofErr w:type="spellStart"/>
      <w:r>
        <w:t>generate</w:t>
      </w:r>
      <w:proofErr w:type="spellEnd"/>
      <w:r>
        <w:t xml:space="preserve"> </w:t>
      </w:r>
      <w:proofErr w:type="spellStart"/>
      <w:r>
        <w:t>ideas</w:t>
      </w:r>
      <w:proofErr w:type="spellEnd"/>
      <w:r>
        <w:t xml:space="preserve">, </w:t>
      </w:r>
      <w:proofErr w:type="spellStart"/>
      <w:r>
        <w:t>collaborate</w:t>
      </w:r>
      <w:proofErr w:type="spellEnd"/>
      <w:r>
        <w:t xml:space="preserve"> and </w:t>
      </w:r>
      <w:proofErr w:type="spellStart"/>
      <w:r>
        <w:t>manage</w:t>
      </w:r>
      <w:proofErr w:type="spellEnd"/>
      <w:r>
        <w:t xml:space="preserve"> </w:t>
      </w:r>
      <w:proofErr w:type="spellStart"/>
      <w:r>
        <w:t>ideas</w:t>
      </w:r>
      <w:proofErr w:type="spellEnd"/>
      <w:r>
        <w:t xml:space="preserve"> </w:t>
      </w:r>
      <w:proofErr w:type="spellStart"/>
      <w:r>
        <w:t>effectively</w:t>
      </w:r>
      <w:proofErr w:type="spellEnd"/>
      <w:r>
        <w:t>.</w:t>
      </w:r>
    </w:p>
    <w:p w14:paraId="0B4343E0" w14:textId="590F8CB3" w:rsidR="00B3618F" w:rsidRDefault="00B3618F" w:rsidP="00B3618F">
      <w:r>
        <w:t xml:space="preserve">The </w:t>
      </w:r>
      <w:proofErr w:type="spellStart"/>
      <w:r>
        <w:t>aim</w:t>
      </w:r>
      <w:proofErr w:type="spellEnd"/>
      <w:r>
        <w:t xml:space="preserve"> of </w:t>
      </w:r>
      <w:proofErr w:type="spellStart"/>
      <w:r>
        <w:t>this</w:t>
      </w:r>
      <w:proofErr w:type="spellEnd"/>
      <w:r>
        <w:t xml:space="preserve"> </w:t>
      </w:r>
      <w:proofErr w:type="spellStart"/>
      <w:r>
        <w:t>paper</w:t>
      </w:r>
      <w:proofErr w:type="spellEnd"/>
      <w:r>
        <w:t xml:space="preserve"> is </w:t>
      </w:r>
      <w:proofErr w:type="spellStart"/>
      <w:r>
        <w:t>to</w:t>
      </w:r>
      <w:proofErr w:type="spellEnd"/>
      <w:r>
        <w:t xml:space="preserve"> design, </w:t>
      </w:r>
      <w:proofErr w:type="spellStart"/>
      <w:r>
        <w:t>develop</w:t>
      </w:r>
      <w:proofErr w:type="spellEnd"/>
      <w:r>
        <w:t xml:space="preserve"> and </w:t>
      </w:r>
      <w:proofErr w:type="spellStart"/>
      <w:r>
        <w:t>demonstrate</w:t>
      </w:r>
      <w:proofErr w:type="spellEnd"/>
      <w:r>
        <w:t xml:space="preserve"> a </w:t>
      </w:r>
      <w:proofErr w:type="spellStart"/>
      <w:r>
        <w:t>prototype</w:t>
      </w:r>
      <w:proofErr w:type="spellEnd"/>
      <w:r>
        <w:t xml:space="preserve"> of a </w:t>
      </w:r>
      <w:proofErr w:type="spellStart"/>
      <w:r>
        <w:t>similar</w:t>
      </w:r>
      <w:proofErr w:type="spellEnd"/>
      <w:r>
        <w:t xml:space="preserve"> idea management </w:t>
      </w:r>
      <w:proofErr w:type="spellStart"/>
      <w:r>
        <w:t>application</w:t>
      </w:r>
      <w:proofErr w:type="spellEnd"/>
      <w:r>
        <w:t xml:space="preserve">. The </w:t>
      </w:r>
      <w:proofErr w:type="spellStart"/>
      <w:r>
        <w:t>developed</w:t>
      </w:r>
      <w:proofErr w:type="spellEnd"/>
      <w:r>
        <w:t xml:space="preserve"> </w:t>
      </w:r>
      <w:proofErr w:type="spellStart"/>
      <w:r>
        <w:t>application</w:t>
      </w:r>
      <w:proofErr w:type="spellEnd"/>
      <w:r>
        <w:t xml:space="preserve"> </w:t>
      </w:r>
      <w:proofErr w:type="spellStart"/>
      <w:r>
        <w:t>consists</w:t>
      </w:r>
      <w:proofErr w:type="spellEnd"/>
      <w:r>
        <w:t xml:space="preserve"> of </w:t>
      </w:r>
      <w:proofErr w:type="spellStart"/>
      <w:r>
        <w:t>two</w:t>
      </w:r>
      <w:proofErr w:type="spellEnd"/>
      <w:r>
        <w:t xml:space="preserve"> parts. </w:t>
      </w:r>
      <w:proofErr w:type="spellStart"/>
      <w:r>
        <w:t>Users</w:t>
      </w:r>
      <w:proofErr w:type="spellEnd"/>
      <w:r>
        <w:t xml:space="preserve"> </w:t>
      </w:r>
      <w:proofErr w:type="spellStart"/>
      <w:r>
        <w:t>communicate</w:t>
      </w:r>
      <w:proofErr w:type="spellEnd"/>
      <w:r>
        <w:t xml:space="preserve"> </w:t>
      </w:r>
      <w:proofErr w:type="spellStart"/>
      <w:r>
        <w:t>with</w:t>
      </w:r>
      <w:proofErr w:type="spellEnd"/>
      <w:r>
        <w:t xml:space="preserve"> </w:t>
      </w:r>
      <w:proofErr w:type="spellStart"/>
      <w:r>
        <w:t>the</w:t>
      </w:r>
      <w:proofErr w:type="spellEnd"/>
      <w:r>
        <w:t xml:space="preserve"> server </w:t>
      </w:r>
      <w:proofErr w:type="spellStart"/>
      <w:r>
        <w:t>through</w:t>
      </w:r>
      <w:proofErr w:type="spellEnd"/>
      <w:r>
        <w:t xml:space="preserve"> a </w:t>
      </w:r>
      <w:proofErr w:type="spellStart"/>
      <w:r>
        <w:t>thin</w:t>
      </w:r>
      <w:proofErr w:type="spellEnd"/>
      <w:r>
        <w:t xml:space="preserve"> </w:t>
      </w:r>
      <w:proofErr w:type="spellStart"/>
      <w:r>
        <w:t>client</w:t>
      </w:r>
      <w:proofErr w:type="spellEnd"/>
      <w:r>
        <w:t xml:space="preserve"> </w:t>
      </w:r>
      <w:proofErr w:type="spellStart"/>
      <w:r>
        <w:t>accessible</w:t>
      </w:r>
      <w:proofErr w:type="spellEnd"/>
      <w:r>
        <w:t xml:space="preserve"> in a browser, </w:t>
      </w:r>
      <w:proofErr w:type="spellStart"/>
      <w:r>
        <w:t>which</w:t>
      </w:r>
      <w:proofErr w:type="spellEnd"/>
      <w:r>
        <w:t xml:space="preserve"> </w:t>
      </w:r>
      <w:proofErr w:type="spellStart"/>
      <w:r>
        <w:t>implements</w:t>
      </w:r>
      <w:proofErr w:type="spellEnd"/>
      <w:r>
        <w:t xml:space="preserve"> a multitenant </w:t>
      </w:r>
      <w:proofErr w:type="spellStart"/>
      <w:r>
        <w:t>architecture</w:t>
      </w:r>
      <w:proofErr w:type="spellEnd"/>
      <w:r>
        <w:t xml:space="preserve">, </w:t>
      </w:r>
      <w:proofErr w:type="spellStart"/>
      <w:r>
        <w:t>thus</w:t>
      </w:r>
      <w:proofErr w:type="spellEnd"/>
      <w:r>
        <w:t xml:space="preserve"> </w:t>
      </w:r>
      <w:proofErr w:type="spellStart"/>
      <w:r>
        <w:t>reducing</w:t>
      </w:r>
      <w:proofErr w:type="spellEnd"/>
      <w:r>
        <w:t xml:space="preserve"> </w:t>
      </w:r>
      <w:proofErr w:type="spellStart"/>
      <w:r>
        <w:t>the</w:t>
      </w:r>
      <w:proofErr w:type="spellEnd"/>
      <w:r>
        <w:t xml:space="preserve"> </w:t>
      </w:r>
      <w:proofErr w:type="spellStart"/>
      <w:r>
        <w:t>operational</w:t>
      </w:r>
      <w:proofErr w:type="spellEnd"/>
      <w:r>
        <w:t xml:space="preserve"> cost and </w:t>
      </w:r>
      <w:proofErr w:type="spellStart"/>
      <w:r>
        <w:t>increasing</w:t>
      </w:r>
      <w:proofErr w:type="spellEnd"/>
      <w:r>
        <w:t xml:space="preserve"> </w:t>
      </w:r>
      <w:proofErr w:type="spellStart"/>
      <w:r>
        <w:t>the</w:t>
      </w:r>
      <w:proofErr w:type="spellEnd"/>
      <w:r>
        <w:t xml:space="preserve"> </w:t>
      </w:r>
      <w:proofErr w:type="spellStart"/>
      <w:r>
        <w:t>data</w:t>
      </w:r>
      <w:proofErr w:type="spellEnd"/>
      <w:r>
        <w:t xml:space="preserve"> </w:t>
      </w:r>
      <w:proofErr w:type="spellStart"/>
      <w:r>
        <w:t>security</w:t>
      </w:r>
      <w:proofErr w:type="spellEnd"/>
      <w:r>
        <w:t xml:space="preserve"> </w:t>
      </w:r>
      <w:proofErr w:type="spellStart"/>
      <w:r>
        <w:t>between</w:t>
      </w:r>
      <w:proofErr w:type="spellEnd"/>
      <w:r>
        <w:t xml:space="preserve"> </w:t>
      </w:r>
      <w:proofErr w:type="spellStart"/>
      <w:r>
        <w:t>tenants</w:t>
      </w:r>
      <w:proofErr w:type="spellEnd"/>
      <w:r>
        <w:t xml:space="preserve">. The </w:t>
      </w:r>
      <w:proofErr w:type="spellStart"/>
      <w:r>
        <w:t>client</w:t>
      </w:r>
      <w:proofErr w:type="spellEnd"/>
      <w:r>
        <w:t xml:space="preserve">-side </w:t>
      </w:r>
      <w:proofErr w:type="spellStart"/>
      <w:r>
        <w:t>implementation</w:t>
      </w:r>
      <w:proofErr w:type="spellEnd"/>
      <w:r>
        <w:t xml:space="preserve"> is </w:t>
      </w:r>
      <w:proofErr w:type="spellStart"/>
      <w:r>
        <w:t>done</w:t>
      </w:r>
      <w:proofErr w:type="spellEnd"/>
      <w:r>
        <w:t xml:space="preserve"> in Angular </w:t>
      </w:r>
      <w:proofErr w:type="spellStart"/>
      <w:r>
        <w:t>framework</w:t>
      </w:r>
      <w:proofErr w:type="spellEnd"/>
      <w:r>
        <w:t xml:space="preserve"> and </w:t>
      </w:r>
      <w:proofErr w:type="spellStart"/>
      <w:r>
        <w:t>the</w:t>
      </w:r>
      <w:proofErr w:type="spellEnd"/>
      <w:r>
        <w:t xml:space="preserve"> server-side </w:t>
      </w:r>
      <w:proofErr w:type="spellStart"/>
      <w:r>
        <w:t>implementation</w:t>
      </w:r>
      <w:proofErr w:type="spellEnd"/>
      <w:r>
        <w:t xml:space="preserve"> is </w:t>
      </w:r>
      <w:proofErr w:type="spellStart"/>
      <w:r>
        <w:t>done</w:t>
      </w:r>
      <w:proofErr w:type="spellEnd"/>
      <w:r>
        <w:t xml:space="preserve"> </w:t>
      </w:r>
      <w:proofErr w:type="spellStart"/>
      <w:r>
        <w:t>using</w:t>
      </w:r>
      <w:proofErr w:type="spellEnd"/>
      <w:r>
        <w:t xml:space="preserve"> Spring Boot </w:t>
      </w:r>
      <w:proofErr w:type="spellStart"/>
      <w:r>
        <w:t>framework</w:t>
      </w:r>
      <w:proofErr w:type="spellEnd"/>
      <w:r>
        <w:t xml:space="preserve"> in Kotlin </w:t>
      </w:r>
      <w:proofErr w:type="spellStart"/>
      <w:r>
        <w:t>language</w:t>
      </w:r>
      <w:proofErr w:type="spellEnd"/>
      <w:r>
        <w:t>.</w:t>
      </w:r>
    </w:p>
    <w:p w14:paraId="31536188" w14:textId="5C7B4B3F" w:rsidR="001A57BC" w:rsidRDefault="003F5425" w:rsidP="006A1B7F">
      <w:pPr>
        <w:pStyle w:val="Heading1"/>
      </w:pPr>
      <w:bookmarkStart w:id="2" w:name="_Toc332797397"/>
      <w:bookmarkStart w:id="3" w:name="_Ref183016125"/>
      <w:bookmarkStart w:id="4" w:name="_Toc183692292"/>
      <w:r>
        <w:lastRenderedPageBreak/>
        <w:t>Bevezetés</w:t>
      </w:r>
      <w:bookmarkEnd w:id="2"/>
      <w:bookmarkEnd w:id="3"/>
      <w:bookmarkEnd w:id="4"/>
    </w:p>
    <w:p w14:paraId="7EE46E32" w14:textId="4D71FE0A" w:rsidR="007809B7" w:rsidRDefault="007809B7" w:rsidP="007809B7">
      <w:r>
        <w:t>A vállalkozások és szervezetek számára egyre fontosabb, hogy az ötleteket, javaslatokat gyorsan és hatékonyan kezeljék, különösen, ha a kreativitás és az innováció a siker kulcsát jelenti számukra. A növekedés során azonban az ötletek áramlása és feldolgozása gyakran megakad; különböző részlegek, csapatok és projektek között nehéz koordinálni a folyamatokat, és fennáll a veszélye annak, hogy értékes kezdeményezések elv</w:t>
      </w:r>
      <w:r w:rsidR="00D968A2">
        <w:t>e</w:t>
      </w:r>
      <w:r>
        <w:t>sznek. Az elmúlt években egyre több cég választotta az agilis módszertant, amely a szoftverfejlesztés gyors és dinamikus megközelítését jelenti, és arra összpontosít, hogy az iterációk és az újra tervezések nem kudarcok, hanem éppen a hatékony fejlesztést segítik. Ebben a környezetben az ötletkezelő rendszerek szerepe is felértékelődik: a gyors visszajelzés, a folyamatos ötletfejlesztés és a rugalmasság mind az agilis szemlélet szerves részét képezik.</w:t>
      </w:r>
      <w:sdt>
        <w:sdtPr>
          <w:id w:val="-161168096"/>
          <w:citation/>
        </w:sdtPr>
        <w:sdtContent>
          <w:r w:rsidR="00B3618F">
            <w:fldChar w:fldCharType="begin"/>
          </w:r>
          <w:r w:rsidR="00B3618F">
            <w:instrText xml:space="preserve"> CITATION Fly03 \l 1038 </w:instrText>
          </w:r>
          <w:r w:rsidR="00B3618F">
            <w:fldChar w:fldCharType="separate"/>
          </w:r>
          <w:r w:rsidR="00B3618F">
            <w:rPr>
              <w:noProof/>
            </w:rPr>
            <w:t xml:space="preserve"> (Flynn, Dooley, O'Sullivan, &amp; Cormican, 2003)</w:t>
          </w:r>
          <w:r w:rsidR="00B3618F">
            <w:fldChar w:fldCharType="end"/>
          </w:r>
        </w:sdtContent>
      </w:sdt>
    </w:p>
    <w:p w14:paraId="537B06C0" w14:textId="46E8F7B6" w:rsidR="007809B7" w:rsidRDefault="007809B7" w:rsidP="007809B7">
      <w:r>
        <w:t xml:space="preserve">Ez a probléma minden olyan szervezetet érint, amely több csapattal vagy ügyféllel dolgozik együtt, különösen, ha a különböző ügyfelek elkülönítve, de egyazon rendszerben szeretnék kezelni saját ötleteiket. Az igény egy olyan multitenant ötletkezelő alkalmazás iránt tehát </w:t>
      </w:r>
      <w:r w:rsidR="00D968A2">
        <w:t>valós</w:t>
      </w:r>
      <w:r>
        <w:t>, amely több bérlő számára biztosít elkülönített</w:t>
      </w:r>
      <w:r w:rsidR="00D968A2">
        <w:t xml:space="preserve"> adattárolást</w:t>
      </w:r>
      <w:r>
        <w:t>, de mégis egy közös platformot</w:t>
      </w:r>
      <w:r w:rsidR="00D968A2">
        <w:t xml:space="preserve"> biztosít</w:t>
      </w:r>
      <w:r>
        <w:t>, támogatva az agilis fejlesztés követelményeit.</w:t>
      </w:r>
    </w:p>
    <w:p w14:paraId="67CE6452" w14:textId="5C30399D" w:rsidR="0057681A" w:rsidRDefault="0057681A" w:rsidP="007809B7">
      <w:r>
        <w:t>A piacon jelenleg több megoldás is jelen van</w:t>
      </w:r>
      <w:r w:rsidR="00C63648">
        <w:t xml:space="preserve"> a témakörben, ám ezeknek mindegyikének vannak előnyei és hátrányai. Ezekről részletesebben az </w:t>
      </w:r>
      <w:r w:rsidR="00C63648">
        <w:fldChar w:fldCharType="begin"/>
      </w:r>
      <w:r w:rsidR="00C63648">
        <w:instrText xml:space="preserve"> REF _Ref183007579 \r \h </w:instrText>
      </w:r>
      <w:r w:rsidR="00C63648">
        <w:fldChar w:fldCharType="separate"/>
      </w:r>
      <w:r w:rsidR="000F0EBC">
        <w:t>2</w:t>
      </w:r>
      <w:r w:rsidR="00C63648">
        <w:fldChar w:fldCharType="end"/>
      </w:r>
      <w:r w:rsidR="00C63648">
        <w:t>. fejezetben írok.</w:t>
      </w:r>
    </w:p>
    <w:p w14:paraId="3BEA25A3" w14:textId="6A1BF486" w:rsidR="00392F89" w:rsidRDefault="00392F89" w:rsidP="0057681A">
      <w:r>
        <w:t xml:space="preserve">A feladattal kapcsolatban a személyes érdeklődésem egyrészről a felvetett probléma megoldása volt, hiszen az ilyen ötletkezelő alkalmazások </w:t>
      </w:r>
      <w:proofErr w:type="spellStart"/>
      <w:r>
        <w:t>fontosak</w:t>
      </w:r>
      <w:proofErr w:type="spellEnd"/>
      <w:r>
        <w:t xml:space="preserve"> az üzleti életben az innovációs folyamatok kidolgozására és támogatására. Egy ilyen rendszert megvalósítani mind tervezési szempontból, mind technikailag is egy remek lehetőség arra, hogy elmélyítsem a tudásom az adott technológiákban. Különösen érdekes volt számomra a multitenant architektúrával való megismerkedés, ennek implementációs lehetőségei és felhasználási m</w:t>
      </w:r>
      <w:r w:rsidR="00722536">
        <w:t>ó</w:t>
      </w:r>
      <w:r>
        <w:t>djai.</w:t>
      </w:r>
    </w:p>
    <w:p w14:paraId="4A60AF62" w14:textId="51A7C754" w:rsidR="00C52112" w:rsidRPr="00E82C27" w:rsidRDefault="00155B27" w:rsidP="00765A64">
      <w:pPr>
        <w:ind w:firstLine="0"/>
        <w:rPr>
          <w:lang w:val="en-US"/>
        </w:rPr>
      </w:pPr>
      <w:r>
        <w:tab/>
        <w:t>A feladatkiírás alapján a dolgozatomban</w:t>
      </w:r>
      <w:r w:rsidR="00765A64" w:rsidRPr="00765A64">
        <w:t xml:space="preserve"> első lépésként a korszerű ötletkezelő alkalmazások áttekintés</w:t>
      </w:r>
      <w:r w:rsidR="00765A64">
        <w:t>ét tartottam</w:t>
      </w:r>
      <w:r w:rsidR="00765A64" w:rsidRPr="00765A64">
        <w:t xml:space="preserve"> szükséges</w:t>
      </w:r>
      <w:r w:rsidR="00765A64">
        <w:t>nek azért</w:t>
      </w:r>
      <w:r w:rsidR="00765A64" w:rsidRPr="00765A64">
        <w:t>, hogy megérts</w:t>
      </w:r>
      <w:r w:rsidR="00765A64">
        <w:t>em</w:t>
      </w:r>
      <w:r w:rsidR="00765A64" w:rsidRPr="00765A64">
        <w:t>, milyen funkcionalitásokat kínálnak a piacon elérhető megoldások</w:t>
      </w:r>
      <w:r w:rsidR="00765A64">
        <w:t xml:space="preserve">, és ez alapján be tudjam mutatni azokat. Mivel az alkalmazás keretrendszere kötött a feladatkiírásban, így </w:t>
      </w:r>
      <w:r w:rsidR="00C63648">
        <w:t xml:space="preserve">a </w:t>
      </w:r>
      <w:r w:rsidR="00765A64">
        <w:t>technológiá</w:t>
      </w:r>
      <w:r w:rsidR="00C63648">
        <w:t>k, amikkel dolgozni fogok</w:t>
      </w:r>
      <w:r w:rsidR="00765A64">
        <w:t xml:space="preserve"> a Spring Boot és az Angular lesz. A dolgozatban </w:t>
      </w:r>
      <w:r w:rsidR="00765A64">
        <w:lastRenderedPageBreak/>
        <w:t>ezt a két keretrendszert fogom alaposabban bemutatni és megmutatni, hogy milyen eszközökkel segítették az alkalmazás tervezését és fejlesztését. A feladatkiírás következő nagyobb egysége ezen ötletkezelő alkalmazás megtervezése. Itt az egyetlen elvárt feltétel az, hogy multitenant, azaz több bérlős architektúrát valósítson meg, így ezzel a résszel külön foglalkozni fogok a dolgozatomban. Ezzel a multitenant architektúrával azonban a biztonság még fontosabb szerepet kap, hiszen az ilyen architektúrákban az adatok nem mindig vannak teljesen szétválasztva a bérlők között. Az utolsó feladatom</w:t>
      </w:r>
      <w:r w:rsidR="003E7849">
        <w:t xml:space="preserve"> a tervezés után a megvalósítás volt, ahol egy olyan prototípust kell lefejlesztenem, amiben megtalálhatóak az ötletkezelő alkalmazásokra jellemző funkcionalitások és képességek.</w:t>
      </w:r>
    </w:p>
    <w:p w14:paraId="1AE8E1E5" w14:textId="71ADCBDD" w:rsidR="00C52112" w:rsidRDefault="00C52112" w:rsidP="0034659B">
      <w:pPr>
        <w:ind w:firstLine="360"/>
      </w:pPr>
      <w:r>
        <w:t xml:space="preserve">A dolgozatom felépítése ezeket a pontokat sorba véve épül fel. A második fejezetben általánosságban mutatom be az ötletkezelő alkalmazásokat és azok funkcióit, illetve a piacon jelenleg elérhető megoldásokból is hozok példákat. A harmadik fejezetben </w:t>
      </w:r>
      <w:r w:rsidR="00334E4C">
        <w:t>bemutatom</w:t>
      </w:r>
      <w:r w:rsidR="00C51122">
        <w:t xml:space="preserve"> az alkalmazás megvalósulásának részleteit, illetve azt</w:t>
      </w:r>
      <w:r w:rsidR="00ED6FAE">
        <w:t>,</w:t>
      </w:r>
      <w:r w:rsidR="00C51122">
        <w:t xml:space="preserve"> hogy a funkcionális követelmények hogyan alakultak a 3 tárgy során, ami alatt az alkalmazás elnyerte a jelenlegi alakját.</w:t>
      </w:r>
      <w:r w:rsidR="00334E4C">
        <w:t xml:space="preserve"> A negyedik fejezetben ezen lefektetett funkcionális követelményekből kiindulva megtervezem az alkalmazás architektúráját és modelljét. Az ötödik fejezetben a tervezett alkalmazás implementációjáról lesz szó, annak technikailag érdekesebb pontjait bemutatva. A hatodik fejezet témája az elkészült alkalmazás tesztelése. A hetedik fejezetben összefoglalom a dolgozat tanulságait, illetve kitérek az alkalmazás továbbfejlesztési lehetőségeire is.</w:t>
      </w:r>
    </w:p>
    <w:p w14:paraId="2223CD0E" w14:textId="0678A434" w:rsidR="00C52112" w:rsidRPr="00722536" w:rsidRDefault="00C52112" w:rsidP="00C52112">
      <w:pPr>
        <w:pStyle w:val="Heading1"/>
      </w:pPr>
      <w:bookmarkStart w:id="5" w:name="_Ref183007579"/>
      <w:bookmarkStart w:id="6" w:name="_Toc183692293"/>
      <w:r>
        <w:lastRenderedPageBreak/>
        <w:t>Ötletkezelő alkalmazások bemutatása</w:t>
      </w:r>
      <w:bookmarkEnd w:id="5"/>
      <w:bookmarkEnd w:id="6"/>
    </w:p>
    <w:p w14:paraId="0484A0F2" w14:textId="78937919" w:rsidR="00D02A1A" w:rsidRDefault="00D02A1A" w:rsidP="00D02A1A">
      <w:r w:rsidRPr="00D02A1A">
        <w:t>Az ötletkezelő alkalmazások</w:t>
      </w:r>
      <w:r w:rsidR="002E2E97">
        <w:fldChar w:fldCharType="begin"/>
      </w:r>
      <w:r w:rsidR="002E2E97">
        <w:instrText xml:space="preserve"> REF _Ref182340234 \r \h </w:instrText>
      </w:r>
      <w:r w:rsidR="002E2E97">
        <w:fldChar w:fldCharType="separate"/>
      </w:r>
      <w:r w:rsidR="000F0EBC">
        <w:rPr>
          <w:b/>
          <w:bCs/>
          <w:lang w:val="en-US"/>
        </w:rPr>
        <w:t>Error! Reference source not found.</w:t>
      </w:r>
      <w:r w:rsidR="002E2E97">
        <w:fldChar w:fldCharType="end"/>
      </w:r>
      <w:r w:rsidRPr="00D02A1A">
        <w:t xml:space="preserve"> alapvető célja, hogy strukturált és átlátható módon támogassák az innovációs folyamatokat a szervezeteken belül. E</w:t>
      </w:r>
      <w:r>
        <w:t>zek a</w:t>
      </w:r>
      <w:r w:rsidRPr="00D02A1A">
        <w:t xml:space="preserve"> rendszerek elősegítik, hogy az ötletek és javaslatok ne vesszenek el, hanem szervezett formában kerüljenek rögzítésre, értékelésre és </w:t>
      </w:r>
      <w:r>
        <w:t xml:space="preserve">ha jónak bizonyulnak, akkor </w:t>
      </w:r>
      <w:r w:rsidRPr="00D02A1A">
        <w:t xml:space="preserve">megvalósításra. Az ötletkezelő rendszerek különösen </w:t>
      </w:r>
      <w:proofErr w:type="spellStart"/>
      <w:r w:rsidRPr="00D02A1A">
        <w:t>fontosak</w:t>
      </w:r>
      <w:proofErr w:type="spellEnd"/>
      <w:r w:rsidRPr="00D02A1A">
        <w:t xml:space="preserve"> az innovációt és kreativitást előtérbe helyező szervezetek számára, legyenek azok</w:t>
      </w:r>
      <w:r>
        <w:t xml:space="preserve"> akár</w:t>
      </w:r>
      <w:r w:rsidRPr="00D02A1A">
        <w:t xml:space="preserve"> nagyvállalatok,</w:t>
      </w:r>
      <w:r>
        <w:t xml:space="preserve"> akár</w:t>
      </w:r>
      <w:r w:rsidRPr="00D02A1A">
        <w:t xml:space="preserve"> kisvállalkozások vagy nonprofit szervezetek. A rendszer használatával a cégek könnyebben tudnak reagálni a piaci kihívásokra, és egy olyan nyitott platformot biztosítanak a munkavállalók vagy akár az ügyfelek számára, ahol a friss ötletek, újítási javaslatok összegyűjthetők és fejleszthetők.</w:t>
      </w:r>
      <w:r w:rsidR="00D674E3">
        <w:t xml:space="preserve"> Ezt több kutatá</w:t>
      </w:r>
      <w:r w:rsidR="00F7199D">
        <w:t xml:space="preserve">s </w:t>
      </w:r>
      <w:sdt>
        <w:sdtPr>
          <w:id w:val="1211847276"/>
          <w:citation/>
        </w:sdtPr>
        <w:sdtContent>
          <w:r w:rsidR="00B3618F">
            <w:fldChar w:fldCharType="begin"/>
          </w:r>
          <w:r w:rsidR="00B3618F">
            <w:instrText xml:space="preserve"> CITATION Mik21 \l 1038 </w:instrText>
          </w:r>
          <w:r w:rsidR="00B3618F">
            <w:fldChar w:fldCharType="separate"/>
          </w:r>
          <w:r w:rsidR="00B3618F">
            <w:rPr>
              <w:noProof/>
            </w:rPr>
            <w:t>(Mikelsone, Spilbergs, &amp; Segers, 2021)</w:t>
          </w:r>
          <w:r w:rsidR="00B3618F">
            <w:fldChar w:fldCharType="end"/>
          </w:r>
        </w:sdtContent>
      </w:sdt>
      <w:r w:rsidR="00D674E3">
        <w:t xml:space="preserve"> is bizonyítja.</w:t>
      </w:r>
      <w:r>
        <w:t xml:space="preserve"> Az ötletkezelő alkalmazásoknak vannak tipikus részei, ezek a következők.</w:t>
      </w:r>
    </w:p>
    <w:p w14:paraId="0D5F3DF4" w14:textId="0D780D91" w:rsidR="00D02A1A" w:rsidRDefault="00D02A1A" w:rsidP="00D02A1A">
      <w:pPr>
        <w:ind w:firstLine="0"/>
        <w:rPr>
          <w:b/>
          <w:bCs/>
          <w:sz w:val="28"/>
          <w:szCs w:val="28"/>
        </w:rPr>
      </w:pPr>
      <w:r w:rsidRPr="00D02A1A">
        <w:rPr>
          <w:b/>
          <w:bCs/>
          <w:sz w:val="28"/>
          <w:szCs w:val="28"/>
        </w:rPr>
        <w:t>Ötletgyűjtés</w:t>
      </w:r>
    </w:p>
    <w:p w14:paraId="085C4315" w14:textId="77777777" w:rsidR="00D02A1A" w:rsidRDefault="00D02A1A" w:rsidP="00D02A1A">
      <w:pPr>
        <w:pStyle w:val="ListParagraph"/>
        <w:numPr>
          <w:ilvl w:val="0"/>
          <w:numId w:val="33"/>
        </w:numPr>
      </w:pPr>
      <w:r w:rsidRPr="00D02A1A">
        <w:t>Az ötletkezelő rendszerek központi eleme az ötletgyűjtési modul, amely lehetővé teszi, hogy a felhasználók (alkalmazottak, ügyfelek vagy egyéb érintettek) egyszerűen megoszthassák saját ötleteiket</w:t>
      </w:r>
      <w:r>
        <w:t xml:space="preserve"> egy erre a célra kitalált gyűjtőhelyen. </w:t>
      </w:r>
    </w:p>
    <w:p w14:paraId="725B2B39" w14:textId="77777777" w:rsidR="00D02A1A" w:rsidRDefault="00D02A1A" w:rsidP="00D02A1A">
      <w:pPr>
        <w:pStyle w:val="ListParagraph"/>
        <w:numPr>
          <w:ilvl w:val="0"/>
          <w:numId w:val="33"/>
        </w:numPr>
      </w:pPr>
      <w:r w:rsidRPr="00D02A1A">
        <w:t>Ezen a platformon az ötletek különféle kategóriákba sorolhatók (pl. termékfejlesztés, hatékonyságnövelés, költségcsökkentés), így könnyebben rendszerezhetők és kezelhetők.</w:t>
      </w:r>
      <w:r>
        <w:t xml:space="preserve"> </w:t>
      </w:r>
    </w:p>
    <w:p w14:paraId="7998E249" w14:textId="56861EDF" w:rsidR="00D02A1A" w:rsidRDefault="00D02A1A" w:rsidP="00D02A1A">
      <w:pPr>
        <w:pStyle w:val="ListParagraph"/>
        <w:numPr>
          <w:ilvl w:val="0"/>
          <w:numId w:val="33"/>
        </w:numPr>
      </w:pPr>
      <w:r w:rsidRPr="00D02A1A">
        <w:t>Az ötletgyűjtés lehet nyitott (bárki számára elérhető a szervezeten belül) vagy zárt (csak meghatározott csapatok vagy személyek férhetnek hozzá), attól függően, hogy milyen célra és milyen típusú ötleteket gyűjtenek.</w:t>
      </w:r>
    </w:p>
    <w:p w14:paraId="1D74F2E7" w14:textId="775B5458" w:rsidR="00D02A1A" w:rsidRDefault="00D02A1A" w:rsidP="00D02A1A">
      <w:pPr>
        <w:ind w:firstLine="0"/>
        <w:rPr>
          <w:b/>
          <w:bCs/>
          <w:sz w:val="28"/>
          <w:szCs w:val="28"/>
        </w:rPr>
      </w:pPr>
      <w:r w:rsidRPr="00D02A1A">
        <w:rPr>
          <w:b/>
          <w:bCs/>
          <w:sz w:val="28"/>
          <w:szCs w:val="28"/>
        </w:rPr>
        <w:t>Ötletek értékelése</w:t>
      </w:r>
    </w:p>
    <w:p w14:paraId="259DF740" w14:textId="2F240336" w:rsidR="00D02A1A" w:rsidRDefault="00D02A1A" w:rsidP="00D02A1A">
      <w:pPr>
        <w:pStyle w:val="ListParagraph"/>
        <w:numPr>
          <w:ilvl w:val="0"/>
          <w:numId w:val="34"/>
        </w:numPr>
      </w:pPr>
      <w:r w:rsidRPr="00D02A1A">
        <w:t>Az ötletek értékelése elengedhetetlen ahhoz, hogy a szervezetek a legértékesebb javaslatokat emeljék ki. Az értékelés gyakran pontozási rendszerrel vagy szavazási funkcióval történik, így az ötletek egyszerűen rangsorolhatók.</w:t>
      </w:r>
    </w:p>
    <w:p w14:paraId="52C411E7" w14:textId="0632B7BE" w:rsidR="00D02A1A" w:rsidRDefault="00D02A1A" w:rsidP="00D02A1A">
      <w:pPr>
        <w:pStyle w:val="ListParagraph"/>
        <w:numPr>
          <w:ilvl w:val="0"/>
          <w:numId w:val="34"/>
        </w:numPr>
      </w:pPr>
      <w:r>
        <w:t xml:space="preserve">A rendszer általában </w:t>
      </w:r>
      <w:r w:rsidRPr="00D02A1A">
        <w:t>lehetőséget biztosít a felhasználók számára, hogy kifejtsék véleményüket, vagy szavazatukkal támogassanak egy-egy ötletet.</w:t>
      </w:r>
    </w:p>
    <w:p w14:paraId="6E80E00C" w14:textId="3658FE10" w:rsidR="00D02A1A" w:rsidRDefault="00D02A1A" w:rsidP="00D02A1A">
      <w:pPr>
        <w:pStyle w:val="ListParagraph"/>
        <w:numPr>
          <w:ilvl w:val="0"/>
          <w:numId w:val="34"/>
        </w:numPr>
      </w:pPr>
      <w:r w:rsidRPr="00D02A1A">
        <w:lastRenderedPageBreak/>
        <w:t>Az ötletek prioritásának meghatározása egyes rendszerekben akár mesterséges intelligencia alapú ajánlásokkal is történhet, amelyek figyelembe veszik a korábbi sikeres ötleteket és a szervezet aktuális céljait.</w:t>
      </w:r>
    </w:p>
    <w:p w14:paraId="23732EE5" w14:textId="4DE818B5" w:rsidR="00D02A1A" w:rsidRDefault="00D02A1A" w:rsidP="00D02A1A">
      <w:pPr>
        <w:ind w:firstLine="0"/>
        <w:rPr>
          <w:b/>
          <w:bCs/>
          <w:sz w:val="28"/>
          <w:szCs w:val="28"/>
        </w:rPr>
      </w:pPr>
      <w:r w:rsidRPr="00D02A1A">
        <w:rPr>
          <w:b/>
          <w:bCs/>
          <w:sz w:val="28"/>
          <w:szCs w:val="28"/>
        </w:rPr>
        <w:t>Közösségi hozzájárulás</w:t>
      </w:r>
    </w:p>
    <w:p w14:paraId="54278AAD" w14:textId="70CA5BE5" w:rsidR="00D02A1A" w:rsidRDefault="00D02A1A" w:rsidP="00D02A1A">
      <w:pPr>
        <w:pStyle w:val="ListParagraph"/>
        <w:numPr>
          <w:ilvl w:val="0"/>
          <w:numId w:val="35"/>
        </w:numPr>
      </w:pPr>
      <w:r w:rsidRPr="00D02A1A">
        <w:t xml:space="preserve">Miután egy ötlet bekerült a rendszerbe, a többi felhasználó részt vehet annak továbbfejlesztésében. Ezt gyakran közösségi funkciókkal – például </w:t>
      </w:r>
      <w:proofErr w:type="spellStart"/>
      <w:r w:rsidRPr="00D02A1A">
        <w:t>kommentelési</w:t>
      </w:r>
      <w:proofErr w:type="spellEnd"/>
      <w:r w:rsidRPr="00D02A1A">
        <w:t xml:space="preserve"> lehetőséggel, fájlok és linkek megosztásával – támogatják.</w:t>
      </w:r>
    </w:p>
    <w:p w14:paraId="75B5391C" w14:textId="25BA399E" w:rsidR="00D02A1A" w:rsidRDefault="00D02A1A" w:rsidP="00D02A1A">
      <w:pPr>
        <w:pStyle w:val="ListParagraph"/>
        <w:numPr>
          <w:ilvl w:val="0"/>
          <w:numId w:val="35"/>
        </w:numPr>
      </w:pPr>
      <w:r w:rsidRPr="00D02A1A">
        <w:t>A fejlesztési szakaszban a résztvevők közösen dolgozhatnak az ötlet finomításán, további javaslatokat tehetnek, kiegészíthetik azt, vagy részletesebben kidolgozhatják a megvalósítási tervet.</w:t>
      </w:r>
    </w:p>
    <w:p w14:paraId="04134473" w14:textId="309050B8" w:rsidR="00D02A1A" w:rsidRDefault="00D02A1A" w:rsidP="00D02A1A">
      <w:pPr>
        <w:ind w:firstLine="0"/>
        <w:rPr>
          <w:b/>
          <w:bCs/>
          <w:sz w:val="28"/>
          <w:szCs w:val="28"/>
        </w:rPr>
      </w:pPr>
      <w:r w:rsidRPr="00D02A1A">
        <w:rPr>
          <w:b/>
          <w:bCs/>
          <w:sz w:val="28"/>
          <w:szCs w:val="28"/>
        </w:rPr>
        <w:t>Elemzési és jelentési modul</w:t>
      </w:r>
    </w:p>
    <w:p w14:paraId="5288566A" w14:textId="50D3DBF1" w:rsidR="00D02A1A" w:rsidRDefault="00D02A1A" w:rsidP="00D02A1A">
      <w:pPr>
        <w:pStyle w:val="ListParagraph"/>
        <w:numPr>
          <w:ilvl w:val="0"/>
          <w:numId w:val="36"/>
        </w:numPr>
      </w:pPr>
      <w:r w:rsidRPr="00D02A1A">
        <w:t>Az ötletkezelő rendszerekben található elemzési modul segítségével a menedzsment nyomon követheti, hogy hány ötlet érkezett be, melyik kategóriában keletkezett a legtöbb ötlet, illetve melyek bizonyultak sikeresnek.</w:t>
      </w:r>
    </w:p>
    <w:p w14:paraId="3EBBCB8C" w14:textId="74616926" w:rsidR="00D02A1A" w:rsidRDefault="00D02A1A" w:rsidP="00D02A1A">
      <w:pPr>
        <w:pStyle w:val="ListParagraph"/>
        <w:numPr>
          <w:ilvl w:val="0"/>
          <w:numId w:val="36"/>
        </w:numPr>
      </w:pPr>
      <w:r w:rsidRPr="00D02A1A">
        <w:t>A statisztikai adatok és riportok alapja lehet a döntéshozatalnak, és lehetővé teszik az ötletkezelési folyamat hatékonyságának mérését, így az esetleges javítási lehetőségek feltárását.</w:t>
      </w:r>
    </w:p>
    <w:p w14:paraId="64A6B426" w14:textId="4A666FD1" w:rsidR="00191424" w:rsidRDefault="00191424" w:rsidP="00191424">
      <w:pPr>
        <w:ind w:firstLine="0"/>
      </w:pPr>
      <w:r>
        <w:t>A legtöbb ötletkezelőben a felhasználóknak többféle szerepkörük van. Ezek a szerepkörök befolyásolják, hogy az adott felhasználó mennyi jogosultsággal rendelkezik az alkalmazásban. Általánosságban ezek a szerepkörök fedezhetőek fel az ilyen t</w:t>
      </w:r>
      <w:r w:rsidR="00C63648">
        <w:t>í</w:t>
      </w:r>
      <w:r>
        <w:t>pusú alkalmazásokban.</w:t>
      </w:r>
    </w:p>
    <w:p w14:paraId="1E0D6663" w14:textId="7419F58B" w:rsidR="00191424" w:rsidRDefault="00191424" w:rsidP="00191424">
      <w:pPr>
        <w:pStyle w:val="ListParagraph"/>
        <w:numPr>
          <w:ilvl w:val="0"/>
          <w:numId w:val="37"/>
        </w:numPr>
        <w:rPr>
          <w:b/>
          <w:bCs/>
        </w:rPr>
      </w:pPr>
      <w:r w:rsidRPr="00191424">
        <w:rPr>
          <w:b/>
          <w:bCs/>
        </w:rPr>
        <w:t>Alap felhasználók</w:t>
      </w:r>
      <w:r>
        <w:rPr>
          <w:b/>
          <w:bCs/>
        </w:rPr>
        <w:tab/>
      </w:r>
    </w:p>
    <w:p w14:paraId="7377B3AE" w14:textId="2F590FD1" w:rsidR="00191424" w:rsidRPr="00191424" w:rsidRDefault="00191424" w:rsidP="00191424">
      <w:pPr>
        <w:pStyle w:val="ListParagraph"/>
        <w:ind w:left="720" w:firstLine="0"/>
        <w:rPr>
          <w:b/>
          <w:bCs/>
        </w:rPr>
      </w:pPr>
      <w:r>
        <w:t>Alapvető hozzáféréssel rendelkeznek, amivel ötleteket tudnak létrehozni, a többi ötletet böngészni, szavazni a nekik tetsző ötletekre és kommenteket f</w:t>
      </w:r>
      <w:r w:rsidR="00C63648">
        <w:t>ű</w:t>
      </w:r>
      <w:r>
        <w:t>zni hozzájuk.</w:t>
      </w:r>
    </w:p>
    <w:p w14:paraId="321878F2" w14:textId="5033F3BA" w:rsidR="00191424" w:rsidRDefault="00191424" w:rsidP="00191424">
      <w:pPr>
        <w:pStyle w:val="ListParagraph"/>
        <w:numPr>
          <w:ilvl w:val="0"/>
          <w:numId w:val="37"/>
        </w:numPr>
        <w:rPr>
          <w:b/>
          <w:bCs/>
        </w:rPr>
      </w:pPr>
      <w:r>
        <w:rPr>
          <w:b/>
          <w:bCs/>
        </w:rPr>
        <w:t>Moderátorok</w:t>
      </w:r>
    </w:p>
    <w:p w14:paraId="4AB58E5A" w14:textId="5906D907" w:rsidR="00191424" w:rsidRDefault="00191424" w:rsidP="00191424">
      <w:pPr>
        <w:pStyle w:val="ListParagraph"/>
        <w:ind w:left="720" w:firstLine="0"/>
      </w:pPr>
      <w:r w:rsidRPr="00191424">
        <w:t>Ők az ötletfeltöltés és értékelés folyamatának irányítói, akik ellenőrzik az ötletek minőségét, biztosítják, hogy azok megfeleljenek a vállalat irányelveinek, és szükség esetén javítják a tartalmat vagy áthelyezik más kategóriába.</w:t>
      </w:r>
    </w:p>
    <w:p w14:paraId="3562B5D3" w14:textId="77777777" w:rsidR="00191424" w:rsidRDefault="00191424" w:rsidP="00191424">
      <w:pPr>
        <w:pStyle w:val="ListParagraph"/>
        <w:ind w:left="720" w:firstLine="0"/>
      </w:pPr>
    </w:p>
    <w:p w14:paraId="5B2F0CC8" w14:textId="32E7B670" w:rsidR="00191424" w:rsidRDefault="00191424" w:rsidP="00191424">
      <w:pPr>
        <w:pStyle w:val="ListParagraph"/>
        <w:numPr>
          <w:ilvl w:val="0"/>
          <w:numId w:val="37"/>
        </w:numPr>
        <w:rPr>
          <w:b/>
          <w:bCs/>
        </w:rPr>
      </w:pPr>
      <w:r>
        <w:rPr>
          <w:b/>
          <w:bCs/>
        </w:rPr>
        <w:lastRenderedPageBreak/>
        <w:t>Adminisztrátorok</w:t>
      </w:r>
    </w:p>
    <w:p w14:paraId="0AF03C9C" w14:textId="28055A38" w:rsidR="00191424" w:rsidRDefault="00191424" w:rsidP="00191424">
      <w:pPr>
        <w:ind w:left="720" w:firstLine="0"/>
      </w:pPr>
      <w:r w:rsidRPr="00191424">
        <w:t>A rendszergazdák feladata a felhasználók kezelése, az ötletkezelő rendszer testre szabása, az új funkciók bevezetése, valamint az elemzési modulok kezelése.</w:t>
      </w:r>
    </w:p>
    <w:p w14:paraId="1DE1958B" w14:textId="0761DBA5" w:rsidR="00191424" w:rsidRPr="00191424" w:rsidRDefault="00191424" w:rsidP="00191424">
      <w:pPr>
        <w:pStyle w:val="ListParagraph"/>
        <w:numPr>
          <w:ilvl w:val="0"/>
          <w:numId w:val="37"/>
        </w:numPr>
        <w:rPr>
          <w:b/>
          <w:bCs/>
        </w:rPr>
      </w:pPr>
      <w:r w:rsidRPr="00191424">
        <w:rPr>
          <w:b/>
          <w:bCs/>
        </w:rPr>
        <w:t>Döntéshozók</w:t>
      </w:r>
    </w:p>
    <w:p w14:paraId="2E1D2E24" w14:textId="76D24673" w:rsidR="00191424" w:rsidRDefault="00191424" w:rsidP="00191424">
      <w:pPr>
        <w:ind w:left="720" w:firstLine="0"/>
      </w:pPr>
      <w:r w:rsidRPr="00191424">
        <w:t>A döntéshozók (pl. vezetők vagy projektmenedzserek) azok, akik az ötletek alapján döntéseket hoznak, meghatározzák a megvalósítási prioritásokat, és erőforrásokat rendelnek a különböző projektekhez.</w:t>
      </w:r>
    </w:p>
    <w:p w14:paraId="7CB0B9C7" w14:textId="225357B0" w:rsidR="00055086" w:rsidRDefault="00191424" w:rsidP="00191424">
      <w:pPr>
        <w:ind w:firstLine="0"/>
      </w:pPr>
      <w:r>
        <w:t>A piacon jelenleg több népszerű ötletkezelő alkalmazás található, ezek közül a legelterjedtebbek</w:t>
      </w:r>
      <w:r w:rsidR="00055086">
        <w:t xml:space="preserve"> az </w:t>
      </w:r>
      <w:r w:rsidR="00C3684F">
        <w:fldChar w:fldCharType="begin"/>
      </w:r>
      <w:r w:rsidR="00C3684F">
        <w:instrText xml:space="preserve"> REF _Ref183530994 \h </w:instrText>
      </w:r>
      <w:r w:rsidR="00C3684F">
        <w:fldChar w:fldCharType="separate"/>
      </w:r>
      <w:r w:rsidR="000F0EBC">
        <w:rPr>
          <w:noProof/>
        </w:rPr>
        <w:t>1</w:t>
      </w:r>
      <w:r w:rsidR="000F0EBC">
        <w:t>. táblázat</w:t>
      </w:r>
      <w:r w:rsidR="00C3684F">
        <w:fldChar w:fldCharType="end"/>
      </w:r>
      <w:r w:rsidR="00C3684F">
        <w:t xml:space="preserve">ban </w:t>
      </w:r>
      <w:r w:rsidR="00055086">
        <w:t>láthatóak.</w:t>
      </w:r>
    </w:p>
    <w:bookmarkStart w:id="7" w:name="_Ref183530994"/>
    <w:p w14:paraId="206A6D00" w14:textId="54416411" w:rsidR="00055086" w:rsidRDefault="00055086" w:rsidP="00055086">
      <w:pPr>
        <w:pStyle w:val="Caption"/>
        <w:keepNext/>
      </w:pPr>
      <w:r>
        <w:fldChar w:fldCharType="begin"/>
      </w:r>
      <w:r>
        <w:instrText xml:space="preserve"> SEQ táblázat \* ARABIC </w:instrText>
      </w:r>
      <w:r>
        <w:fldChar w:fldCharType="separate"/>
      </w:r>
      <w:r w:rsidR="000F0EBC">
        <w:rPr>
          <w:noProof/>
        </w:rPr>
        <w:t>1</w:t>
      </w:r>
      <w:r>
        <w:fldChar w:fldCharType="end"/>
      </w:r>
      <w:r w:rsidR="00C3684F">
        <w:t>. táblázat</w:t>
      </w:r>
      <w:bookmarkEnd w:id="7"/>
      <w:r>
        <w:t xml:space="preserve"> - A piacon jelen lévő jelentősebb ötletkezel</w:t>
      </w:r>
      <w:r>
        <w:rPr>
          <w:noProof/>
        </w:rPr>
        <w:t>ő alkalmazások</w:t>
      </w:r>
    </w:p>
    <w:tbl>
      <w:tblPr>
        <w:tblStyle w:val="TableGrid"/>
        <w:tblW w:w="0" w:type="auto"/>
        <w:tblLayout w:type="fixed"/>
        <w:tblLook w:val="04A0" w:firstRow="1" w:lastRow="0" w:firstColumn="1" w:lastColumn="0" w:noHBand="0" w:noVBand="1"/>
      </w:tblPr>
      <w:tblGrid>
        <w:gridCol w:w="1271"/>
        <w:gridCol w:w="2693"/>
        <w:gridCol w:w="3261"/>
        <w:gridCol w:w="1269"/>
      </w:tblGrid>
      <w:tr w:rsidR="00055086" w14:paraId="5B585A7A" w14:textId="77777777" w:rsidTr="007F3A5E">
        <w:tc>
          <w:tcPr>
            <w:tcW w:w="1271" w:type="dxa"/>
            <w:vAlign w:val="center"/>
          </w:tcPr>
          <w:p w14:paraId="0063D6F8" w14:textId="672C1AF9" w:rsidR="00055086" w:rsidRPr="00055086" w:rsidRDefault="00055086" w:rsidP="00055086">
            <w:pPr>
              <w:ind w:firstLine="0"/>
              <w:jc w:val="center"/>
              <w:rPr>
                <w:b/>
                <w:bCs/>
              </w:rPr>
            </w:pPr>
            <w:r w:rsidRPr="00055086">
              <w:rPr>
                <w:b/>
                <w:bCs/>
              </w:rPr>
              <w:t>Név</w:t>
            </w:r>
          </w:p>
        </w:tc>
        <w:tc>
          <w:tcPr>
            <w:tcW w:w="2693" w:type="dxa"/>
            <w:vAlign w:val="center"/>
          </w:tcPr>
          <w:p w14:paraId="113A8BFD" w14:textId="653B4E64" w:rsidR="00055086" w:rsidRPr="00055086" w:rsidRDefault="00055086" w:rsidP="00055086">
            <w:pPr>
              <w:ind w:firstLine="0"/>
              <w:jc w:val="center"/>
              <w:rPr>
                <w:b/>
                <w:bCs/>
              </w:rPr>
            </w:pPr>
            <w:r w:rsidRPr="00055086">
              <w:rPr>
                <w:b/>
                <w:bCs/>
              </w:rPr>
              <w:t>Előnyök</w:t>
            </w:r>
          </w:p>
        </w:tc>
        <w:tc>
          <w:tcPr>
            <w:tcW w:w="3261" w:type="dxa"/>
            <w:vAlign w:val="center"/>
          </w:tcPr>
          <w:p w14:paraId="0E191C9E" w14:textId="63452D29" w:rsidR="00055086" w:rsidRPr="00055086" w:rsidRDefault="00055086" w:rsidP="00055086">
            <w:pPr>
              <w:ind w:firstLine="0"/>
              <w:jc w:val="center"/>
              <w:rPr>
                <w:b/>
                <w:bCs/>
              </w:rPr>
            </w:pPr>
            <w:r w:rsidRPr="00055086">
              <w:rPr>
                <w:b/>
                <w:bCs/>
              </w:rPr>
              <w:t>Hátrányok</w:t>
            </w:r>
          </w:p>
        </w:tc>
        <w:tc>
          <w:tcPr>
            <w:tcW w:w="1269" w:type="dxa"/>
            <w:vAlign w:val="center"/>
          </w:tcPr>
          <w:p w14:paraId="746B819D" w14:textId="32EAB5C5" w:rsidR="00055086" w:rsidRPr="00055086" w:rsidRDefault="00055086" w:rsidP="00055086">
            <w:pPr>
              <w:ind w:firstLine="0"/>
              <w:jc w:val="center"/>
              <w:rPr>
                <w:b/>
                <w:bCs/>
              </w:rPr>
            </w:pPr>
            <w:r w:rsidRPr="00055086">
              <w:rPr>
                <w:b/>
                <w:bCs/>
              </w:rPr>
              <w:t>Link</w:t>
            </w:r>
          </w:p>
        </w:tc>
      </w:tr>
      <w:tr w:rsidR="00055086" w14:paraId="21E438E8" w14:textId="77777777" w:rsidTr="007F3A5E">
        <w:trPr>
          <w:cantSplit/>
          <w:trHeight w:val="1134"/>
        </w:trPr>
        <w:tc>
          <w:tcPr>
            <w:tcW w:w="1271" w:type="dxa"/>
            <w:vAlign w:val="center"/>
          </w:tcPr>
          <w:p w14:paraId="6793E2B1" w14:textId="30BD5D38" w:rsidR="00055086" w:rsidRDefault="00055086" w:rsidP="00055086">
            <w:pPr>
              <w:ind w:firstLine="0"/>
              <w:jc w:val="left"/>
            </w:pPr>
            <w:proofErr w:type="spellStart"/>
            <w:r>
              <w:t>Accept</w:t>
            </w:r>
            <w:proofErr w:type="spellEnd"/>
            <w:r>
              <w:t xml:space="preserve"> </w:t>
            </w:r>
            <w:proofErr w:type="spellStart"/>
            <w:r>
              <w:t>Mission</w:t>
            </w:r>
            <w:proofErr w:type="spellEnd"/>
          </w:p>
        </w:tc>
        <w:tc>
          <w:tcPr>
            <w:tcW w:w="2693" w:type="dxa"/>
            <w:vAlign w:val="center"/>
          </w:tcPr>
          <w:p w14:paraId="501EBA8A" w14:textId="77777777" w:rsidR="00055086" w:rsidRDefault="00055086" w:rsidP="00055086">
            <w:pPr>
              <w:pStyle w:val="ListParagraph"/>
              <w:numPr>
                <w:ilvl w:val="0"/>
                <w:numId w:val="37"/>
              </w:numPr>
              <w:jc w:val="left"/>
            </w:pPr>
            <w:r>
              <w:t>Átfogó platform</w:t>
            </w:r>
          </w:p>
          <w:p w14:paraId="36EC62F5" w14:textId="6448326E" w:rsidR="00C63648" w:rsidRDefault="00C63648" w:rsidP="00055086">
            <w:pPr>
              <w:pStyle w:val="ListParagraph"/>
              <w:numPr>
                <w:ilvl w:val="0"/>
                <w:numId w:val="37"/>
              </w:numPr>
              <w:jc w:val="left"/>
            </w:pPr>
            <w:r>
              <w:t>Fejlett együttműködés</w:t>
            </w:r>
          </w:p>
          <w:p w14:paraId="2A99E426" w14:textId="58F0B780" w:rsidR="00C63648" w:rsidRDefault="00C63648" w:rsidP="00055086">
            <w:pPr>
              <w:pStyle w:val="ListParagraph"/>
              <w:numPr>
                <w:ilvl w:val="0"/>
                <w:numId w:val="37"/>
              </w:numPr>
              <w:jc w:val="left"/>
            </w:pPr>
            <w:r>
              <w:t>AI integráció</w:t>
            </w:r>
          </w:p>
          <w:p w14:paraId="2F6CA17A" w14:textId="62A75C3E" w:rsidR="00055086" w:rsidRDefault="007F3A5E" w:rsidP="00055086">
            <w:pPr>
              <w:pStyle w:val="ListParagraph"/>
              <w:numPr>
                <w:ilvl w:val="0"/>
                <w:numId w:val="37"/>
              </w:numPr>
              <w:jc w:val="left"/>
            </w:pPr>
            <w:proofErr w:type="spellStart"/>
            <w:r>
              <w:t>G</w:t>
            </w:r>
            <w:r w:rsidR="00055086">
              <w:t>amifikáció</w:t>
            </w:r>
            <w:proofErr w:type="spellEnd"/>
          </w:p>
        </w:tc>
        <w:tc>
          <w:tcPr>
            <w:tcW w:w="3261" w:type="dxa"/>
            <w:vAlign w:val="center"/>
          </w:tcPr>
          <w:p w14:paraId="56C2D02A" w14:textId="11707116" w:rsidR="00055086" w:rsidRDefault="007F3A5E" w:rsidP="00055086">
            <w:pPr>
              <w:pStyle w:val="ListParagraph"/>
              <w:numPr>
                <w:ilvl w:val="0"/>
                <w:numId w:val="37"/>
              </w:numPr>
              <w:jc w:val="left"/>
            </w:pPr>
            <w:r>
              <w:t>Költség</w:t>
            </w:r>
          </w:p>
          <w:p w14:paraId="10BB799F" w14:textId="54C01AC8" w:rsidR="007F3A5E" w:rsidRDefault="007F3A5E" w:rsidP="00055086">
            <w:pPr>
              <w:pStyle w:val="ListParagraph"/>
              <w:numPr>
                <w:ilvl w:val="0"/>
                <w:numId w:val="37"/>
              </w:numPr>
              <w:jc w:val="left"/>
            </w:pPr>
            <w:r>
              <w:t>Túl sok választási lehetőség</w:t>
            </w:r>
          </w:p>
          <w:p w14:paraId="5F3D3A76" w14:textId="3346435E" w:rsidR="007F3A5E" w:rsidRDefault="007F3A5E" w:rsidP="00055086">
            <w:pPr>
              <w:pStyle w:val="ListParagraph"/>
              <w:numPr>
                <w:ilvl w:val="0"/>
                <w:numId w:val="37"/>
              </w:numPr>
              <w:jc w:val="left"/>
            </w:pPr>
            <w:r>
              <w:t>Rosszul kezelt folyamatok kockázata</w:t>
            </w:r>
          </w:p>
          <w:p w14:paraId="757BA4DA" w14:textId="37DFE59F" w:rsidR="00055086" w:rsidRDefault="007F3A5E" w:rsidP="00055086">
            <w:pPr>
              <w:pStyle w:val="ListParagraph"/>
              <w:numPr>
                <w:ilvl w:val="0"/>
                <w:numId w:val="37"/>
              </w:numPr>
              <w:jc w:val="left"/>
            </w:pPr>
            <w:r>
              <w:t>Ú</w:t>
            </w:r>
            <w:r w:rsidR="00055086">
              <w:t>j felhasználók számára bonyolult</w:t>
            </w:r>
          </w:p>
        </w:tc>
        <w:tc>
          <w:tcPr>
            <w:tcW w:w="1269" w:type="dxa"/>
            <w:textDirection w:val="btLr"/>
            <w:vAlign w:val="center"/>
          </w:tcPr>
          <w:p w14:paraId="23702FBD" w14:textId="41999308" w:rsidR="00055086" w:rsidRPr="00E85A72" w:rsidRDefault="00E85A72" w:rsidP="007F3A5E">
            <w:pPr>
              <w:ind w:left="113" w:right="113" w:firstLine="0"/>
            </w:pPr>
            <w:hyperlink r:id="rId10" w:history="1">
              <w:r w:rsidR="007F3A5E" w:rsidRPr="00E85A72">
                <w:rPr>
                  <w:rStyle w:val="Hyperlink"/>
                  <w:color w:val="auto"/>
                </w:rPr>
                <w:t>https://www.acceptmission.com/</w:t>
              </w:r>
            </w:hyperlink>
          </w:p>
        </w:tc>
      </w:tr>
      <w:tr w:rsidR="00055086" w14:paraId="2225BEBD" w14:textId="77777777" w:rsidTr="007F3A5E">
        <w:trPr>
          <w:cantSplit/>
          <w:trHeight w:val="1134"/>
        </w:trPr>
        <w:tc>
          <w:tcPr>
            <w:tcW w:w="1271" w:type="dxa"/>
            <w:vAlign w:val="center"/>
          </w:tcPr>
          <w:p w14:paraId="4B67EE8D" w14:textId="741F6634" w:rsidR="00055086" w:rsidRDefault="00055086" w:rsidP="00055086">
            <w:pPr>
              <w:ind w:firstLine="0"/>
              <w:jc w:val="left"/>
            </w:pPr>
            <w:proofErr w:type="spellStart"/>
            <w:r>
              <w:t>BrightIdea</w:t>
            </w:r>
            <w:proofErr w:type="spellEnd"/>
          </w:p>
        </w:tc>
        <w:tc>
          <w:tcPr>
            <w:tcW w:w="2693" w:type="dxa"/>
            <w:vAlign w:val="center"/>
          </w:tcPr>
          <w:p w14:paraId="755ED5B9" w14:textId="6FCAEC6F" w:rsidR="00055086" w:rsidRDefault="007F3A5E" w:rsidP="00055086">
            <w:pPr>
              <w:pStyle w:val="ListParagraph"/>
              <w:numPr>
                <w:ilvl w:val="0"/>
                <w:numId w:val="38"/>
              </w:numPr>
              <w:jc w:val="left"/>
            </w:pPr>
            <w:r>
              <w:t>Komplex Innovációs eszköztár</w:t>
            </w:r>
          </w:p>
          <w:p w14:paraId="05CDCF60" w14:textId="554DF03E" w:rsidR="007F3A5E" w:rsidRDefault="007F3A5E" w:rsidP="00055086">
            <w:pPr>
              <w:pStyle w:val="ListParagraph"/>
              <w:numPr>
                <w:ilvl w:val="0"/>
                <w:numId w:val="38"/>
              </w:numPr>
              <w:jc w:val="left"/>
            </w:pPr>
            <w:r>
              <w:t>Csapatmunka támogatása</w:t>
            </w:r>
          </w:p>
          <w:p w14:paraId="50693F40" w14:textId="562BE63F" w:rsidR="007F3A5E" w:rsidRDefault="007F3A5E" w:rsidP="00055086">
            <w:pPr>
              <w:pStyle w:val="ListParagraph"/>
              <w:numPr>
                <w:ilvl w:val="0"/>
                <w:numId w:val="38"/>
              </w:numPr>
              <w:jc w:val="left"/>
            </w:pPr>
            <w:r>
              <w:t>Felhasználóbarát felület</w:t>
            </w:r>
          </w:p>
          <w:p w14:paraId="6D3781FE" w14:textId="2D084AF7" w:rsidR="00055086" w:rsidRDefault="007F3A5E" w:rsidP="00055086">
            <w:pPr>
              <w:pStyle w:val="ListParagraph"/>
              <w:numPr>
                <w:ilvl w:val="0"/>
                <w:numId w:val="38"/>
              </w:numPr>
              <w:jc w:val="left"/>
            </w:pPr>
            <w:r>
              <w:t>Á</w:t>
            </w:r>
            <w:r w:rsidR="00055086">
              <w:t xml:space="preserve">tfogó </w:t>
            </w:r>
            <w:proofErr w:type="spellStart"/>
            <w:r w:rsidR="00055086">
              <w:t>riporto</w:t>
            </w:r>
            <w:r w:rsidR="00D7737D">
              <w:t>z</w:t>
            </w:r>
            <w:r w:rsidR="00055086">
              <w:t>ás</w:t>
            </w:r>
            <w:proofErr w:type="spellEnd"/>
          </w:p>
        </w:tc>
        <w:tc>
          <w:tcPr>
            <w:tcW w:w="3261" w:type="dxa"/>
            <w:vAlign w:val="center"/>
          </w:tcPr>
          <w:p w14:paraId="31B560FC" w14:textId="7BB19570" w:rsidR="00055086" w:rsidRDefault="007F3A5E" w:rsidP="00055086">
            <w:pPr>
              <w:pStyle w:val="ListParagraph"/>
              <w:numPr>
                <w:ilvl w:val="0"/>
                <w:numId w:val="38"/>
              </w:numPr>
              <w:jc w:val="left"/>
            </w:pPr>
            <w:r>
              <w:t>Teljesítményproblémák</w:t>
            </w:r>
          </w:p>
          <w:p w14:paraId="41C9E80F" w14:textId="6731D9A7" w:rsidR="007F3A5E" w:rsidRDefault="007F3A5E" w:rsidP="00055086">
            <w:pPr>
              <w:pStyle w:val="ListParagraph"/>
              <w:numPr>
                <w:ilvl w:val="0"/>
                <w:numId w:val="38"/>
              </w:numPr>
              <w:jc w:val="left"/>
            </w:pPr>
            <w:r>
              <w:t>Nem intuitív funkciók</w:t>
            </w:r>
          </w:p>
          <w:p w14:paraId="55777FFD" w14:textId="07322530" w:rsidR="007F3A5E" w:rsidRDefault="007F3A5E" w:rsidP="00055086">
            <w:pPr>
              <w:pStyle w:val="ListParagraph"/>
              <w:numPr>
                <w:ilvl w:val="0"/>
                <w:numId w:val="38"/>
              </w:numPr>
              <w:jc w:val="left"/>
            </w:pPr>
            <w:r>
              <w:t>Szakértői támogatás szükséges</w:t>
            </w:r>
          </w:p>
          <w:p w14:paraId="0582E743" w14:textId="6218182C" w:rsidR="00055086" w:rsidRDefault="007F3A5E" w:rsidP="00055086">
            <w:pPr>
              <w:pStyle w:val="ListParagraph"/>
              <w:numPr>
                <w:ilvl w:val="0"/>
                <w:numId w:val="38"/>
              </w:numPr>
              <w:jc w:val="left"/>
            </w:pPr>
            <w:r>
              <w:t>N</w:t>
            </w:r>
            <w:r w:rsidR="00055086">
              <w:t>ehéz testre</w:t>
            </w:r>
            <w:r w:rsidR="00D7737D">
              <w:t xml:space="preserve"> </w:t>
            </w:r>
            <w:r w:rsidR="00055086">
              <w:t>szabhatóság</w:t>
            </w:r>
          </w:p>
        </w:tc>
        <w:tc>
          <w:tcPr>
            <w:tcW w:w="1269" w:type="dxa"/>
            <w:textDirection w:val="btLr"/>
            <w:vAlign w:val="center"/>
          </w:tcPr>
          <w:p w14:paraId="09EE9DBB" w14:textId="37E4A18F" w:rsidR="00055086" w:rsidRPr="00E85A72" w:rsidRDefault="00E85A72" w:rsidP="007F3A5E">
            <w:pPr>
              <w:ind w:left="113" w:right="113" w:firstLine="0"/>
              <w:jc w:val="center"/>
            </w:pPr>
            <w:hyperlink r:id="rId11" w:history="1">
              <w:r w:rsidR="007F3A5E" w:rsidRPr="00E85A72">
                <w:rPr>
                  <w:rStyle w:val="Hyperlink"/>
                  <w:color w:val="auto"/>
                </w:rPr>
                <w:t>https://www.brightidea.com/</w:t>
              </w:r>
            </w:hyperlink>
          </w:p>
        </w:tc>
      </w:tr>
      <w:tr w:rsidR="00055086" w14:paraId="0BFD1E15" w14:textId="77777777" w:rsidTr="001924F0">
        <w:trPr>
          <w:cantSplit/>
          <w:trHeight w:val="1134"/>
        </w:trPr>
        <w:tc>
          <w:tcPr>
            <w:tcW w:w="1271" w:type="dxa"/>
            <w:vAlign w:val="center"/>
          </w:tcPr>
          <w:p w14:paraId="0C566B13" w14:textId="0A94B4A8" w:rsidR="00055086" w:rsidRDefault="00055086" w:rsidP="00055086">
            <w:pPr>
              <w:ind w:firstLine="0"/>
              <w:jc w:val="left"/>
            </w:pPr>
            <w:proofErr w:type="spellStart"/>
            <w:r>
              <w:lastRenderedPageBreak/>
              <w:t>IdeaScale</w:t>
            </w:r>
            <w:proofErr w:type="spellEnd"/>
          </w:p>
        </w:tc>
        <w:tc>
          <w:tcPr>
            <w:tcW w:w="2693" w:type="dxa"/>
            <w:vAlign w:val="center"/>
          </w:tcPr>
          <w:p w14:paraId="7AE62B3B" w14:textId="6930C480" w:rsidR="00055086" w:rsidRDefault="007F3A5E" w:rsidP="00055086">
            <w:pPr>
              <w:pStyle w:val="ListParagraph"/>
              <w:numPr>
                <w:ilvl w:val="0"/>
                <w:numId w:val="38"/>
              </w:numPr>
              <w:jc w:val="left"/>
            </w:pPr>
            <w:r>
              <w:t>E</w:t>
            </w:r>
            <w:r w:rsidR="00055086">
              <w:t>gyszerű, intuitív</w:t>
            </w:r>
          </w:p>
          <w:p w14:paraId="20160D19" w14:textId="77777777" w:rsidR="00055086" w:rsidRDefault="007F3A5E" w:rsidP="00055086">
            <w:pPr>
              <w:pStyle w:val="ListParagraph"/>
              <w:numPr>
                <w:ilvl w:val="0"/>
                <w:numId w:val="38"/>
              </w:numPr>
              <w:jc w:val="left"/>
            </w:pPr>
            <w:r>
              <w:t>K</w:t>
            </w:r>
            <w:r w:rsidR="00055086">
              <w:t>özösségi interakciós funkciók</w:t>
            </w:r>
          </w:p>
          <w:p w14:paraId="0E7B4C36" w14:textId="77777777" w:rsidR="007F3A5E" w:rsidRDefault="007F3A5E" w:rsidP="00055086">
            <w:pPr>
              <w:pStyle w:val="ListParagraph"/>
              <w:numPr>
                <w:ilvl w:val="0"/>
                <w:numId w:val="38"/>
              </w:numPr>
              <w:jc w:val="left"/>
            </w:pPr>
            <w:r>
              <w:t>Skálázhatóság</w:t>
            </w:r>
          </w:p>
          <w:p w14:paraId="6A566023" w14:textId="3EEBF545" w:rsidR="007F3A5E" w:rsidRDefault="007F3A5E" w:rsidP="00055086">
            <w:pPr>
              <w:pStyle w:val="ListParagraph"/>
              <w:numPr>
                <w:ilvl w:val="0"/>
                <w:numId w:val="38"/>
              </w:numPr>
              <w:jc w:val="left"/>
            </w:pPr>
            <w:r>
              <w:t>Folyamatos fejlesztések</w:t>
            </w:r>
          </w:p>
        </w:tc>
        <w:tc>
          <w:tcPr>
            <w:tcW w:w="3261" w:type="dxa"/>
            <w:vAlign w:val="center"/>
          </w:tcPr>
          <w:p w14:paraId="46AA47F1" w14:textId="2157F950" w:rsidR="00055086" w:rsidRDefault="001924F0" w:rsidP="00055086">
            <w:pPr>
              <w:pStyle w:val="ListParagraph"/>
              <w:numPr>
                <w:ilvl w:val="0"/>
                <w:numId w:val="38"/>
              </w:numPr>
              <w:jc w:val="left"/>
            </w:pPr>
            <w:r>
              <w:t>K</w:t>
            </w:r>
            <w:r w:rsidR="00055086">
              <w:t>öltséges lehet, mivel az előrehaladott funkciók a drágább csomagokban vannak</w:t>
            </w:r>
          </w:p>
          <w:p w14:paraId="38748836" w14:textId="77777777" w:rsidR="007F3A5E" w:rsidRDefault="007F3A5E" w:rsidP="00055086">
            <w:pPr>
              <w:pStyle w:val="ListParagraph"/>
              <w:numPr>
                <w:ilvl w:val="0"/>
                <w:numId w:val="38"/>
              </w:numPr>
              <w:jc w:val="left"/>
            </w:pPr>
            <w:r>
              <w:t>Adoptálási nehézségek</w:t>
            </w:r>
          </w:p>
          <w:p w14:paraId="06FE1B57" w14:textId="77777777" w:rsidR="001924F0" w:rsidRDefault="001924F0" w:rsidP="00055086">
            <w:pPr>
              <w:pStyle w:val="ListParagraph"/>
              <w:numPr>
                <w:ilvl w:val="0"/>
                <w:numId w:val="38"/>
              </w:numPr>
              <w:jc w:val="left"/>
            </w:pPr>
            <w:r>
              <w:t>Korlátozott integrációs lehetőségek</w:t>
            </w:r>
          </w:p>
          <w:p w14:paraId="0EB30D50" w14:textId="3A5B10F4" w:rsidR="001924F0" w:rsidRDefault="001924F0" w:rsidP="00055086">
            <w:pPr>
              <w:pStyle w:val="ListParagraph"/>
              <w:numPr>
                <w:ilvl w:val="0"/>
                <w:numId w:val="38"/>
              </w:numPr>
              <w:jc w:val="left"/>
            </w:pPr>
            <w:r>
              <w:t>Testre</w:t>
            </w:r>
            <w:r w:rsidR="00D7737D">
              <w:t xml:space="preserve"> </w:t>
            </w:r>
            <w:r>
              <w:t>szabhatósági korlátok</w:t>
            </w:r>
          </w:p>
        </w:tc>
        <w:tc>
          <w:tcPr>
            <w:tcW w:w="1269" w:type="dxa"/>
            <w:textDirection w:val="btLr"/>
            <w:vAlign w:val="center"/>
          </w:tcPr>
          <w:p w14:paraId="06126D70" w14:textId="7021C6DC" w:rsidR="00055086" w:rsidRDefault="00E85A72" w:rsidP="001924F0">
            <w:pPr>
              <w:pStyle w:val="ListParagraph"/>
              <w:ind w:left="360" w:right="113" w:firstLine="0"/>
            </w:pPr>
            <w:hyperlink r:id="rId12" w:history="1">
              <w:r w:rsidR="001924F0" w:rsidRPr="00E85A72">
                <w:rPr>
                  <w:rStyle w:val="Hyperlink"/>
                  <w:color w:val="auto"/>
                </w:rPr>
                <w:t>https://ideascale.com/</w:t>
              </w:r>
            </w:hyperlink>
          </w:p>
        </w:tc>
      </w:tr>
    </w:tbl>
    <w:p w14:paraId="27CC78C7" w14:textId="3EDD3F93" w:rsidR="00F62B38" w:rsidRPr="00191424" w:rsidRDefault="00F62B38" w:rsidP="00191424">
      <w:pPr>
        <w:ind w:firstLine="0"/>
      </w:pPr>
    </w:p>
    <w:p w14:paraId="3C34B08B" w14:textId="41C60D8D" w:rsidR="00D24F34" w:rsidRDefault="00696A64" w:rsidP="00D24F34">
      <w:pPr>
        <w:pStyle w:val="Heading1"/>
      </w:pPr>
      <w:bookmarkStart w:id="8" w:name="_Toc183692294"/>
      <w:r>
        <w:lastRenderedPageBreak/>
        <w:t>A feladat részletes specifikálása</w:t>
      </w:r>
      <w:bookmarkEnd w:id="8"/>
    </w:p>
    <w:p w14:paraId="1025329F" w14:textId="427AE31C" w:rsidR="004139B4" w:rsidRDefault="004139B4" w:rsidP="004139B4">
      <w:r>
        <w:t xml:space="preserve">A feladatkiírás értelmezése és a piackutatás után a saját megoldásom tervezése és megvalósítása volt a következő feladat. Azért, hogy ez a feladat is minél életszerűbb legyen, a konzulensem egy megrendelő szerepkörébe bújt, aki egy ötletkezelő alkalmazást szeretnek készíttetni velem. Nekem, mint kivitelezőnek így az volt a feladatom, hogy először egy tervet </w:t>
      </w:r>
      <w:r w:rsidR="008D47AC">
        <w:t xml:space="preserve">és egy prototípust </w:t>
      </w:r>
      <w:r>
        <w:t>készítsek az alkalmazás alap működéséről, amit majd később agilis módon tovább lehet fejleszteni.</w:t>
      </w:r>
    </w:p>
    <w:p w14:paraId="39FB47CC" w14:textId="63E4F63F" w:rsidR="00EA5671" w:rsidRDefault="00EA5671" w:rsidP="00EA5671">
      <w:pPr>
        <w:pStyle w:val="Heading2"/>
      </w:pPr>
      <w:bookmarkStart w:id="9" w:name="_Toc183692295"/>
      <w:r>
        <w:t>Kezdeti követelmények</w:t>
      </w:r>
      <w:bookmarkEnd w:id="9"/>
    </w:p>
    <w:p w14:paraId="33B0301A" w14:textId="7B21C844" w:rsidR="008D47AC" w:rsidRDefault="004139B4" w:rsidP="008D47AC">
      <w:r>
        <w:t xml:space="preserve">Az alkalmazás első tervezési fázisa az Önálló laboratórium 2 tárgy elején történt meg. Ekkor fektettem le a részben megadott technológiákkal az architektúrámat és írtam le a kezdeti funkcionális követelményeimet. </w:t>
      </w:r>
      <w:r w:rsidR="008D47AC">
        <w:t xml:space="preserve">A kezdeti funkcionális követelmények leginkább arra koncentrálódtak, hogy az alkalmazásban legyen </w:t>
      </w:r>
      <w:proofErr w:type="spellStart"/>
      <w:r w:rsidR="008D47AC">
        <w:t>user</w:t>
      </w:r>
      <w:proofErr w:type="spellEnd"/>
      <w:r w:rsidR="008D47AC">
        <w:t xml:space="preserve"> kezelés, a kezdeti modellemhez készüljenek el az alapvető CRUD (</w:t>
      </w:r>
      <w:proofErr w:type="spellStart"/>
      <w:r w:rsidR="008D47AC">
        <w:t>Create</w:t>
      </w:r>
      <w:proofErr w:type="spellEnd"/>
      <w:r w:rsidR="008D47AC">
        <w:t xml:space="preserve">, Read, Update, </w:t>
      </w:r>
      <w:proofErr w:type="spellStart"/>
      <w:r w:rsidR="008D47AC">
        <w:t>Delete</w:t>
      </w:r>
      <w:proofErr w:type="spellEnd"/>
      <w:r w:rsidR="008D47AC">
        <w:t>) műveletek és a felület legyen felhasználóbarát.</w:t>
      </w:r>
    </w:p>
    <w:p w14:paraId="36B9B2C2" w14:textId="7F678EFF" w:rsidR="008D47AC" w:rsidRDefault="008D47AC" w:rsidP="008D47AC">
      <w:r>
        <w:t>A kezdeti tervezési és implementálási fázis után az alkalmazás legtöbb funkciója elkészült, azonban a megrendelő a pontozási rendszert nem találta megfelelőnek, így egy új iteráció következett, ami a már kész alkalmazás funkcióit bővíti.</w:t>
      </w:r>
    </w:p>
    <w:p w14:paraId="27E87F0A" w14:textId="02840F94" w:rsidR="00C51122" w:rsidRDefault="00C51122" w:rsidP="00760EE4">
      <w:pPr>
        <w:pStyle w:val="Heading2"/>
      </w:pPr>
      <w:bookmarkStart w:id="10" w:name="_Toc183692296"/>
      <w:r>
        <w:t>Végleges funkcionális követelmények</w:t>
      </w:r>
      <w:bookmarkEnd w:id="10"/>
    </w:p>
    <w:p w14:paraId="5D500AFA" w14:textId="5486D76B" w:rsidR="0016656A" w:rsidRDefault="0016656A" w:rsidP="0016656A">
      <w:r>
        <w:t>Ebben a második tervezési fázisban történt meg az alkalmazás végleges funkcionalitásának a megtervezése kitérve minden szerepkör jogaira is. Itt történt a jelenlegi bővíthető pontozási rendszer megtervezése, ami már a megrendelő igényeit is kielégítette. A követelményeket nagyobb logikai és funkcionális egységekre bontva mutatom be, ahol szétválasztom a szerepkörökhöz tartozó jogosultságokat is.</w:t>
      </w:r>
    </w:p>
    <w:p w14:paraId="7AD260E6" w14:textId="3110C2C8" w:rsidR="00BC447C" w:rsidRDefault="00BC447C" w:rsidP="0016656A">
      <w:r>
        <w:t xml:space="preserve">A követelmények gyors áttekintése érdekében készítettem </w:t>
      </w:r>
      <w:proofErr w:type="spellStart"/>
      <w:r>
        <w:t>use-case</w:t>
      </w:r>
      <w:proofErr w:type="spellEnd"/>
      <w:r>
        <w:t xml:space="preserve"> diagramokat, amik az egyes szerepkörökre lebontva mutatják be a különböző felhasználók által elérhető akciókat az alkalmazáson belül.</w:t>
      </w:r>
      <w:r w:rsidR="00835814">
        <w:t xml:space="preserve"> Ezeket a diagramokat az</w:t>
      </w:r>
      <w:r w:rsidR="00036FA6">
        <w:t xml:space="preserve"> </w:t>
      </w:r>
      <w:r w:rsidR="00036FA6">
        <w:fldChar w:fldCharType="begin"/>
      </w:r>
      <w:r w:rsidR="00036FA6">
        <w:instrText xml:space="preserve"> REF _Ref183595830 \h </w:instrText>
      </w:r>
      <w:r w:rsidR="00036FA6">
        <w:fldChar w:fldCharType="separate"/>
      </w:r>
      <w:r w:rsidR="000F0EBC">
        <w:rPr>
          <w:noProof/>
        </w:rPr>
        <w:t>1</w:t>
      </w:r>
      <w:r w:rsidR="000F0EBC">
        <w:t>. ábra</w:t>
      </w:r>
      <w:r w:rsidR="00036FA6">
        <w:fldChar w:fldCharType="end"/>
      </w:r>
      <w:r w:rsidR="00036FA6">
        <w:t xml:space="preserve">,  </w:t>
      </w:r>
      <w:r w:rsidR="00036FA6">
        <w:fldChar w:fldCharType="begin"/>
      </w:r>
      <w:r w:rsidR="00036FA6">
        <w:instrText xml:space="preserve"> REF _Ref183595809 \h </w:instrText>
      </w:r>
      <w:r w:rsidR="00036FA6">
        <w:fldChar w:fldCharType="separate"/>
      </w:r>
      <w:r w:rsidR="000F0EBC">
        <w:rPr>
          <w:noProof/>
        </w:rPr>
        <w:t>2</w:t>
      </w:r>
      <w:r w:rsidR="000F0EBC">
        <w:t>. ábra</w:t>
      </w:r>
      <w:r w:rsidR="00036FA6">
        <w:fldChar w:fldCharType="end"/>
      </w:r>
      <w:r w:rsidR="00036FA6">
        <w:t xml:space="preserve"> és </w:t>
      </w:r>
      <w:r w:rsidR="00036FA6">
        <w:fldChar w:fldCharType="begin"/>
      </w:r>
      <w:r w:rsidR="00036FA6">
        <w:instrText xml:space="preserve"> REF _Ref183595846 \h </w:instrText>
      </w:r>
      <w:r w:rsidR="00036FA6">
        <w:fldChar w:fldCharType="separate"/>
      </w:r>
      <w:r w:rsidR="000F0EBC">
        <w:rPr>
          <w:noProof/>
        </w:rPr>
        <w:t>3</w:t>
      </w:r>
      <w:r w:rsidR="000F0EBC">
        <w:t>. ábra</w:t>
      </w:r>
      <w:r w:rsidR="00036FA6">
        <w:fldChar w:fldCharType="end"/>
      </w:r>
      <w:r w:rsidR="00036FA6">
        <w:t xml:space="preserve"> </w:t>
      </w:r>
      <w:r w:rsidR="00835814">
        <w:t>mutatja be.</w:t>
      </w:r>
    </w:p>
    <w:p w14:paraId="47C1339A" w14:textId="565DB33B" w:rsidR="0049061A" w:rsidRDefault="00036FA6" w:rsidP="0049061A">
      <w:r>
        <w:rPr>
          <w:noProof/>
        </w:rPr>
        <w:lastRenderedPageBreak/>
        <mc:AlternateContent>
          <mc:Choice Requires="wps">
            <w:drawing>
              <wp:anchor distT="0" distB="0" distL="114300" distR="114300" simplePos="0" relativeHeight="251791872" behindDoc="0" locked="0" layoutInCell="1" allowOverlap="1" wp14:anchorId="460C1838" wp14:editId="3FF792B3">
                <wp:simplePos x="0" y="0"/>
                <wp:positionH relativeFrom="page">
                  <wp:align>center</wp:align>
                </wp:positionH>
                <wp:positionV relativeFrom="paragraph">
                  <wp:posOffset>2630170</wp:posOffset>
                </wp:positionV>
                <wp:extent cx="3721100" cy="635"/>
                <wp:effectExtent l="0" t="0" r="0" b="9525"/>
                <wp:wrapTopAndBottom/>
                <wp:docPr id="2147401705" name="Text Box 1"/>
                <wp:cNvGraphicFramePr/>
                <a:graphic xmlns:a="http://schemas.openxmlformats.org/drawingml/2006/main">
                  <a:graphicData uri="http://schemas.microsoft.com/office/word/2010/wordprocessingShape">
                    <wps:wsp>
                      <wps:cNvSpPr txBox="1"/>
                      <wps:spPr>
                        <a:xfrm>
                          <a:off x="0" y="0"/>
                          <a:ext cx="3721100" cy="635"/>
                        </a:xfrm>
                        <a:prstGeom prst="rect">
                          <a:avLst/>
                        </a:prstGeom>
                        <a:solidFill>
                          <a:prstClr val="white"/>
                        </a:solidFill>
                        <a:ln>
                          <a:noFill/>
                        </a:ln>
                      </wps:spPr>
                      <wps:txbx>
                        <w:txbxContent>
                          <w:bookmarkStart w:id="11" w:name="_Ref183595830"/>
                          <w:p w14:paraId="0DB30C2F" w14:textId="0A975461" w:rsidR="00036FA6" w:rsidRPr="00754AAA" w:rsidRDefault="00036FA6" w:rsidP="00036FA6">
                            <w:pPr>
                              <w:pStyle w:val="Caption"/>
                              <w:rPr>
                                <w:noProof/>
                              </w:rPr>
                            </w:pPr>
                            <w:r>
                              <w:rPr>
                                <w:noProof/>
                              </w:rPr>
                              <w:fldChar w:fldCharType="begin"/>
                            </w:r>
                            <w:r>
                              <w:rPr>
                                <w:noProof/>
                              </w:rPr>
                              <w:instrText xml:space="preserve"> SEQ ábra \* ARABIC </w:instrText>
                            </w:r>
                            <w:r>
                              <w:rPr>
                                <w:noProof/>
                              </w:rPr>
                              <w:fldChar w:fldCharType="separate"/>
                            </w:r>
                            <w:r w:rsidR="000F0EBC">
                              <w:rPr>
                                <w:noProof/>
                              </w:rPr>
                              <w:t>1</w:t>
                            </w:r>
                            <w:r>
                              <w:rPr>
                                <w:noProof/>
                              </w:rPr>
                              <w:fldChar w:fldCharType="end"/>
                            </w:r>
                            <w:r>
                              <w:t>. ábra</w:t>
                            </w:r>
                            <w:bookmarkEnd w:id="11"/>
                            <w:r>
                              <w:t xml:space="preserve"> - </w:t>
                            </w:r>
                            <w:r w:rsidRPr="006D221F">
                              <w:t>User felhasználó által elérhető akció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60C1838" id="Text Box 1" o:spid="_x0000_s1027" type="#_x0000_t202" style="position:absolute;left:0;text-align:left;margin-left:0;margin-top:207.1pt;width:293pt;height:.05pt;z-index:2517918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" stroked="f">
                <v:textbox style="mso-fit-shape-to-text:t" inset="0,0,0,0">
                  <w:txbxContent>
                    <w:bookmarkStart w:id="12" w:name="_Ref183595830"/>
                    <w:p w14:paraId="0DB30C2F" w14:textId="0A975461" w:rsidR="00036FA6" w:rsidRPr="00754AAA" w:rsidRDefault="00036FA6" w:rsidP="00036FA6">
                      <w:pPr>
                        <w:pStyle w:val="Caption"/>
                        <w:rPr>
                          <w:noProof/>
                        </w:rPr>
                      </w:pPr>
                      <w:r>
                        <w:rPr>
                          <w:noProof/>
                        </w:rPr>
                        <w:fldChar w:fldCharType="begin"/>
                      </w:r>
                      <w:r>
                        <w:rPr>
                          <w:noProof/>
                        </w:rPr>
                        <w:instrText xml:space="preserve"> SEQ ábra \* ARABIC </w:instrText>
                      </w:r>
                      <w:r>
                        <w:rPr>
                          <w:noProof/>
                        </w:rPr>
                        <w:fldChar w:fldCharType="separate"/>
                      </w:r>
                      <w:r w:rsidR="000F0EBC">
                        <w:rPr>
                          <w:noProof/>
                        </w:rPr>
                        <w:t>1</w:t>
                      </w:r>
                      <w:r>
                        <w:rPr>
                          <w:noProof/>
                        </w:rPr>
                        <w:fldChar w:fldCharType="end"/>
                      </w:r>
                      <w:r>
                        <w:t>. ábra</w:t>
                      </w:r>
                      <w:bookmarkEnd w:id="12"/>
                      <w:r>
                        <w:t xml:space="preserve"> - </w:t>
                      </w:r>
                      <w:r w:rsidRPr="006D221F">
                        <w:t>User felhasználó által elérhető akciók</w:t>
                      </w:r>
                    </w:p>
                  </w:txbxContent>
                </v:textbox>
                <w10:wrap type="topAndBottom" anchorx="page"/>
              </v:shape>
            </w:pict>
          </mc:Fallback>
        </mc:AlternateContent>
      </w:r>
      <w:r>
        <w:rPr>
          <w:noProof/>
        </w:rPr>
        <mc:AlternateContent>
          <mc:Choice Requires="wps">
            <w:drawing>
              <wp:anchor distT="0" distB="0" distL="114300" distR="114300" simplePos="0" relativeHeight="251793920" behindDoc="0" locked="0" layoutInCell="1" allowOverlap="1" wp14:anchorId="63B1BF64" wp14:editId="36FFD5E7">
                <wp:simplePos x="0" y="0"/>
                <wp:positionH relativeFrom="column">
                  <wp:posOffset>1263015</wp:posOffset>
                </wp:positionH>
                <wp:positionV relativeFrom="paragraph">
                  <wp:posOffset>6817360</wp:posOffset>
                </wp:positionV>
                <wp:extent cx="2514600" cy="635"/>
                <wp:effectExtent l="0" t="0" r="0" b="0"/>
                <wp:wrapTopAndBottom/>
                <wp:docPr id="1048884651" name="Text Box 1"/>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wps:spPr>
                      <wps:txbx>
                        <w:txbxContent>
                          <w:bookmarkStart w:id="13" w:name="_Ref183595809"/>
                          <w:p w14:paraId="125B5F24" w14:textId="1A798515" w:rsidR="00036FA6" w:rsidRPr="00734731" w:rsidRDefault="00036FA6" w:rsidP="00036FA6">
                            <w:pPr>
                              <w:pStyle w:val="Caption"/>
                              <w:rPr>
                                <w:noProof/>
                              </w:rPr>
                            </w:pPr>
                            <w:r>
                              <w:rPr>
                                <w:noProof/>
                              </w:rPr>
                              <w:fldChar w:fldCharType="begin"/>
                            </w:r>
                            <w:r>
                              <w:rPr>
                                <w:noProof/>
                              </w:rPr>
                              <w:instrText xml:space="preserve"> SEQ ábra \* ARABIC </w:instrText>
                            </w:r>
                            <w:r>
                              <w:rPr>
                                <w:noProof/>
                              </w:rPr>
                              <w:fldChar w:fldCharType="separate"/>
                            </w:r>
                            <w:r w:rsidR="000F0EBC">
                              <w:rPr>
                                <w:noProof/>
                              </w:rPr>
                              <w:t>2</w:t>
                            </w:r>
                            <w:r>
                              <w:rPr>
                                <w:noProof/>
                              </w:rPr>
                              <w:fldChar w:fldCharType="end"/>
                            </w:r>
                            <w:r>
                              <w:t>. ábra</w:t>
                            </w:r>
                            <w:bookmarkEnd w:id="13"/>
                            <w:r>
                              <w:t xml:space="preserve"> - </w:t>
                            </w:r>
                            <w:r w:rsidRPr="007D5AA8">
                              <w:t>Jury felhasználó által elérhető akció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B1BF64" id="_x0000_s1028" type="#_x0000_t202" style="position:absolute;left:0;text-align:left;margin-left:99.45pt;margin-top:536.8pt;width:198pt;height:.05pt;z-index:251793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" stroked="f">
                <v:textbox style="mso-fit-shape-to-text:t" inset="0,0,0,0">
                  <w:txbxContent>
                    <w:bookmarkStart w:id="14" w:name="_Ref183595809"/>
                    <w:p w14:paraId="125B5F24" w14:textId="1A798515" w:rsidR="00036FA6" w:rsidRPr="00734731" w:rsidRDefault="00036FA6" w:rsidP="00036FA6">
                      <w:pPr>
                        <w:pStyle w:val="Caption"/>
                        <w:rPr>
                          <w:noProof/>
                        </w:rPr>
                      </w:pPr>
                      <w:r>
                        <w:rPr>
                          <w:noProof/>
                        </w:rPr>
                        <w:fldChar w:fldCharType="begin"/>
                      </w:r>
                      <w:r>
                        <w:rPr>
                          <w:noProof/>
                        </w:rPr>
                        <w:instrText xml:space="preserve"> SEQ ábra \* ARABIC </w:instrText>
                      </w:r>
                      <w:r>
                        <w:rPr>
                          <w:noProof/>
                        </w:rPr>
                        <w:fldChar w:fldCharType="separate"/>
                      </w:r>
                      <w:r w:rsidR="000F0EBC">
                        <w:rPr>
                          <w:noProof/>
                        </w:rPr>
                        <w:t>2</w:t>
                      </w:r>
                      <w:r>
                        <w:rPr>
                          <w:noProof/>
                        </w:rPr>
                        <w:fldChar w:fldCharType="end"/>
                      </w:r>
                      <w:r>
                        <w:t>. ábra</w:t>
                      </w:r>
                      <w:bookmarkEnd w:id="14"/>
                      <w:r>
                        <w:t xml:space="preserve"> - </w:t>
                      </w:r>
                      <w:r w:rsidRPr="007D5AA8">
                        <w:t>Jury felhasználó által elérhető akciók</w:t>
                      </w:r>
                    </w:p>
                  </w:txbxContent>
                </v:textbox>
                <w10:wrap type="topAndBottom"/>
              </v:shape>
            </w:pict>
          </mc:Fallback>
        </mc:AlternateContent>
      </w:r>
      <w:r w:rsidR="00835814">
        <w:rPr>
          <w:noProof/>
        </w:rPr>
        <w:drawing>
          <wp:anchor distT="0" distB="0" distL="114300" distR="114300" simplePos="0" relativeHeight="251771392" behindDoc="0" locked="0" layoutInCell="1" allowOverlap="1" wp14:anchorId="30B210A0" wp14:editId="643F97CC">
            <wp:simplePos x="0" y="0"/>
            <wp:positionH relativeFrom="page">
              <wp:posOffset>2523490</wp:posOffset>
            </wp:positionH>
            <wp:positionV relativeFrom="paragraph">
              <wp:posOffset>3602990</wp:posOffset>
            </wp:positionV>
            <wp:extent cx="2514600" cy="3157220"/>
            <wp:effectExtent l="0" t="0" r="0" b="5080"/>
            <wp:wrapTopAndBottom/>
            <wp:docPr id="17105731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14600" cy="3157220"/>
                    </a:xfrm>
                    <a:prstGeom prst="rect">
                      <a:avLst/>
                    </a:prstGeom>
                    <a:noFill/>
                    <a:ln>
                      <a:noFill/>
                    </a:ln>
                  </pic:spPr>
                </pic:pic>
              </a:graphicData>
            </a:graphic>
          </wp:anchor>
        </w:drawing>
      </w:r>
      <w:r w:rsidR="0040170C">
        <w:rPr>
          <w:noProof/>
        </w:rPr>
        <w:drawing>
          <wp:anchor distT="0" distB="0" distL="114300" distR="114300" simplePos="0" relativeHeight="251770368" behindDoc="0" locked="0" layoutInCell="1" allowOverlap="1" wp14:anchorId="14F2CF0E" wp14:editId="6A87C5DF">
            <wp:simplePos x="0" y="0"/>
            <wp:positionH relativeFrom="page">
              <wp:posOffset>2685415</wp:posOffset>
            </wp:positionH>
            <wp:positionV relativeFrom="paragraph">
              <wp:posOffset>0</wp:posOffset>
            </wp:positionV>
            <wp:extent cx="2139950" cy="2570480"/>
            <wp:effectExtent l="0" t="0" r="0" b="1270"/>
            <wp:wrapTopAndBottom/>
            <wp:docPr id="5994068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39950" cy="2570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447C">
        <w:t>A Jury felhasználó minden akciót el tud végezni, amit a User szerepkörrel rendelkező felhasználó tud</w:t>
      </w:r>
      <w:r w:rsidR="0049061A">
        <w:t>, ezen felül a pontozási feladatot is megkapja.</w:t>
      </w:r>
    </w:p>
    <w:p w14:paraId="156B4B7F" w14:textId="216FFBB7" w:rsidR="0040170C" w:rsidRDefault="0049061A" w:rsidP="00FF2F82">
      <w:r>
        <w:t xml:space="preserve">Az admin felhasználó </w:t>
      </w:r>
      <w:proofErr w:type="spellStart"/>
      <w:r>
        <w:t>megörökli</w:t>
      </w:r>
      <w:proofErr w:type="spellEnd"/>
      <w:r>
        <w:t xml:space="preserve"> az összes jogosultságot a User és a Jury felhasználótól, emellett új jogosultságokat is szerez. Szerkesztésnél már nem csak a saját maga által létrehozott objektumokat tudja szerkeszteni, hanem az alkalmazás minden részét.</w:t>
      </w:r>
    </w:p>
    <w:p w14:paraId="0B24473C" w14:textId="07ADC791" w:rsidR="00BC447C" w:rsidRPr="0016656A" w:rsidRDefault="00036FA6" w:rsidP="00FF2F82">
      <w:pPr>
        <w:ind w:firstLine="0"/>
      </w:pPr>
      <w:r>
        <w:rPr>
          <w:noProof/>
        </w:rPr>
        <w:lastRenderedPageBreak/>
        <mc:AlternateContent>
          <mc:Choice Requires="wps">
            <w:drawing>
              <wp:anchor distT="0" distB="0" distL="114300" distR="114300" simplePos="0" relativeHeight="251795968" behindDoc="0" locked="0" layoutInCell="1" allowOverlap="1" wp14:anchorId="30CDB5C8" wp14:editId="73E14CEE">
                <wp:simplePos x="0" y="0"/>
                <wp:positionH relativeFrom="column">
                  <wp:posOffset>1167765</wp:posOffset>
                </wp:positionH>
                <wp:positionV relativeFrom="paragraph">
                  <wp:posOffset>4519930</wp:posOffset>
                </wp:positionV>
                <wp:extent cx="2698115" cy="635"/>
                <wp:effectExtent l="0" t="0" r="0" b="0"/>
                <wp:wrapTopAndBottom/>
                <wp:docPr id="1870206381" name="Text Box 1"/>
                <wp:cNvGraphicFramePr/>
                <a:graphic xmlns:a="http://schemas.openxmlformats.org/drawingml/2006/main">
                  <a:graphicData uri="http://schemas.microsoft.com/office/word/2010/wordprocessingShape">
                    <wps:wsp>
                      <wps:cNvSpPr txBox="1"/>
                      <wps:spPr>
                        <a:xfrm>
                          <a:off x="0" y="0"/>
                          <a:ext cx="2698115" cy="635"/>
                        </a:xfrm>
                        <a:prstGeom prst="rect">
                          <a:avLst/>
                        </a:prstGeom>
                        <a:solidFill>
                          <a:prstClr val="white"/>
                        </a:solidFill>
                        <a:ln>
                          <a:noFill/>
                        </a:ln>
                      </wps:spPr>
                      <wps:txbx>
                        <w:txbxContent>
                          <w:bookmarkStart w:id="15" w:name="_Ref183595846"/>
                          <w:p w14:paraId="185172CC" w14:textId="462D5603" w:rsidR="00036FA6" w:rsidRPr="00850A19" w:rsidRDefault="00036FA6" w:rsidP="00036FA6">
                            <w:pPr>
                              <w:pStyle w:val="Caption"/>
                              <w:rPr>
                                <w:noProof/>
                              </w:rPr>
                            </w:pPr>
                            <w:r>
                              <w:rPr>
                                <w:noProof/>
                              </w:rPr>
                              <w:fldChar w:fldCharType="begin"/>
                            </w:r>
                            <w:r>
                              <w:rPr>
                                <w:noProof/>
                              </w:rPr>
                              <w:instrText xml:space="preserve"> SEQ ábra \* ARABIC </w:instrText>
                            </w:r>
                            <w:r>
                              <w:rPr>
                                <w:noProof/>
                              </w:rPr>
                              <w:fldChar w:fldCharType="separate"/>
                            </w:r>
                            <w:r w:rsidR="000F0EBC">
                              <w:rPr>
                                <w:noProof/>
                              </w:rPr>
                              <w:t>3</w:t>
                            </w:r>
                            <w:r>
                              <w:rPr>
                                <w:noProof/>
                              </w:rPr>
                              <w:fldChar w:fldCharType="end"/>
                            </w:r>
                            <w:r>
                              <w:t>. ábra</w:t>
                            </w:r>
                            <w:bookmarkEnd w:id="15"/>
                            <w:r>
                              <w:t xml:space="preserve"> - </w:t>
                            </w:r>
                            <w:r w:rsidRPr="0030339F">
                              <w:t>Admin felhasználó által elérhető akció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CDB5C8" id="_x0000_s1029" type="#_x0000_t202" style="position:absolute;left:0;text-align:left;margin-left:91.95pt;margin-top:355.9pt;width:212.45pt;height:.05pt;z-index:251795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" stroked="f">
                <v:textbox style="mso-fit-shape-to-text:t" inset="0,0,0,0">
                  <w:txbxContent>
                    <w:bookmarkStart w:id="16" w:name="_Ref183595846"/>
                    <w:p w14:paraId="185172CC" w14:textId="462D5603" w:rsidR="00036FA6" w:rsidRPr="00850A19" w:rsidRDefault="00036FA6" w:rsidP="00036FA6">
                      <w:pPr>
                        <w:pStyle w:val="Caption"/>
                        <w:rPr>
                          <w:noProof/>
                        </w:rPr>
                      </w:pPr>
                      <w:r>
                        <w:rPr>
                          <w:noProof/>
                        </w:rPr>
                        <w:fldChar w:fldCharType="begin"/>
                      </w:r>
                      <w:r>
                        <w:rPr>
                          <w:noProof/>
                        </w:rPr>
                        <w:instrText xml:space="preserve"> SEQ ábra \* ARABIC </w:instrText>
                      </w:r>
                      <w:r>
                        <w:rPr>
                          <w:noProof/>
                        </w:rPr>
                        <w:fldChar w:fldCharType="separate"/>
                      </w:r>
                      <w:r w:rsidR="000F0EBC">
                        <w:rPr>
                          <w:noProof/>
                        </w:rPr>
                        <w:t>3</w:t>
                      </w:r>
                      <w:r>
                        <w:rPr>
                          <w:noProof/>
                        </w:rPr>
                        <w:fldChar w:fldCharType="end"/>
                      </w:r>
                      <w:r>
                        <w:t>. ábra</w:t>
                      </w:r>
                      <w:bookmarkEnd w:id="16"/>
                      <w:r>
                        <w:t xml:space="preserve"> - </w:t>
                      </w:r>
                      <w:r w:rsidRPr="0030339F">
                        <w:t>Admin felhasználó által elérhető akciók</w:t>
                      </w:r>
                    </w:p>
                  </w:txbxContent>
                </v:textbox>
                <w10:wrap type="topAndBottom"/>
              </v:shape>
            </w:pict>
          </mc:Fallback>
        </mc:AlternateContent>
      </w:r>
      <w:r w:rsidR="00FF2F82">
        <w:rPr>
          <w:noProof/>
        </w:rPr>
        <w:drawing>
          <wp:anchor distT="0" distB="0" distL="114300" distR="114300" simplePos="0" relativeHeight="251772416" behindDoc="0" locked="0" layoutInCell="1" allowOverlap="1" wp14:anchorId="278233D8" wp14:editId="36F56D03">
            <wp:simplePos x="0" y="0"/>
            <wp:positionH relativeFrom="page">
              <wp:align>center</wp:align>
            </wp:positionH>
            <wp:positionV relativeFrom="paragraph">
              <wp:posOffset>10</wp:posOffset>
            </wp:positionV>
            <wp:extent cx="2698115" cy="4462780"/>
            <wp:effectExtent l="0" t="0" r="6985" b="0"/>
            <wp:wrapTopAndBottom/>
            <wp:docPr id="154021015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8115" cy="44627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8E0A59" w14:textId="3D402206" w:rsidR="00B2712B" w:rsidRDefault="00B2712B" w:rsidP="00760EE4">
      <w:pPr>
        <w:pStyle w:val="Heading3"/>
      </w:pPr>
      <w:bookmarkStart w:id="17" w:name="_Toc183692297"/>
      <w:proofErr w:type="spellStart"/>
      <w:r>
        <w:t>Autentikáció</w:t>
      </w:r>
      <w:bookmarkEnd w:id="17"/>
      <w:proofErr w:type="spellEnd"/>
    </w:p>
    <w:p w14:paraId="222FD864" w14:textId="10E30DF6" w:rsidR="00B2712B" w:rsidRDefault="00B2712B" w:rsidP="00B2712B">
      <w:r>
        <w:t xml:space="preserve">Ebben a részben az az alkalmazás </w:t>
      </w:r>
      <w:proofErr w:type="spellStart"/>
      <w:r w:rsidR="00D7737D" w:rsidRPr="00D7737D">
        <w:t>autentikációs</w:t>
      </w:r>
      <w:proofErr w:type="spellEnd"/>
      <w:r>
        <w:t xml:space="preserve"> követelményeit mutatom be.</w:t>
      </w:r>
      <w:r w:rsidR="0089762E">
        <w:t xml:space="preserve"> Az olyan követelményekben, ahol egy-egy szerepkör nincs bemutatva, ott úgy kell értelmezni a funkcionalitást, hogy a kihagyott szerepkörnek nincs jogosultsága rá.</w:t>
      </w:r>
    </w:p>
    <w:p w14:paraId="208D48ED" w14:textId="609CB814" w:rsidR="00B2712B" w:rsidRDefault="00B2712B" w:rsidP="00B2712B">
      <w:pPr>
        <w:pStyle w:val="Heading4"/>
      </w:pPr>
      <w:r>
        <w:t>Regisztráció</w:t>
      </w:r>
    </w:p>
    <w:p w14:paraId="67336258" w14:textId="40A9132E" w:rsidR="00B2712B" w:rsidRDefault="00B2712B" w:rsidP="00B2712B">
      <w:pPr>
        <w:ind w:left="2160" w:hanging="1440"/>
      </w:pPr>
      <w:r w:rsidRPr="002E6E51">
        <w:rPr>
          <w:b/>
          <w:bCs/>
        </w:rPr>
        <w:t>U</w:t>
      </w:r>
      <w:r>
        <w:rPr>
          <w:b/>
          <w:bCs/>
        </w:rPr>
        <w:t>ser:</w:t>
      </w:r>
      <w:r>
        <w:rPr>
          <w:b/>
          <w:bCs/>
        </w:rPr>
        <w:tab/>
      </w:r>
      <w:r>
        <w:t>A User szerepkörrel rendelkező felhasználó legyen képes regisztrálni az alkalmazásba, ha még nincs fiókja. Regisztráció során meg kell adnia a vezeték és keresztnevét, email címét és egy jelszavát.</w:t>
      </w:r>
    </w:p>
    <w:p w14:paraId="3950B74A" w14:textId="49E996E5" w:rsidR="00B2712B" w:rsidRDefault="00B2712B" w:rsidP="00B2712B">
      <w:pPr>
        <w:ind w:left="2160" w:firstLine="0"/>
      </w:pPr>
      <w:r>
        <w:t xml:space="preserve">Ha az adott email címmel az adott </w:t>
      </w:r>
      <w:r w:rsidR="00E93D78">
        <w:t>bérlőben (tenant-ban)</w:t>
      </w:r>
      <w:r>
        <w:t xml:space="preserve"> már van regisztrált fiók, akkor ne lehessen új fiókot létrehozni. Ha eddig </w:t>
      </w:r>
      <w:r>
        <w:lastRenderedPageBreak/>
        <w:t>nem használt email címmel történik a regisztráció akkor az sikeres és a felhasználó egyből be is jelentkezik az alkalmazásba.</w:t>
      </w:r>
    </w:p>
    <w:p w14:paraId="68946C3F" w14:textId="77777777" w:rsidR="00B2712B" w:rsidRDefault="00B2712B" w:rsidP="00B2712B">
      <w:pPr>
        <w:ind w:left="2160" w:hanging="1440"/>
      </w:pPr>
      <w:r w:rsidRPr="002E6E51">
        <w:rPr>
          <w:b/>
          <w:bCs/>
        </w:rPr>
        <w:t>J</w:t>
      </w:r>
      <w:r>
        <w:rPr>
          <w:b/>
          <w:bCs/>
        </w:rPr>
        <w:t>ury:</w:t>
      </w:r>
      <w:r>
        <w:rPr>
          <w:b/>
          <w:bCs/>
        </w:rPr>
        <w:tab/>
      </w:r>
      <w:r>
        <w:t>Ezt a szerepkört nem lehet regisztráció útján betölteni, csak az Admin szerepkörrel rendelkező felhasználók adhatnak Jury szerepkört egy regisztrált User felhasználónak.</w:t>
      </w:r>
    </w:p>
    <w:p w14:paraId="210988FA" w14:textId="77777777" w:rsidR="00B2712B" w:rsidRDefault="00B2712B" w:rsidP="00B2712B">
      <w:pPr>
        <w:ind w:left="2160" w:hanging="1440"/>
      </w:pPr>
      <w:r>
        <w:rPr>
          <w:b/>
          <w:bCs/>
        </w:rPr>
        <w:t>Admin:</w:t>
      </w:r>
      <w:r>
        <w:tab/>
        <w:t>Ezt a szerepkört nem lehet regisztráció útján betölteni, csak az Admin szerepkörrel rendelkező felhasználók adhatnak Admin szerepkört egy regisztrált User felhasználónak.</w:t>
      </w:r>
    </w:p>
    <w:p w14:paraId="05D89B5E" w14:textId="77777777" w:rsidR="00B2712B" w:rsidRDefault="00B2712B" w:rsidP="00B2712B">
      <w:pPr>
        <w:pStyle w:val="Heading4"/>
      </w:pPr>
      <w:r>
        <w:t>Bejelentkezés</w:t>
      </w:r>
    </w:p>
    <w:p w14:paraId="61CD0FA2" w14:textId="2D50AB9E" w:rsidR="00B2712B" w:rsidRDefault="00B2712B" w:rsidP="00B2712B">
      <w:pPr>
        <w:ind w:left="2160" w:hanging="1440"/>
      </w:pPr>
      <w:r w:rsidRPr="002E6E51">
        <w:rPr>
          <w:b/>
          <w:bCs/>
        </w:rPr>
        <w:t>U</w:t>
      </w:r>
      <w:r>
        <w:rPr>
          <w:b/>
          <w:bCs/>
        </w:rPr>
        <w:t>ser</w:t>
      </w:r>
      <w:r w:rsidRPr="002E6E51">
        <w:rPr>
          <w:b/>
          <w:bCs/>
        </w:rPr>
        <w:t>:</w:t>
      </w:r>
      <w:r>
        <w:rPr>
          <w:b/>
          <w:bCs/>
        </w:rPr>
        <w:tab/>
      </w:r>
      <w:r>
        <w:t xml:space="preserve">A User szerepkörrel rendelkező felhasználó legyen képes bejelentkezni az alkalmazásba abban az esetben, ha már rendelkezik regisztrált felhasználói fiókkal. A bejelentkezéshez meg kell adnia az e-mail címét és a jelszavát. Abban az esetben, ha az adott </w:t>
      </w:r>
      <w:r w:rsidR="00E93D78">
        <w:t>bérlőben</w:t>
      </w:r>
      <w:r>
        <w:t xml:space="preserve"> létezik a megadott email és jelszó páros, akkor a bejelentkezés sikeres, ellenkező esetben sikertelen.</w:t>
      </w:r>
    </w:p>
    <w:p w14:paraId="12DD9352" w14:textId="77777777" w:rsidR="00B2712B" w:rsidRDefault="00B2712B" w:rsidP="00B2712B">
      <w:pPr>
        <w:ind w:left="2160" w:hanging="1440"/>
      </w:pPr>
      <w:r>
        <w:rPr>
          <w:b/>
          <w:bCs/>
        </w:rPr>
        <w:t>Jury:</w:t>
      </w:r>
      <w:r>
        <w:tab/>
        <w:t>Ezzel a szerepkörrel a bejelentkezési folyamat megegyezik a User szerepkörrel.</w:t>
      </w:r>
    </w:p>
    <w:p w14:paraId="59695F9E" w14:textId="77777777" w:rsidR="00B2712B" w:rsidRDefault="00B2712B" w:rsidP="00B2712B">
      <w:pPr>
        <w:ind w:left="2160" w:hanging="1440"/>
      </w:pPr>
      <w:r>
        <w:rPr>
          <w:b/>
          <w:bCs/>
        </w:rPr>
        <w:t>Admin:</w:t>
      </w:r>
      <w:r>
        <w:tab/>
        <w:t>Ezzel a szerepkörrel a bejelentkezési folyamat megegyezik a User szerepkörrel.</w:t>
      </w:r>
    </w:p>
    <w:p w14:paraId="3A861E65" w14:textId="77777777" w:rsidR="00B2712B" w:rsidRDefault="00B2712B" w:rsidP="00B2712B">
      <w:pPr>
        <w:pStyle w:val="Heading4"/>
      </w:pPr>
      <w:r>
        <w:t>Kijelentkezés</w:t>
      </w:r>
    </w:p>
    <w:p w14:paraId="4648D50B" w14:textId="77777777" w:rsidR="00B2712B" w:rsidRDefault="00B2712B" w:rsidP="00B2712B">
      <w:pPr>
        <w:ind w:left="2880" w:hanging="2160"/>
      </w:pPr>
      <w:r w:rsidRPr="002E6E51">
        <w:rPr>
          <w:b/>
          <w:bCs/>
        </w:rPr>
        <w:t>U</w:t>
      </w:r>
      <w:r>
        <w:rPr>
          <w:b/>
          <w:bCs/>
        </w:rPr>
        <w:t>ser/Jury/Admin</w:t>
      </w:r>
      <w:r w:rsidRPr="002E6E51">
        <w:rPr>
          <w:b/>
          <w:bCs/>
        </w:rPr>
        <w:t>:</w:t>
      </w:r>
      <w:r>
        <w:rPr>
          <w:b/>
          <w:bCs/>
        </w:rPr>
        <w:tab/>
      </w:r>
      <w:r>
        <w:t>A belépett felhasználó legyen képes kijelentkezni az alkalmazásból.</w:t>
      </w:r>
    </w:p>
    <w:p w14:paraId="7321E45B" w14:textId="77777777" w:rsidR="00B2712B" w:rsidRDefault="00B2712B" w:rsidP="00760EE4">
      <w:pPr>
        <w:pStyle w:val="Heading3"/>
      </w:pPr>
      <w:bookmarkStart w:id="18" w:name="_Toc183692298"/>
      <w:r>
        <w:t>Ötletdobozok</w:t>
      </w:r>
      <w:bookmarkEnd w:id="18"/>
    </w:p>
    <w:p w14:paraId="76425D55" w14:textId="77777777" w:rsidR="00B2712B" w:rsidRDefault="00B2712B" w:rsidP="00B2712B">
      <w:pPr>
        <w:pStyle w:val="Heading4"/>
      </w:pPr>
      <w:r>
        <w:t>Ötletdoboz létrehozása, szerkesztése, törlése</w:t>
      </w:r>
    </w:p>
    <w:p w14:paraId="00E56942" w14:textId="77777777" w:rsidR="00B2712B" w:rsidRDefault="00B2712B" w:rsidP="00B2712B">
      <w:pPr>
        <w:ind w:left="2160" w:hanging="1440"/>
      </w:pPr>
      <w:r>
        <w:rPr>
          <w:b/>
          <w:bCs/>
        </w:rPr>
        <w:t>Admin:</w:t>
      </w:r>
      <w:r>
        <w:tab/>
        <w:t>Az Admin szerepkörrel rendelkező felhasználók legyenek képesek ötletdobozok készítésére az alkalmazáson belül. Ötletdoboz készítésekor meg kell adni az ötletdoboz nevét, leírását kezdő és záró dátumát, illetve, hogy mely Jury szerepkörrel rendelkező felhasználók legyenek alapértelmezett értékelői az ötletdoboznak.</w:t>
      </w:r>
    </w:p>
    <w:p w14:paraId="7C03CB96" w14:textId="77777777" w:rsidR="00B2712B" w:rsidRDefault="00B2712B" w:rsidP="00B2712B">
      <w:pPr>
        <w:ind w:left="2160" w:hanging="1440"/>
      </w:pPr>
      <w:r>
        <w:rPr>
          <w:b/>
          <w:bCs/>
        </w:rPr>
        <w:lastRenderedPageBreak/>
        <w:tab/>
      </w:r>
      <w:r>
        <w:t>Létrehozás után az Admin szerepkörrel rendelkező felhasználók szerkeszthetik az ötletdoboz adatait, illetve törölhetik is az ötletdobozt. Ezzel törlésre kerül az összes olyan entitás, ami az ötletdobozhoz van kapcsolva (beérkezett ötletek, kommentek a beérkezett ötletekhez, pontozási lapok).</w:t>
      </w:r>
    </w:p>
    <w:p w14:paraId="38A625B1" w14:textId="47AE6DF4" w:rsidR="00B2712B" w:rsidRDefault="00B2712B" w:rsidP="00B2712B">
      <w:pPr>
        <w:pStyle w:val="Heading4"/>
      </w:pPr>
      <w:r>
        <w:t>Pontozási útmutató az ötlet</w:t>
      </w:r>
      <w:r w:rsidR="0016656A">
        <w:t>dobozok</w:t>
      </w:r>
      <w:r>
        <w:t>h</w:t>
      </w:r>
      <w:r w:rsidR="0016656A">
        <w:t>o</w:t>
      </w:r>
      <w:r>
        <w:t>z</w:t>
      </w:r>
    </w:p>
    <w:p w14:paraId="0D087EE9" w14:textId="77777777" w:rsidR="00B2712B" w:rsidRPr="00A16144" w:rsidRDefault="00B2712B" w:rsidP="00B2712B">
      <w:pPr>
        <w:ind w:left="2160" w:hanging="1440"/>
      </w:pPr>
      <w:r>
        <w:rPr>
          <w:b/>
          <w:bCs/>
        </w:rPr>
        <w:t>Admin</w:t>
      </w:r>
      <w:r w:rsidRPr="004855F5">
        <w:rPr>
          <w:b/>
          <w:bCs/>
        </w:rPr>
        <w:t>:</w:t>
      </w:r>
      <w:r>
        <w:rPr>
          <w:b/>
          <w:bCs/>
        </w:rPr>
        <w:tab/>
      </w:r>
      <w:r>
        <w:t>Az Admin szerepkörrel rendelkező felhasználók legyenek képesek pontozási útmutatót készíteni a már létrehozott ötletdobozokhoz.</w:t>
      </w:r>
    </w:p>
    <w:p w14:paraId="19F9791A" w14:textId="77777777" w:rsidR="00B2712B" w:rsidRDefault="00B2712B" w:rsidP="00B2712B">
      <w:pPr>
        <w:ind w:left="2160" w:firstLine="0"/>
      </w:pPr>
      <w:r>
        <w:t xml:space="preserve"> A pontozási útmutató létrehozásánál tetszőleges számú szempont felvehető, többféle értékelési móddal.</w:t>
      </w:r>
    </w:p>
    <w:p w14:paraId="12A7A6BA" w14:textId="77777777" w:rsidR="00B2712B" w:rsidRDefault="00B2712B" w:rsidP="00B2712B">
      <w:pPr>
        <w:pStyle w:val="Heading4"/>
      </w:pPr>
      <w:r>
        <w:t>Ötletdobozok megtekintése</w:t>
      </w:r>
    </w:p>
    <w:p w14:paraId="44B3DD99" w14:textId="77777777" w:rsidR="00B2712B" w:rsidRDefault="00B2712B" w:rsidP="00B2712B">
      <w:pPr>
        <w:ind w:left="2160" w:hanging="1440"/>
      </w:pPr>
      <w:r w:rsidRPr="00A16144">
        <w:rPr>
          <w:b/>
          <w:bCs/>
        </w:rPr>
        <w:t>User/Jury:</w:t>
      </w:r>
      <w:r>
        <w:rPr>
          <w:b/>
          <w:bCs/>
        </w:rPr>
        <w:tab/>
      </w:r>
      <w:r>
        <w:t>A User vagy Jury szerepkörrel rendelkező felhasználók legyenek képesek megtekinteni azon ötletdobozokat, amik nyilvánosságra vannak hozva, azaz létre vannak hozva és van hozzájuk rendelt pontozási útmutató. Ezt az alkalmazás nyitó oldalán tehetik meg, ahol keresni is tudnak a listában. Az ötletdobozokra rákattintva megtekinthetik az ötletdoboz alapvető adatait (ki hozta létre az ötletdobozt, mikor lett létrehozva és meddig tart, leírás és az alapértelmezett bírálók), illetve a már beérkezett ötleteket is.</w:t>
      </w:r>
    </w:p>
    <w:p w14:paraId="434920FB" w14:textId="77777777" w:rsidR="00B2712B" w:rsidRDefault="00B2712B" w:rsidP="00B2712B">
      <w:pPr>
        <w:ind w:left="2160" w:hanging="1440"/>
      </w:pPr>
      <w:r>
        <w:rPr>
          <w:b/>
          <w:bCs/>
        </w:rPr>
        <w:t>Admin:</w:t>
      </w:r>
      <w:r>
        <w:tab/>
        <w:t>Az Admin szerepkörrel rendelkező felhasználó is rendelkezik az összes jogosultsággal, amivel a User és a Jury felhasználó. Ezenfelül az Admin látja azon ötletdobozokat is a listában, amikhez még nincs pontozási útmutató rendelve és emiatt nem publikus.</w:t>
      </w:r>
    </w:p>
    <w:p w14:paraId="67831453" w14:textId="77777777" w:rsidR="00B2712B" w:rsidRDefault="00B2712B" w:rsidP="00B2712B">
      <w:pPr>
        <w:pStyle w:val="Heading4"/>
      </w:pPr>
      <w:r>
        <w:t>Saját ötletdobozok listázása</w:t>
      </w:r>
    </w:p>
    <w:p w14:paraId="2D542A86" w14:textId="77777777" w:rsidR="00B2712B" w:rsidRPr="00035E76" w:rsidRDefault="00B2712B" w:rsidP="00B2712B">
      <w:pPr>
        <w:ind w:left="2160" w:hanging="1440"/>
      </w:pPr>
      <w:r>
        <w:rPr>
          <w:b/>
          <w:bCs/>
        </w:rPr>
        <w:t>Admin:</w:t>
      </w:r>
      <w:r>
        <w:tab/>
        <w:t>Az Admin szerepkörrel rendelkező felhasználók legyenek képesek a saját maguk által készített ötletdobozok listázására. Ezt a profil oldalukon tehessék meg.</w:t>
      </w:r>
    </w:p>
    <w:p w14:paraId="10F0176C" w14:textId="77777777" w:rsidR="00B2712B" w:rsidRDefault="00B2712B" w:rsidP="00B2712B">
      <w:pPr>
        <w:pStyle w:val="Heading4"/>
      </w:pPr>
      <w:r>
        <w:lastRenderedPageBreak/>
        <w:t>Ötletdobozok szerkesztése, törlése</w:t>
      </w:r>
    </w:p>
    <w:p w14:paraId="745344ED" w14:textId="77777777" w:rsidR="00B2712B" w:rsidRPr="004855F5" w:rsidRDefault="00B2712B" w:rsidP="00B2712B">
      <w:pPr>
        <w:ind w:left="2160" w:hanging="1440"/>
      </w:pPr>
      <w:r>
        <w:rPr>
          <w:b/>
          <w:bCs/>
        </w:rPr>
        <w:t>Admin:</w:t>
      </w:r>
      <w:r>
        <w:tab/>
        <w:t>Az Admin jogosultsággal rendelkező felhasználók legyenek képesek szerkeszteni az ötletdobozok adatait, illetve legyenek képesek törölni is az ötletdobozokat.</w:t>
      </w:r>
    </w:p>
    <w:p w14:paraId="39882246" w14:textId="77777777" w:rsidR="00B2712B" w:rsidRDefault="00B2712B" w:rsidP="00760EE4">
      <w:pPr>
        <w:pStyle w:val="Heading3"/>
      </w:pPr>
      <w:bookmarkStart w:id="19" w:name="_Toc183692299"/>
      <w:r>
        <w:t>Ötletek</w:t>
      </w:r>
      <w:bookmarkEnd w:id="19"/>
    </w:p>
    <w:p w14:paraId="369799BE" w14:textId="77777777" w:rsidR="00B2712B" w:rsidRDefault="00B2712B" w:rsidP="00B2712B">
      <w:pPr>
        <w:pStyle w:val="Heading4"/>
      </w:pPr>
      <w:r>
        <w:t>Ötletek létrehozása</w:t>
      </w:r>
    </w:p>
    <w:p w14:paraId="70F1DE58" w14:textId="77777777" w:rsidR="00B2712B" w:rsidRDefault="00B2712B" w:rsidP="00B2712B">
      <w:pPr>
        <w:ind w:left="2880" w:hanging="2160"/>
      </w:pPr>
      <w:r w:rsidRPr="00F023B1">
        <w:rPr>
          <w:b/>
          <w:bCs/>
        </w:rPr>
        <w:t>User/Jury</w:t>
      </w:r>
      <w:r>
        <w:rPr>
          <w:b/>
          <w:bCs/>
        </w:rPr>
        <w:t>/Admin</w:t>
      </w:r>
      <w:r w:rsidRPr="00F023B1">
        <w:rPr>
          <w:b/>
          <w:bCs/>
        </w:rPr>
        <w:t>:</w:t>
      </w:r>
      <w:r>
        <w:rPr>
          <w:b/>
          <w:bCs/>
        </w:rPr>
        <w:tab/>
      </w:r>
      <w:r>
        <w:t xml:space="preserve">A belépett felhasználó legyen képesek létrehozni ötleteket a publikus ötletdobozokba. Ehhez meg kell adnia az ötlet címét, leírását. Emellett tudjon hozzáadni az ötletekhez plusz bírálókat, ha szükségesnek látja. (Az ötletek automatikusan </w:t>
      </w:r>
      <w:proofErr w:type="spellStart"/>
      <w:r>
        <w:t>megöröklik</w:t>
      </w:r>
      <w:proofErr w:type="spellEnd"/>
      <w:r>
        <w:t xml:space="preserve"> azokat a bírálókat, akik hozzá vannak rendelve az adott ötletdobozhoz, amibe az ötlet létrehozásra kerül).</w:t>
      </w:r>
    </w:p>
    <w:p w14:paraId="09EBCB63" w14:textId="77777777" w:rsidR="00B2712B" w:rsidRPr="00DE239A" w:rsidRDefault="00B2712B" w:rsidP="00B2712B">
      <w:pPr>
        <w:ind w:left="2880" w:hanging="2160"/>
      </w:pPr>
      <w:r>
        <w:rPr>
          <w:b/>
          <w:bCs/>
        </w:rPr>
        <w:tab/>
      </w:r>
      <w:r>
        <w:t>Ötletet csak akkor lehessen felvenni az ötletdobozba, ha az még nem járt le, azaz nyitott állapotban van.</w:t>
      </w:r>
    </w:p>
    <w:p w14:paraId="35E63A5B" w14:textId="77777777" w:rsidR="00B2712B" w:rsidRDefault="00B2712B" w:rsidP="00B2712B">
      <w:pPr>
        <w:pStyle w:val="Heading4"/>
      </w:pPr>
      <w:r>
        <w:t>Ötletek szerkesztése</w:t>
      </w:r>
    </w:p>
    <w:p w14:paraId="5C598109" w14:textId="77777777" w:rsidR="00B2712B" w:rsidRDefault="00B2712B" w:rsidP="00B2712B">
      <w:pPr>
        <w:ind w:left="2160" w:hanging="1440"/>
      </w:pPr>
      <w:r w:rsidRPr="00F023B1">
        <w:rPr>
          <w:b/>
          <w:bCs/>
        </w:rPr>
        <w:t>User/Jury:</w:t>
      </w:r>
      <w:r>
        <w:rPr>
          <w:b/>
          <w:bCs/>
        </w:rPr>
        <w:tab/>
      </w:r>
      <w:r>
        <w:t>A User vagy Jury szerepkörrel rendelkező felhasználók legyenek képesek szerkeszteni a saját ötleteiket.</w:t>
      </w:r>
    </w:p>
    <w:p w14:paraId="70B81726" w14:textId="47801AA7" w:rsidR="00B2712B" w:rsidRDefault="00B2712B" w:rsidP="00B2712B">
      <w:pPr>
        <w:ind w:left="2160" w:hanging="1440"/>
      </w:pPr>
      <w:r>
        <w:rPr>
          <w:b/>
          <w:bCs/>
        </w:rPr>
        <w:t>Admin:</w:t>
      </w:r>
      <w:r>
        <w:tab/>
        <w:t xml:space="preserve">Az Admin szerepkörrel rendelkező felhasználók legyenek képesek szerkeszteni nem csak a saját ötleteiket, hanem minden felhasználó ötletét abban a </w:t>
      </w:r>
      <w:r w:rsidR="00E93D78">
        <w:t>bérlőben</w:t>
      </w:r>
      <w:r>
        <w:t>, amibe tartoznak.</w:t>
      </w:r>
    </w:p>
    <w:p w14:paraId="615D07AF" w14:textId="77777777" w:rsidR="00B2712B" w:rsidRDefault="00B2712B" w:rsidP="00B2712B">
      <w:pPr>
        <w:pStyle w:val="Heading4"/>
      </w:pPr>
      <w:r>
        <w:t>Ötletek törlése</w:t>
      </w:r>
    </w:p>
    <w:p w14:paraId="2374DF36" w14:textId="32F1E206" w:rsidR="00B2712B" w:rsidRDefault="00B2712B" w:rsidP="00B2712B">
      <w:pPr>
        <w:ind w:left="2160" w:hanging="1440"/>
      </w:pPr>
      <w:r>
        <w:rPr>
          <w:b/>
          <w:bCs/>
        </w:rPr>
        <w:t>Admin:</w:t>
      </w:r>
      <w:r>
        <w:tab/>
        <w:t xml:space="preserve">Az Admin szerepkörrel rendelkező felhasználók legyenek képesek törölni nem csak a saját ötleteiket, hanem minden felhasználó ötletét abban a </w:t>
      </w:r>
      <w:r w:rsidR="00E93D78">
        <w:t>bérlőben</w:t>
      </w:r>
      <w:r>
        <w:t>, amibe tartoznak.</w:t>
      </w:r>
    </w:p>
    <w:p w14:paraId="55A3CE3E" w14:textId="77777777" w:rsidR="00B2712B" w:rsidRDefault="00B2712B" w:rsidP="00B2712B">
      <w:pPr>
        <w:pStyle w:val="Heading4"/>
      </w:pPr>
      <w:r>
        <w:t>Ötletek megtekintése</w:t>
      </w:r>
    </w:p>
    <w:p w14:paraId="082C0023" w14:textId="77777777" w:rsidR="00B2712B" w:rsidRDefault="00B2712B" w:rsidP="00B2712B">
      <w:pPr>
        <w:ind w:left="2880" w:hanging="2160"/>
      </w:pPr>
      <w:r w:rsidRPr="007F7F39">
        <w:rPr>
          <w:b/>
          <w:bCs/>
        </w:rPr>
        <w:t>User/Jury/Admin:</w:t>
      </w:r>
      <w:r>
        <w:rPr>
          <w:b/>
          <w:bCs/>
        </w:rPr>
        <w:tab/>
      </w:r>
      <w:r w:rsidRPr="007F7F39">
        <w:t>A belépett felhasználó legyen képes megtekinteni a</w:t>
      </w:r>
      <w:r>
        <w:t xml:space="preserve">z egyes ötletdobozokba érkező ötleteket. Az ötletekre rákattintva jelenjen meg az ötlet összes publikus adata (leírás, </w:t>
      </w:r>
      <w:r>
        <w:lastRenderedPageBreak/>
        <w:t>pontozás (ha már van), létrehozó felhasználó neve, ötlet státusza, létrehozásának ideje, és a bírálók, akik bíráljak).</w:t>
      </w:r>
    </w:p>
    <w:p w14:paraId="1B0DE980" w14:textId="77777777" w:rsidR="00B2712B" w:rsidRDefault="00B2712B" w:rsidP="00B2712B">
      <w:pPr>
        <w:pStyle w:val="Heading4"/>
      </w:pPr>
      <w:r>
        <w:t>Ötletek listázása</w:t>
      </w:r>
    </w:p>
    <w:p w14:paraId="7FC3A279" w14:textId="77777777" w:rsidR="00B2712B" w:rsidRPr="002E2491" w:rsidRDefault="00B2712B" w:rsidP="00B2712B">
      <w:pPr>
        <w:ind w:left="2880" w:hanging="2160"/>
      </w:pPr>
      <w:r w:rsidRPr="007F7F39">
        <w:rPr>
          <w:b/>
          <w:bCs/>
        </w:rPr>
        <w:t>User/Jury/Admin:</w:t>
      </w:r>
      <w:r>
        <w:rPr>
          <w:b/>
          <w:bCs/>
        </w:rPr>
        <w:tab/>
      </w:r>
      <w:r w:rsidRPr="007F7F39">
        <w:t xml:space="preserve">A belépett felhasználó legyen képes </w:t>
      </w:r>
      <w:r>
        <w:t>egy listás nézetben megtekinteni a saját ötleteit. Ezt a saját Profil oldalán tehesse meg.</w:t>
      </w:r>
    </w:p>
    <w:p w14:paraId="0F3CE708" w14:textId="6013E5C5" w:rsidR="00B2712B" w:rsidRDefault="00B2712B" w:rsidP="00B2712B">
      <w:pPr>
        <w:pStyle w:val="Heading4"/>
      </w:pPr>
      <w:r>
        <w:t xml:space="preserve">Ötletek </w:t>
      </w:r>
      <w:r w:rsidR="0041227F">
        <w:t>kedvelése</w:t>
      </w:r>
      <w:r>
        <w:t xml:space="preserve">, </w:t>
      </w:r>
      <w:r w:rsidR="0041227F">
        <w:t>kedvelés visszavonása</w:t>
      </w:r>
    </w:p>
    <w:p w14:paraId="2E77E71D" w14:textId="74A38D1F" w:rsidR="00B2712B" w:rsidRDefault="00B2712B" w:rsidP="00B2712B">
      <w:pPr>
        <w:ind w:left="2880" w:hanging="2160"/>
      </w:pPr>
      <w:r w:rsidRPr="007F7F39">
        <w:rPr>
          <w:b/>
          <w:bCs/>
        </w:rPr>
        <w:t>User/Jury/Admin:</w:t>
      </w:r>
      <w:r w:rsidRPr="007F7F39">
        <w:rPr>
          <w:b/>
          <w:bCs/>
        </w:rPr>
        <w:tab/>
      </w:r>
      <w:r>
        <w:t xml:space="preserve">A belépett felhasználó legyen képes az ötleteket </w:t>
      </w:r>
      <w:r w:rsidR="0041227F">
        <w:t>kedvelni</w:t>
      </w:r>
      <w:r>
        <w:t xml:space="preserve">. Ezt a like jelre kattintva teheti meg. Az ötleteken látszódjon, hogy mennyi ember </w:t>
      </w:r>
      <w:r w:rsidR="0041227F">
        <w:t>kedveli</w:t>
      </w:r>
      <w:r>
        <w:t>.</w:t>
      </w:r>
    </w:p>
    <w:p w14:paraId="48EA08C5" w14:textId="619CEEF8" w:rsidR="00B2712B" w:rsidRDefault="00B2712B" w:rsidP="00B2712B">
      <w:pPr>
        <w:ind w:left="2880" w:hanging="2160"/>
      </w:pPr>
      <w:r>
        <w:rPr>
          <w:b/>
          <w:bCs/>
        </w:rPr>
        <w:tab/>
      </w:r>
      <w:r>
        <w:t xml:space="preserve">Ha egy felhasználó úgy dönt, hogy mégsem tetszik neki az ötlet, akkor legyen képes a </w:t>
      </w:r>
      <w:r w:rsidR="0041227F">
        <w:t>kedvelését</w:t>
      </w:r>
      <w:r>
        <w:t xml:space="preserve"> </w:t>
      </w:r>
      <w:r w:rsidR="0041227F">
        <w:t>visszavonni</w:t>
      </w:r>
      <w:r>
        <w:t xml:space="preserve"> az ötletről. Ezt a like jel újbóli megnyomásával teheti meg.</w:t>
      </w:r>
    </w:p>
    <w:p w14:paraId="555F411C" w14:textId="77777777" w:rsidR="00B2712B" w:rsidRDefault="00B2712B" w:rsidP="00760EE4">
      <w:pPr>
        <w:pStyle w:val="Heading3"/>
      </w:pPr>
      <w:bookmarkStart w:id="20" w:name="_Toc183692300"/>
      <w:r>
        <w:t>Kommentek</w:t>
      </w:r>
      <w:bookmarkEnd w:id="20"/>
    </w:p>
    <w:p w14:paraId="4251BD51" w14:textId="77777777" w:rsidR="00B2712B" w:rsidRDefault="00B2712B" w:rsidP="00B2712B">
      <w:pPr>
        <w:pStyle w:val="Heading4"/>
      </w:pPr>
      <w:r>
        <w:t>Kommentek létrehozása</w:t>
      </w:r>
    </w:p>
    <w:p w14:paraId="54D8A6B7" w14:textId="77777777" w:rsidR="00B2712B" w:rsidRDefault="00B2712B" w:rsidP="00B2712B">
      <w:pPr>
        <w:ind w:left="2880" w:hanging="2160"/>
      </w:pPr>
      <w:r w:rsidRPr="002E2491">
        <w:rPr>
          <w:b/>
          <w:bCs/>
        </w:rPr>
        <w:t>User/Jury</w:t>
      </w:r>
      <w:r>
        <w:rPr>
          <w:b/>
          <w:bCs/>
        </w:rPr>
        <w:t>/Admin</w:t>
      </w:r>
      <w:r w:rsidRPr="002E2491">
        <w:rPr>
          <w:b/>
          <w:bCs/>
        </w:rPr>
        <w:t>:</w:t>
      </w:r>
      <w:r>
        <w:rPr>
          <w:b/>
          <w:bCs/>
        </w:rPr>
        <w:tab/>
      </w:r>
      <w:r>
        <w:t>A belépet felhasználó legyen képes kommenteket létrehozni az egyes ötletekhez.</w:t>
      </w:r>
    </w:p>
    <w:p w14:paraId="16808F9A" w14:textId="77777777" w:rsidR="00B2712B" w:rsidRDefault="00B2712B" w:rsidP="00B2712B">
      <w:pPr>
        <w:pStyle w:val="Heading4"/>
      </w:pPr>
      <w:r>
        <w:t>Kommentek megtekintése</w:t>
      </w:r>
    </w:p>
    <w:p w14:paraId="5D11C79B" w14:textId="77777777" w:rsidR="00B2712B" w:rsidRPr="00D81622" w:rsidRDefault="00B2712B" w:rsidP="00B2712B">
      <w:pPr>
        <w:ind w:left="2880" w:hanging="2160"/>
        <w:rPr>
          <w:b/>
          <w:bCs/>
        </w:rPr>
      </w:pPr>
      <w:r w:rsidRPr="00D81622">
        <w:rPr>
          <w:b/>
          <w:bCs/>
        </w:rPr>
        <w:t>User/Jury/Admin:</w:t>
      </w:r>
      <w:r>
        <w:rPr>
          <w:b/>
          <w:bCs/>
        </w:rPr>
        <w:tab/>
      </w:r>
      <w:r w:rsidRPr="007F7F39">
        <w:t>A belépett felhasználó legyen képes megtekinteni a</w:t>
      </w:r>
      <w:r>
        <w:t>z egyes ötletekre érkező kommenteket. Az ötletekre rákattintva a publikus adatok mellett a „</w:t>
      </w:r>
      <w:proofErr w:type="spellStart"/>
      <w:r>
        <w:t>Comments</w:t>
      </w:r>
      <w:proofErr w:type="spellEnd"/>
      <w:r>
        <w:t>” fülön tehesse ezt meg.</w:t>
      </w:r>
    </w:p>
    <w:p w14:paraId="0E237C26" w14:textId="77777777" w:rsidR="00B2712B" w:rsidRDefault="00B2712B" w:rsidP="00B2712B">
      <w:pPr>
        <w:pStyle w:val="Heading4"/>
      </w:pPr>
      <w:r>
        <w:t>Kommentek szerkesztése</w:t>
      </w:r>
    </w:p>
    <w:p w14:paraId="025E746E" w14:textId="77777777" w:rsidR="00B2712B" w:rsidRDefault="00B2712B" w:rsidP="00B2712B">
      <w:pPr>
        <w:ind w:left="2160" w:hanging="1440"/>
      </w:pPr>
      <w:r w:rsidRPr="002E2491">
        <w:rPr>
          <w:b/>
          <w:bCs/>
        </w:rPr>
        <w:t>User/Jury:</w:t>
      </w:r>
      <w:r>
        <w:rPr>
          <w:b/>
          <w:bCs/>
        </w:rPr>
        <w:tab/>
      </w:r>
      <w:r>
        <w:t>A User vagy Jury szerepkörrel rendelkező felhasználó legyen képes szerkeszteni a kommentjét. Ha a komment szerkesztett, akkor ez jelenjen meg a felületen.</w:t>
      </w:r>
    </w:p>
    <w:p w14:paraId="7CA56365" w14:textId="26DE76B4" w:rsidR="00B2712B" w:rsidRDefault="00B2712B" w:rsidP="00B2712B">
      <w:pPr>
        <w:ind w:left="2160" w:hanging="1440"/>
      </w:pPr>
      <w:r>
        <w:rPr>
          <w:b/>
          <w:bCs/>
        </w:rPr>
        <w:t>Admin:</w:t>
      </w:r>
      <w:r>
        <w:tab/>
        <w:t xml:space="preserve">Az Admin szerepkörrel rendelkező felhasználók legyenek képesek szerkeszteni nem csak a saját kommentjeiket, hanem minden felhasználó kommentjét abban a </w:t>
      </w:r>
      <w:r w:rsidR="00E93D78">
        <w:t>bérlőben</w:t>
      </w:r>
      <w:r>
        <w:t>, amibe tartoznak.</w:t>
      </w:r>
    </w:p>
    <w:p w14:paraId="6FE305D0" w14:textId="17F7A3A8" w:rsidR="00B2712B" w:rsidRDefault="00B2712B" w:rsidP="00B2712B">
      <w:pPr>
        <w:pStyle w:val="Heading4"/>
      </w:pPr>
      <w:r>
        <w:lastRenderedPageBreak/>
        <w:t xml:space="preserve">Komment </w:t>
      </w:r>
      <w:r w:rsidR="0041227F">
        <w:t>kedvelése</w:t>
      </w:r>
      <w:r>
        <w:t xml:space="preserve">, </w:t>
      </w:r>
      <w:r w:rsidR="0041227F">
        <w:t>kedvelés visszavonása</w:t>
      </w:r>
    </w:p>
    <w:p w14:paraId="7362F186" w14:textId="6F9F41CD" w:rsidR="00B2712B" w:rsidRDefault="00B2712B" w:rsidP="00B2712B">
      <w:pPr>
        <w:ind w:left="2880" w:hanging="2160"/>
      </w:pPr>
      <w:r w:rsidRPr="002E2491">
        <w:rPr>
          <w:b/>
          <w:bCs/>
        </w:rPr>
        <w:t>User/Jury/Admin:</w:t>
      </w:r>
      <w:r>
        <w:rPr>
          <w:b/>
          <w:bCs/>
        </w:rPr>
        <w:tab/>
      </w:r>
      <w:r>
        <w:t xml:space="preserve">A belépett felhasználó legyen képes a kommenteket </w:t>
      </w:r>
      <w:r w:rsidR="0041227F">
        <w:t>kedvelni</w:t>
      </w:r>
      <w:r>
        <w:t xml:space="preserve">. Ezt a like jelre kattintva teheti meg. Az kommenteken látszódjon, hogy mennyi ember </w:t>
      </w:r>
      <w:r w:rsidR="0041227F">
        <w:t>kedveli</w:t>
      </w:r>
      <w:r>
        <w:t>.</w:t>
      </w:r>
    </w:p>
    <w:p w14:paraId="35D8905A" w14:textId="4BFE2B74" w:rsidR="00B2712B" w:rsidRDefault="00B2712B" w:rsidP="00B2712B">
      <w:pPr>
        <w:ind w:left="2880" w:hanging="2160"/>
      </w:pPr>
      <w:r>
        <w:rPr>
          <w:b/>
          <w:bCs/>
        </w:rPr>
        <w:tab/>
      </w:r>
      <w:r>
        <w:t xml:space="preserve">Ha egy felhasználó úgy dönt, hogy mégsem tetszik neki a komment, akkor legyen képes a </w:t>
      </w:r>
      <w:r w:rsidR="0041227F">
        <w:t>kedvelését</w:t>
      </w:r>
      <w:r>
        <w:t xml:space="preserve"> </w:t>
      </w:r>
      <w:r w:rsidR="0041227F">
        <w:t>visszavonni</w:t>
      </w:r>
      <w:r>
        <w:t xml:space="preserve"> a kommentről. Ezt a like jel újbóli megnyomásával teheti meg.</w:t>
      </w:r>
    </w:p>
    <w:p w14:paraId="50268B1C" w14:textId="77777777" w:rsidR="00B2712B" w:rsidRDefault="00B2712B" w:rsidP="00760EE4">
      <w:pPr>
        <w:pStyle w:val="Heading3"/>
      </w:pPr>
      <w:bookmarkStart w:id="21" w:name="_Toc183692301"/>
      <w:r>
        <w:t>Pontozás</w:t>
      </w:r>
      <w:bookmarkEnd w:id="21"/>
    </w:p>
    <w:p w14:paraId="71B396C6" w14:textId="77777777" w:rsidR="00B2712B" w:rsidRDefault="00B2712B" w:rsidP="00B2712B">
      <w:pPr>
        <w:pStyle w:val="Heading4"/>
      </w:pPr>
      <w:r>
        <w:t>Ötletek pontozása</w:t>
      </w:r>
    </w:p>
    <w:p w14:paraId="10D9DA24" w14:textId="77777777" w:rsidR="00B2712B" w:rsidRDefault="00B2712B" w:rsidP="00B2712B">
      <w:pPr>
        <w:ind w:left="2160" w:hanging="1440"/>
      </w:pPr>
      <w:r>
        <w:rPr>
          <w:b/>
          <w:bCs/>
        </w:rPr>
        <w:t>Jury/Admin:</w:t>
      </w:r>
      <w:r>
        <w:tab/>
        <w:t>A Jury vagy Admin szerepkörrel rendelkező felhasználó legyen képes pontozni a beérkezett ötleteket. Ezt akkor tehesse meg, ha:</w:t>
      </w:r>
    </w:p>
    <w:p w14:paraId="10925A5E" w14:textId="77777777" w:rsidR="00B2712B" w:rsidRDefault="00B2712B" w:rsidP="00B2712B">
      <w:pPr>
        <w:pStyle w:val="ListParagraph"/>
        <w:numPr>
          <w:ilvl w:val="2"/>
          <w:numId w:val="23"/>
        </w:numPr>
      </w:pPr>
      <w:r>
        <w:t>Alapértelmezett bírálója annak az ötletdoboznak, amibe az ötlet érkezett, vagy</w:t>
      </w:r>
    </w:p>
    <w:p w14:paraId="59A17FF8" w14:textId="77777777" w:rsidR="00B2712B" w:rsidRDefault="00B2712B" w:rsidP="00B2712B">
      <w:pPr>
        <w:pStyle w:val="ListParagraph"/>
        <w:numPr>
          <w:ilvl w:val="2"/>
          <w:numId w:val="23"/>
        </w:numPr>
      </w:pPr>
      <w:r>
        <w:t>Az ötlethez külön hozzá lett adva, mint bíráló</w:t>
      </w:r>
    </w:p>
    <w:p w14:paraId="23B7334C" w14:textId="77777777" w:rsidR="00B2712B" w:rsidRDefault="00B2712B" w:rsidP="00B2712B">
      <w:pPr>
        <w:ind w:left="2160" w:firstLine="0"/>
      </w:pPr>
      <w:r>
        <w:t>A pontozást az ötletdobozhoz tartozó pontozási lap kitöltésével teheti meg. A pontozás akkor tekinthető lezártnak, ha minden szempont szerint értékelte az ötletet.</w:t>
      </w:r>
    </w:p>
    <w:p w14:paraId="4637BB28" w14:textId="77777777" w:rsidR="00B2712B" w:rsidRDefault="00B2712B" w:rsidP="00B2712B">
      <w:pPr>
        <w:ind w:left="2160" w:firstLine="0"/>
      </w:pPr>
      <w:r>
        <w:t>Ha az ötlet pontozva lett (akár 1 bíráló által is) akkor az kerüljön át a SUBMITTED státuszból a REVIEWED státuszba.</w:t>
      </w:r>
    </w:p>
    <w:p w14:paraId="6313D17C" w14:textId="77777777" w:rsidR="00B2712B" w:rsidRDefault="00B2712B" w:rsidP="00B2712B">
      <w:pPr>
        <w:pStyle w:val="Heading4"/>
      </w:pPr>
      <w:r>
        <w:t>Pontozott ötletek listázása</w:t>
      </w:r>
    </w:p>
    <w:p w14:paraId="7C9010B3" w14:textId="77777777" w:rsidR="00B2712B" w:rsidRDefault="00B2712B" w:rsidP="00B2712B">
      <w:pPr>
        <w:ind w:left="2160" w:hanging="1440"/>
      </w:pPr>
      <w:r>
        <w:rPr>
          <w:b/>
          <w:bCs/>
        </w:rPr>
        <w:t>Admin:</w:t>
      </w:r>
      <w:r>
        <w:tab/>
        <w:t>Az Admin szerepkörrel rendelkező felhasználó legyen képes listázni a már pontozott ötleteket.</w:t>
      </w:r>
    </w:p>
    <w:p w14:paraId="3DDDA3D4" w14:textId="77777777" w:rsidR="00B2712B" w:rsidRDefault="00B2712B" w:rsidP="00B2712B">
      <w:pPr>
        <w:pStyle w:val="Heading4"/>
      </w:pPr>
      <w:r>
        <w:t>Pontozott ötletek elfogadása, elutasítása</w:t>
      </w:r>
    </w:p>
    <w:p w14:paraId="6C977431" w14:textId="77777777" w:rsidR="00B2712B" w:rsidRDefault="00B2712B" w:rsidP="00B2712B">
      <w:pPr>
        <w:ind w:left="2160" w:hanging="1440"/>
      </w:pPr>
      <w:r>
        <w:rPr>
          <w:b/>
          <w:bCs/>
        </w:rPr>
        <w:t>Admin:</w:t>
      </w:r>
      <w:r>
        <w:tab/>
        <w:t>Az Admin szerepkörrel rendelkező felhasználó legyen képes elfogadni vagy elutasítani a pontozott ötleteket. Ezt csak akkor tehesse meg, ha az adott ötletre minden olyan bíráló adott le pontozást, akinek ez kötelező volt.</w:t>
      </w:r>
    </w:p>
    <w:p w14:paraId="09516F6B" w14:textId="77777777" w:rsidR="00B2712B" w:rsidRPr="00514E29" w:rsidRDefault="00B2712B" w:rsidP="00B2712B">
      <w:pPr>
        <w:ind w:left="2160" w:hanging="1440"/>
      </w:pPr>
      <w:r>
        <w:rPr>
          <w:b/>
          <w:bCs/>
        </w:rPr>
        <w:lastRenderedPageBreak/>
        <w:tab/>
      </w:r>
      <w:r>
        <w:t>Ha egy ötlet elfogadott vagy elutasított státuszba került, akkor ezt a változást kövesse státuszváltozás is (APPROVED, DENIED).</w:t>
      </w:r>
    </w:p>
    <w:p w14:paraId="142C19D7" w14:textId="77777777" w:rsidR="00B2712B" w:rsidRDefault="00B2712B" w:rsidP="00760EE4">
      <w:pPr>
        <w:pStyle w:val="Heading3"/>
      </w:pPr>
      <w:bookmarkStart w:id="22" w:name="_Toc183692302"/>
      <w:r>
        <w:t>Lezárandó és lezárt ötletdobozok</w:t>
      </w:r>
      <w:bookmarkEnd w:id="22"/>
    </w:p>
    <w:p w14:paraId="7AE808E5" w14:textId="77777777" w:rsidR="00B2712B" w:rsidRDefault="00B2712B" w:rsidP="00B2712B">
      <w:pPr>
        <w:pStyle w:val="Heading4"/>
      </w:pPr>
      <w:r>
        <w:t>Ötletdoboz lezárása</w:t>
      </w:r>
    </w:p>
    <w:p w14:paraId="471DECCD" w14:textId="77777777" w:rsidR="00B2712B" w:rsidRDefault="00B2712B" w:rsidP="00B2712B">
      <w:pPr>
        <w:ind w:left="2160" w:hanging="1440"/>
      </w:pPr>
      <w:r>
        <w:rPr>
          <w:b/>
          <w:bCs/>
        </w:rPr>
        <w:t>Admin:</w:t>
      </w:r>
      <w:r>
        <w:tab/>
        <w:t>Az Admin szerepkörrel rendelkező felhasználó legyen képes lezárni az ötletdobozokat. Ezt csak akkor tehesse meg, ha az ötletdoboz már nem aktív (azaz a lezárási határidő már elmúlt) és minden beérkező ötlet vagy elfogadott, vagy elutasított státuszba került.</w:t>
      </w:r>
    </w:p>
    <w:p w14:paraId="62124CE3" w14:textId="77777777" w:rsidR="00B2712B" w:rsidRDefault="00B2712B" w:rsidP="00B2712B">
      <w:pPr>
        <w:pStyle w:val="Heading4"/>
      </w:pPr>
      <w:r>
        <w:t>Lezárt ötletdobozok listázása</w:t>
      </w:r>
    </w:p>
    <w:p w14:paraId="287B3DC4" w14:textId="77777777" w:rsidR="00B2712B" w:rsidRDefault="00B2712B" w:rsidP="00B2712B">
      <w:pPr>
        <w:ind w:left="2160" w:hanging="1440"/>
      </w:pPr>
      <w:r>
        <w:rPr>
          <w:b/>
          <w:bCs/>
        </w:rPr>
        <w:t>Admin:</w:t>
      </w:r>
      <w:r>
        <w:tab/>
        <w:t>Az Admin szerepkörrel rendelkező felhasználó legyen képes listázni a már lezárt ötletdobozokat és megtekinteni, hogy mely ötletek lettek elfogadva, illetve elutasítva.</w:t>
      </w:r>
    </w:p>
    <w:p w14:paraId="1AFD4F76" w14:textId="77777777" w:rsidR="00B2712B" w:rsidRDefault="00B2712B" w:rsidP="00760EE4">
      <w:pPr>
        <w:pStyle w:val="Heading3"/>
      </w:pPr>
      <w:bookmarkStart w:id="23" w:name="_Toc183692303"/>
      <w:proofErr w:type="spellStart"/>
      <w:r>
        <w:t>Multitenancy</w:t>
      </w:r>
      <w:bookmarkEnd w:id="23"/>
      <w:proofErr w:type="spellEnd"/>
    </w:p>
    <w:p w14:paraId="02DE31BF" w14:textId="77777777" w:rsidR="00B2712B" w:rsidRDefault="00B2712B" w:rsidP="00B2712B">
      <w:pPr>
        <w:pStyle w:val="Heading4"/>
      </w:pPr>
      <w:r>
        <w:t>Architektúra</w:t>
      </w:r>
    </w:p>
    <w:p w14:paraId="212711A1" w14:textId="77777777" w:rsidR="00B2712B" w:rsidRDefault="00B2712B" w:rsidP="00B2712B">
      <w:r>
        <w:t xml:space="preserve">Az alkalmazás valósítson meg valamilyen multitenant architektúrát. </w:t>
      </w:r>
    </w:p>
    <w:p w14:paraId="72DC0B87" w14:textId="77777777" w:rsidR="00B2712B" w:rsidRDefault="00B2712B" w:rsidP="00B2712B">
      <w:pPr>
        <w:pStyle w:val="Heading4"/>
      </w:pPr>
      <w:r>
        <w:t>Adatizoláció</w:t>
      </w:r>
    </w:p>
    <w:p w14:paraId="4AF98215" w14:textId="1CBF6395" w:rsidR="00C51122" w:rsidRDefault="00B2712B" w:rsidP="00B2712B">
      <w:pPr>
        <w:ind w:left="720" w:firstLine="0"/>
      </w:pPr>
      <w:r>
        <w:t xml:space="preserve">Az alkalmazást használó </w:t>
      </w:r>
      <w:r w:rsidR="00E93D78">
        <w:t>bérlők</w:t>
      </w:r>
      <w:r>
        <w:t xml:space="preserve"> ne érhessék el és ne változtathassák egy másik </w:t>
      </w:r>
      <w:r w:rsidR="00E93D78">
        <w:t>bérlő</w:t>
      </w:r>
      <w:r>
        <w:t xml:space="preserve"> által kezelt adatokat.</w:t>
      </w:r>
    </w:p>
    <w:p w14:paraId="45A621F7" w14:textId="2F064C5C" w:rsidR="00EA5671" w:rsidRDefault="00EA5671" w:rsidP="00EA5671">
      <w:pPr>
        <w:pStyle w:val="Heading2"/>
      </w:pPr>
      <w:bookmarkStart w:id="24" w:name="_Toc183692304"/>
      <w:r>
        <w:lastRenderedPageBreak/>
        <w:t>A pontozási rendszer</w:t>
      </w:r>
      <w:bookmarkEnd w:id="24"/>
    </w:p>
    <w:p w14:paraId="05F294ED" w14:textId="3C58C585" w:rsidR="004139B4" w:rsidRPr="004139B4" w:rsidRDefault="00036FA6" w:rsidP="005F0B93">
      <w:r>
        <w:rPr>
          <w:noProof/>
        </w:rPr>
        <mc:AlternateContent>
          <mc:Choice Requires="wps">
            <w:drawing>
              <wp:anchor distT="0" distB="0" distL="114300" distR="114300" simplePos="0" relativeHeight="251798016" behindDoc="0" locked="0" layoutInCell="1" allowOverlap="1" wp14:anchorId="4157724B" wp14:editId="43C98268">
                <wp:simplePos x="0" y="0"/>
                <wp:positionH relativeFrom="margin">
                  <wp:align>center</wp:align>
                </wp:positionH>
                <wp:positionV relativeFrom="paragraph">
                  <wp:posOffset>8039100</wp:posOffset>
                </wp:positionV>
                <wp:extent cx="2965450" cy="635"/>
                <wp:effectExtent l="0" t="0" r="6350" b="9525"/>
                <wp:wrapTopAndBottom/>
                <wp:docPr id="526831880" name="Text Box 1"/>
                <wp:cNvGraphicFramePr/>
                <a:graphic xmlns:a="http://schemas.openxmlformats.org/drawingml/2006/main">
                  <a:graphicData uri="http://schemas.microsoft.com/office/word/2010/wordprocessingShape">
                    <wps:wsp>
                      <wps:cNvSpPr txBox="1"/>
                      <wps:spPr>
                        <a:xfrm>
                          <a:off x="0" y="0"/>
                          <a:ext cx="2965450" cy="635"/>
                        </a:xfrm>
                        <a:prstGeom prst="rect">
                          <a:avLst/>
                        </a:prstGeom>
                        <a:solidFill>
                          <a:prstClr val="white"/>
                        </a:solidFill>
                        <a:ln>
                          <a:noFill/>
                        </a:ln>
                      </wps:spPr>
                      <wps:txbx>
                        <w:txbxContent>
                          <w:bookmarkStart w:id="25" w:name="_Ref183595938"/>
                          <w:p w14:paraId="3AD6EF90" w14:textId="6C997EA7" w:rsidR="00036FA6" w:rsidRPr="00B93F3F" w:rsidRDefault="00036FA6" w:rsidP="00036FA6">
                            <w:pPr>
                              <w:pStyle w:val="Caption"/>
                              <w:rPr>
                                <w:noProof/>
                              </w:rPr>
                            </w:pPr>
                            <w:r>
                              <w:rPr>
                                <w:noProof/>
                              </w:rPr>
                              <w:fldChar w:fldCharType="begin"/>
                            </w:r>
                            <w:r>
                              <w:rPr>
                                <w:noProof/>
                              </w:rPr>
                              <w:instrText xml:space="preserve"> SEQ ábra \* ARABIC </w:instrText>
                            </w:r>
                            <w:r>
                              <w:rPr>
                                <w:noProof/>
                              </w:rPr>
                              <w:fldChar w:fldCharType="separate"/>
                            </w:r>
                            <w:r w:rsidR="000F0EBC">
                              <w:rPr>
                                <w:noProof/>
                              </w:rPr>
                              <w:t>4</w:t>
                            </w:r>
                            <w:r>
                              <w:rPr>
                                <w:noProof/>
                              </w:rPr>
                              <w:fldChar w:fldCharType="end"/>
                            </w:r>
                            <w:r>
                              <w:t>. ábra</w:t>
                            </w:r>
                            <w:bookmarkEnd w:id="25"/>
                            <w:r>
                              <w:t xml:space="preserve"> - </w:t>
                            </w:r>
                            <w:r w:rsidRPr="0017544C">
                              <w:t>Pontozási folyama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157724B" id="_x0000_s1030" type="#_x0000_t202" style="position:absolute;left:0;text-align:left;margin-left:0;margin-top:633pt;width:233.5pt;height:.05pt;z-index:25179801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" stroked="f">
                <v:textbox style="mso-fit-shape-to-text:t" inset="0,0,0,0">
                  <w:txbxContent>
                    <w:bookmarkStart w:id="26" w:name="_Ref183595938"/>
                    <w:p w14:paraId="3AD6EF90" w14:textId="6C997EA7" w:rsidR="00036FA6" w:rsidRPr="00B93F3F" w:rsidRDefault="00036FA6" w:rsidP="00036FA6">
                      <w:pPr>
                        <w:pStyle w:val="Caption"/>
                        <w:rPr>
                          <w:noProof/>
                        </w:rPr>
                      </w:pPr>
                      <w:r>
                        <w:rPr>
                          <w:noProof/>
                        </w:rPr>
                        <w:fldChar w:fldCharType="begin"/>
                      </w:r>
                      <w:r>
                        <w:rPr>
                          <w:noProof/>
                        </w:rPr>
                        <w:instrText xml:space="preserve"> SEQ ábra \* ARABIC </w:instrText>
                      </w:r>
                      <w:r>
                        <w:rPr>
                          <w:noProof/>
                        </w:rPr>
                        <w:fldChar w:fldCharType="separate"/>
                      </w:r>
                      <w:r w:rsidR="000F0EBC">
                        <w:rPr>
                          <w:noProof/>
                        </w:rPr>
                        <w:t>4</w:t>
                      </w:r>
                      <w:r>
                        <w:rPr>
                          <w:noProof/>
                        </w:rPr>
                        <w:fldChar w:fldCharType="end"/>
                      </w:r>
                      <w:r>
                        <w:t>. ábra</w:t>
                      </w:r>
                      <w:bookmarkEnd w:id="26"/>
                      <w:r>
                        <w:t xml:space="preserve"> - </w:t>
                      </w:r>
                      <w:r w:rsidRPr="0017544C">
                        <w:t>Pontozási folyamat</w:t>
                      </w:r>
                    </w:p>
                  </w:txbxContent>
                </v:textbox>
                <w10:wrap type="topAndBottom" anchorx="margin"/>
              </v:shape>
            </w:pict>
          </mc:Fallback>
        </mc:AlternateContent>
      </w:r>
      <w:r w:rsidR="00145C43">
        <w:rPr>
          <w:noProof/>
        </w:rPr>
        <w:drawing>
          <wp:anchor distT="0" distB="0" distL="114300" distR="114300" simplePos="0" relativeHeight="251737600" behindDoc="0" locked="0" layoutInCell="1" allowOverlap="1" wp14:anchorId="521C261A" wp14:editId="5B3E2383">
            <wp:simplePos x="0" y="0"/>
            <wp:positionH relativeFrom="margin">
              <wp:posOffset>2078355</wp:posOffset>
            </wp:positionH>
            <wp:positionV relativeFrom="paragraph">
              <wp:posOffset>4420169</wp:posOffset>
            </wp:positionV>
            <wp:extent cx="1243330" cy="3556000"/>
            <wp:effectExtent l="0" t="0" r="0" b="6350"/>
            <wp:wrapTopAndBottom/>
            <wp:docPr id="19396658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43330" cy="355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5671">
        <w:t>Az alkalmazás pontozási rendszerére érdemes kitérni, hiszen egyrészről ez az alkalmazás egyik, ha nem a leg lényegesebb része, ebből kifolyólag pedig a leg komplexebb folyamat.</w:t>
      </w:r>
      <w:r w:rsidR="005F0B93">
        <w:t xml:space="preserve"> Ez a rendszer a második tervezési fázisban nyerte el a mostani formáját</w:t>
      </w:r>
      <w:r w:rsidR="00145C43">
        <w:t>, ami</w:t>
      </w:r>
      <w:r w:rsidR="00D5627C">
        <w:t>t</w:t>
      </w:r>
      <w:r w:rsidR="00145C43">
        <w:t xml:space="preserve"> a </w:t>
      </w:r>
      <w:r w:rsidR="00D5627C">
        <w:fldChar w:fldCharType="begin"/>
      </w:r>
      <w:r w:rsidR="00D5627C">
        <w:instrText xml:space="preserve"> REF _Ref183595938 \h </w:instrText>
      </w:r>
      <w:r w:rsidR="00D5627C">
        <w:fldChar w:fldCharType="separate"/>
      </w:r>
      <w:r w:rsidR="000F0EBC">
        <w:rPr>
          <w:noProof/>
        </w:rPr>
        <w:t>4</w:t>
      </w:r>
      <w:r w:rsidR="000F0EBC">
        <w:t>. ábra</w:t>
      </w:r>
      <w:r w:rsidR="00D5627C">
        <w:fldChar w:fldCharType="end"/>
      </w:r>
      <w:r w:rsidR="00D5627C">
        <w:t xml:space="preserve"> mutat be</w:t>
      </w:r>
      <w:r w:rsidR="00145C43">
        <w:t xml:space="preserve">. </w:t>
      </w:r>
      <w:r w:rsidR="005F0B93">
        <w:t>A folyamat az ötletdoboz elkészítésével kezdődik, ahol meg kell adni az ötletdoboz alapvető adatait, illetve a kötelező bírálókat. Ezután az Admin szerepkörrel rendelkező felhasználó létrehoz hozzá egy pontozási lapot, ami alapján a bírálók majd a bírálatukat készítik a beérkező ötletekre. Ezután az ötletdoboz megnyílik a nyilvánosság elé, bárki szabadon adhat hozzá ötleteket addig, amíg az ötletdoboznak le nem jár az ideje. A bíráló felhasználók már ekkor is értékelhetik az ötleteket. Akkor, amikor egy ötletre minden olyan bíráló leadta a pontozását, akinek ez kötelező volt, akkor az Admin szerepkörrel rendelkező felhasználók elfogadhatják, vagy elutasíthatják az ötleteket. Miután egy adott ötletdobozban minden ötlet el lett bírálva, és az ötletdoboz már nem fogadhat új ötleteket (mert lejárt az ideje), akkor az ötletdoboz lezárásra készen áll, ezt a lépést szintén az admin szerepkörrel rendelkező felhasználók tehetik meg. Lezárás után az admin felhasználók megtekinthetik a lezárt ötletdobozokat.</w:t>
      </w:r>
    </w:p>
    <w:p w14:paraId="413AF70B" w14:textId="50C8D1A7" w:rsidR="00D24F34" w:rsidRDefault="00D24F34" w:rsidP="00D24F34">
      <w:pPr>
        <w:pStyle w:val="Heading1"/>
      </w:pPr>
      <w:bookmarkStart w:id="27" w:name="_Toc183692305"/>
      <w:r>
        <w:lastRenderedPageBreak/>
        <w:t>Felhasznált technológiák</w:t>
      </w:r>
      <w:bookmarkEnd w:id="27"/>
    </w:p>
    <w:p w14:paraId="1F85A761" w14:textId="48E49AB1" w:rsidR="00233E13" w:rsidRDefault="00233E13" w:rsidP="00760EE4">
      <w:pPr>
        <w:pStyle w:val="Heading2"/>
      </w:pPr>
      <w:bookmarkStart w:id="28" w:name="_Toc183692306"/>
      <w:r>
        <w:t>Angular</w:t>
      </w:r>
      <w:bookmarkEnd w:id="28"/>
    </w:p>
    <w:p w14:paraId="35A9F974" w14:textId="3E93DA68" w:rsidR="00233E13" w:rsidRDefault="00233E13" w:rsidP="00233E13">
      <w:r w:rsidRPr="00233E13">
        <w:t>Az Angular</w:t>
      </w:r>
      <w:r w:rsidR="00ED002C">
        <w:rPr>
          <w:rStyle w:val="FootnoteReference"/>
        </w:rPr>
        <w:footnoteReference w:id="1"/>
      </w:r>
      <w:r w:rsidR="00D7737D">
        <w:t xml:space="preserve"> </w:t>
      </w:r>
      <w:r w:rsidRPr="00233E13">
        <w:t xml:space="preserve">egy olyan platform és keretrendszer, amelyet a </w:t>
      </w:r>
      <w:proofErr w:type="spellStart"/>
      <w:r w:rsidRPr="00233E13">
        <w:t>single-page</w:t>
      </w:r>
      <w:proofErr w:type="spellEnd"/>
      <w:r w:rsidRPr="00233E13">
        <w:t xml:space="preserve"> webalkalmazások (SPA)</w:t>
      </w:r>
      <w:sdt>
        <w:sdtPr>
          <w:id w:val="-1294212335"/>
          <w:citation/>
        </w:sdtPr>
        <w:sdtContent>
          <w:r w:rsidR="00B3618F">
            <w:fldChar w:fldCharType="begin"/>
          </w:r>
          <w:r w:rsidR="00B3618F">
            <w:rPr>
              <w:lang w:val="en-GB"/>
            </w:rPr>
            <w:instrText xml:space="preserve"> CITATION Fin14 \l 2057 </w:instrText>
          </w:r>
          <w:r w:rsidR="00B3618F">
            <w:fldChar w:fldCharType="separate"/>
          </w:r>
          <w:r w:rsidR="00B3618F">
            <w:rPr>
              <w:noProof/>
              <w:lang w:val="en-GB"/>
            </w:rPr>
            <w:t xml:space="preserve"> (Fink &amp; Flatow, 2014)</w:t>
          </w:r>
          <w:r w:rsidR="00B3618F">
            <w:fldChar w:fldCharType="end"/>
          </w:r>
        </w:sdtContent>
      </w:sdt>
      <w:r w:rsidRPr="00233E13">
        <w:t xml:space="preserve"> fejlesztéséhez terveztek. Ez azt jelenti, hogy az alkalmazás egy HTML fájlt tölt be a böngészőben, és futás közben JavaScript segítségével módosítja azt a megjelenítendő nézeteknek megfelelően, nem pedig egy új HTML</w:t>
      </w:r>
      <w:r w:rsidR="00ED002C">
        <w:rPr>
          <w:rStyle w:val="FootnoteReference"/>
        </w:rPr>
        <w:footnoteReference w:id="2"/>
      </w:r>
      <w:r w:rsidRPr="00233E13">
        <w:t xml:space="preserve"> oldalt tölt be.</w:t>
      </w:r>
    </w:p>
    <w:p w14:paraId="39B6D320" w14:textId="09F34BEA" w:rsidR="00233E13" w:rsidRDefault="00233E13" w:rsidP="005B5BE2">
      <w:r w:rsidRPr="00233E13">
        <w:t xml:space="preserve">Az Angular architektúrája modulokra és komponensekre épül. </w:t>
      </w:r>
      <w:r w:rsidR="005B5BE2">
        <w:t xml:space="preserve">A komponensekre bontás jelentősége az, hogy egyrészt újra felhasználható részeket lehet írni, másrészt pedig, ha egy funkciót módisítani kell, akkor azt sok esetben elég egy komponensben elvégezni, nem kell egész oldalakat átírni. </w:t>
      </w:r>
      <w:r w:rsidRPr="00233E13">
        <w:t>A modulok logikai részeket csoportosítanak össze. Egy Angular alkalmazás több modulból állhat, de mindenképpen tartalmaz egy gyökérmodult.</w:t>
      </w:r>
    </w:p>
    <w:p w14:paraId="6D4434CB" w14:textId="6DFB67DD" w:rsidR="00233E13" w:rsidRDefault="00233E13" w:rsidP="00233E13">
      <w:r w:rsidRPr="00233E13">
        <w:t>Az Angular 2 és az azt követő verziókban a fejlesztés két fő nyelven történik: HTML és TypeScript (TS). Ezenkívül a weboldalunk megjelenését CSS</w:t>
      </w:r>
      <w:r w:rsidR="00ED002C">
        <w:rPr>
          <w:rStyle w:val="FootnoteReference"/>
        </w:rPr>
        <w:footnoteReference w:id="3"/>
      </w:r>
      <w:r w:rsidRPr="00233E13">
        <w:t xml:space="preserve"> fájlokkal módosíthatjuk. Alapvetően egy komponens egy HTML fájlból, egy TypeScript fájlból (és </w:t>
      </w:r>
      <w:proofErr w:type="spellStart"/>
      <w:r w:rsidRPr="00233E13">
        <w:t>esetenként</w:t>
      </w:r>
      <w:proofErr w:type="spellEnd"/>
      <w:r w:rsidRPr="00233E13">
        <w:t xml:space="preserve"> egy CSS fájlból) áll. Az HTML fájlt általában sablonfájlnak nevezik, ami meghatározza a komponens szerkezetét, és ezt tölti be a Dokumentum Objektum Modelljébe (DOM)</w:t>
      </w:r>
      <w:sdt>
        <w:sdtPr>
          <w:id w:val="1220943265"/>
          <w:citation/>
        </w:sdtPr>
        <w:sdtContent>
          <w:r w:rsidR="00B3618F">
            <w:fldChar w:fldCharType="begin"/>
          </w:r>
          <w:r w:rsidR="00B3618F">
            <w:rPr>
              <w:lang w:val="en-GB"/>
            </w:rPr>
            <w:instrText xml:space="preserve"> CITATION MDN24 \l 2057 </w:instrText>
          </w:r>
          <w:r w:rsidR="00B3618F">
            <w:fldChar w:fldCharType="separate"/>
          </w:r>
          <w:r w:rsidR="00B3618F">
            <w:rPr>
              <w:noProof/>
              <w:lang w:val="en-GB"/>
            </w:rPr>
            <w:t xml:space="preserve"> (MDN Web Docs, n.d.)</w:t>
          </w:r>
          <w:r w:rsidR="00B3618F">
            <w:fldChar w:fldCharType="end"/>
          </w:r>
        </w:sdtContent>
      </w:sdt>
      <w:r w:rsidRPr="00233E13">
        <w:t>, amikor a komponens betöltődik. Ehhez tartozik egy TypeScript fájl, ahol a komponens logikáját és metódusait lehet leírni. A megjelenítendő adatokat itt deklarálják, és itt kezelik a bejövő és kimenő adatokat. Ha a komponenshez tartozik CSS fájl, akkor abban lehet a komponensre szabott stílusokat alkalmazni. Alapvetően az Angular-ban ezek a stílusok csak arra a komponensre vonatkoznak, amelyhez tartoznak, de ezt a funkciót ki lehet kapcsolni.</w:t>
      </w:r>
    </w:p>
    <w:p w14:paraId="01E550BA" w14:textId="3B61E513" w:rsidR="00233E13" w:rsidRDefault="00233E13" w:rsidP="00760EE4">
      <w:pPr>
        <w:pStyle w:val="Heading3"/>
      </w:pPr>
      <w:bookmarkStart w:id="29" w:name="_Toc183692307"/>
      <w:r>
        <w:lastRenderedPageBreak/>
        <w:t>Angular CLI</w:t>
      </w:r>
      <w:bookmarkEnd w:id="29"/>
    </w:p>
    <w:p w14:paraId="0353D76D" w14:textId="4A42CFF1" w:rsidR="00233E13" w:rsidRDefault="00233E13" w:rsidP="00233E13">
      <w:r w:rsidRPr="00233E13">
        <w:t>Az Angular CLI (</w:t>
      </w:r>
      <w:proofErr w:type="spellStart"/>
      <w:r w:rsidRPr="00233E13">
        <w:t>Command</w:t>
      </w:r>
      <w:proofErr w:type="spellEnd"/>
      <w:r w:rsidRPr="00233E13">
        <w:t xml:space="preserve"> Line </w:t>
      </w:r>
      <w:proofErr w:type="spellStart"/>
      <w:r w:rsidRPr="00233E13">
        <w:t>Interface</w:t>
      </w:r>
      <w:proofErr w:type="spellEnd"/>
      <w:r w:rsidRPr="00233E13">
        <w:t>)</w:t>
      </w:r>
      <w:r w:rsidR="00ED002C">
        <w:rPr>
          <w:rStyle w:val="FootnoteReference"/>
        </w:rPr>
        <w:footnoteReference w:id="4"/>
      </w:r>
      <w:r w:rsidRPr="00233E13">
        <w:t xml:space="preserve"> egy eszköz, </w:t>
      </w:r>
      <w:r w:rsidR="005B5BE2">
        <w:t>aminek a segítségével</w:t>
      </w:r>
      <w:r w:rsidRPr="00233E13">
        <w:t xml:space="preserve"> Angular alkalmazások</w:t>
      </w:r>
      <w:r w:rsidR="005B5BE2">
        <w:t>at</w:t>
      </w:r>
      <w:r w:rsidRPr="00233E13">
        <w:t xml:space="preserve"> egyszerűbb létrehoz</w:t>
      </w:r>
      <w:r w:rsidR="005B5BE2">
        <w:t>ni</w:t>
      </w:r>
      <w:r w:rsidRPr="00233E13">
        <w:t>, fejleszt</w:t>
      </w:r>
      <w:r w:rsidR="005B5BE2">
        <w:t>eni</w:t>
      </w:r>
      <w:r w:rsidRPr="00233E13">
        <w:t xml:space="preserve"> és kezel</w:t>
      </w:r>
      <w:r w:rsidR="005B5BE2">
        <w:t>ni</w:t>
      </w:r>
      <w:r w:rsidRPr="00233E13">
        <w:t xml:space="preserve"> parancssori utasítások segítségével. Az CLI legfontosabb funkciója az Angular projekt csomagolása. Ezt úgy érjük el, hogy lefordítjuk a TypeScript fájlokat, majd összecsomagoljuk a kapott JavaScript fájlokat, HTML fájlokat, CSS-t (vagy más, esetleg külön fordítást igénylő</w:t>
      </w:r>
      <w:r w:rsidR="00ED002C">
        <w:t xml:space="preserve"> </w:t>
      </w:r>
      <w:r w:rsidRPr="00233E13">
        <w:t>stíluslapokat, például SCSS-t). Az összecsomagolás előnye, hogy az egész projektet csak néhány fájl importálásával lehet használni, nem szükséges mindegyiket külön importálni.</w:t>
      </w:r>
    </w:p>
    <w:p w14:paraId="099005A9" w14:textId="3144E449" w:rsidR="00233E13" w:rsidRDefault="00233E13" w:rsidP="00233E13">
      <w:r w:rsidRPr="00233E13">
        <w:t>A fejlesztés támogatásához az CLI számos parancssori utasítást nyújt a fejlesztő számára, közülük a legfontosabbak:</w:t>
      </w:r>
    </w:p>
    <w:p w14:paraId="1F93BEB6" w14:textId="36A1F594" w:rsidR="00233E13" w:rsidRDefault="00233E13" w:rsidP="00233E13">
      <w:pPr>
        <w:pStyle w:val="ListParagraph"/>
        <w:numPr>
          <w:ilvl w:val="0"/>
          <w:numId w:val="23"/>
        </w:numPr>
        <w:rPr>
          <w:b/>
          <w:bCs/>
        </w:rPr>
      </w:pPr>
      <w:proofErr w:type="spellStart"/>
      <w:r w:rsidRPr="00233E13">
        <w:rPr>
          <w:b/>
          <w:bCs/>
        </w:rPr>
        <w:t>ng</w:t>
      </w:r>
      <w:proofErr w:type="spellEnd"/>
      <w:r w:rsidRPr="00233E13">
        <w:rPr>
          <w:b/>
          <w:bCs/>
        </w:rPr>
        <w:t xml:space="preserve"> </w:t>
      </w:r>
      <w:proofErr w:type="spellStart"/>
      <w:r w:rsidRPr="00233E13">
        <w:rPr>
          <w:b/>
          <w:bCs/>
        </w:rPr>
        <w:t>new</w:t>
      </w:r>
      <w:proofErr w:type="spellEnd"/>
    </w:p>
    <w:p w14:paraId="02A6420C" w14:textId="5D655AD4" w:rsidR="00233E13" w:rsidRPr="009120E9" w:rsidRDefault="009120E9" w:rsidP="00233E13">
      <w:pPr>
        <w:ind w:left="1440" w:firstLine="0"/>
      </w:pPr>
      <w:r w:rsidRPr="009120E9">
        <w:t>Új Angular projektet hoz létre. Utána paraméterként írható név, ami a projekt megnevezése lesz. A generálás során több opciót is meg lehet adni parancssori kérdés-válasz formában</w:t>
      </w:r>
    </w:p>
    <w:p w14:paraId="646E69BA" w14:textId="57DF5C76" w:rsidR="00233E13" w:rsidRDefault="00233E13" w:rsidP="00233E13">
      <w:pPr>
        <w:pStyle w:val="ListParagraph"/>
        <w:numPr>
          <w:ilvl w:val="0"/>
          <w:numId w:val="23"/>
        </w:numPr>
        <w:rPr>
          <w:b/>
          <w:bCs/>
        </w:rPr>
      </w:pPr>
      <w:proofErr w:type="spellStart"/>
      <w:r>
        <w:rPr>
          <w:b/>
          <w:bCs/>
        </w:rPr>
        <w:t>ng</w:t>
      </w:r>
      <w:proofErr w:type="spellEnd"/>
      <w:r>
        <w:rPr>
          <w:b/>
          <w:bCs/>
        </w:rPr>
        <w:t xml:space="preserve"> </w:t>
      </w:r>
      <w:proofErr w:type="spellStart"/>
      <w:r>
        <w:rPr>
          <w:b/>
          <w:bCs/>
        </w:rPr>
        <w:t>generate</w:t>
      </w:r>
      <w:proofErr w:type="spellEnd"/>
    </w:p>
    <w:p w14:paraId="69132543" w14:textId="79734962" w:rsidR="009120E9" w:rsidRPr="009120E9" w:rsidRDefault="009120E9" w:rsidP="009120E9">
      <w:pPr>
        <w:pStyle w:val="ListParagraph"/>
        <w:ind w:left="1440" w:firstLine="0"/>
      </w:pPr>
      <w:r w:rsidRPr="009120E9">
        <w:t>A meglévő projektbe generál új komponenseket, szolgáltatásokat, direktívákat, moduloka</w:t>
      </w:r>
      <w:r w:rsidR="00D7737D">
        <w:t>t</w:t>
      </w:r>
      <w:r w:rsidRPr="009120E9">
        <w:t xml:space="preserve"> és még sok mást.</w:t>
      </w:r>
    </w:p>
    <w:p w14:paraId="0889609C" w14:textId="7240A1B2" w:rsidR="00233E13" w:rsidRDefault="00233E13" w:rsidP="00233E13">
      <w:pPr>
        <w:pStyle w:val="ListParagraph"/>
        <w:numPr>
          <w:ilvl w:val="0"/>
          <w:numId w:val="23"/>
        </w:numPr>
        <w:rPr>
          <w:b/>
          <w:bCs/>
        </w:rPr>
      </w:pPr>
      <w:proofErr w:type="spellStart"/>
      <w:r>
        <w:rPr>
          <w:b/>
          <w:bCs/>
        </w:rPr>
        <w:t>ng</w:t>
      </w:r>
      <w:proofErr w:type="spellEnd"/>
      <w:r>
        <w:rPr>
          <w:b/>
          <w:bCs/>
        </w:rPr>
        <w:t xml:space="preserve"> </w:t>
      </w:r>
      <w:proofErr w:type="spellStart"/>
      <w:r>
        <w:rPr>
          <w:b/>
          <w:bCs/>
        </w:rPr>
        <w:t>serve</w:t>
      </w:r>
      <w:proofErr w:type="spellEnd"/>
    </w:p>
    <w:p w14:paraId="7CDEEE76" w14:textId="463B7B1A" w:rsidR="009120E9" w:rsidRPr="009120E9" w:rsidRDefault="009120E9" w:rsidP="009120E9">
      <w:pPr>
        <w:pStyle w:val="ListParagraph"/>
        <w:ind w:left="1440" w:firstLine="0"/>
      </w:pPr>
      <w:r w:rsidRPr="009120E9">
        <w:t>Az Angular alkalmazás futtatása, alapértelmezetten a localhost:4200-on. Ha fut az Angular projekt, akkor az automatikus változásdetektálás miatt, ha a fájlok változnak, az oldal frissül, ami megkönnyíti a dinamikus fejlesztést.</w:t>
      </w:r>
    </w:p>
    <w:p w14:paraId="64C6D1E5" w14:textId="4C3811D3" w:rsidR="00233E13" w:rsidRDefault="00233E13" w:rsidP="00233E13">
      <w:pPr>
        <w:pStyle w:val="ListParagraph"/>
        <w:numPr>
          <w:ilvl w:val="0"/>
          <w:numId w:val="23"/>
        </w:numPr>
        <w:rPr>
          <w:b/>
          <w:bCs/>
        </w:rPr>
      </w:pPr>
      <w:proofErr w:type="spellStart"/>
      <w:r>
        <w:rPr>
          <w:b/>
          <w:bCs/>
        </w:rPr>
        <w:t>ng</w:t>
      </w:r>
      <w:proofErr w:type="spellEnd"/>
      <w:r>
        <w:rPr>
          <w:b/>
          <w:bCs/>
        </w:rPr>
        <w:t xml:space="preserve"> </w:t>
      </w:r>
      <w:proofErr w:type="spellStart"/>
      <w:r>
        <w:rPr>
          <w:b/>
          <w:bCs/>
        </w:rPr>
        <w:t>build</w:t>
      </w:r>
      <w:proofErr w:type="spellEnd"/>
    </w:p>
    <w:p w14:paraId="026D89EB" w14:textId="0506C641" w:rsidR="009120E9" w:rsidRDefault="009120E9" w:rsidP="009120E9">
      <w:pPr>
        <w:pStyle w:val="ListParagraph"/>
        <w:ind w:left="1440" w:firstLine="0"/>
      </w:pPr>
      <w:r w:rsidRPr="009120E9">
        <w:t>Az alkalmazás lefordítását és összecsomagolását végzi el. A parancs végrehajtása után az alkalmazás készen áll, hogy egy szerveren kiszolgálja a felhasználókat.</w:t>
      </w:r>
    </w:p>
    <w:p w14:paraId="73C4A3CB" w14:textId="0EA132C5" w:rsidR="009120E9" w:rsidRDefault="009120E9" w:rsidP="00760EE4">
      <w:pPr>
        <w:pStyle w:val="Heading3"/>
      </w:pPr>
      <w:bookmarkStart w:id="30" w:name="_Toc183692308"/>
      <w:r>
        <w:lastRenderedPageBreak/>
        <w:t>Angular Material</w:t>
      </w:r>
      <w:bookmarkEnd w:id="30"/>
    </w:p>
    <w:p w14:paraId="0935FB9B" w14:textId="71DA1E8C" w:rsidR="009120E9" w:rsidRDefault="009120E9" w:rsidP="009120E9">
      <w:r w:rsidRPr="009120E9">
        <w:t>Az Angular Material</w:t>
      </w:r>
      <w:r w:rsidR="00ED002C">
        <w:rPr>
          <w:rStyle w:val="FootnoteReference"/>
        </w:rPr>
        <w:footnoteReference w:id="5"/>
      </w:r>
      <w:r w:rsidRPr="009120E9">
        <w:t xml:space="preserve"> egy UI függvénykönyvtár, amit a Google fejleszt. Előre definiált komponenseket és felületi elemeket tartalmaz, am</w:t>
      </w:r>
      <w:r w:rsidR="005B5BE2">
        <w:t>elyek</w:t>
      </w:r>
      <w:r w:rsidRPr="009120E9">
        <w:t xml:space="preserve"> könnyen és egyszerűen alkalmazhatóak az alkalmazásokban. A komponensek a Material Design irányelveit követik, elérhetőek több változatban, de személyre szabásra is nyújt lehetőséget a könyvtár. Használatuk egy csomagkezelővel (például </w:t>
      </w:r>
      <w:proofErr w:type="spellStart"/>
      <w:r w:rsidRPr="009120E9">
        <w:t>npm</w:t>
      </w:r>
      <w:proofErr w:type="spellEnd"/>
      <w:r w:rsidRPr="009120E9">
        <w:t>) történő telepítés után nagyon egyszerű</w:t>
      </w:r>
      <w:r w:rsidR="005B5BE2">
        <w:t xml:space="preserve"> és kényelmes</w:t>
      </w:r>
      <w:r w:rsidRPr="009120E9">
        <w:t>. A komponensek modulokra vannak osztva, melyeket külön-külön lehet importálni a projektbe</w:t>
      </w:r>
      <w:r w:rsidR="005B5BE2">
        <w:t>, vagy egy adott modulba a projekten belül</w:t>
      </w:r>
      <w:r w:rsidRPr="009120E9">
        <w:t xml:space="preserve">, így </w:t>
      </w:r>
      <w:r w:rsidR="005B5BE2">
        <w:t xml:space="preserve">az alkalmazásba </w:t>
      </w:r>
      <w:r w:rsidRPr="009120E9">
        <w:t>csak az kerül bele, amire valóban szükség van.</w:t>
      </w:r>
    </w:p>
    <w:p w14:paraId="1082566E" w14:textId="1AD43A87" w:rsidR="00DE636D" w:rsidRDefault="00DE636D" w:rsidP="00760EE4">
      <w:pPr>
        <w:pStyle w:val="Heading2"/>
      </w:pPr>
      <w:bookmarkStart w:id="31" w:name="_Toc183692309"/>
      <w:proofErr w:type="spellStart"/>
      <w:r>
        <w:t>ECharts</w:t>
      </w:r>
      <w:bookmarkEnd w:id="31"/>
      <w:proofErr w:type="spellEnd"/>
    </w:p>
    <w:p w14:paraId="6CE741E7" w14:textId="56D32FEF" w:rsidR="005C6213" w:rsidRPr="005C6213" w:rsidRDefault="005C6213" w:rsidP="005C6213">
      <w:r w:rsidRPr="005C6213">
        <w:t xml:space="preserve">Az </w:t>
      </w:r>
      <w:proofErr w:type="spellStart"/>
      <w:r w:rsidRPr="005C6213">
        <w:t>ECharts</w:t>
      </w:r>
      <w:proofErr w:type="spellEnd"/>
      <w:r w:rsidR="00ED002C">
        <w:rPr>
          <w:rStyle w:val="FootnoteReference"/>
        </w:rPr>
        <w:footnoteReference w:id="6"/>
      </w:r>
      <w:r w:rsidRPr="005C6213">
        <w:t xml:space="preserve"> egy rugalmas és teljesítményorientált grafikon- és diagramkészítő könyvtár, amely széles</w:t>
      </w:r>
      <w:r w:rsidR="00D7737D">
        <w:t xml:space="preserve"> </w:t>
      </w:r>
      <w:r w:rsidRPr="005C6213">
        <w:t xml:space="preserve">körű lehetőségeket kínál az adatok vizualizálására. Az </w:t>
      </w:r>
      <w:proofErr w:type="spellStart"/>
      <w:r w:rsidRPr="005C6213">
        <w:t>ECharts</w:t>
      </w:r>
      <w:proofErr w:type="spellEnd"/>
      <w:r w:rsidRPr="005C6213">
        <w:t xml:space="preserve"> </w:t>
      </w:r>
      <w:r w:rsidR="005B5BE2">
        <w:t>használatával</w:t>
      </w:r>
      <w:r w:rsidRPr="005C6213">
        <w:t xml:space="preserve"> különféle diagramtípusok</w:t>
      </w:r>
      <w:r w:rsidR="005B5BE2">
        <w:t>at</w:t>
      </w:r>
      <w:r w:rsidRPr="005C6213">
        <w:t>, például vonaldiagramok</w:t>
      </w:r>
      <w:r w:rsidR="005B5BE2">
        <w:t>at</w:t>
      </w:r>
      <w:r w:rsidRPr="005C6213">
        <w:t>, oszlopdiagramok</w:t>
      </w:r>
      <w:r w:rsidR="005B5BE2">
        <w:t>at</w:t>
      </w:r>
      <w:r w:rsidRPr="005C6213">
        <w:t xml:space="preserve"> és kördiagramok</w:t>
      </w:r>
      <w:r w:rsidR="005B5BE2">
        <w:t>at</w:t>
      </w:r>
      <w:r w:rsidRPr="005C6213">
        <w:t xml:space="preserve"> l</w:t>
      </w:r>
      <w:r w:rsidR="005B5BE2">
        <w:t>ehet létrehozni és prezentálni komplex adathalmazokat</w:t>
      </w:r>
      <w:r w:rsidRPr="005C6213">
        <w:t xml:space="preserve">. Az Angular keretrendszerrel való integrációja zökkenőmentes, </w:t>
      </w:r>
      <w:r w:rsidR="005B5BE2">
        <w:t>így garantálva</w:t>
      </w:r>
      <w:r w:rsidRPr="005C6213">
        <w:t xml:space="preserve"> a fejlesztők számára, hogy könnyedén beépítsék a grafikonokat az alkalmazásaikba, kihasználva az Angular dinamikus adatkezelési képességeit.</w:t>
      </w:r>
    </w:p>
    <w:p w14:paraId="60FE078B" w14:textId="0C3AFA39" w:rsidR="00DE636D" w:rsidRPr="005C6213" w:rsidRDefault="005C6213" w:rsidP="005C6213">
      <w:r w:rsidRPr="005C6213">
        <w:t xml:space="preserve">Az </w:t>
      </w:r>
      <w:proofErr w:type="spellStart"/>
      <w:r w:rsidRPr="005C6213">
        <w:t>ECharts</w:t>
      </w:r>
      <w:proofErr w:type="spellEnd"/>
      <w:r w:rsidRPr="005C6213">
        <w:t xml:space="preserve"> használata Angular</w:t>
      </w:r>
      <w:r w:rsidR="00FD7489">
        <w:t>-</w:t>
      </w:r>
      <w:r w:rsidRPr="005C6213">
        <w:t xml:space="preserve">ban lehetőséget biztosít a vizuális elemek </w:t>
      </w:r>
      <w:r w:rsidR="00FD7489" w:rsidRPr="005C6213">
        <w:t>testre szabására</w:t>
      </w:r>
      <w:r w:rsidRPr="005C6213">
        <w:t xml:space="preserve">, így a felhasználói élmény fokozása érdekében a diagramok dinamikusan reagálhatnak az adatok frissítésére. A könyvtár támogatja az interaktív elemeket, mint például a </w:t>
      </w:r>
      <w:proofErr w:type="spellStart"/>
      <w:r w:rsidRPr="005C6213">
        <w:t>tooltipok</w:t>
      </w:r>
      <w:proofErr w:type="spellEnd"/>
      <w:r w:rsidRPr="005C6213">
        <w:t xml:space="preserve"> és a zoom funkciók, </w:t>
      </w:r>
      <w:r w:rsidR="005B5BE2">
        <w:t>amiknek a segítségével</w:t>
      </w:r>
      <w:r w:rsidRPr="005C6213">
        <w:t xml:space="preserve"> a felhasználók részletesebb információkat érhetnek el</w:t>
      </w:r>
      <w:r w:rsidR="005B5BE2">
        <w:t xml:space="preserve"> a diagramok vizsgálata során</w:t>
      </w:r>
      <w:r w:rsidRPr="005C6213">
        <w:t xml:space="preserve">. Az </w:t>
      </w:r>
      <w:proofErr w:type="spellStart"/>
      <w:r w:rsidRPr="005C6213">
        <w:t>ECharts</w:t>
      </w:r>
      <w:proofErr w:type="spellEnd"/>
      <w:r w:rsidRPr="005C6213">
        <w:t xml:space="preserve"> és Angular kombinációja </w:t>
      </w:r>
      <w:r w:rsidR="005B5BE2">
        <w:t>jó</w:t>
      </w:r>
      <w:r w:rsidRPr="005C6213">
        <w:t xml:space="preserve"> megoldást a modern webalkalmazások számára, amelyek</w:t>
      </w:r>
      <w:r w:rsidR="005B5BE2">
        <w:t xml:space="preserve"> igényes és interaktív adatmegjelenítést akarnak használni</w:t>
      </w:r>
      <w:r w:rsidRPr="005C6213">
        <w:t>.</w:t>
      </w:r>
    </w:p>
    <w:p w14:paraId="49A8928F" w14:textId="040E06CA" w:rsidR="009120E9" w:rsidRDefault="009120E9" w:rsidP="00760EE4">
      <w:pPr>
        <w:pStyle w:val="Heading2"/>
      </w:pPr>
      <w:bookmarkStart w:id="32" w:name="_Toc183692310"/>
      <w:r>
        <w:lastRenderedPageBreak/>
        <w:t>TypeScript</w:t>
      </w:r>
      <w:bookmarkEnd w:id="32"/>
    </w:p>
    <w:p w14:paraId="5FFBE138" w14:textId="24F2EC07" w:rsidR="009120E9" w:rsidRDefault="009120E9" w:rsidP="009120E9">
      <w:r w:rsidRPr="009120E9">
        <w:t>A TypeScript</w:t>
      </w:r>
      <w:r w:rsidR="00ED002C">
        <w:rPr>
          <w:rStyle w:val="FootnoteReference"/>
        </w:rPr>
        <w:footnoteReference w:id="7"/>
      </w:r>
      <w:r w:rsidRPr="009120E9">
        <w:t xml:space="preserve"> egy nyílt forráskódú, JavaScript alapú programozási nyelv, amit a Microsoft fejlesztett ki. A nyelv kiemelkedő tulajdonsága, hogy támogatja mind az explicit, mind az implicit típusokat, ami miatt objektumorientált. A TypeScript kódja JavaScriptre fordul le, így a meglévő JavaScript kód is működik TypeScript fájlokban. Ez különösen előnyös a webfejlesztés területén, mivel a legtöbb weboldal kliensoldali kódja JavaScript. Ráadásul a fejlesztőknek nem szükséges más nyelvet tanulniuk a szerveroldali fejlesztéshez sem, mivel a Node.js JavaScriptet futtat. Ennek köszönhetően egyetlen nyelv használatával, kizárólag TypeScript segítségével lehet teljes (</w:t>
      </w:r>
      <w:proofErr w:type="spellStart"/>
      <w:r w:rsidRPr="009120E9">
        <w:t>full</w:t>
      </w:r>
      <w:proofErr w:type="spellEnd"/>
      <w:r w:rsidRPr="009120E9">
        <w:t xml:space="preserve"> </w:t>
      </w:r>
      <w:proofErr w:type="spellStart"/>
      <w:r w:rsidRPr="009120E9">
        <w:t>stack</w:t>
      </w:r>
      <w:proofErr w:type="spellEnd"/>
      <w:r w:rsidRPr="009120E9">
        <w:t>) alkalmazást írni.</w:t>
      </w:r>
    </w:p>
    <w:p w14:paraId="4214BFDD" w14:textId="21875A90" w:rsidR="009120E9" w:rsidRDefault="009120E9" w:rsidP="00760EE4">
      <w:pPr>
        <w:pStyle w:val="Heading2"/>
      </w:pPr>
      <w:bookmarkStart w:id="33" w:name="_Toc183692311"/>
      <w:r>
        <w:t>Spring Boot</w:t>
      </w:r>
      <w:bookmarkEnd w:id="33"/>
    </w:p>
    <w:p w14:paraId="332F0206" w14:textId="588B0F8C" w:rsidR="00760EE4" w:rsidRDefault="00760EE4" w:rsidP="00760EE4">
      <w:r>
        <w:t>A Spring Boot</w:t>
      </w:r>
      <w:r w:rsidR="00ED002C">
        <w:rPr>
          <w:rStyle w:val="FootnoteReference"/>
        </w:rPr>
        <w:footnoteReference w:id="8"/>
      </w:r>
      <w:r>
        <w:t xml:space="preserve"> egy rendkívül népszerű keretrendszer, amely a Java platformra épül, és célja a webalkalmazások gyors fejlesztésének megkönnyítése. A Spring Boot a Spring keretrendszerre épít, és automatikus konfigurációt, beépített szervereket, valamint előre definiált sablonokat kínál, amelyek lehetővé teszik a fejlesztők számára, hogy minimális beállítással és konfigurálással hozzanak létre robusztus alkalmazásokat. A Spring Boot nagy előnye, hogy támogatja a </w:t>
      </w:r>
      <w:proofErr w:type="spellStart"/>
      <w:r>
        <w:t>microservice</w:t>
      </w:r>
      <w:proofErr w:type="spellEnd"/>
      <w:r>
        <w:t xml:space="preserve"> architektúrát, amely lehetővé teszi a könnyű skálázhatóságot és karbantartást.</w:t>
      </w:r>
    </w:p>
    <w:p w14:paraId="37C6F2F5" w14:textId="7673DC81" w:rsidR="005C6213" w:rsidRDefault="00760EE4" w:rsidP="00760EE4">
      <w:r>
        <w:t>A Spring Boot tökéletesen integrálható a Kotlin</w:t>
      </w:r>
      <w:r w:rsidR="00ED002C">
        <w:rPr>
          <w:rStyle w:val="FootnoteReference"/>
        </w:rPr>
        <w:footnoteReference w:id="9"/>
      </w:r>
      <w:r>
        <w:t xml:space="preserve"> programozási nyelvvel, amely modern szintaxist és nullabilitás</w:t>
      </w:r>
      <w:r w:rsidR="005416C7">
        <w:t xml:space="preserve"> </w:t>
      </w:r>
      <w:r>
        <w:t>kezelést biztosít</w:t>
      </w:r>
      <w:r w:rsidR="00A309C9">
        <w:t>, ezzel segítve a fejlesztést.</w:t>
      </w:r>
      <w:r>
        <w:t xml:space="preserve"> A Kotlin használata a Spring Boot alkalmazásokban </w:t>
      </w:r>
      <w:r w:rsidR="00A309C9">
        <w:t>segít abban, hogy</w:t>
      </w:r>
      <w:r>
        <w:t xml:space="preserve"> tisztább, kifejezőbb és biztonságosabb kód</w:t>
      </w:r>
      <w:r w:rsidR="00A309C9">
        <w:t>ot</w:t>
      </w:r>
      <w:r>
        <w:t xml:space="preserve"> ír</w:t>
      </w:r>
      <w:r w:rsidR="00A309C9">
        <w:t>jon a fejlesztő</w:t>
      </w:r>
      <w:r>
        <w:t>, miközben megőrzi a Java ökoszisztéma előnyeit, mint például a gazdag könyvtárak és eszközök elérhetőségét. A Spring Boot és a Kotlin kombinációja ideális megoldást a fejlesztők számára, lehetővé téve a gyors, könnyen karbantartható és hatékony alkalmazások létrehozását, amelyeket az iparági standardoknak megfelelően terveztek.</w:t>
      </w:r>
    </w:p>
    <w:p w14:paraId="504A25D2" w14:textId="700907D3" w:rsidR="00760EE4" w:rsidRDefault="00760EE4" w:rsidP="00760EE4">
      <w:pPr>
        <w:pStyle w:val="Heading3"/>
      </w:pPr>
      <w:bookmarkStart w:id="34" w:name="_Toc183692312"/>
      <w:proofErr w:type="spellStart"/>
      <w:r>
        <w:lastRenderedPageBreak/>
        <w:t>Gradle</w:t>
      </w:r>
      <w:bookmarkEnd w:id="34"/>
      <w:proofErr w:type="spellEnd"/>
    </w:p>
    <w:p w14:paraId="736EEFDC" w14:textId="5DFBC757" w:rsidR="00760EE4" w:rsidRDefault="00760EE4" w:rsidP="00760EE4">
      <w:r w:rsidRPr="00760EE4">
        <w:t xml:space="preserve">A </w:t>
      </w:r>
      <w:proofErr w:type="spellStart"/>
      <w:r w:rsidRPr="00760EE4">
        <w:t>Gradle</w:t>
      </w:r>
      <w:proofErr w:type="spellEnd"/>
      <w:r w:rsidR="00ED002C">
        <w:rPr>
          <w:rStyle w:val="FootnoteReference"/>
        </w:rPr>
        <w:footnoteReference w:id="10"/>
      </w:r>
      <w:r w:rsidRPr="00760EE4">
        <w:t xml:space="preserve"> egy fejlett eszköz, </w:t>
      </w:r>
      <w:r w:rsidR="00A309C9">
        <w:t xml:space="preserve">amit arra találtak ki, hogy automatizálja a szoftver projektek </w:t>
      </w:r>
      <w:proofErr w:type="spellStart"/>
      <w:r w:rsidR="00A309C9">
        <w:t>build</w:t>
      </w:r>
      <w:proofErr w:type="spellEnd"/>
      <w:r w:rsidR="00A309C9">
        <w:t xml:space="preserve"> folyamatát. A </w:t>
      </w:r>
      <w:proofErr w:type="spellStart"/>
      <w:r w:rsidR="00A309C9">
        <w:t>Gradle</w:t>
      </w:r>
      <w:proofErr w:type="spellEnd"/>
      <w:r w:rsidR="00A309C9">
        <w:t xml:space="preserve"> </w:t>
      </w:r>
      <w:r w:rsidRPr="00760EE4">
        <w:t xml:space="preserve">kiválóan támogatja a Spring Boot projektek kezelését, különösen a komplex függőségek és konfigurációk esetén. </w:t>
      </w:r>
      <w:r w:rsidR="00A309C9">
        <w:t xml:space="preserve">A </w:t>
      </w:r>
      <w:proofErr w:type="spellStart"/>
      <w:r w:rsidRPr="00760EE4">
        <w:t>Gradle</w:t>
      </w:r>
      <w:proofErr w:type="spellEnd"/>
      <w:r w:rsidRPr="00760EE4">
        <w:t xml:space="preserve"> rugalmassága és gyorsasága teszi </w:t>
      </w:r>
      <w:r w:rsidR="00A309C9">
        <w:t>a legjobb jelöltté</w:t>
      </w:r>
      <w:r w:rsidRPr="00760EE4">
        <w:t xml:space="preserve"> a Spring Boot alkalmazások fejlesztésére és karbantartására, mivel könnyedén kezelhetők a </w:t>
      </w:r>
      <w:proofErr w:type="spellStart"/>
      <w:r w:rsidRPr="00760EE4">
        <w:t>build-szkriptek</w:t>
      </w:r>
      <w:proofErr w:type="spellEnd"/>
      <w:r w:rsidRPr="00760EE4">
        <w:t xml:space="preserve"> és a függőségek. A </w:t>
      </w:r>
      <w:proofErr w:type="spellStart"/>
      <w:r w:rsidRPr="00760EE4">
        <w:t>Gradle</w:t>
      </w:r>
      <w:proofErr w:type="spellEnd"/>
      <w:r w:rsidRPr="00760EE4">
        <w:t xml:space="preserve"> támogatja a deklaratív függőségkezelést a </w:t>
      </w:r>
      <w:proofErr w:type="spellStart"/>
      <w:proofErr w:type="gramStart"/>
      <w:r w:rsidRPr="00760EE4">
        <w:t>build.gradle</w:t>
      </w:r>
      <w:proofErr w:type="spellEnd"/>
      <w:proofErr w:type="gramEnd"/>
      <w:r w:rsidRPr="00760EE4">
        <w:t xml:space="preserve"> fájlban, amely leegyszerűsíti a szükséges Spring Boot és egyéb könyvtárak integrálását.</w:t>
      </w:r>
    </w:p>
    <w:p w14:paraId="1F4B38F6" w14:textId="132B3917" w:rsidR="009120E9" w:rsidRDefault="009120E9" w:rsidP="00760EE4">
      <w:pPr>
        <w:pStyle w:val="Heading3"/>
      </w:pPr>
      <w:bookmarkStart w:id="35" w:name="_Toc183692313"/>
      <w:r>
        <w:t>Spring Data JPA</w:t>
      </w:r>
      <w:bookmarkEnd w:id="35"/>
    </w:p>
    <w:p w14:paraId="1CD026DC" w14:textId="6B12FE17" w:rsidR="005C6213" w:rsidRDefault="00760EE4" w:rsidP="005C6213">
      <w:r w:rsidRPr="00760EE4">
        <w:t>A Spring Data JPA</w:t>
      </w:r>
      <w:r w:rsidR="00ED002C">
        <w:rPr>
          <w:rStyle w:val="FootnoteReference"/>
        </w:rPr>
        <w:footnoteReference w:id="11"/>
      </w:r>
      <w:r w:rsidRPr="00760EE4">
        <w:t xml:space="preserve"> egy hatékony és kényelmes eszköz, amely a Spring keretrendszer részeként a Java </w:t>
      </w:r>
      <w:proofErr w:type="spellStart"/>
      <w:r w:rsidRPr="00760EE4">
        <w:t>Persistence</w:t>
      </w:r>
      <w:proofErr w:type="spellEnd"/>
      <w:r w:rsidRPr="00760EE4">
        <w:t xml:space="preserve"> API (JPA) fölé építkezik, </w:t>
      </w:r>
      <w:r w:rsidR="00A309C9">
        <w:t>ezzel biztosítja</w:t>
      </w:r>
      <w:r w:rsidRPr="00760EE4">
        <w:t xml:space="preserve"> a relációs adatbázisokkal való egyszerű és intuitív interakciót. A Spring Data JPA célja, hogy minimalizálja a </w:t>
      </w:r>
      <w:proofErr w:type="spellStart"/>
      <w:r w:rsidRPr="00760EE4">
        <w:t>boilerplate</w:t>
      </w:r>
      <w:proofErr w:type="spellEnd"/>
      <w:r w:rsidRPr="00760EE4">
        <w:t xml:space="preserve"> kód mennyiségét az adatkezelés során, így a fejlesztők hatékonyabban dolgozhatnak. A keretrendszer támogatja a lekérdezések automatikus generálását a metódusok elnevezésén alapulva, emellett rugalmasan integrálható különböző adatbázis-kezelő rendszerekkel. A Spring Data JPA </w:t>
      </w:r>
      <w:r w:rsidR="00A309C9">
        <w:t>segítségével</w:t>
      </w:r>
      <w:r w:rsidRPr="00760EE4">
        <w:t xml:space="preserve"> a komplex lekérdezések végrehajtás</w:t>
      </w:r>
      <w:r w:rsidR="00A309C9">
        <w:t>a</w:t>
      </w:r>
      <w:r w:rsidRPr="00760EE4">
        <w:t>, a tranzakciók kezelés</w:t>
      </w:r>
      <w:r w:rsidR="00A309C9">
        <w:t>e</w:t>
      </w:r>
      <w:r w:rsidRPr="00760EE4">
        <w:t xml:space="preserve"> és a </w:t>
      </w:r>
      <w:proofErr w:type="spellStart"/>
      <w:r w:rsidRPr="00760EE4">
        <w:t>paginálás</w:t>
      </w:r>
      <w:proofErr w:type="spellEnd"/>
      <w:r w:rsidR="00A309C9">
        <w:t xml:space="preserve"> (lapozható adatelérés) leegyszerűsödik. Emiatt </w:t>
      </w:r>
      <w:r w:rsidRPr="00760EE4">
        <w:t>a fejlesztőknek</w:t>
      </w:r>
      <w:r w:rsidR="00A309C9">
        <w:t xml:space="preserve"> csak speciális esetekben kell </w:t>
      </w:r>
      <w:r w:rsidRPr="00760EE4">
        <w:t>közvetlenül SQL lekérdezésekkel foglalkozniuk</w:t>
      </w:r>
      <w:r w:rsidR="00A309C9">
        <w:t>, az alap eseteket meg lehet oldani kód nélkül</w:t>
      </w:r>
      <w:r w:rsidRPr="00760EE4">
        <w:t xml:space="preserve">. A Spring Data JPA </w:t>
      </w:r>
      <w:r w:rsidR="00A309C9">
        <w:t>egy remek</w:t>
      </w:r>
      <w:r w:rsidRPr="00760EE4">
        <w:t xml:space="preserve"> megoldás a modern Java</w:t>
      </w:r>
      <w:r w:rsidR="00A309C9">
        <w:t xml:space="preserve"> vagy Kotlin</w:t>
      </w:r>
      <w:r w:rsidRPr="00760EE4">
        <w:t xml:space="preserve"> alapú alkalmazások adatkezelési igényeinek kielégítésére, hiszen </w:t>
      </w:r>
      <w:r w:rsidR="00A309C9">
        <w:t>gyorsítja</w:t>
      </w:r>
      <w:r w:rsidRPr="00760EE4">
        <w:t xml:space="preserve"> a fejlesztési folyamatot és növeli a produktivitást.</w:t>
      </w:r>
    </w:p>
    <w:p w14:paraId="48687A2F" w14:textId="69FE3887" w:rsidR="00760EE4" w:rsidRDefault="00760EE4" w:rsidP="00760EE4">
      <w:pPr>
        <w:pStyle w:val="Heading3"/>
      </w:pPr>
      <w:bookmarkStart w:id="36" w:name="_Toc183692314"/>
      <w:r>
        <w:t xml:space="preserve">Spring </w:t>
      </w:r>
      <w:proofErr w:type="spellStart"/>
      <w:r>
        <w:t>Security</w:t>
      </w:r>
      <w:bookmarkEnd w:id="36"/>
      <w:proofErr w:type="spellEnd"/>
    </w:p>
    <w:p w14:paraId="396A1943" w14:textId="1C975679" w:rsidR="00760EE4" w:rsidRDefault="00760EE4" w:rsidP="00760EE4">
      <w:r>
        <w:t xml:space="preserve">A Spring </w:t>
      </w:r>
      <w:proofErr w:type="spellStart"/>
      <w:r>
        <w:t>Security</w:t>
      </w:r>
      <w:proofErr w:type="spellEnd"/>
      <w:r w:rsidR="00ED002C">
        <w:rPr>
          <w:rStyle w:val="FootnoteReference"/>
        </w:rPr>
        <w:footnoteReference w:id="12"/>
      </w:r>
      <w:r>
        <w:t xml:space="preserve"> a Spring ökoszisztéma egyik </w:t>
      </w:r>
      <w:r w:rsidR="00067961">
        <w:t>legelterjedtebb</w:t>
      </w:r>
      <w:r>
        <w:t xml:space="preserve"> biztonsági keretrendszere, amely robusztus és rugalmas megoldást kínál a hitelesítés és jogosultságkezelés megvalósítására. A Spring </w:t>
      </w:r>
      <w:proofErr w:type="spellStart"/>
      <w:r>
        <w:t>Security</w:t>
      </w:r>
      <w:proofErr w:type="spellEnd"/>
      <w:r>
        <w:t xml:space="preserve"> integrálása a Spring Boot projektekbe egyszerűen történik, például a spring-boot-starter-</w:t>
      </w:r>
      <w:proofErr w:type="spellStart"/>
      <w:r>
        <w:t>security</w:t>
      </w:r>
      <w:proofErr w:type="spellEnd"/>
      <w:r>
        <w:t xml:space="preserve"> függőség </w:t>
      </w:r>
      <w:r>
        <w:lastRenderedPageBreak/>
        <w:t xml:space="preserve">hozzáadásával, amely automatikus konfigurációt </w:t>
      </w:r>
      <w:r w:rsidR="00067961">
        <w:t>nyújt</w:t>
      </w:r>
      <w:r>
        <w:t xml:space="preserve"> az alapvető biztonsági funkciókhoz. A keretrendszer támogatja az </w:t>
      </w:r>
      <w:proofErr w:type="spellStart"/>
      <w:r>
        <w:t>autentikáció</w:t>
      </w:r>
      <w:proofErr w:type="spellEnd"/>
      <w:r>
        <w:t xml:space="preserve"> különböző módjait, például az OAuth2 és JWT-alapú hitelesítést, amelyek különösen hasznosak modern</w:t>
      </w:r>
      <w:r w:rsidR="00067961">
        <w:t xml:space="preserve"> alkalmazásokban.</w:t>
      </w:r>
    </w:p>
    <w:p w14:paraId="110B5588" w14:textId="46131B3E" w:rsidR="00760EE4" w:rsidRDefault="00760EE4" w:rsidP="00760EE4">
      <w:r>
        <w:t xml:space="preserve">A Spring </w:t>
      </w:r>
      <w:proofErr w:type="spellStart"/>
      <w:r>
        <w:t>Security</w:t>
      </w:r>
      <w:proofErr w:type="spellEnd"/>
      <w:r>
        <w:t xml:space="preserve"> segítségével </w:t>
      </w:r>
      <w:r w:rsidR="00067961">
        <w:t>egyedi</w:t>
      </w:r>
      <w:r>
        <w:t xml:space="preserve"> szabályokat és hozzáférési szinteket definiálhatunk, am</w:t>
      </w:r>
      <w:r w:rsidR="00067961">
        <w:t>elyek segítségével</w:t>
      </w:r>
      <w:r>
        <w:t xml:space="preserve"> a felhasználói szerepkörök </w:t>
      </w:r>
      <w:r w:rsidR="00067961">
        <w:t xml:space="preserve">kezelése </w:t>
      </w:r>
      <w:r>
        <w:t>és az érzékeny adatok védelmét</w:t>
      </w:r>
      <w:r w:rsidR="00067961">
        <w:t xml:space="preserve"> leegyszerűsödik</w:t>
      </w:r>
      <w:r>
        <w:t>.</w:t>
      </w:r>
      <w:r w:rsidR="003D1ED0">
        <w:t xml:space="preserve"> Ennek a technológiának az </w:t>
      </w:r>
      <w:r w:rsidR="003D1ED0" w:rsidRPr="003D1ED0">
        <w:t>integrálásával a Spring Boot alkalmazások biztonságosabbá tehető</w:t>
      </w:r>
      <w:r w:rsidR="00067961">
        <w:t>k olyan eszközökkel,</w:t>
      </w:r>
      <w:r w:rsidR="003D1ED0" w:rsidRPr="003D1ED0">
        <w:t xml:space="preserve"> mint például a jelszavak titkosítása, az automatikus session-kezelés és az URL-szintű hozzáférés-ellenőrzés.</w:t>
      </w:r>
    </w:p>
    <w:p w14:paraId="6A1A1F00" w14:textId="6D538D08" w:rsidR="00FD7489" w:rsidRDefault="00FD7489" w:rsidP="00FD7489">
      <w:pPr>
        <w:pStyle w:val="Heading3"/>
      </w:pPr>
      <w:bookmarkStart w:id="37" w:name="_Toc183692315"/>
      <w:r>
        <w:t>JWT</w:t>
      </w:r>
      <w:bookmarkEnd w:id="37"/>
    </w:p>
    <w:p w14:paraId="71AF5ACA" w14:textId="44F03B75" w:rsidR="00FD7489" w:rsidRPr="00FD7489" w:rsidRDefault="00FD7489" w:rsidP="00FD7489">
      <w:r w:rsidRPr="00FD7489">
        <w:t xml:space="preserve">A JSON Web </w:t>
      </w:r>
      <w:proofErr w:type="spellStart"/>
      <w:r w:rsidRPr="00FD7489">
        <w:t>Token</w:t>
      </w:r>
      <w:proofErr w:type="spellEnd"/>
      <w:r w:rsidRPr="00FD7489">
        <w:t xml:space="preserve"> (JWT)</w:t>
      </w:r>
      <w:r w:rsidR="00ED002C">
        <w:rPr>
          <w:rStyle w:val="FootnoteReference"/>
        </w:rPr>
        <w:footnoteReference w:id="13"/>
      </w:r>
      <w:r w:rsidRPr="00FD7489">
        <w:t xml:space="preserve"> egy kompakt</w:t>
      </w:r>
      <w:r w:rsidR="00067961">
        <w:t xml:space="preserve"> és elterjedt</w:t>
      </w:r>
      <w:r w:rsidRPr="00FD7489">
        <w:t xml:space="preserve">, URL-barát adatstruktúra, amelyet gyakran használnak azonosítás és információbiztonság céljából webalkalmazásokban. A JWT három részből áll: a fejlécből, a törzsből (vagy </w:t>
      </w:r>
      <w:proofErr w:type="spellStart"/>
      <w:r w:rsidRPr="00FD7489">
        <w:t>payload</w:t>
      </w:r>
      <w:proofErr w:type="spellEnd"/>
      <w:r w:rsidRPr="00FD7489">
        <w:t xml:space="preserve">), és a titkosított aláírásból. A fejléc a </w:t>
      </w:r>
      <w:proofErr w:type="spellStart"/>
      <w:r w:rsidRPr="00FD7489">
        <w:t>token</w:t>
      </w:r>
      <w:proofErr w:type="spellEnd"/>
      <w:r w:rsidRPr="00FD7489">
        <w:t xml:space="preserve"> típusát és az aláírási algoritmust tartalmazza, a törzs pedig a felhasználói adatokat vagy más kiegészítő információkat (mint például felhasználói jogosultságokat). A titkosított aláírás biztosítja az adat integritását és hitelességét. JWT-t </w:t>
      </w:r>
      <w:r w:rsidR="00067961">
        <w:t>leggyakrabban arra használják</w:t>
      </w:r>
      <w:r w:rsidRPr="00FD7489">
        <w:t xml:space="preserve">, hogy </w:t>
      </w:r>
      <w:r w:rsidR="00067961">
        <w:t>a</w:t>
      </w:r>
      <w:r w:rsidRPr="00FD7489">
        <w:t xml:space="preserve"> szerver hitelesített módon felismerje a felhasználót további bejelentkezés nélkül, így támogatva a </w:t>
      </w:r>
      <w:proofErr w:type="spellStart"/>
      <w:r w:rsidRPr="00FD7489">
        <w:t>stateless</w:t>
      </w:r>
      <w:proofErr w:type="spellEnd"/>
      <w:r w:rsidRPr="00FD7489">
        <w:t>, azaz állapotmentes kommunikációt a kliens és szerver között.</w:t>
      </w:r>
    </w:p>
    <w:p w14:paraId="6F499684" w14:textId="48187345" w:rsidR="009120E9" w:rsidRDefault="009120E9" w:rsidP="00760EE4">
      <w:pPr>
        <w:pStyle w:val="Heading3"/>
      </w:pPr>
      <w:bookmarkStart w:id="38" w:name="_Toc183692316"/>
      <w:proofErr w:type="spellStart"/>
      <w:r>
        <w:t>MockK</w:t>
      </w:r>
      <w:bookmarkEnd w:id="38"/>
      <w:proofErr w:type="spellEnd"/>
    </w:p>
    <w:p w14:paraId="636ADEB4" w14:textId="254E442D" w:rsidR="005C6213" w:rsidRDefault="005C6213" w:rsidP="005C6213">
      <w:r w:rsidRPr="005C6213">
        <w:t xml:space="preserve">A </w:t>
      </w:r>
      <w:proofErr w:type="spellStart"/>
      <w:r w:rsidRPr="005C6213">
        <w:t>MockK</w:t>
      </w:r>
      <w:proofErr w:type="spellEnd"/>
      <w:r w:rsidR="00ED002C">
        <w:rPr>
          <w:rStyle w:val="FootnoteReference"/>
        </w:rPr>
        <w:footnoteReference w:id="14"/>
      </w:r>
      <w:r w:rsidRPr="005C6213">
        <w:t xml:space="preserve"> egy modern és </w:t>
      </w:r>
      <w:r w:rsidR="00067961">
        <w:t>elterjedt</w:t>
      </w:r>
      <w:r w:rsidRPr="005C6213">
        <w:t xml:space="preserve"> </w:t>
      </w:r>
      <w:proofErr w:type="spellStart"/>
      <w:r w:rsidRPr="005C6213">
        <w:t>mocking</w:t>
      </w:r>
      <w:proofErr w:type="spellEnd"/>
      <w:r w:rsidRPr="005C6213">
        <w:t xml:space="preserve"> könyvtár, amelyet kifejezetten a Kotlin nyelvhez terveztek</w:t>
      </w:r>
      <w:r w:rsidR="00067961">
        <w:t>. A könyvtár</w:t>
      </w:r>
      <w:r w:rsidRPr="005C6213">
        <w:t xml:space="preserve"> lehetővé t</w:t>
      </w:r>
      <w:r w:rsidR="00067961">
        <w:t>eszi</w:t>
      </w:r>
      <w:r w:rsidRPr="005C6213">
        <w:t xml:space="preserve"> a tesztelés során használt objektumok és függőségek egyszerű és rugalmas utánzását. A </w:t>
      </w:r>
      <w:proofErr w:type="spellStart"/>
      <w:r w:rsidRPr="005C6213">
        <w:t>MockK</w:t>
      </w:r>
      <w:proofErr w:type="spellEnd"/>
      <w:r w:rsidRPr="005C6213">
        <w:t xml:space="preserve"> lehetőséget </w:t>
      </w:r>
      <w:r w:rsidR="00067961">
        <w:t>biztosít</w:t>
      </w:r>
      <w:r w:rsidRPr="005C6213">
        <w:t xml:space="preserve"> a fejlesztőknek arra, hogy könnyen és gyorsan készítsenek </w:t>
      </w:r>
      <w:proofErr w:type="spellStart"/>
      <w:r w:rsidRPr="005C6213">
        <w:t>mock</w:t>
      </w:r>
      <w:proofErr w:type="spellEnd"/>
      <w:r w:rsidRPr="005C6213">
        <w:t xml:space="preserve"> objektumokat, </w:t>
      </w:r>
      <w:proofErr w:type="spellStart"/>
      <w:r w:rsidRPr="005C6213">
        <w:t>stubbokat</w:t>
      </w:r>
      <w:proofErr w:type="spellEnd"/>
      <w:r w:rsidRPr="005C6213">
        <w:t xml:space="preserve"> és </w:t>
      </w:r>
      <w:proofErr w:type="spellStart"/>
      <w:r w:rsidRPr="005C6213">
        <w:t>spy</w:t>
      </w:r>
      <w:proofErr w:type="spellEnd"/>
      <w:r w:rsidRPr="005C6213">
        <w:t xml:space="preserve">-ket, támogatva a különböző tesztelési mintákat és technikákat. A könyvtár előnye, hogy kihasználja a Kotlin nyelv funkcionális tulajdonságait, mint például a lambda kifejezéseket és a korosztályos programozást, így intuitív és kifejező szintaxist kínál a </w:t>
      </w:r>
      <w:proofErr w:type="spellStart"/>
      <w:r w:rsidRPr="005C6213">
        <w:t>mock</w:t>
      </w:r>
      <w:proofErr w:type="spellEnd"/>
      <w:r w:rsidRPr="005C6213">
        <w:t xml:space="preserve">-objektumok definiálásához. Emellett a </w:t>
      </w:r>
      <w:proofErr w:type="spellStart"/>
      <w:r w:rsidRPr="005C6213">
        <w:t>MockK</w:t>
      </w:r>
      <w:proofErr w:type="spellEnd"/>
      <w:r w:rsidRPr="005C6213">
        <w:t xml:space="preserve"> jól integrálható más tesztelő </w:t>
      </w:r>
      <w:r w:rsidRPr="005C6213">
        <w:lastRenderedPageBreak/>
        <w:t xml:space="preserve">keretrendszerekkel, például a </w:t>
      </w:r>
      <w:proofErr w:type="spellStart"/>
      <w:r w:rsidRPr="005C6213">
        <w:t>JUnit</w:t>
      </w:r>
      <w:proofErr w:type="spellEnd"/>
      <w:r w:rsidRPr="005C6213">
        <w:t xml:space="preserve">-tel és a </w:t>
      </w:r>
      <w:proofErr w:type="spellStart"/>
      <w:r w:rsidRPr="005C6213">
        <w:t>Kotest</w:t>
      </w:r>
      <w:proofErr w:type="spellEnd"/>
      <w:r w:rsidRPr="005C6213">
        <w:t>-tel, így a Kotlin fejlesztők számára ideális eszközzé válik a tesztelés során felmerülő bonyodalmak kezelésére, javítva ezzel a kód megbízhatóságát és karbantarthatóságát.</w:t>
      </w:r>
    </w:p>
    <w:p w14:paraId="5F5E1B26" w14:textId="2013FA02" w:rsidR="00E92AE8" w:rsidRDefault="00E92AE8" w:rsidP="00E92AE8">
      <w:pPr>
        <w:pStyle w:val="Heading3"/>
      </w:pPr>
      <w:bookmarkStart w:id="39" w:name="_Toc183692317"/>
      <w:proofErr w:type="spellStart"/>
      <w:r>
        <w:t>JUnit</w:t>
      </w:r>
      <w:bookmarkEnd w:id="39"/>
      <w:proofErr w:type="spellEnd"/>
    </w:p>
    <w:p w14:paraId="56B7D0E4" w14:textId="5913FA38" w:rsidR="00E92AE8" w:rsidRDefault="00E92AE8" w:rsidP="00E92AE8">
      <w:r w:rsidRPr="00E92AE8">
        <w:t xml:space="preserve">A </w:t>
      </w:r>
      <w:proofErr w:type="spellStart"/>
      <w:r w:rsidRPr="00E92AE8">
        <w:t>JUnit</w:t>
      </w:r>
      <w:proofErr w:type="spellEnd"/>
      <w:r w:rsidR="00ED002C">
        <w:rPr>
          <w:rStyle w:val="FootnoteReference"/>
        </w:rPr>
        <w:footnoteReference w:id="15"/>
      </w:r>
      <w:r w:rsidRPr="00E92AE8">
        <w:t xml:space="preserve"> egy népszerű, nyílt forráskódú keretrendszer a Java alkalmazások egységteszteléséhez</w:t>
      </w:r>
      <w:r w:rsidR="00067961">
        <w:t xml:space="preserve"> (Unit tesztelés)</w:t>
      </w:r>
      <w:r w:rsidRPr="00E92AE8">
        <w:t xml:space="preserve">. </w:t>
      </w:r>
      <w:r w:rsidR="00067961">
        <w:t>A keretrendszer feladata, hogy</w:t>
      </w:r>
      <w:r w:rsidRPr="00E92AE8">
        <w:t xml:space="preserve"> az egyes kódrészek (például metódusok) funkcionális</w:t>
      </w:r>
      <w:r w:rsidR="00067961">
        <w:t xml:space="preserve">an tesztelve legyenek ezzel </w:t>
      </w:r>
      <w:r w:rsidRPr="00E92AE8">
        <w:t xml:space="preserve">segítve a hibák gyors azonosítását és javítását. A </w:t>
      </w:r>
      <w:proofErr w:type="spellStart"/>
      <w:r w:rsidRPr="00E92AE8">
        <w:t>JUnit</w:t>
      </w:r>
      <w:proofErr w:type="spellEnd"/>
      <w:r w:rsidRPr="00E92AE8">
        <w:t xml:space="preserve"> egyszerű annotációkkal, mint például @Test és @BeforeEach, könnyíti meg a tesztek írását és a tesztelési folyamat szervezését. </w:t>
      </w:r>
      <w:r w:rsidR="00067961">
        <w:t xml:space="preserve">A </w:t>
      </w:r>
      <w:proofErr w:type="spellStart"/>
      <w:r w:rsidR="00067961">
        <w:t>JUnit</w:t>
      </w:r>
      <w:proofErr w:type="spellEnd"/>
      <w:r w:rsidR="00067961">
        <w:t xml:space="preserve"> t</w:t>
      </w:r>
      <w:r w:rsidRPr="00E92AE8">
        <w:t xml:space="preserve">ámogatja az automatizált tesztfuttatást, </w:t>
      </w:r>
      <w:r w:rsidR="00067961">
        <w:t>aminek köszönhetően könnyen használható a</w:t>
      </w:r>
      <w:r w:rsidRPr="00E92AE8">
        <w:t xml:space="preserve"> folyamatos integrációs (CI) rendszerek</w:t>
      </w:r>
      <w:r w:rsidR="00067961">
        <w:t>ben is</w:t>
      </w:r>
      <w:r w:rsidRPr="00E92AE8">
        <w:t xml:space="preserve">. </w:t>
      </w:r>
      <w:r w:rsidR="00390E72">
        <w:t>Egyszerűsége</w:t>
      </w:r>
      <w:r w:rsidRPr="00E92AE8">
        <w:t xml:space="preserve"> és széles körű eszköztámogatottsága miatt az egyik legelterjedtebb tesztelési eszköz a Java fejlesztők körében.</w:t>
      </w:r>
    </w:p>
    <w:p w14:paraId="730DFAC3" w14:textId="07E5B95A" w:rsidR="00E92AE8" w:rsidRDefault="00E92AE8" w:rsidP="00E92AE8">
      <w:pPr>
        <w:pStyle w:val="Heading3"/>
      </w:pPr>
      <w:bookmarkStart w:id="40" w:name="_Toc183692318"/>
      <w:proofErr w:type="spellStart"/>
      <w:r>
        <w:t>JaCoCo</w:t>
      </w:r>
      <w:bookmarkEnd w:id="40"/>
      <w:proofErr w:type="spellEnd"/>
    </w:p>
    <w:p w14:paraId="28AD518C" w14:textId="2E9633F8" w:rsidR="00E92AE8" w:rsidRPr="00E92AE8" w:rsidRDefault="00E92AE8" w:rsidP="00E92AE8">
      <w:r w:rsidRPr="00E92AE8">
        <w:t xml:space="preserve">A </w:t>
      </w:r>
      <w:proofErr w:type="spellStart"/>
      <w:r w:rsidRPr="00E92AE8">
        <w:t>JaCoCo</w:t>
      </w:r>
      <w:proofErr w:type="spellEnd"/>
      <w:r w:rsidRPr="00E92AE8">
        <w:t xml:space="preserve"> (Java </w:t>
      </w:r>
      <w:proofErr w:type="spellStart"/>
      <w:r w:rsidRPr="00E92AE8">
        <w:t>Code</w:t>
      </w:r>
      <w:proofErr w:type="spellEnd"/>
      <w:r w:rsidRPr="00E92AE8">
        <w:t xml:space="preserve"> </w:t>
      </w:r>
      <w:proofErr w:type="spellStart"/>
      <w:r w:rsidRPr="00E92AE8">
        <w:t>Coverage</w:t>
      </w:r>
      <w:proofErr w:type="spellEnd"/>
      <w:r w:rsidRPr="00E92AE8">
        <w:t>)</w:t>
      </w:r>
      <w:r w:rsidR="00ED002C">
        <w:rPr>
          <w:rStyle w:val="FootnoteReference"/>
        </w:rPr>
        <w:footnoteReference w:id="16"/>
      </w:r>
      <w:r w:rsidRPr="00E92AE8">
        <w:t xml:space="preserve"> egy nyílt forráskódú eszköz, amely a Java alkalmazások tesztlefedettségét méri. Segítségével meghatározható, hogy a tesztek a kód hány százalékát fedik le, beleértve a sorokat, ágakat, metódusokat és osztályokat. Könnyen integrálható</w:t>
      </w:r>
      <w:r w:rsidR="00390E72">
        <w:t xml:space="preserve"> olyan</w:t>
      </w:r>
      <w:r w:rsidRPr="00E92AE8">
        <w:t xml:space="preserve"> </w:t>
      </w:r>
      <w:proofErr w:type="spellStart"/>
      <w:r w:rsidRPr="00E92AE8">
        <w:t>build</w:t>
      </w:r>
      <w:proofErr w:type="spellEnd"/>
      <w:r w:rsidRPr="00E92AE8">
        <w:t xml:space="preserve"> eszközökbe, mint </w:t>
      </w:r>
      <w:r w:rsidR="00390E72">
        <w:t xml:space="preserve">például </w:t>
      </w:r>
      <w:r w:rsidRPr="00E92AE8">
        <w:t xml:space="preserve">a </w:t>
      </w:r>
      <w:proofErr w:type="spellStart"/>
      <w:r w:rsidRPr="00E92AE8">
        <w:t>Maven</w:t>
      </w:r>
      <w:proofErr w:type="spellEnd"/>
      <w:r w:rsidRPr="00E92AE8">
        <w:t xml:space="preserve"> vagy a </w:t>
      </w:r>
      <w:proofErr w:type="spellStart"/>
      <w:r w:rsidRPr="00E92AE8">
        <w:t>Gradle</w:t>
      </w:r>
      <w:proofErr w:type="spellEnd"/>
      <w:r w:rsidRPr="00E92AE8">
        <w:t xml:space="preserve">, és támogatja a CI/CD folyamatokat is. A </w:t>
      </w:r>
      <w:proofErr w:type="spellStart"/>
      <w:r w:rsidRPr="00E92AE8">
        <w:t>JaCoCo</w:t>
      </w:r>
      <w:proofErr w:type="spellEnd"/>
      <w:r w:rsidRPr="00E92AE8">
        <w:t xml:space="preserve"> HTML, XML és CSV formátumú vizuális jelentéseket generál, amelyek kiemelik a nem tesztelt részeket, </w:t>
      </w:r>
      <w:r w:rsidR="00390E72">
        <w:t>ezzel támogatva</w:t>
      </w:r>
      <w:r w:rsidRPr="00E92AE8">
        <w:t xml:space="preserve"> a fejlesztőket a tesztelési lefedettség növelésében és a nem használt kódrészletek azonosításában.</w:t>
      </w:r>
    </w:p>
    <w:p w14:paraId="590BEE7F" w14:textId="5D58F45A" w:rsidR="009120E9" w:rsidRDefault="009120E9" w:rsidP="00760EE4">
      <w:pPr>
        <w:pStyle w:val="Heading2"/>
      </w:pPr>
      <w:bookmarkStart w:id="41" w:name="_Toc183692319"/>
      <w:r>
        <w:t>MySQL</w:t>
      </w:r>
      <w:bookmarkEnd w:id="41"/>
    </w:p>
    <w:p w14:paraId="14849115" w14:textId="347711B0" w:rsidR="009120E9" w:rsidRPr="009120E9" w:rsidRDefault="009120E9" w:rsidP="009120E9">
      <w:r w:rsidRPr="009120E9">
        <w:t>A MySQL</w:t>
      </w:r>
      <w:r w:rsidR="00ED002C">
        <w:rPr>
          <w:rStyle w:val="FootnoteReference"/>
        </w:rPr>
        <w:footnoteReference w:id="17"/>
      </w:r>
      <w:r w:rsidRPr="009120E9">
        <w:t xml:space="preserve"> egy relációs adatbázis</w:t>
      </w:r>
      <w:r w:rsidR="0041227F">
        <w:t>kezelő rendszer</w:t>
      </w:r>
      <w:r w:rsidRPr="009120E9">
        <w:t xml:space="preserve">, amit először a </w:t>
      </w:r>
      <w:proofErr w:type="spellStart"/>
      <w:r w:rsidRPr="009120E9">
        <w:t>MySQLAB</w:t>
      </w:r>
      <w:proofErr w:type="spellEnd"/>
      <w:r w:rsidRPr="009120E9">
        <w:t xml:space="preserve"> cég fejlesztett, de ma már az Oracle tulajdonában áll. Még ma is az egyik legelterjedtebb és </w:t>
      </w:r>
      <w:r w:rsidRPr="009120E9">
        <w:lastRenderedPageBreak/>
        <w:t>legtöbbet használt adatbázis-kezelő, ami elérhető az interneten. Mivel relációs adatbázis, az adatokat táblákban tárolja, a táblákon belül sorokba rendezve.</w:t>
      </w:r>
    </w:p>
    <w:p w14:paraId="73F469FB" w14:textId="16E0A576" w:rsidR="009120E9" w:rsidRDefault="009120E9" w:rsidP="00760EE4">
      <w:pPr>
        <w:pStyle w:val="Heading2"/>
      </w:pPr>
      <w:bookmarkStart w:id="42" w:name="_Toc183692320"/>
      <w:r>
        <w:t>Figma</w:t>
      </w:r>
      <w:bookmarkEnd w:id="42"/>
    </w:p>
    <w:p w14:paraId="2D874223" w14:textId="10F50526" w:rsidR="009120E9" w:rsidRPr="009120E9" w:rsidRDefault="009120E9" w:rsidP="009120E9">
      <w:r w:rsidRPr="009120E9">
        <w:t>A Figma</w:t>
      </w:r>
      <w:r w:rsidR="00ED002C">
        <w:rPr>
          <w:rStyle w:val="FootnoteReference"/>
        </w:rPr>
        <w:footnoteReference w:id="18"/>
      </w:r>
      <w:r w:rsidRPr="009120E9">
        <w:t xml:space="preserve"> egy modern, webes felhasználói felülettervező alkalmazás akár drótvázak (</w:t>
      </w:r>
      <w:proofErr w:type="spellStart"/>
      <w:r w:rsidRPr="009120E9">
        <w:t>wireframe</w:t>
      </w:r>
      <w:proofErr w:type="spellEnd"/>
      <w:r w:rsidRPr="009120E9">
        <w:t>) akár teljes UI d</w:t>
      </w:r>
      <w:r w:rsidR="005416C7">
        <w:t>izájn</w:t>
      </w:r>
      <w:r w:rsidRPr="009120E9">
        <w:t>ok tervezésére. A vektorgrafikus tervezőfelületen több forma, alakzat elkérhető, emellett minden alakzatnak beállíthatunk különböző tulajdonságait. Ezek a tulajdonságok az egész alap funkcióktól, mint például a szín, vonalvastagság, egészen az igen specifikus részletekig terjednek, mint például a különböző effektek (árnyékok, homályosítás és még sok más). A felület lehetőséget biztosít rétegek, rétegcsoportok kialakítására, amitől sokkal átláthatóbb lesz a készülő felület. Egy adott alakzatcsoportból komponensek készíthetőek, amik utána újra felhasználhatóak, illetve változtatásukra minden 11 előfordulásnál megváltoznak. Ezen komponenseknek lehetnek variánsai is, amik színesítik a látványtervet. A felületen lehetőség van prototípusokat létrehozni a d</w:t>
      </w:r>
      <w:r w:rsidR="005416C7">
        <w:t>izájn</w:t>
      </w:r>
      <w:r w:rsidRPr="009120E9">
        <w:t>hoz, amitől az interaktív lesz. Beállítható minden alakzatra, hogy például kattintásra melyik nézet jelenjen meg, milyen adatok jelenjenek meg. Ez a tervezési folyamat során, illetve például egy megrendelői bemutatásnál sok félreértést el tud oszlatni ez a funkció.</w:t>
      </w:r>
    </w:p>
    <w:p w14:paraId="66A51D50" w14:textId="75688FE6" w:rsidR="009120E9" w:rsidRDefault="009120E9" w:rsidP="00760EE4">
      <w:pPr>
        <w:pStyle w:val="Heading2"/>
      </w:pPr>
      <w:bookmarkStart w:id="43" w:name="_Toc183692321"/>
      <w:r>
        <w:t>Git/GitHub</w:t>
      </w:r>
      <w:bookmarkEnd w:id="43"/>
    </w:p>
    <w:p w14:paraId="166A60EC" w14:textId="6FE222C6" w:rsidR="009120E9" w:rsidRPr="009120E9" w:rsidRDefault="00F70A6C" w:rsidP="009120E9">
      <w:r w:rsidRPr="00F70A6C">
        <w:t>A Git</w:t>
      </w:r>
      <w:r>
        <w:rPr>
          <w:rStyle w:val="FootnoteReference"/>
        </w:rPr>
        <w:footnoteReference w:id="19"/>
      </w:r>
      <w:r w:rsidRPr="00F70A6C">
        <w:t xml:space="preserve"> napjaink legelterjedtebb verziókezelő rendszere, amely minden fejlesztő számára lokális adattárat hoz létre, ahol a kódbázist tárolják. A </w:t>
      </w:r>
      <w:r>
        <w:t xml:space="preserve">felhasználó által végzett </w:t>
      </w:r>
      <w:r w:rsidRPr="00F70A6C">
        <w:t xml:space="preserve">változtatásokat helyileg menti, </w:t>
      </w:r>
      <w:r>
        <w:t xml:space="preserve">amit később </w:t>
      </w:r>
      <w:r w:rsidRPr="00F70A6C">
        <w:t>majd hozzá</w:t>
      </w:r>
      <w:r>
        <w:t xml:space="preserve"> lehet adni </w:t>
      </w:r>
      <w:r w:rsidRPr="00F70A6C">
        <w:t>a közös kódbázishoz</w:t>
      </w:r>
      <w:r>
        <w:t xml:space="preserve"> (merge)</w:t>
      </w:r>
      <w:r w:rsidRPr="00F70A6C">
        <w:t>. Az elavult kód elkerülése érdekében a fejlesztők frissít</w:t>
      </w:r>
      <w:r>
        <w:t>hetik</w:t>
      </w:r>
      <w:r w:rsidRPr="00F70A6C">
        <w:t xml:space="preserve"> a saját adattárukat, mielőtt új módosításokat </w:t>
      </w:r>
      <w:r>
        <w:t>végeznének</w:t>
      </w:r>
      <w:r w:rsidRPr="00F70A6C">
        <w:t xml:space="preserve"> el. A kódütközések csökkentése érdekében a Git ágakon (branch) alapul: egy-egy ágat például funkciók vagy modulok fejlesztésére használnak, és a hibátlan ágakat a fő ágba (master) olvasztják be. A projektben a GitHubot</w:t>
      </w:r>
      <w:r>
        <w:rPr>
          <w:rStyle w:val="FootnoteReference"/>
        </w:rPr>
        <w:footnoteReference w:id="20"/>
      </w:r>
      <w:r w:rsidRPr="00F70A6C">
        <w:t xml:space="preserve"> használtam adattárolásra, amely a Git egyik népszerű, ingyenes szolgáltatója.</w:t>
      </w:r>
    </w:p>
    <w:p w14:paraId="4B2B1A58" w14:textId="3D776C88" w:rsidR="00D24F34" w:rsidRDefault="00D24F34" w:rsidP="00D24F34">
      <w:pPr>
        <w:pStyle w:val="Heading1"/>
      </w:pPr>
      <w:bookmarkStart w:id="44" w:name="_Toc183692322"/>
      <w:r>
        <w:lastRenderedPageBreak/>
        <w:t>Tervezés</w:t>
      </w:r>
      <w:bookmarkEnd w:id="44"/>
    </w:p>
    <w:p w14:paraId="60448149" w14:textId="256CC1DE" w:rsidR="005A4FCA" w:rsidRDefault="005A4FCA" w:rsidP="00760EE4">
      <w:pPr>
        <w:pStyle w:val="Heading2"/>
      </w:pPr>
      <w:bookmarkStart w:id="45" w:name="_Toc183692323"/>
      <w:r>
        <w:t>Architektúra tervezés</w:t>
      </w:r>
      <w:bookmarkEnd w:id="45"/>
    </w:p>
    <w:p w14:paraId="2CBD27AE" w14:textId="64CCBF5F" w:rsidR="000E351B" w:rsidRPr="000E351B" w:rsidRDefault="000E351B" w:rsidP="00760EE4">
      <w:pPr>
        <w:pStyle w:val="Heading3"/>
      </w:pPr>
      <w:bookmarkStart w:id="46" w:name="_Toc183692324"/>
      <w:r>
        <w:t>Alkalmazás felépítése</w:t>
      </w:r>
      <w:bookmarkEnd w:id="46"/>
    </w:p>
    <w:p w14:paraId="09932B4C" w14:textId="419DAF25" w:rsidR="006024F2" w:rsidRDefault="006024F2" w:rsidP="006024F2">
      <w:r>
        <w:t>Az alkalmazás tervezése során három rétegű architektúra</w:t>
      </w:r>
      <w:r w:rsidR="00B3618F">
        <w:t xml:space="preserve"> </w:t>
      </w:r>
      <w:sdt>
        <w:sdtPr>
          <w:id w:val="-469439947"/>
          <w:citation/>
        </w:sdtPr>
        <w:sdtContent>
          <w:r w:rsidR="00B3618F">
            <w:fldChar w:fldCharType="begin"/>
          </w:r>
          <w:r w:rsidR="00B3618F">
            <w:rPr>
              <w:lang w:val="en-GB"/>
            </w:rPr>
            <w:instrText xml:space="preserve"> CITATION Ric22 \l 2057 </w:instrText>
          </w:r>
          <w:r w:rsidR="00B3618F">
            <w:fldChar w:fldCharType="separate"/>
          </w:r>
          <w:r w:rsidR="00B3618F">
            <w:rPr>
              <w:noProof/>
              <w:lang w:val="en-GB"/>
            </w:rPr>
            <w:t>(Richards, 2022)</w:t>
          </w:r>
          <w:r w:rsidR="00B3618F">
            <w:fldChar w:fldCharType="end"/>
          </w:r>
        </w:sdtContent>
      </w:sdt>
      <w:r>
        <w:t xml:space="preserve"> mellett döntöttem, mivel ebben a megoldásban jól el tudom szeparálni a fő komponenseket </w:t>
      </w:r>
      <w:r w:rsidR="000E351B">
        <w:t>(kliens oldal, szerver oldal, adatréteg)</w:t>
      </w:r>
    </w:p>
    <w:p w14:paraId="4CC88C04" w14:textId="1162C38E" w:rsidR="000E351B" w:rsidRDefault="000E351B" w:rsidP="006024F2">
      <w:r w:rsidRPr="000E351B">
        <w:t>A megjelenítési (kliens oldal) réteghez Angular 14-et használtam</w:t>
      </w:r>
      <w:r>
        <w:t>, mivel ebben a keretrendszerben már volt előzőleg tapasztalatom. Az Angular keretrendszer egy jó választás közepes és nagy méretű projektek kliens oldali megvalósításához, mivel rengete</w:t>
      </w:r>
      <w:r w:rsidR="0041227F">
        <w:t>g</w:t>
      </w:r>
      <w:r>
        <w:t xml:space="preserve"> könyvtár létezik hozzá a különböző komponensek gyors megvalósítására, amik nem mellesleg követik a Material design alapelveit. Ezáltal a fejlesztés gyors ütemben tud haladni.</w:t>
      </w:r>
    </w:p>
    <w:p w14:paraId="727D5233" w14:textId="19E4AFA1" w:rsidR="000E351B" w:rsidRDefault="000E351B" w:rsidP="006024F2">
      <w:r w:rsidRPr="000E351B">
        <w:t>Az üzleti logikai réteg</w:t>
      </w:r>
      <w:r>
        <w:t xml:space="preserve"> megvalósításához a Spring Boot keretrendszer mellett döntöttem, mivel ez a keretrendszer már régóta az egyik legjobban elterjedt szerver oldali keretrendszer tele olyan beépített megoldásokkal, amik segíthetnek az alkalmazás megvalósításában. Emellett a Spring támogatja a Kotlin nyelvet, amely egy sokkal modernebb, olvashatóbb nyelv a Java-hoz képest, így a fejlesztés benne sokkal egyszerűbb és gyorsabb</w:t>
      </w:r>
      <w:r w:rsidR="009A15F9">
        <w:t>.</w:t>
      </w:r>
    </w:p>
    <w:p w14:paraId="2E6B35C6" w14:textId="378FD90B" w:rsidR="009A15F9" w:rsidRDefault="009A15F9" w:rsidP="006024F2">
      <w:r>
        <w:t>Az kliens oldali réteget és az üzleti réteget REST</w:t>
      </w:r>
      <w:r w:rsidR="00B3618F">
        <w:t xml:space="preserve"> </w:t>
      </w:r>
      <w:sdt>
        <w:sdtPr>
          <w:id w:val="-76134463"/>
          <w:citation/>
        </w:sdtPr>
        <w:sdtContent>
          <w:r w:rsidR="00B3618F">
            <w:fldChar w:fldCharType="begin"/>
          </w:r>
          <w:r w:rsidR="00B3618F">
            <w:rPr>
              <w:lang w:val="en-GB"/>
            </w:rPr>
            <w:instrText xml:space="preserve"> CITATION Ric13 \l 2057 </w:instrText>
          </w:r>
          <w:r w:rsidR="00B3618F">
            <w:fldChar w:fldCharType="separate"/>
          </w:r>
          <w:r w:rsidR="00B3618F">
            <w:rPr>
              <w:noProof/>
              <w:lang w:val="en-GB"/>
            </w:rPr>
            <w:t>(Richardson, Amundsen, &amp; Ruby, 2013)</w:t>
          </w:r>
          <w:r w:rsidR="00B3618F">
            <w:fldChar w:fldCharType="end"/>
          </w:r>
        </w:sdtContent>
      </w:sdt>
      <w:r>
        <w:t xml:space="preserve"> alapú kommunikációval terveztem megoldani, ami jelenleg a legjobban elterjedt megoldás web alkalmazások kliens és szerver oldali kommunikációjának megvalósítására.</w:t>
      </w:r>
    </w:p>
    <w:p w14:paraId="2A48BC08" w14:textId="7A37CE9A" w:rsidR="009A15F9" w:rsidRDefault="009A15F9" w:rsidP="006024F2">
      <w:r>
        <w:t xml:space="preserve">Az adatrétegben már a tervezés elején eldöntöttem, hogy adatbázisként MySQL-t szeretnék használni, mivel ezzel is volt már tapasztalatom, emellett ez is egy piacon már bevált, jól támogatott relációs adatbázis megoldás. A MySQL remek Spring Boot támogatással rendelkezik, így az architektúrám </w:t>
      </w:r>
      <w:proofErr w:type="spellStart"/>
      <w:r>
        <w:t>rétegeinek</w:t>
      </w:r>
      <w:proofErr w:type="spellEnd"/>
      <w:r>
        <w:t xml:space="preserve"> integrációja sem okoz kihívást.</w:t>
      </w:r>
    </w:p>
    <w:p w14:paraId="04EC84B7" w14:textId="60B4A4A5" w:rsidR="00AF0621" w:rsidRDefault="000E351B" w:rsidP="006024F2">
      <w:r>
        <w:t>A kezdeti fázisban</w:t>
      </w:r>
      <w:r w:rsidR="00AF0621">
        <w:t xml:space="preserve"> azt a döntést hoztam, hogy amíg magát az ötletkezelő alkalmazást fejlesztem, addig elég egy kapcsolatos, egy sémás adatréteg megoldás.</w:t>
      </w:r>
      <w:r w:rsidR="00145C43">
        <w:t xml:space="preserve"> Ez az architektúra az </w:t>
      </w:r>
      <w:r w:rsidR="006457E8">
        <w:fldChar w:fldCharType="begin"/>
      </w:r>
      <w:r w:rsidR="006457E8">
        <w:instrText xml:space="preserve"> REF _Ref183596025 \h </w:instrText>
      </w:r>
      <w:r w:rsidR="006457E8">
        <w:fldChar w:fldCharType="separate"/>
      </w:r>
      <w:r w:rsidR="000F0EBC">
        <w:rPr>
          <w:noProof/>
        </w:rPr>
        <w:t>5</w:t>
      </w:r>
      <w:r w:rsidR="000F0EBC">
        <w:t xml:space="preserve">. ábra - </w:t>
      </w:r>
      <w:r w:rsidR="000F0EBC" w:rsidRPr="0061017D">
        <w:t>Kezdeti architektúra</w:t>
      </w:r>
      <w:r w:rsidR="006457E8">
        <w:fldChar w:fldCharType="end"/>
      </w:r>
      <w:r w:rsidR="006457E8">
        <w:t xml:space="preserve"> </w:t>
      </w:r>
      <w:r w:rsidR="00145C43">
        <w:t>ábrán látható.</w:t>
      </w:r>
    </w:p>
    <w:p w14:paraId="4CBFB8C3" w14:textId="77777777" w:rsidR="006457E8" w:rsidRDefault="00AF0621" w:rsidP="006457E8">
      <w:pPr>
        <w:keepNext/>
        <w:ind w:firstLine="0"/>
        <w:jc w:val="center"/>
      </w:pPr>
      <w:r>
        <w:rPr>
          <w:noProof/>
        </w:rPr>
        <w:lastRenderedPageBreak/>
        <w:drawing>
          <wp:inline distT="0" distB="0" distL="0" distR="0" wp14:anchorId="3D8FE8E2" wp14:editId="288AEFCE">
            <wp:extent cx="4198620" cy="673100"/>
            <wp:effectExtent l="0" t="0" r="0" b="0"/>
            <wp:docPr id="4003931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98620" cy="673100"/>
                    </a:xfrm>
                    <a:prstGeom prst="rect">
                      <a:avLst/>
                    </a:prstGeom>
                    <a:noFill/>
                    <a:ln>
                      <a:noFill/>
                    </a:ln>
                  </pic:spPr>
                </pic:pic>
              </a:graphicData>
            </a:graphic>
          </wp:inline>
        </w:drawing>
      </w:r>
    </w:p>
    <w:bookmarkStart w:id="47" w:name="_Ref183596025"/>
    <w:p w14:paraId="029A3DD9" w14:textId="21EE07E4" w:rsidR="00AF0621" w:rsidRDefault="006457E8" w:rsidP="006457E8">
      <w:pPr>
        <w:pStyle w:val="Caption"/>
      </w:pPr>
      <w:r>
        <w:fldChar w:fldCharType="begin"/>
      </w:r>
      <w:r>
        <w:instrText xml:space="preserve"> SEQ ábra \* ARABIC </w:instrText>
      </w:r>
      <w:r>
        <w:fldChar w:fldCharType="separate"/>
      </w:r>
      <w:r w:rsidR="000F0EBC">
        <w:rPr>
          <w:noProof/>
        </w:rPr>
        <w:t>5</w:t>
      </w:r>
      <w:r>
        <w:fldChar w:fldCharType="end"/>
      </w:r>
      <w:r>
        <w:t xml:space="preserve">. ábra - </w:t>
      </w:r>
      <w:r w:rsidRPr="0061017D">
        <w:t>Kezdeti architektúra</w:t>
      </w:r>
      <w:bookmarkEnd w:id="47"/>
    </w:p>
    <w:p w14:paraId="3BB52FF6" w14:textId="2E834261" w:rsidR="00BF5032" w:rsidRPr="00BF5032" w:rsidRDefault="009A15F9" w:rsidP="00760EE4">
      <w:pPr>
        <w:pStyle w:val="Heading3"/>
      </w:pPr>
      <w:bookmarkStart w:id="48" w:name="_Toc183692325"/>
      <w:proofErr w:type="spellStart"/>
      <w:r>
        <w:t>Multitenancy</w:t>
      </w:r>
      <w:bookmarkEnd w:id="48"/>
      <w:proofErr w:type="spellEnd"/>
    </w:p>
    <w:p w14:paraId="3DF12215" w14:textId="0E8D8BBD" w:rsidR="009A15F9" w:rsidRDefault="00AF0621" w:rsidP="00B509A3">
      <w:pPr>
        <w:jc w:val="left"/>
      </w:pPr>
      <w:r>
        <w:t xml:space="preserve">A </w:t>
      </w:r>
      <w:r w:rsidR="004839F7">
        <w:t>multitenant adatréteg megvalósítását az alkalmazás elkészülte után terveztem</w:t>
      </w:r>
      <w:r w:rsidR="00B509A3">
        <w:t xml:space="preserve">. </w:t>
      </w:r>
      <w:r w:rsidR="009A15F9">
        <w:t xml:space="preserve">Ezt az új adatréteg implementálását egy kutatás előzte meg, ahol megismerkedtem a multitenant architektúrák </w:t>
      </w:r>
      <w:r w:rsidR="00221F41">
        <w:t>3</w:t>
      </w:r>
      <w:r w:rsidR="009A15F9">
        <w:t xml:space="preserve"> alfajával, azok működésével, előnyeikkel és hátrányaikkal.</w:t>
      </w:r>
    </w:p>
    <w:p w14:paraId="56A20B9E" w14:textId="68F4C57D" w:rsidR="009A15F9" w:rsidRPr="00E225D6" w:rsidRDefault="00E93D78" w:rsidP="007F7F39">
      <w:pPr>
        <w:ind w:firstLine="0"/>
        <w:jc w:val="left"/>
        <w:rPr>
          <w:b/>
          <w:bCs/>
        </w:rPr>
      </w:pPr>
      <w:proofErr w:type="spellStart"/>
      <w:r>
        <w:rPr>
          <w:b/>
          <w:bCs/>
        </w:rPr>
        <w:t>Bérlő</w:t>
      </w:r>
      <w:r w:rsidR="00262696">
        <w:rPr>
          <w:b/>
          <w:bCs/>
        </w:rPr>
        <w:t>n</w:t>
      </w:r>
      <w:r w:rsidR="00E225D6" w:rsidRPr="00E225D6">
        <w:rPr>
          <w:b/>
          <w:bCs/>
        </w:rPr>
        <w:t>ként</w:t>
      </w:r>
      <w:r w:rsidR="00221F41">
        <w:rPr>
          <w:b/>
          <w:bCs/>
        </w:rPr>
        <w:t>i</w:t>
      </w:r>
      <w:proofErr w:type="spellEnd"/>
      <w:r w:rsidR="00221F41">
        <w:rPr>
          <w:b/>
          <w:bCs/>
        </w:rPr>
        <w:t xml:space="preserve"> Adatbázis</w:t>
      </w:r>
    </w:p>
    <w:p w14:paraId="26E84C3E" w14:textId="1C904E25" w:rsidR="00E225D6" w:rsidRDefault="00E225D6" w:rsidP="002A6442">
      <w:pPr>
        <w:ind w:left="720" w:firstLine="0"/>
        <w:jc w:val="left"/>
      </w:pPr>
      <w:r>
        <w:t xml:space="preserve">Ebben az implementálási modellben minden </w:t>
      </w:r>
      <w:r w:rsidR="00E93D78">
        <w:t>bérlőnek</w:t>
      </w:r>
      <w:r>
        <w:t xml:space="preserve"> saját adatbázisa van, amihez csak ő férhet hozzá. Ez a legmagasabb szintű elkülönítés, amit multitenant architektúrában el lehet érni. Ez a módszer akkor ajánlott, ha az alkalmazás szigorú adatbiztonságot követel meg.</w:t>
      </w:r>
    </w:p>
    <w:p w14:paraId="2DC09A46" w14:textId="5BC513F3" w:rsidR="00E225D6" w:rsidRPr="00E225D6" w:rsidRDefault="00E225D6" w:rsidP="007F7F39">
      <w:pPr>
        <w:jc w:val="left"/>
        <w:rPr>
          <w:i/>
          <w:iCs/>
        </w:rPr>
      </w:pPr>
      <w:r w:rsidRPr="00E225D6">
        <w:rPr>
          <w:i/>
          <w:iCs/>
        </w:rPr>
        <w:t>Előnyei:</w:t>
      </w:r>
    </w:p>
    <w:p w14:paraId="62AEBCE6" w14:textId="7DDFD60F" w:rsidR="00E225D6" w:rsidRDefault="00E225D6" w:rsidP="007F7F39">
      <w:pPr>
        <w:pStyle w:val="ListParagraph"/>
        <w:numPr>
          <w:ilvl w:val="0"/>
          <w:numId w:val="23"/>
        </w:numPr>
        <w:jc w:val="left"/>
      </w:pPr>
      <w:r>
        <w:t>L</w:t>
      </w:r>
      <w:r w:rsidRPr="00E225D6">
        <w:t>egmagasabb szintű elszigeteltség; ha egy adatbázis leáll, a többi bérlő</w:t>
      </w:r>
      <w:r w:rsidR="00145C43">
        <w:t>re ez</w:t>
      </w:r>
      <w:r w:rsidRPr="00E225D6">
        <w:t xml:space="preserve"> nincs hatással.</w:t>
      </w:r>
    </w:p>
    <w:p w14:paraId="31864874" w14:textId="0DC2E850" w:rsidR="00E225D6" w:rsidRDefault="00E225D6" w:rsidP="007F7F39">
      <w:pPr>
        <w:pStyle w:val="ListParagraph"/>
        <w:numPr>
          <w:ilvl w:val="0"/>
          <w:numId w:val="23"/>
        </w:numPr>
        <w:jc w:val="left"/>
      </w:pPr>
      <w:r w:rsidRPr="00E225D6">
        <w:t>Könnyen skálázható horizontálisan további adatbázisok hozzáadásával.</w:t>
      </w:r>
    </w:p>
    <w:p w14:paraId="068FA70A" w14:textId="0164DFA1" w:rsidR="00E225D6" w:rsidRDefault="00E225D6" w:rsidP="007F7F39">
      <w:pPr>
        <w:jc w:val="left"/>
      </w:pPr>
      <w:r w:rsidRPr="00E225D6">
        <w:rPr>
          <w:i/>
          <w:iCs/>
        </w:rPr>
        <w:t>Hátrányai:</w:t>
      </w:r>
    </w:p>
    <w:p w14:paraId="7A174D4A" w14:textId="0589A5E4" w:rsidR="009A15F9" w:rsidRDefault="00E225D6" w:rsidP="007F7F39">
      <w:pPr>
        <w:pStyle w:val="ListParagraph"/>
        <w:numPr>
          <w:ilvl w:val="0"/>
          <w:numId w:val="23"/>
        </w:numPr>
        <w:jc w:val="left"/>
      </w:pPr>
      <w:r w:rsidRPr="00E225D6">
        <w:t>Magasabb költségek, mivel minden adatbázis külön erőforrásokat igényel.</w:t>
      </w:r>
    </w:p>
    <w:p w14:paraId="1A0C5BCC" w14:textId="38F9F6E5" w:rsidR="00E225D6" w:rsidRDefault="00E225D6" w:rsidP="007F7F39">
      <w:pPr>
        <w:pStyle w:val="ListParagraph"/>
        <w:numPr>
          <w:ilvl w:val="0"/>
          <w:numId w:val="23"/>
        </w:numPr>
        <w:jc w:val="left"/>
      </w:pPr>
      <w:r w:rsidRPr="00E225D6">
        <w:t>Nehezebben kezelhető nagy skálán, mivel több adatbázist kell felügyelni.</w:t>
      </w:r>
    </w:p>
    <w:p w14:paraId="32159209" w14:textId="2CAFA25E" w:rsidR="00E225D6" w:rsidRDefault="00E93D78" w:rsidP="007F7F39">
      <w:pPr>
        <w:ind w:firstLine="0"/>
        <w:jc w:val="left"/>
        <w:rPr>
          <w:b/>
          <w:bCs/>
        </w:rPr>
      </w:pPr>
      <w:proofErr w:type="spellStart"/>
      <w:r>
        <w:rPr>
          <w:b/>
          <w:bCs/>
        </w:rPr>
        <w:t>Bérlő</w:t>
      </w:r>
      <w:r w:rsidR="00262696">
        <w:rPr>
          <w:b/>
          <w:bCs/>
        </w:rPr>
        <w:t>n</w:t>
      </w:r>
      <w:r w:rsidR="00E225D6" w:rsidRPr="00E225D6">
        <w:rPr>
          <w:b/>
          <w:bCs/>
        </w:rPr>
        <w:t>ként</w:t>
      </w:r>
      <w:r w:rsidR="00221F41">
        <w:rPr>
          <w:b/>
          <w:bCs/>
        </w:rPr>
        <w:t>i</w:t>
      </w:r>
      <w:proofErr w:type="spellEnd"/>
      <w:r w:rsidR="00221F41">
        <w:rPr>
          <w:b/>
          <w:bCs/>
        </w:rPr>
        <w:t xml:space="preserve"> séma</w:t>
      </w:r>
    </w:p>
    <w:p w14:paraId="006E15AA" w14:textId="4C77BED6" w:rsidR="00175230" w:rsidRDefault="00E225D6" w:rsidP="001E1A86">
      <w:pPr>
        <w:ind w:left="720" w:firstLine="0"/>
        <w:jc w:val="left"/>
      </w:pPr>
      <w:r>
        <w:t xml:space="preserve">Ebben az implementálási modellben minden </w:t>
      </w:r>
      <w:r w:rsidR="00E93D78">
        <w:t>bérlő</w:t>
      </w:r>
      <w:r>
        <w:t xml:space="preserve"> ugyan azt az adatbázist használja, de minden </w:t>
      </w:r>
      <w:r w:rsidR="00E93D78">
        <w:t>bérlőnek</w:t>
      </w:r>
      <w:r>
        <w:t xml:space="preserve"> külön adatbázis séma van fenntartva. Ez egy közepes szintű elkülönítést eredményez, ami </w:t>
      </w:r>
      <w:r w:rsidR="00175230">
        <w:t>j</w:t>
      </w:r>
      <w:r w:rsidR="00175230" w:rsidRPr="00175230">
        <w:t>ó egyensúlyt nyújt az adatbiztonság és a költségek között olyan alkalmazások számára, amelyek nem igényelnek teljes adatbázis-szintű elkülönítést.</w:t>
      </w:r>
    </w:p>
    <w:p w14:paraId="58645584" w14:textId="77777777" w:rsidR="001E1A86" w:rsidRDefault="001E1A86" w:rsidP="001E1A86">
      <w:pPr>
        <w:ind w:left="720" w:firstLine="0"/>
        <w:jc w:val="left"/>
      </w:pPr>
    </w:p>
    <w:p w14:paraId="33DAC741" w14:textId="77777777" w:rsidR="001E1A86" w:rsidRDefault="001E1A86" w:rsidP="001E1A86">
      <w:pPr>
        <w:ind w:left="720" w:firstLine="0"/>
        <w:jc w:val="left"/>
      </w:pPr>
    </w:p>
    <w:p w14:paraId="2419F61C" w14:textId="77777777" w:rsidR="00E225D6" w:rsidRPr="00E225D6" w:rsidRDefault="00E225D6" w:rsidP="002A6442">
      <w:pPr>
        <w:jc w:val="left"/>
        <w:rPr>
          <w:i/>
          <w:iCs/>
        </w:rPr>
      </w:pPr>
      <w:r w:rsidRPr="00E225D6">
        <w:rPr>
          <w:i/>
          <w:iCs/>
        </w:rPr>
        <w:lastRenderedPageBreak/>
        <w:t>Előnyei:</w:t>
      </w:r>
    </w:p>
    <w:p w14:paraId="02240801" w14:textId="0F2400E0" w:rsidR="00E225D6" w:rsidRDefault="00E225D6" w:rsidP="002A6442">
      <w:pPr>
        <w:pStyle w:val="ListParagraph"/>
        <w:numPr>
          <w:ilvl w:val="0"/>
          <w:numId w:val="23"/>
        </w:numPr>
        <w:jc w:val="left"/>
      </w:pPr>
      <w:r w:rsidRPr="00E225D6">
        <w:t>Kezelhetőbb, mint a "</w:t>
      </w:r>
      <w:proofErr w:type="spellStart"/>
      <w:r w:rsidR="00E93D78">
        <w:t>Bérlő</w:t>
      </w:r>
      <w:r w:rsidR="00262696">
        <w:t>n</w:t>
      </w:r>
      <w:r w:rsidR="00221F41">
        <w:t>kénti</w:t>
      </w:r>
      <w:proofErr w:type="spellEnd"/>
      <w:r w:rsidR="00221F41">
        <w:t xml:space="preserve"> adatbázis</w:t>
      </w:r>
      <w:r w:rsidRPr="00E225D6">
        <w:t>" modell, mivel csak egy adatbázist kell felügyelni.</w:t>
      </w:r>
      <w:r w:rsidR="00175230">
        <w:t xml:space="preserve"> </w:t>
      </w:r>
      <w:r w:rsidRPr="00E225D6">
        <w:t>Könnyen skálázható horizontálisan további adatbázisok hozzáadásával.</w:t>
      </w:r>
    </w:p>
    <w:p w14:paraId="6BE1CAD4" w14:textId="07D2203E" w:rsidR="00175230" w:rsidRDefault="00175230" w:rsidP="002A6442">
      <w:pPr>
        <w:pStyle w:val="ListParagraph"/>
        <w:numPr>
          <w:ilvl w:val="0"/>
          <w:numId w:val="23"/>
        </w:numPr>
        <w:jc w:val="left"/>
      </w:pPr>
      <w:r w:rsidRPr="00175230">
        <w:t>Költséghatékonyabb, mivel a bérlők ugyanazt az adatbázist osztják meg.</w:t>
      </w:r>
    </w:p>
    <w:p w14:paraId="3B53B254" w14:textId="77777777" w:rsidR="00E225D6" w:rsidRDefault="00E225D6" w:rsidP="002A6442">
      <w:pPr>
        <w:jc w:val="left"/>
      </w:pPr>
      <w:r w:rsidRPr="00E225D6">
        <w:rPr>
          <w:i/>
          <w:iCs/>
        </w:rPr>
        <w:t>Hátrányai:</w:t>
      </w:r>
    </w:p>
    <w:p w14:paraId="682CF151" w14:textId="4E52534D" w:rsidR="00E225D6" w:rsidRDefault="00175230" w:rsidP="002A6442">
      <w:pPr>
        <w:pStyle w:val="ListParagraph"/>
        <w:numPr>
          <w:ilvl w:val="0"/>
          <w:numId w:val="23"/>
        </w:numPr>
        <w:jc w:val="left"/>
      </w:pPr>
      <w:r w:rsidRPr="00175230">
        <w:t xml:space="preserve">Az adatbázis erőforrásai </w:t>
      </w:r>
      <w:r w:rsidR="00145C43">
        <w:t>szétoszlanak</w:t>
      </w:r>
      <w:r w:rsidRPr="00175230">
        <w:t xml:space="preserve"> a bérlők között, így növekedés esetén fokozódhat a verseny az erőforrásokért.</w:t>
      </w:r>
    </w:p>
    <w:p w14:paraId="47234D3E" w14:textId="3B7F5C37" w:rsidR="00175230" w:rsidRDefault="00175230" w:rsidP="002A6442">
      <w:pPr>
        <w:pStyle w:val="ListParagraph"/>
        <w:numPr>
          <w:ilvl w:val="0"/>
          <w:numId w:val="23"/>
        </w:numPr>
        <w:jc w:val="left"/>
      </w:pPr>
      <w:r w:rsidRPr="00175230">
        <w:t>Bonyolultabb lehet a mentés és visszaállítás, mivel a sémák egy adatbázison belül függenek egymástól.</w:t>
      </w:r>
    </w:p>
    <w:p w14:paraId="520B5A8C" w14:textId="5BA1DDBB" w:rsidR="00221F41" w:rsidRDefault="00221F41" w:rsidP="002A6442">
      <w:pPr>
        <w:ind w:firstLine="0"/>
        <w:jc w:val="left"/>
        <w:rPr>
          <w:b/>
          <w:bCs/>
        </w:rPr>
      </w:pPr>
      <w:r w:rsidRPr="00221F41">
        <w:rPr>
          <w:b/>
          <w:bCs/>
        </w:rPr>
        <w:t>Megosztott adatbázis, megosztott séma</w:t>
      </w:r>
    </w:p>
    <w:p w14:paraId="175AA9C5" w14:textId="26849AC2" w:rsidR="00221F41" w:rsidRDefault="00221F41" w:rsidP="002A6442">
      <w:pPr>
        <w:ind w:left="720" w:firstLine="0"/>
        <w:jc w:val="left"/>
      </w:pPr>
      <w:r>
        <w:t xml:space="preserve">Ebben az implementációban minden </w:t>
      </w:r>
      <w:r w:rsidR="00E93D78">
        <w:t>bérlő</w:t>
      </w:r>
      <w:r>
        <w:t xml:space="preserve"> ugyan azt az adatbázist és sémát használja. A </w:t>
      </w:r>
      <w:r w:rsidR="00E93D78">
        <w:t>bérlők</w:t>
      </w:r>
      <w:r w:rsidR="00145C43">
        <w:t>et</w:t>
      </w:r>
      <w:r>
        <w:t xml:space="preserve"> egy </w:t>
      </w:r>
      <w:proofErr w:type="spellStart"/>
      <w:r>
        <w:t>discriminator</w:t>
      </w:r>
      <w:proofErr w:type="spellEnd"/>
      <w:r>
        <w:t xml:space="preserve"> oszlop választja el (p</w:t>
      </w:r>
      <w:r w:rsidR="005416C7">
        <w:t>éldául</w:t>
      </w:r>
      <w:r>
        <w:t xml:space="preserve"> </w:t>
      </w:r>
      <w:proofErr w:type="spellStart"/>
      <w:r>
        <w:t>tenant_id</w:t>
      </w:r>
      <w:proofErr w:type="spellEnd"/>
      <w:r>
        <w:t xml:space="preserve">). Ez egy alacsony szintű elkülönítést eredményez, mivel az adatokat csak szűrőkkel védik. Ez a megoldás </w:t>
      </w:r>
      <w:r w:rsidR="002A6442">
        <w:t>i</w:t>
      </w:r>
      <w:r w:rsidRPr="00221F41">
        <w:t>deális SaaS alkalmazásokhoz, ahol nagyszámú, kisebb bérlő van, és kevés az egyedi igény.</w:t>
      </w:r>
    </w:p>
    <w:p w14:paraId="46F8EE96" w14:textId="77777777" w:rsidR="00221F41" w:rsidRPr="00E225D6" w:rsidRDefault="00221F41" w:rsidP="002A6442">
      <w:pPr>
        <w:jc w:val="left"/>
        <w:rPr>
          <w:i/>
          <w:iCs/>
        </w:rPr>
      </w:pPr>
      <w:r w:rsidRPr="00E225D6">
        <w:rPr>
          <w:i/>
          <w:iCs/>
        </w:rPr>
        <w:t>Előnyei:</w:t>
      </w:r>
    </w:p>
    <w:p w14:paraId="29887CBD" w14:textId="4831D65F" w:rsidR="00221F41" w:rsidRDefault="00221F41" w:rsidP="002A6442">
      <w:pPr>
        <w:pStyle w:val="ListParagraph"/>
        <w:numPr>
          <w:ilvl w:val="0"/>
          <w:numId w:val="23"/>
        </w:numPr>
        <w:jc w:val="left"/>
      </w:pPr>
      <w:r w:rsidRPr="00221F41">
        <w:t>A leghatékonyabb erőforrás</w:t>
      </w:r>
      <w:r w:rsidR="005416C7">
        <w:t xml:space="preserve"> </w:t>
      </w:r>
      <w:r w:rsidRPr="00221F41">
        <w:t>használat; alacsonyabb költségek és könnyebb skálázhatóság.</w:t>
      </w:r>
    </w:p>
    <w:p w14:paraId="5D8F2BFB" w14:textId="77777777" w:rsidR="00221F41" w:rsidRDefault="00221F41" w:rsidP="002A6442">
      <w:pPr>
        <w:pStyle w:val="ListParagraph"/>
        <w:numPr>
          <w:ilvl w:val="0"/>
          <w:numId w:val="23"/>
        </w:numPr>
        <w:jc w:val="left"/>
      </w:pPr>
      <w:r w:rsidRPr="00221F41">
        <w:t>Egyszerű adatbázis-kezelés, mivel csak egy sémát kell karbantartani.</w:t>
      </w:r>
    </w:p>
    <w:p w14:paraId="0FAF5EEC" w14:textId="392863F3" w:rsidR="00221F41" w:rsidRDefault="00221F41" w:rsidP="002A6442">
      <w:pPr>
        <w:jc w:val="left"/>
      </w:pPr>
      <w:r w:rsidRPr="00221F41">
        <w:rPr>
          <w:i/>
          <w:iCs/>
        </w:rPr>
        <w:t>Hátrányai:</w:t>
      </w:r>
    </w:p>
    <w:p w14:paraId="08DF166E" w14:textId="576BAED9" w:rsidR="00221F41" w:rsidRDefault="00221F41" w:rsidP="002A6442">
      <w:pPr>
        <w:pStyle w:val="ListParagraph"/>
        <w:numPr>
          <w:ilvl w:val="0"/>
          <w:numId w:val="26"/>
        </w:numPr>
        <w:jc w:val="left"/>
      </w:pPr>
      <w:r w:rsidRPr="00221F41">
        <w:t>Nehezebb biztosítani az adatok biztonságát, mivel minden bérlő ugyanazokat a táblákat használja.</w:t>
      </w:r>
    </w:p>
    <w:p w14:paraId="068C20B0" w14:textId="7517981A" w:rsidR="00221F41" w:rsidRDefault="00221F41" w:rsidP="002A6442">
      <w:pPr>
        <w:pStyle w:val="ListParagraph"/>
        <w:numPr>
          <w:ilvl w:val="0"/>
          <w:numId w:val="26"/>
        </w:numPr>
        <w:jc w:val="left"/>
      </w:pPr>
      <w:r w:rsidRPr="00221F41">
        <w:t>Teljesítményproblémák jelentkezhetnek az adatbázis növekedésével, különösen nagy bérlőszám és komplex lekérdezések esetén.</w:t>
      </w:r>
    </w:p>
    <w:p w14:paraId="126D42E5" w14:textId="331ACF6F" w:rsidR="00221F41" w:rsidRDefault="00221F41" w:rsidP="00221F41">
      <w:pPr>
        <w:jc w:val="left"/>
      </w:pPr>
      <w:r>
        <w:t xml:space="preserve">A tervezés során a </w:t>
      </w:r>
      <w:proofErr w:type="spellStart"/>
      <w:r w:rsidR="00E93D78">
        <w:rPr>
          <w:b/>
          <w:bCs/>
        </w:rPr>
        <w:t>Bérlő</w:t>
      </w:r>
      <w:r w:rsidR="00262696">
        <w:rPr>
          <w:b/>
          <w:bCs/>
        </w:rPr>
        <w:t>n</w:t>
      </w:r>
      <w:r w:rsidRPr="00221F41">
        <w:rPr>
          <w:b/>
          <w:bCs/>
        </w:rPr>
        <w:t>kénti</w:t>
      </w:r>
      <w:proofErr w:type="spellEnd"/>
      <w:r w:rsidRPr="00221F41">
        <w:rPr>
          <w:b/>
          <w:bCs/>
        </w:rPr>
        <w:t xml:space="preserve"> séma </w:t>
      </w:r>
      <w:r>
        <w:t xml:space="preserve">és a </w:t>
      </w:r>
      <w:r w:rsidRPr="00221F41">
        <w:rPr>
          <w:b/>
          <w:bCs/>
        </w:rPr>
        <w:t>Megosztott adatbázis, megosztott séma</w:t>
      </w:r>
      <w:r>
        <w:t xml:space="preserve"> implementációkban mélyültem el, ezeket teszteltem</w:t>
      </w:r>
      <w:r w:rsidR="00B647E5">
        <w:t xml:space="preserve"> egy kis projekten, hogy át tudjam majd ültetni a leendő kész alkalmazásba.</w:t>
      </w:r>
    </w:p>
    <w:p w14:paraId="0D1BAF12" w14:textId="1F480C6B" w:rsidR="00B05B15" w:rsidRDefault="00B05B15" w:rsidP="00221F41">
      <w:pPr>
        <w:jc w:val="left"/>
      </w:pPr>
      <w:r>
        <w:lastRenderedPageBreak/>
        <w:t xml:space="preserve">Azért esett erre a két módra a választás, mivel az alkalmazás alapvetően nem üzleti titkok és értékes üzleti döntések megvitatására lesz készítve, így nem szükséges a legnagyobb biztonsággal kezelni az adatokat. Másrészről viszont, mivel ez egy </w:t>
      </w:r>
      <w:proofErr w:type="spellStart"/>
      <w:r>
        <w:t>off-the-shelf</w:t>
      </w:r>
      <w:proofErr w:type="spellEnd"/>
      <w:r>
        <w:t xml:space="preserve"> szoftver megoldás, így fontos, hogy sok </w:t>
      </w:r>
      <w:r w:rsidR="00E93D78">
        <w:t>bérlő</w:t>
      </w:r>
      <w:r>
        <w:t xml:space="preserve"> esetén is megfelelően </w:t>
      </w:r>
      <w:proofErr w:type="spellStart"/>
      <w:r>
        <w:t>működjön</w:t>
      </w:r>
      <w:proofErr w:type="spellEnd"/>
      <w:r>
        <w:t xml:space="preserve"> és költséghatékony legyen.</w:t>
      </w:r>
    </w:p>
    <w:p w14:paraId="75EDE331" w14:textId="74BE47B5" w:rsidR="00221F41" w:rsidRDefault="00221F41" w:rsidP="00221F41">
      <w:pPr>
        <w:jc w:val="left"/>
      </w:pPr>
      <w:r>
        <w:t xml:space="preserve">A </w:t>
      </w:r>
      <w:r w:rsidRPr="00B05B15">
        <w:rPr>
          <w:b/>
          <w:bCs/>
        </w:rPr>
        <w:t>megosztott adatbázis, megosztott séma</w:t>
      </w:r>
      <w:r>
        <w:t xml:space="preserve"> implementáció elsőre egy könnyebb megoldásnak tűnt, így ezt próbáltam ki először. A Spring keretrendszer támogatja ezt a </w:t>
      </w:r>
      <w:proofErr w:type="spellStart"/>
      <w:r>
        <w:t>multitenancy</w:t>
      </w:r>
      <w:proofErr w:type="spellEnd"/>
      <w:r w:rsidR="00B05B15">
        <w:t xml:space="preserve"> implementációt, vannak beépített @Filter dekorátorok, amelyekkel meg lehet jelölni Entity szinten a </w:t>
      </w:r>
      <w:proofErr w:type="spellStart"/>
      <w:r w:rsidR="00B05B15">
        <w:t>discriminator</w:t>
      </w:r>
      <w:proofErr w:type="spellEnd"/>
      <w:r w:rsidR="00B05B15">
        <w:t xml:space="preserve"> oszlopot a táblákban. Ennek a megoldásnak az implementációja során azonban abba a problémába ütköztem, hogy felül kell írni az alap Spring által biztosított </w:t>
      </w:r>
      <w:proofErr w:type="spellStart"/>
      <w:r w:rsidR="00B05B15">
        <w:t>EntityManagert</w:t>
      </w:r>
      <w:proofErr w:type="spellEnd"/>
      <w:r w:rsidR="00B05B15">
        <w:t xml:space="preserve">, ami szimpla lekérdezéseknél nem okoz problémát, de bonyolultabb lekérdezéseknél előfordulhatnak problémák a tranzakciók ütemezésével. Ezekre biztosít a Spring megoldást, de amíg teszteltem nem sikerült hiba mentesre felüldefiniálni az </w:t>
      </w:r>
      <w:proofErr w:type="spellStart"/>
      <w:r w:rsidR="00B05B15">
        <w:t>EntityManagert</w:t>
      </w:r>
      <w:proofErr w:type="spellEnd"/>
      <w:r w:rsidR="00B05B15">
        <w:t>.</w:t>
      </w:r>
    </w:p>
    <w:p w14:paraId="71050BE0" w14:textId="571B1322" w:rsidR="00B93864" w:rsidRDefault="006457E8" w:rsidP="00B93864">
      <w:pPr>
        <w:jc w:val="left"/>
      </w:pPr>
      <w:r>
        <w:rPr>
          <w:noProof/>
        </w:rPr>
        <mc:AlternateContent>
          <mc:Choice Requires="wps">
            <w:drawing>
              <wp:anchor distT="0" distB="0" distL="114300" distR="114300" simplePos="0" relativeHeight="251800064" behindDoc="0" locked="0" layoutInCell="1" allowOverlap="1" wp14:anchorId="22A8D0F4" wp14:editId="697B008F">
                <wp:simplePos x="0" y="0"/>
                <wp:positionH relativeFrom="column">
                  <wp:posOffset>1368425</wp:posOffset>
                </wp:positionH>
                <wp:positionV relativeFrom="paragraph">
                  <wp:posOffset>3413760</wp:posOffset>
                </wp:positionV>
                <wp:extent cx="2657475" cy="419100"/>
                <wp:effectExtent l="0" t="0" r="9525" b="0"/>
                <wp:wrapTopAndBottom/>
                <wp:docPr id="1261185322" name="Text Box 1"/>
                <wp:cNvGraphicFramePr/>
                <a:graphic xmlns:a="http://schemas.openxmlformats.org/drawingml/2006/main">
                  <a:graphicData uri="http://schemas.microsoft.com/office/word/2010/wordprocessingShape">
                    <wps:wsp>
                      <wps:cNvSpPr txBox="1"/>
                      <wps:spPr>
                        <a:xfrm>
                          <a:off x="0" y="0"/>
                          <a:ext cx="2657475" cy="419100"/>
                        </a:xfrm>
                        <a:prstGeom prst="rect">
                          <a:avLst/>
                        </a:prstGeom>
                        <a:solidFill>
                          <a:prstClr val="white"/>
                        </a:solidFill>
                        <a:ln>
                          <a:noFill/>
                        </a:ln>
                      </wps:spPr>
                      <wps:txbx>
                        <w:txbxContent>
                          <w:bookmarkStart w:id="49" w:name="_Ref183596111"/>
                          <w:p w14:paraId="0C57F006" w14:textId="5EE0FDEC" w:rsidR="006457E8" w:rsidRPr="00724FC8" w:rsidRDefault="006457E8" w:rsidP="006457E8">
                            <w:pPr>
                              <w:pStyle w:val="Caption"/>
                              <w:rPr>
                                <w:noProof/>
                              </w:rPr>
                            </w:pPr>
                            <w:r>
                              <w:rPr>
                                <w:noProof/>
                              </w:rPr>
                              <w:fldChar w:fldCharType="begin"/>
                            </w:r>
                            <w:r>
                              <w:rPr>
                                <w:noProof/>
                              </w:rPr>
                              <w:instrText xml:space="preserve"> SEQ ábra \* ARABIC </w:instrText>
                            </w:r>
                            <w:r>
                              <w:rPr>
                                <w:noProof/>
                              </w:rPr>
                              <w:fldChar w:fldCharType="separate"/>
                            </w:r>
                            <w:r w:rsidR="000F0EBC">
                              <w:rPr>
                                <w:noProof/>
                              </w:rPr>
                              <w:t>6</w:t>
                            </w:r>
                            <w:r>
                              <w:rPr>
                                <w:noProof/>
                              </w:rPr>
                              <w:fldChar w:fldCharType="end"/>
                            </w:r>
                            <w:r>
                              <w:t>. ábra</w:t>
                            </w:r>
                            <w:bookmarkEnd w:id="49"/>
                            <w:r>
                              <w:t xml:space="preserve"> - </w:t>
                            </w:r>
                            <w:r w:rsidRPr="00A83572">
                              <w:t>Végleges architektúr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A8D0F4" id="_x0000_s1031" type="#_x0000_t202" style="position:absolute;left:0;text-align:left;margin-left:107.75pt;margin-top:268.8pt;width:209.25pt;height:33pt;z-index:251800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" stroked="f">
                <v:textbox inset="0,0,0,0">
                  <w:txbxContent>
                    <w:bookmarkStart w:id="50" w:name="_Ref183596111"/>
                    <w:p w14:paraId="0C57F006" w14:textId="5EE0FDEC" w:rsidR="006457E8" w:rsidRPr="00724FC8" w:rsidRDefault="006457E8" w:rsidP="006457E8">
                      <w:pPr>
                        <w:pStyle w:val="Caption"/>
                        <w:rPr>
                          <w:noProof/>
                        </w:rPr>
                      </w:pPr>
                      <w:r>
                        <w:rPr>
                          <w:noProof/>
                        </w:rPr>
                        <w:fldChar w:fldCharType="begin"/>
                      </w:r>
                      <w:r>
                        <w:rPr>
                          <w:noProof/>
                        </w:rPr>
                        <w:instrText xml:space="preserve"> SEQ ábra \* ARABIC </w:instrText>
                      </w:r>
                      <w:r>
                        <w:rPr>
                          <w:noProof/>
                        </w:rPr>
                        <w:fldChar w:fldCharType="separate"/>
                      </w:r>
                      <w:r w:rsidR="000F0EBC">
                        <w:rPr>
                          <w:noProof/>
                        </w:rPr>
                        <w:t>6</w:t>
                      </w:r>
                      <w:r>
                        <w:rPr>
                          <w:noProof/>
                        </w:rPr>
                        <w:fldChar w:fldCharType="end"/>
                      </w:r>
                      <w:r>
                        <w:t>. ábra</w:t>
                      </w:r>
                      <w:bookmarkEnd w:id="50"/>
                      <w:r>
                        <w:t xml:space="preserve"> - </w:t>
                      </w:r>
                      <w:r w:rsidRPr="00A83572">
                        <w:t>Végleges architektúra</w:t>
                      </w:r>
                    </w:p>
                  </w:txbxContent>
                </v:textbox>
                <w10:wrap type="topAndBottom"/>
              </v:shape>
            </w:pict>
          </mc:Fallback>
        </mc:AlternateContent>
      </w:r>
      <w:r w:rsidR="00760EE4">
        <w:rPr>
          <w:noProof/>
        </w:rPr>
        <w:drawing>
          <wp:anchor distT="0" distB="0" distL="114300" distR="114300" simplePos="0" relativeHeight="251674112" behindDoc="0" locked="0" layoutInCell="1" allowOverlap="1" wp14:anchorId="0A0A92D3" wp14:editId="21297C52">
            <wp:simplePos x="0" y="0"/>
            <wp:positionH relativeFrom="margin">
              <wp:align>center</wp:align>
            </wp:positionH>
            <wp:positionV relativeFrom="paragraph">
              <wp:posOffset>1088390</wp:posOffset>
            </wp:positionV>
            <wp:extent cx="2657475" cy="2267585"/>
            <wp:effectExtent l="0" t="0" r="9525" b="0"/>
            <wp:wrapTopAndBottom/>
            <wp:docPr id="38544042" name="Picture 6"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44042" name="Picture 6" descr="A diagram of a serv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57475" cy="2267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5B15">
        <w:t xml:space="preserve">Így jutottam a második és a jó megoldásnak bizonyuló </w:t>
      </w:r>
      <w:proofErr w:type="spellStart"/>
      <w:r w:rsidR="00E93D78">
        <w:rPr>
          <w:b/>
          <w:bCs/>
        </w:rPr>
        <w:t>Bérlő</w:t>
      </w:r>
      <w:r w:rsidR="00262696">
        <w:rPr>
          <w:b/>
          <w:bCs/>
        </w:rPr>
        <w:t>n</w:t>
      </w:r>
      <w:r w:rsidR="00B05B15" w:rsidRPr="00221F41">
        <w:rPr>
          <w:b/>
          <w:bCs/>
        </w:rPr>
        <w:t>kénti</w:t>
      </w:r>
      <w:proofErr w:type="spellEnd"/>
      <w:r w:rsidR="00B05B15" w:rsidRPr="00221F41">
        <w:rPr>
          <w:b/>
          <w:bCs/>
        </w:rPr>
        <w:t xml:space="preserve"> séma</w:t>
      </w:r>
      <w:r w:rsidR="00B05B15">
        <w:rPr>
          <w:b/>
          <w:bCs/>
        </w:rPr>
        <w:t xml:space="preserve"> implementálásához.</w:t>
      </w:r>
      <w:r w:rsidR="00B647E5">
        <w:rPr>
          <w:b/>
          <w:bCs/>
        </w:rPr>
        <w:t xml:space="preserve"> </w:t>
      </w:r>
      <w:r w:rsidR="00B647E5">
        <w:t xml:space="preserve">Ezt a megoldási módszert is támogatja a Spring Boot. Ennek részletesebb implementálását az </w:t>
      </w:r>
      <w:r w:rsidR="00F32DCC">
        <w:fldChar w:fldCharType="begin"/>
      </w:r>
      <w:r w:rsidR="00F32DCC">
        <w:instrText xml:space="preserve"> REF _Ref183015197 \w \h </w:instrText>
      </w:r>
      <w:r w:rsidR="00F32DCC">
        <w:fldChar w:fldCharType="separate"/>
      </w:r>
      <w:r w:rsidR="000F0EBC">
        <w:t>0</w:t>
      </w:r>
      <w:r w:rsidR="00F32DCC">
        <w:fldChar w:fldCharType="end"/>
      </w:r>
      <w:r w:rsidR="00F32DCC">
        <w:t xml:space="preserve"> fejezetben</w:t>
      </w:r>
      <w:r w:rsidR="00B647E5">
        <w:t xml:space="preserve"> fejtem ki.</w:t>
      </w:r>
      <w:r w:rsidR="00E93D78">
        <w:t xml:space="preserve"> </w:t>
      </w:r>
      <w:r w:rsidR="003B1A6F">
        <w:t>A</w:t>
      </w:r>
      <w:r w:rsidR="00F32DCC">
        <w:t xml:space="preserve">z alábbi, </w:t>
      </w:r>
      <w:r>
        <w:fldChar w:fldCharType="begin"/>
      </w:r>
      <w:r>
        <w:instrText xml:space="preserve"> REF _Ref183596111 \h </w:instrText>
      </w:r>
      <w:r>
        <w:fldChar w:fldCharType="separate"/>
      </w:r>
      <w:r w:rsidR="000F0EBC">
        <w:rPr>
          <w:noProof/>
        </w:rPr>
        <w:t>6</w:t>
      </w:r>
      <w:r w:rsidR="000F0EBC">
        <w:t>. ábra</w:t>
      </w:r>
      <w:r>
        <w:fldChar w:fldCharType="end"/>
      </w:r>
      <w:r>
        <w:t xml:space="preserve"> mutatja be </w:t>
      </w:r>
      <w:r w:rsidR="003B1A6F">
        <w:t>a végleges architektúr</w:t>
      </w:r>
      <w:r>
        <w:t>át</w:t>
      </w:r>
      <w:r w:rsidR="003B1A6F">
        <w:t xml:space="preserve"> a kicserélt adatréteggel.</w:t>
      </w:r>
      <w:r w:rsidR="00B93864" w:rsidRPr="00B93864">
        <w:rPr>
          <w:noProof/>
        </w:rPr>
        <w:t xml:space="preserve"> </w:t>
      </w:r>
    </w:p>
    <w:p w14:paraId="36C6F804" w14:textId="77777777" w:rsidR="00E93D78" w:rsidRPr="00E93D78" w:rsidRDefault="00E93D78" w:rsidP="00E93D78"/>
    <w:p w14:paraId="6DDEFE19" w14:textId="165086FE" w:rsidR="005A4FCA" w:rsidRDefault="005A4FCA" w:rsidP="00760EE4">
      <w:pPr>
        <w:pStyle w:val="Heading2"/>
      </w:pPr>
      <w:bookmarkStart w:id="51" w:name="_Toc183692326"/>
      <w:r>
        <w:lastRenderedPageBreak/>
        <w:t>Modell tervezés</w:t>
      </w:r>
      <w:bookmarkEnd w:id="51"/>
    </w:p>
    <w:p w14:paraId="67400B0D" w14:textId="63B46E0D" w:rsidR="00E93D78" w:rsidRDefault="003A1CE9" w:rsidP="00E93D78">
      <w:r>
        <w:t>A kezdeti tervezési fázisban az alkalmazás összes nagyobb osztálya model</w:t>
      </w:r>
      <w:r w:rsidR="00262696">
        <w:t>l</w:t>
      </w:r>
      <w:r>
        <w:t>ezésre került, kivéve természetesen a pontozást. Már ekkor is figyelembe vettem a Spring Boot által kínált lehetőségeket és a modellt a Spring Data JPA segítség</w:t>
      </w:r>
      <w:r w:rsidR="00262696">
        <w:t>é</w:t>
      </w:r>
      <w:r>
        <w:t>vel terveztem meg.</w:t>
      </w:r>
      <w:r w:rsidR="00E93D78">
        <w:t xml:space="preserve"> A Spring Data JPA beépített ORM-je segít abban, hogy a modellemet modern, dokumentum alapú struktúrában tudjam definiálni, de a motorház alatt ez a modell relációs adatbázisként jelenjen meg és így kerüljön mentésre a választott adatbázisban. </w:t>
      </w:r>
    </w:p>
    <w:p w14:paraId="11FDBE34" w14:textId="2B1BB130" w:rsidR="00BF5032" w:rsidRDefault="00BF5032" w:rsidP="00E93D78">
      <w:r>
        <w:t xml:space="preserve"> A kezdeti modellem a következőképpen állt elő.</w:t>
      </w:r>
      <w:r w:rsidR="00E93D78">
        <w:t xml:space="preserve"> </w:t>
      </w:r>
      <w:r>
        <w:t>Ez a modell</w:t>
      </w:r>
      <w:r w:rsidR="00F32DCC">
        <w:t xml:space="preserve"> (</w:t>
      </w:r>
      <w:r w:rsidR="006457E8">
        <w:fldChar w:fldCharType="begin"/>
      </w:r>
      <w:r w:rsidR="006457E8">
        <w:instrText xml:space="preserve"> REF _Ref183596191 \h </w:instrText>
      </w:r>
      <w:r w:rsidR="006457E8">
        <w:fldChar w:fldCharType="separate"/>
      </w:r>
      <w:r w:rsidR="000F0EBC">
        <w:rPr>
          <w:noProof/>
        </w:rPr>
        <w:t>7</w:t>
      </w:r>
      <w:r w:rsidR="000F0EBC">
        <w:t>. ábra</w:t>
      </w:r>
      <w:r w:rsidR="006457E8">
        <w:fldChar w:fldCharType="end"/>
      </w:r>
      <w:r w:rsidR="00F32DCC">
        <w:t>)</w:t>
      </w:r>
      <w:r>
        <w:t xml:space="preserve"> elég jól lefedte kezdetben az alkalmazás funkcionális követelményeit, azonban a pontozási rendszere korántsem volt olyan rob</w:t>
      </w:r>
      <w:r w:rsidR="005416C7">
        <w:t>u</w:t>
      </w:r>
      <w:r>
        <w:t>sztus, mint amilyet a megrendelő elvárt volna. Emiatt ez a rész nem is lett implementálva az első fázisban.</w:t>
      </w:r>
    </w:p>
    <w:p w14:paraId="4C77D7EA" w14:textId="5C972B5B" w:rsidR="00E82C27" w:rsidRDefault="006457E8" w:rsidP="00E82C27">
      <w:r>
        <w:rPr>
          <w:noProof/>
        </w:rPr>
        <mc:AlternateContent>
          <mc:Choice Requires="wps">
            <w:drawing>
              <wp:anchor distT="0" distB="0" distL="114300" distR="114300" simplePos="0" relativeHeight="251802112" behindDoc="0" locked="0" layoutInCell="1" allowOverlap="1" wp14:anchorId="2E672C62" wp14:editId="30B4B4A7">
                <wp:simplePos x="0" y="0"/>
                <wp:positionH relativeFrom="column">
                  <wp:posOffset>480695</wp:posOffset>
                </wp:positionH>
                <wp:positionV relativeFrom="paragraph">
                  <wp:posOffset>3219450</wp:posOffset>
                </wp:positionV>
                <wp:extent cx="4436745" cy="635"/>
                <wp:effectExtent l="0" t="0" r="0" b="0"/>
                <wp:wrapTopAndBottom/>
                <wp:docPr id="917192246" name="Text Box 1"/>
                <wp:cNvGraphicFramePr/>
                <a:graphic xmlns:a="http://schemas.openxmlformats.org/drawingml/2006/main">
                  <a:graphicData uri="http://schemas.microsoft.com/office/word/2010/wordprocessingShape">
                    <wps:wsp>
                      <wps:cNvSpPr txBox="1"/>
                      <wps:spPr>
                        <a:xfrm>
                          <a:off x="0" y="0"/>
                          <a:ext cx="4436745" cy="635"/>
                        </a:xfrm>
                        <a:prstGeom prst="rect">
                          <a:avLst/>
                        </a:prstGeom>
                        <a:solidFill>
                          <a:prstClr val="white"/>
                        </a:solidFill>
                        <a:ln>
                          <a:noFill/>
                        </a:ln>
                      </wps:spPr>
                      <wps:txbx>
                        <w:txbxContent>
                          <w:bookmarkStart w:id="52" w:name="_Ref183596191"/>
                          <w:p w14:paraId="7D55B895" w14:textId="32D3AD2F" w:rsidR="006457E8" w:rsidRPr="004F1C88" w:rsidRDefault="006457E8" w:rsidP="006457E8">
                            <w:pPr>
                              <w:pStyle w:val="Caption"/>
                              <w:rPr>
                                <w:noProof/>
                              </w:rPr>
                            </w:pPr>
                            <w:r>
                              <w:rPr>
                                <w:noProof/>
                              </w:rPr>
                              <w:fldChar w:fldCharType="begin"/>
                            </w:r>
                            <w:r>
                              <w:rPr>
                                <w:noProof/>
                              </w:rPr>
                              <w:instrText xml:space="preserve"> SEQ ábra \* ARABIC </w:instrText>
                            </w:r>
                            <w:r>
                              <w:rPr>
                                <w:noProof/>
                              </w:rPr>
                              <w:fldChar w:fldCharType="separate"/>
                            </w:r>
                            <w:r w:rsidR="000F0EBC">
                              <w:rPr>
                                <w:noProof/>
                              </w:rPr>
                              <w:t>7</w:t>
                            </w:r>
                            <w:r>
                              <w:rPr>
                                <w:noProof/>
                              </w:rPr>
                              <w:fldChar w:fldCharType="end"/>
                            </w:r>
                            <w:r>
                              <w:t>. ábra</w:t>
                            </w:r>
                            <w:bookmarkEnd w:id="52"/>
                            <w:r>
                              <w:t xml:space="preserve"> - </w:t>
                            </w:r>
                            <w:r w:rsidRPr="00541372">
                              <w:t>Az alkalmazás modellje az első tervezési fázis végé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672C62" id="_x0000_s1032" type="#_x0000_t202" style="position:absolute;left:0;text-align:left;margin-left:37.85pt;margin-top:253.5pt;width:349.35pt;height:.05pt;z-index:251802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" stroked="f">
                <v:textbox style="mso-fit-shape-to-text:t" inset="0,0,0,0">
                  <w:txbxContent>
                    <w:bookmarkStart w:id="53" w:name="_Ref183596191"/>
                    <w:p w14:paraId="7D55B895" w14:textId="32D3AD2F" w:rsidR="006457E8" w:rsidRPr="004F1C88" w:rsidRDefault="006457E8" w:rsidP="006457E8">
                      <w:pPr>
                        <w:pStyle w:val="Caption"/>
                        <w:rPr>
                          <w:noProof/>
                        </w:rPr>
                      </w:pPr>
                      <w:r>
                        <w:rPr>
                          <w:noProof/>
                        </w:rPr>
                        <w:fldChar w:fldCharType="begin"/>
                      </w:r>
                      <w:r>
                        <w:rPr>
                          <w:noProof/>
                        </w:rPr>
                        <w:instrText xml:space="preserve"> SEQ ábra \* ARABIC </w:instrText>
                      </w:r>
                      <w:r>
                        <w:rPr>
                          <w:noProof/>
                        </w:rPr>
                        <w:fldChar w:fldCharType="separate"/>
                      </w:r>
                      <w:r w:rsidR="000F0EBC">
                        <w:rPr>
                          <w:noProof/>
                        </w:rPr>
                        <w:t>7</w:t>
                      </w:r>
                      <w:r>
                        <w:rPr>
                          <w:noProof/>
                        </w:rPr>
                        <w:fldChar w:fldCharType="end"/>
                      </w:r>
                      <w:r>
                        <w:t>. ábra</w:t>
                      </w:r>
                      <w:bookmarkEnd w:id="53"/>
                      <w:r>
                        <w:t xml:space="preserve"> - </w:t>
                      </w:r>
                      <w:r w:rsidRPr="00541372">
                        <w:t>Az alkalmazás modellje az első tervezési fázis végén</w:t>
                      </w:r>
                    </w:p>
                  </w:txbxContent>
                </v:textbox>
                <w10:wrap type="topAndBottom"/>
              </v:shape>
            </w:pict>
          </mc:Fallback>
        </mc:AlternateContent>
      </w:r>
      <w:r w:rsidR="00835814">
        <w:rPr>
          <w:noProof/>
        </w:rPr>
        <w:drawing>
          <wp:anchor distT="0" distB="0" distL="114300" distR="114300" simplePos="0" relativeHeight="251787776" behindDoc="0" locked="0" layoutInCell="1" allowOverlap="1" wp14:anchorId="69B1302D" wp14:editId="1C49BF58">
            <wp:simplePos x="0" y="0"/>
            <wp:positionH relativeFrom="margin">
              <wp:align>center</wp:align>
            </wp:positionH>
            <wp:positionV relativeFrom="paragraph">
              <wp:posOffset>813435</wp:posOffset>
            </wp:positionV>
            <wp:extent cx="4436828" cy="2349063"/>
            <wp:effectExtent l="0" t="0" r="1905" b="0"/>
            <wp:wrapTopAndBottom/>
            <wp:docPr id="314016508" name="Picture 9"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016508" name="Picture 9" descr="A diagram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36828" cy="2349063"/>
                    </a:xfrm>
                    <a:prstGeom prst="rect">
                      <a:avLst/>
                    </a:prstGeom>
                    <a:noFill/>
                    <a:ln>
                      <a:noFill/>
                    </a:ln>
                  </pic:spPr>
                </pic:pic>
              </a:graphicData>
            </a:graphic>
          </wp:anchor>
        </w:drawing>
      </w:r>
      <w:r w:rsidR="00BF5032">
        <w:t>A modell revíziójára a Diplomatervezés 1 tárgy elején került sor, ahol a pontozási rendszer nagy változáson ment át. Az alapvető modell többi részén csak apróbb változásokat kellett eszközölni</w:t>
      </w:r>
      <w:r w:rsidR="00E93D78">
        <w:t>.</w:t>
      </w:r>
    </w:p>
    <w:p w14:paraId="7069BC1D" w14:textId="2F08E701" w:rsidR="00835814" w:rsidRDefault="00835814" w:rsidP="00E82C27"/>
    <w:p w14:paraId="2DB50BFF" w14:textId="6F7F2569" w:rsidR="00A44A9C" w:rsidRDefault="00A44A9C" w:rsidP="00760EE4">
      <w:pPr>
        <w:pStyle w:val="Heading3"/>
      </w:pPr>
      <w:bookmarkStart w:id="54" w:name="_Toc183692327"/>
      <w:r>
        <w:t>Végleges modell</w:t>
      </w:r>
      <w:bookmarkEnd w:id="54"/>
    </w:p>
    <w:p w14:paraId="239FB147" w14:textId="0FC12FBF" w:rsidR="00A44A9C" w:rsidRDefault="00A44A9C" w:rsidP="00A44A9C">
      <w:r>
        <w:t>A második tervezési fázis végén kialakult a végleges adatmodell, amit az alkalmazás használ. Ezt a következőkben mutatom be alfejezetenként. A teljes modell és a közöttük lévő kapcsolatokat a</w:t>
      </w:r>
      <w:r w:rsidR="006457E8">
        <w:t xml:space="preserve"> </w:t>
      </w:r>
      <w:r w:rsidR="006457E8">
        <w:fldChar w:fldCharType="begin"/>
      </w:r>
      <w:r w:rsidR="006457E8">
        <w:instrText xml:space="preserve"> REF _Ref183596251 \h </w:instrText>
      </w:r>
      <w:r w:rsidR="006457E8">
        <w:fldChar w:fldCharType="separate"/>
      </w:r>
      <w:r w:rsidR="000F0EBC">
        <w:rPr>
          <w:noProof/>
        </w:rPr>
        <w:t>8</w:t>
      </w:r>
      <w:r w:rsidR="000F0EBC">
        <w:t>. ábra</w:t>
      </w:r>
      <w:r w:rsidR="006457E8">
        <w:fldChar w:fldCharType="end"/>
      </w:r>
      <w:r w:rsidR="006457E8">
        <w:t xml:space="preserve"> </w:t>
      </w:r>
      <w:r w:rsidR="00F32DCC">
        <w:t>szemlélteti.</w:t>
      </w:r>
    </w:p>
    <w:p w14:paraId="0B9502CB" w14:textId="7ED43AA0" w:rsidR="00A44A9C" w:rsidRPr="00A44A9C" w:rsidRDefault="006457E8" w:rsidP="00262696">
      <w:pPr>
        <w:ind w:firstLine="0"/>
      </w:pPr>
      <w:r>
        <w:rPr>
          <w:noProof/>
        </w:rPr>
        <w:lastRenderedPageBreak/>
        <mc:AlternateContent>
          <mc:Choice Requires="wps">
            <w:drawing>
              <wp:anchor distT="0" distB="0" distL="114300" distR="114300" simplePos="0" relativeHeight="251804160" behindDoc="0" locked="0" layoutInCell="1" allowOverlap="1" wp14:anchorId="2ED9FAA5" wp14:editId="17B58A2D">
                <wp:simplePos x="0" y="0"/>
                <wp:positionH relativeFrom="margin">
                  <wp:align>center</wp:align>
                </wp:positionH>
                <wp:positionV relativeFrom="paragraph">
                  <wp:posOffset>8313420</wp:posOffset>
                </wp:positionV>
                <wp:extent cx="4171950" cy="635"/>
                <wp:effectExtent l="0" t="0" r="0" b="9525"/>
                <wp:wrapTopAndBottom/>
                <wp:docPr id="1244230123" name="Text Box 1"/>
                <wp:cNvGraphicFramePr/>
                <a:graphic xmlns:a="http://schemas.openxmlformats.org/drawingml/2006/main">
                  <a:graphicData uri="http://schemas.microsoft.com/office/word/2010/wordprocessingShape">
                    <wps:wsp>
                      <wps:cNvSpPr txBox="1"/>
                      <wps:spPr>
                        <a:xfrm>
                          <a:off x="0" y="0"/>
                          <a:ext cx="4171950" cy="635"/>
                        </a:xfrm>
                        <a:prstGeom prst="rect">
                          <a:avLst/>
                        </a:prstGeom>
                        <a:solidFill>
                          <a:prstClr val="white"/>
                        </a:solidFill>
                        <a:ln>
                          <a:noFill/>
                        </a:ln>
                      </wps:spPr>
                      <wps:txbx>
                        <w:txbxContent>
                          <w:bookmarkStart w:id="55" w:name="_Ref183596251"/>
                          <w:p w14:paraId="73C59AE5" w14:textId="2FEB4F2E" w:rsidR="006457E8" w:rsidRPr="00EE0191" w:rsidRDefault="006457E8" w:rsidP="006457E8">
                            <w:pPr>
                              <w:pStyle w:val="Caption"/>
                              <w:rPr>
                                <w:noProof/>
                              </w:rPr>
                            </w:pPr>
                            <w:r>
                              <w:rPr>
                                <w:noProof/>
                              </w:rPr>
                              <w:fldChar w:fldCharType="begin"/>
                            </w:r>
                            <w:r>
                              <w:rPr>
                                <w:noProof/>
                              </w:rPr>
                              <w:instrText xml:space="preserve"> SEQ ábra \* ARABIC </w:instrText>
                            </w:r>
                            <w:r>
                              <w:rPr>
                                <w:noProof/>
                              </w:rPr>
                              <w:fldChar w:fldCharType="separate"/>
                            </w:r>
                            <w:r w:rsidR="000F0EBC">
                              <w:rPr>
                                <w:noProof/>
                              </w:rPr>
                              <w:t>8</w:t>
                            </w:r>
                            <w:r>
                              <w:rPr>
                                <w:noProof/>
                              </w:rPr>
                              <w:fldChar w:fldCharType="end"/>
                            </w:r>
                            <w:r>
                              <w:t>. ábra</w:t>
                            </w:r>
                            <w:bookmarkEnd w:id="55"/>
                            <w:r>
                              <w:t xml:space="preserve"> - </w:t>
                            </w:r>
                            <w:r w:rsidRPr="00D959D3">
                              <w:t xml:space="preserve">Az alkalmazás UML diagramja, </w:t>
                            </w:r>
                            <w:proofErr w:type="spellStart"/>
                            <w:r w:rsidRPr="00D959D3">
                              <w:t>IntelliJ-ből</w:t>
                            </w:r>
                            <w:proofErr w:type="spellEnd"/>
                            <w:r w:rsidRPr="00D959D3">
                              <w:t xml:space="preserve"> exportál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ED9FAA5" id="_x0000_s1033" type="#_x0000_t202" style="position:absolute;left:0;text-align:left;margin-left:0;margin-top:654.6pt;width:328.5pt;height:.05pt;z-index:2518041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" stroked="f">
                <v:textbox style="mso-fit-shape-to-text:t" inset="0,0,0,0">
                  <w:txbxContent>
                    <w:bookmarkStart w:id="56" w:name="_Ref183596251"/>
                    <w:p w14:paraId="73C59AE5" w14:textId="2FEB4F2E" w:rsidR="006457E8" w:rsidRPr="00EE0191" w:rsidRDefault="006457E8" w:rsidP="006457E8">
                      <w:pPr>
                        <w:pStyle w:val="Caption"/>
                        <w:rPr>
                          <w:noProof/>
                        </w:rPr>
                      </w:pPr>
                      <w:r>
                        <w:rPr>
                          <w:noProof/>
                        </w:rPr>
                        <w:fldChar w:fldCharType="begin"/>
                      </w:r>
                      <w:r>
                        <w:rPr>
                          <w:noProof/>
                        </w:rPr>
                        <w:instrText xml:space="preserve"> SEQ ábra \* ARABIC </w:instrText>
                      </w:r>
                      <w:r>
                        <w:rPr>
                          <w:noProof/>
                        </w:rPr>
                        <w:fldChar w:fldCharType="separate"/>
                      </w:r>
                      <w:r w:rsidR="000F0EBC">
                        <w:rPr>
                          <w:noProof/>
                        </w:rPr>
                        <w:t>8</w:t>
                      </w:r>
                      <w:r>
                        <w:rPr>
                          <w:noProof/>
                        </w:rPr>
                        <w:fldChar w:fldCharType="end"/>
                      </w:r>
                      <w:r>
                        <w:t>. ábra</w:t>
                      </w:r>
                      <w:bookmarkEnd w:id="56"/>
                      <w:r>
                        <w:t xml:space="preserve"> - </w:t>
                      </w:r>
                      <w:r w:rsidRPr="00D959D3">
                        <w:t xml:space="preserve">Az alkalmazás UML diagramja, </w:t>
                      </w:r>
                      <w:proofErr w:type="spellStart"/>
                      <w:r w:rsidRPr="00D959D3">
                        <w:t>IntelliJ-ből</w:t>
                      </w:r>
                      <w:proofErr w:type="spellEnd"/>
                      <w:r w:rsidRPr="00D959D3">
                        <w:t xml:space="preserve"> exportálva</w:t>
                      </w:r>
                    </w:p>
                  </w:txbxContent>
                </v:textbox>
                <w10:wrap type="topAndBottom" anchorx="margin"/>
              </v:shape>
            </w:pict>
          </mc:Fallback>
        </mc:AlternateContent>
      </w:r>
      <w:r w:rsidR="00270627">
        <w:rPr>
          <w:noProof/>
        </w:rPr>
        <w:drawing>
          <wp:anchor distT="0" distB="0" distL="114300" distR="114300" simplePos="0" relativeHeight="251734528" behindDoc="0" locked="0" layoutInCell="1" allowOverlap="1" wp14:anchorId="43B8CB68" wp14:editId="47A1ED8F">
            <wp:simplePos x="0" y="0"/>
            <wp:positionH relativeFrom="page">
              <wp:align>center</wp:align>
            </wp:positionH>
            <wp:positionV relativeFrom="paragraph">
              <wp:posOffset>190</wp:posOffset>
            </wp:positionV>
            <wp:extent cx="2643505" cy="8157210"/>
            <wp:effectExtent l="0" t="0" r="4445" b="0"/>
            <wp:wrapTopAndBottom/>
            <wp:docPr id="80864749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43505" cy="81572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4BAF45" w14:textId="7E632254" w:rsidR="006E43DE" w:rsidRDefault="006E43DE" w:rsidP="00760EE4">
      <w:pPr>
        <w:pStyle w:val="Heading3"/>
      </w:pPr>
      <w:bookmarkStart w:id="57" w:name="_Toc183692328"/>
      <w:r>
        <w:lastRenderedPageBreak/>
        <w:t>User</w:t>
      </w:r>
      <w:bookmarkEnd w:id="57"/>
    </w:p>
    <w:p w14:paraId="31D4F24B" w14:textId="203AE0BC" w:rsidR="00A06C12" w:rsidRDefault="00D22060" w:rsidP="00A44A9C">
      <w:r>
        <w:t xml:space="preserve">A User osztály felel azért, hogy a felhasználók adatait kezelje. Az osztály megvalósítja a </w:t>
      </w:r>
      <w:proofErr w:type="spellStart"/>
      <w:r>
        <w:t>userDetails</w:t>
      </w:r>
      <w:proofErr w:type="spellEnd"/>
      <w:r>
        <w:t xml:space="preserve"> osztályt, ami a </w:t>
      </w:r>
      <w:r w:rsidR="00FF2638">
        <w:t>S</w:t>
      </w:r>
      <w:r>
        <w:t>pring részét képezi és segít a biztonság és fiókkezelés megvalósításában.</w:t>
      </w:r>
    </w:p>
    <w:p w14:paraId="1C33BB75" w14:textId="0FD1788A" w:rsidR="005414B0" w:rsidRDefault="005414B0" w:rsidP="005414B0">
      <w:r>
        <w:t>Ezt a User Entitást használja az összes felhasználó akármilyen szerepkörrel rendelke</w:t>
      </w:r>
      <w:r w:rsidR="00FF2638">
        <w:t>zik</w:t>
      </w:r>
      <w:r>
        <w:t xml:space="preserve">. </w:t>
      </w:r>
      <w:r w:rsidR="00FF2638">
        <w:t>Í</w:t>
      </w:r>
      <w:r>
        <w:t xml:space="preserve">gy előfordulhat, hogy egyes listák üresek, például a User szerepkörrel rendelkező felhasználónak nem lesznek ötletdobozai, pontozási lapjai és üres lesz a </w:t>
      </w:r>
      <w:proofErr w:type="spellStart"/>
      <w:r>
        <w:t>requiredToJury</w:t>
      </w:r>
      <w:proofErr w:type="spellEnd"/>
      <w:r>
        <w:t xml:space="preserve"> és </w:t>
      </w:r>
      <w:proofErr w:type="spellStart"/>
      <w:r>
        <w:t>ideasToJury</w:t>
      </w:r>
      <w:proofErr w:type="spellEnd"/>
      <w:r>
        <w:t xml:space="preserve"> listái is.</w:t>
      </w:r>
    </w:p>
    <w:p w14:paraId="114AD290" w14:textId="467CF528" w:rsidR="003D36AD" w:rsidRDefault="003D36AD" w:rsidP="00760EE4">
      <w:pPr>
        <w:pStyle w:val="Heading3"/>
      </w:pPr>
      <w:bookmarkStart w:id="58" w:name="_Toc183692329"/>
      <w:r>
        <w:t>IdeaBox</w:t>
      </w:r>
      <w:bookmarkEnd w:id="58"/>
    </w:p>
    <w:p w14:paraId="582AFAC6" w14:textId="3108E7E2" w:rsidR="00262696" w:rsidRDefault="003D36AD" w:rsidP="00A44A9C">
      <w:r>
        <w:t>A következő elengedhetetlen osztály az ötletdobozok osztálya</w:t>
      </w:r>
      <w:r w:rsidR="00DC4C80">
        <w:t>.</w:t>
      </w:r>
      <w:r w:rsidR="00091F53">
        <w:t xml:space="preserve"> </w:t>
      </w:r>
      <w:r w:rsidR="00262696">
        <w:t>Az ötletdoboz tárolja a rá beérkező ötleteket, és egységes pontozási keretet biztosít azok értékelésére. Tárolja továbbá azokat a bíráló felhasználókat is, akiknek kötelező minden ötletet pontozni, ami az adott ötletdobozba érkezik.</w:t>
      </w:r>
    </w:p>
    <w:p w14:paraId="0D1AD0CF" w14:textId="11DDFDC9" w:rsidR="002D48A1" w:rsidRDefault="00987F00" w:rsidP="00A44A9C">
      <w:r>
        <w:rPr>
          <w:noProof/>
        </w:rPr>
        <w:t>Az ötletdoboz modell szinten lehetőséget biztosít rá, hogy akár több pontozási lap szerint is lehessen ért</w:t>
      </w:r>
      <w:r w:rsidR="005416C7">
        <w:rPr>
          <w:noProof/>
        </w:rPr>
        <w:t>é</w:t>
      </w:r>
      <w:r>
        <w:rPr>
          <w:noProof/>
        </w:rPr>
        <w:t>kelni az ötleteket, ezt azonban az alkalmazás jelenlegi állapota nem támogatja.</w:t>
      </w:r>
    </w:p>
    <w:p w14:paraId="5779280D" w14:textId="13CB7428" w:rsidR="00987F00" w:rsidRDefault="00987F00" w:rsidP="00760EE4">
      <w:pPr>
        <w:pStyle w:val="Heading3"/>
        <w:rPr>
          <w:noProof/>
        </w:rPr>
      </w:pPr>
      <w:bookmarkStart w:id="59" w:name="_Toc183692330"/>
      <w:r>
        <w:rPr>
          <w:noProof/>
        </w:rPr>
        <w:t>Idea</w:t>
      </w:r>
      <w:bookmarkEnd w:id="59"/>
    </w:p>
    <w:p w14:paraId="39AF68F8" w14:textId="1852B80F" w:rsidR="00CA23AA" w:rsidRDefault="00987F00" w:rsidP="00A44A9C">
      <w:r>
        <w:t>Az Idea osztály modellezi az ötleteket az alkalmazásban. Ez is egy elengedhetetlen része az alkalmazásnak, ha nem a legfontosabb.</w:t>
      </w:r>
      <w:r w:rsidR="00262696">
        <w:t xml:space="preserve"> Ez tárolja a felhasználók által írt ötleteket, illetve a leendő értékeléseket is, amit az ötlet majd kapni fog. Ezen felül Tageket is tartalmaz, ami az ötletek csoportosítására szolgál. Ez a funkcionalitás inkább csak egy előkészítés az alkalmazás ilyen irányú továbbfejlesztésére. Az ötlet objektum tárolja még a rá érkező kommenteket is, illetve azt, hogy kiknek tetszik az ötlet.</w:t>
      </w:r>
    </w:p>
    <w:p w14:paraId="785E3571" w14:textId="68759A0C" w:rsidR="00262696" w:rsidRDefault="00262696" w:rsidP="00A44A9C">
      <w:r>
        <w:t>Az ötleteknek lehet külön-külön is megadni bírálót, ebben az esetben nem csak azok a bírálók fogják értékelni az ötletet, ami az ötletdobozból eredendően elvárt, hanem az itt definiált plusz bírálók is.</w:t>
      </w:r>
    </w:p>
    <w:p w14:paraId="56F7ECA7" w14:textId="6EE79E14" w:rsidR="00CA23AA" w:rsidRDefault="00CA23AA" w:rsidP="00760EE4">
      <w:pPr>
        <w:pStyle w:val="Heading3"/>
      </w:pPr>
      <w:bookmarkStart w:id="60" w:name="_Toc183692331"/>
      <w:r>
        <w:t>Komment</w:t>
      </w:r>
      <w:bookmarkEnd w:id="60"/>
    </w:p>
    <w:p w14:paraId="5911B292" w14:textId="1262842E" w:rsidR="00B43BBB" w:rsidRDefault="00B43BBB" w:rsidP="00A44A9C">
      <w:r>
        <w:t xml:space="preserve">A </w:t>
      </w:r>
      <w:proofErr w:type="spellStart"/>
      <w:r>
        <w:t>kommentezési</w:t>
      </w:r>
      <w:proofErr w:type="spellEnd"/>
      <w:r>
        <w:t xml:space="preserve"> rendszer nem befolyásolja közvetlenül az alkalmazás lényegi működését, azonban jelentősen hozzájárul a felhasználói élmény és a felhasználói kapcsolódáshoz. Ennek a funkciónak az lenne a lényege, hogy a felhasználók </w:t>
      </w:r>
      <w:r>
        <w:lastRenderedPageBreak/>
        <w:t>megoszthassák a véleményüket és visszajelzést adjanak egymásnak ezzel téve interaktívabbá az alkalmazást és a szervezeten belüli közösséget.</w:t>
      </w:r>
      <w:r w:rsidR="00262696">
        <w:t xml:space="preserve"> Ezt a funkcionalitást implementálja a komment modell, ami tárolja a komment üzenetét, a felhasználót, aki írta, a komment készülésének dátumát, illetve azt is, hogy kiknek tetszik ez a komment. </w:t>
      </w:r>
    </w:p>
    <w:p w14:paraId="3B00A1AC" w14:textId="157B2638" w:rsidR="00B32B78" w:rsidRDefault="00B32B78" w:rsidP="00760EE4">
      <w:pPr>
        <w:pStyle w:val="Heading3"/>
      </w:pPr>
      <w:bookmarkStart w:id="61" w:name="_Toc183692332"/>
      <w:r>
        <w:t>ScoreSheet</w:t>
      </w:r>
      <w:bookmarkEnd w:id="61"/>
    </w:p>
    <w:p w14:paraId="0C12DFE9" w14:textId="4D8AB63F" w:rsidR="0023320A" w:rsidRDefault="0023320A" w:rsidP="00A44A9C">
      <w:r>
        <w:t>A ScoreSheet osztály szerepe a pontozási lapok megvalósítása az alkalmazáson belül. Ebben az osztályban vannak tárolva tetszőleges számban a pontozási szempontok, amikkel az ötletek értékelése egységes lesz.</w:t>
      </w:r>
    </w:p>
    <w:p w14:paraId="70B6DD44" w14:textId="57106188" w:rsidR="0023320A" w:rsidRDefault="0023320A" w:rsidP="0023320A">
      <w:pPr>
        <w:ind w:firstLine="0"/>
      </w:pPr>
      <w:r>
        <w:t>A pontozási lapnak 2 felhasználási lehetősége van az alkalmazáson belül. Lehet pontozási útmutatóként használni, ekkor az ötletdoboz</w:t>
      </w:r>
      <w:r w:rsidR="003E4881">
        <w:t>hoz lesz rendelve. Ez a template alapján fogják tudni a pontozást elvégezni a bírálók. A második, és egyben többet használt felhasználás maga a pontozási lap. Mivel az osztály scoreItem objektumokat tárol, így ezeknek már eleve lehet pontot adni.</w:t>
      </w:r>
    </w:p>
    <w:p w14:paraId="454374DE" w14:textId="241FE2A7" w:rsidR="009E14D3" w:rsidRDefault="009E14D3" w:rsidP="00760EE4">
      <w:pPr>
        <w:pStyle w:val="Heading3"/>
      </w:pPr>
      <w:bookmarkStart w:id="62" w:name="_Toc183692333"/>
      <w:r>
        <w:t>ScoreItem</w:t>
      </w:r>
      <w:bookmarkEnd w:id="62"/>
    </w:p>
    <w:p w14:paraId="1A02960D" w14:textId="621AE78F" w:rsidR="009E14D3" w:rsidRDefault="003E4881" w:rsidP="00A44A9C">
      <w:r>
        <w:t>Ez az osztály felelős azért, hogy mérni és bírálni lehessen az ötleteket egyes szempontok szerint. A scoreItem felépítéséből adódóan egy egységes, többször felhasználható objektum, amit akár bővíteni is lehet.</w:t>
      </w:r>
    </w:p>
    <w:p w14:paraId="5C127BB7" w14:textId="03831155" w:rsidR="009E14D3" w:rsidRDefault="009E14D3" w:rsidP="00760EE4">
      <w:pPr>
        <w:pStyle w:val="Heading3"/>
      </w:pPr>
      <w:bookmarkStart w:id="63" w:name="_Toc183692334"/>
      <w:r>
        <w:t>Egyéb osztályok</w:t>
      </w:r>
      <w:r w:rsidR="00466F6B">
        <w:t>, Enum-ok</w:t>
      </w:r>
      <w:bookmarkEnd w:id="63"/>
    </w:p>
    <w:p w14:paraId="69E27072" w14:textId="00C2348A" w:rsidR="009E14D3" w:rsidRDefault="00466F6B" w:rsidP="009E14D3">
      <w:r>
        <w:t>Ezek az osztályok és Enum-ok a fő osztályok működését segítik, nagyobb funkcionalitással nem rendelkeznek.</w:t>
      </w:r>
    </w:p>
    <w:p w14:paraId="49542AF8" w14:textId="02E9404E" w:rsidR="009E14D3" w:rsidRDefault="009E14D3" w:rsidP="009E14D3">
      <w:pPr>
        <w:pStyle w:val="Heading4"/>
      </w:pPr>
      <w:r>
        <w:t>Tag</w:t>
      </w:r>
    </w:p>
    <w:p w14:paraId="054F8521" w14:textId="6DC49118" w:rsidR="00466F6B" w:rsidRPr="009E14D3" w:rsidRDefault="00466F6B" w:rsidP="00A44A9C">
      <w:r>
        <w:t xml:space="preserve">Ez az osztály felel azért, hogy az ötleteket kategóriákba lehessen sorolni. </w:t>
      </w:r>
    </w:p>
    <w:p w14:paraId="2F85BFB8" w14:textId="6286BE95" w:rsidR="009E14D3" w:rsidRDefault="009E14D3" w:rsidP="009E14D3">
      <w:pPr>
        <w:pStyle w:val="Heading4"/>
      </w:pPr>
      <w:proofErr w:type="spellStart"/>
      <w:r>
        <w:t>Role</w:t>
      </w:r>
      <w:proofErr w:type="spellEnd"/>
    </w:p>
    <w:p w14:paraId="489B988C" w14:textId="4C367D46" w:rsidR="009E14D3" w:rsidRDefault="00466F6B" w:rsidP="009E14D3">
      <w:r>
        <w:t xml:space="preserve">Ez egy Enum osztály, amivel az egyes felhasználók szerepköreit lehet jelölni az alkalmazásban. Három értéket vehet fel, ezek a </w:t>
      </w:r>
      <w:r w:rsidRPr="00466F6B">
        <w:rPr>
          <w:b/>
          <w:bCs/>
        </w:rPr>
        <w:t>USER</w:t>
      </w:r>
      <w:r>
        <w:t xml:space="preserve">, </w:t>
      </w:r>
      <w:r w:rsidRPr="00466F6B">
        <w:rPr>
          <w:b/>
          <w:bCs/>
        </w:rPr>
        <w:t>JURY</w:t>
      </w:r>
      <w:r>
        <w:t xml:space="preserve"> és </w:t>
      </w:r>
      <w:r w:rsidRPr="00466F6B">
        <w:rPr>
          <w:b/>
          <w:bCs/>
        </w:rPr>
        <w:t>ADMIN</w:t>
      </w:r>
      <w:r>
        <w:t>.</w:t>
      </w:r>
    </w:p>
    <w:p w14:paraId="482EBF76" w14:textId="1EC6E8DE" w:rsidR="009E14D3" w:rsidRDefault="009E14D3" w:rsidP="009E14D3">
      <w:pPr>
        <w:pStyle w:val="Heading4"/>
      </w:pPr>
      <w:proofErr w:type="spellStart"/>
      <w:r>
        <w:t>ScoreType</w:t>
      </w:r>
      <w:proofErr w:type="spellEnd"/>
    </w:p>
    <w:p w14:paraId="6CCEB1D7" w14:textId="5700B3B5" w:rsidR="009E14D3" w:rsidRDefault="00466F6B" w:rsidP="009E14D3">
      <w:r>
        <w:t xml:space="preserve">A </w:t>
      </w:r>
      <w:proofErr w:type="spellStart"/>
      <w:r>
        <w:t>ScoreType</w:t>
      </w:r>
      <w:proofErr w:type="spellEnd"/>
      <w:r>
        <w:t xml:space="preserve"> is egy Enum osztály, amit a pontozási szempontok típusát határozzák meg. Az alkalmazás jelenleg 2 típust használ, ezek a </w:t>
      </w:r>
      <w:r w:rsidRPr="00466F6B">
        <w:rPr>
          <w:b/>
          <w:bCs/>
        </w:rPr>
        <w:t>STAR</w:t>
      </w:r>
      <w:r>
        <w:t xml:space="preserve"> és </w:t>
      </w:r>
      <w:r w:rsidRPr="00466F6B">
        <w:rPr>
          <w:b/>
          <w:bCs/>
        </w:rPr>
        <w:t>SLIDER</w:t>
      </w:r>
      <w:r>
        <w:t>.</w:t>
      </w:r>
    </w:p>
    <w:p w14:paraId="493B6E6A" w14:textId="0F2EAEF9" w:rsidR="00466F6B" w:rsidRDefault="00466F6B" w:rsidP="00466F6B">
      <w:pPr>
        <w:pStyle w:val="ListParagraph"/>
        <w:numPr>
          <w:ilvl w:val="0"/>
          <w:numId w:val="27"/>
        </w:numPr>
      </w:pPr>
      <w:r>
        <w:lastRenderedPageBreak/>
        <w:t xml:space="preserve">A </w:t>
      </w:r>
      <w:r w:rsidRPr="00466F6B">
        <w:rPr>
          <w:b/>
          <w:bCs/>
        </w:rPr>
        <w:t>STAR</w:t>
      </w:r>
      <w:r>
        <w:t xml:space="preserve"> típusú pontozási szempontban egy csillagtól öt csillagig lehet értékelni az ötletet a szempont szerint. A pontozás végleges értéke a </w:t>
      </w:r>
      <w:proofErr w:type="spellStart"/>
      <w:r>
        <w:t>score</w:t>
      </w:r>
      <w:proofErr w:type="spellEnd"/>
      <w:r>
        <w:t xml:space="preserve"> változóban van tárolva </w:t>
      </w:r>
      <w:r w:rsidR="00EE6FD2">
        <w:t>egytől öt</w:t>
      </w:r>
      <w:r>
        <w:t>ig egy integer változóban.</w:t>
      </w:r>
    </w:p>
    <w:p w14:paraId="3E4EC110" w14:textId="4671944E" w:rsidR="00466F6B" w:rsidRDefault="00466F6B" w:rsidP="00466F6B">
      <w:pPr>
        <w:pStyle w:val="ListParagraph"/>
        <w:numPr>
          <w:ilvl w:val="0"/>
          <w:numId w:val="27"/>
        </w:numPr>
      </w:pPr>
      <w:r>
        <w:t xml:space="preserve">A </w:t>
      </w:r>
      <w:r w:rsidRPr="00466F6B">
        <w:rPr>
          <w:b/>
          <w:bCs/>
        </w:rPr>
        <w:t>SLIDER</w:t>
      </w:r>
      <w:r>
        <w:t xml:space="preserve"> típusú pontozási szempontnál egy csúszkán lehet értékelni az ötletet az adott szempont szerint egytől tízig. Ennek az értéke is a </w:t>
      </w:r>
      <w:proofErr w:type="spellStart"/>
      <w:r>
        <w:t>score</w:t>
      </w:r>
      <w:proofErr w:type="spellEnd"/>
      <w:r>
        <w:t xml:space="preserve"> változóban tárolódik integerként.</w:t>
      </w:r>
    </w:p>
    <w:p w14:paraId="2F6080B4" w14:textId="61803096" w:rsidR="00466F6B" w:rsidRDefault="00C276FC" w:rsidP="009E14D3">
      <w:r>
        <w:t xml:space="preserve">A ScoreItem és </w:t>
      </w:r>
      <w:proofErr w:type="spellStart"/>
      <w:r>
        <w:t>ScoreType</w:t>
      </w:r>
      <w:proofErr w:type="spellEnd"/>
      <w:r>
        <w:t xml:space="preserve"> felépítésének köszönhetően az alkalmazás támogatja többféle pontozási metódus létrehozását.</w:t>
      </w:r>
    </w:p>
    <w:p w14:paraId="4630C06E" w14:textId="1DADCB01" w:rsidR="009E14D3" w:rsidRPr="009E14D3" w:rsidRDefault="009E14D3" w:rsidP="009E14D3">
      <w:pPr>
        <w:pStyle w:val="Heading4"/>
      </w:pPr>
      <w:r>
        <w:t>Status</w:t>
      </w:r>
    </w:p>
    <w:p w14:paraId="35FE7AF6" w14:textId="086B2CC2" w:rsidR="00B32B78" w:rsidRDefault="00C276FC" w:rsidP="00B32B78">
      <w:r>
        <w:t>A Status is egy Enum osztály az alkalmazásban, ez felel azért, hogy az ötletek státuszát nyomon lehessen követni. Négy értéket vehet fel, ezek a következők:</w:t>
      </w:r>
    </w:p>
    <w:p w14:paraId="57F43564" w14:textId="77777777" w:rsidR="00C276FC" w:rsidRDefault="00C276FC" w:rsidP="00C276FC">
      <w:pPr>
        <w:pStyle w:val="ListParagraph"/>
        <w:numPr>
          <w:ilvl w:val="0"/>
          <w:numId w:val="28"/>
        </w:numPr>
      </w:pPr>
      <w:r w:rsidRPr="00C276FC">
        <w:rPr>
          <w:b/>
          <w:bCs/>
        </w:rPr>
        <w:t>SUBMITTED</w:t>
      </w:r>
      <w:r>
        <w:t>:</w:t>
      </w:r>
      <w:r>
        <w:tab/>
      </w:r>
    </w:p>
    <w:p w14:paraId="3E9EE3E5" w14:textId="2CB35661" w:rsidR="00C276FC" w:rsidRDefault="00C276FC" w:rsidP="00C276FC">
      <w:pPr>
        <w:ind w:left="1440" w:firstLine="0"/>
      </w:pPr>
      <w:r>
        <w:t>Az ötlet létre lett hozva az ötletdobozban, de még nem kapott egy értékelést sem. Ez minden ötlet kezdőértéke.</w:t>
      </w:r>
    </w:p>
    <w:p w14:paraId="0A4FEFB9" w14:textId="26739A2D" w:rsidR="00C276FC" w:rsidRDefault="00C276FC" w:rsidP="00C276FC">
      <w:pPr>
        <w:pStyle w:val="ListParagraph"/>
        <w:numPr>
          <w:ilvl w:val="0"/>
          <w:numId w:val="28"/>
        </w:numPr>
        <w:rPr>
          <w:b/>
          <w:bCs/>
        </w:rPr>
      </w:pPr>
      <w:r w:rsidRPr="00C276FC">
        <w:rPr>
          <w:b/>
          <w:bCs/>
        </w:rPr>
        <w:t>REVIEWED</w:t>
      </w:r>
    </w:p>
    <w:p w14:paraId="3253847E" w14:textId="5411E7CF" w:rsidR="00C276FC" w:rsidRPr="00C276FC" w:rsidRDefault="00C276FC" w:rsidP="00C276FC">
      <w:pPr>
        <w:ind w:left="1440" w:firstLine="0"/>
      </w:pPr>
      <w:r>
        <w:t xml:space="preserve">Az ötletet már legalább egy bíráló pontozta. Ezzel a művelettel az ötlet automatikusan a </w:t>
      </w:r>
      <w:proofErr w:type="spellStart"/>
      <w:r>
        <w:t>Reviewed</w:t>
      </w:r>
      <w:proofErr w:type="spellEnd"/>
      <w:r>
        <w:t xml:space="preserve"> státuszba kerül.</w:t>
      </w:r>
    </w:p>
    <w:p w14:paraId="43BA845A" w14:textId="0F7248D4" w:rsidR="00C276FC" w:rsidRDefault="00C276FC" w:rsidP="00C276FC">
      <w:pPr>
        <w:pStyle w:val="ListParagraph"/>
        <w:numPr>
          <w:ilvl w:val="0"/>
          <w:numId w:val="28"/>
        </w:numPr>
        <w:rPr>
          <w:b/>
          <w:bCs/>
        </w:rPr>
      </w:pPr>
      <w:r w:rsidRPr="00C276FC">
        <w:rPr>
          <w:b/>
          <w:bCs/>
        </w:rPr>
        <w:t>APPROVED</w:t>
      </w:r>
    </w:p>
    <w:p w14:paraId="1052AC11" w14:textId="34EA8D59" w:rsidR="00C276FC" w:rsidRPr="00C276FC" w:rsidRDefault="00C276FC" w:rsidP="00C276FC">
      <w:pPr>
        <w:pStyle w:val="ListParagraph"/>
        <w:ind w:left="1440" w:firstLine="0"/>
      </w:pPr>
      <w:r>
        <w:t>Amennyiben az összes értékelés után az Admin úgy dönt, hogy elfogadja az ötletet, akkor annak státusza APPROVED lesz.</w:t>
      </w:r>
    </w:p>
    <w:p w14:paraId="4BA95711" w14:textId="30AD4FF9" w:rsidR="00C276FC" w:rsidRDefault="00C276FC" w:rsidP="00C276FC">
      <w:pPr>
        <w:pStyle w:val="ListParagraph"/>
        <w:numPr>
          <w:ilvl w:val="0"/>
          <w:numId w:val="28"/>
        </w:numPr>
        <w:rPr>
          <w:b/>
          <w:bCs/>
        </w:rPr>
      </w:pPr>
      <w:r w:rsidRPr="00C276FC">
        <w:rPr>
          <w:b/>
          <w:bCs/>
        </w:rPr>
        <w:t>DENIED</w:t>
      </w:r>
    </w:p>
    <w:p w14:paraId="2A80B3C9" w14:textId="3112A151" w:rsidR="00C276FC" w:rsidRPr="00C276FC" w:rsidRDefault="00C276FC" w:rsidP="00C276FC">
      <w:pPr>
        <w:pStyle w:val="ListParagraph"/>
        <w:ind w:left="1440" w:firstLine="0"/>
      </w:pPr>
      <w:r>
        <w:t>Amennyiben az összes értékelés után az Admin úgy dönt, hogy elutasítja az ötletet, akkor annak státusza DENIED lesz.</w:t>
      </w:r>
    </w:p>
    <w:p w14:paraId="7D5B17E4" w14:textId="2553DAF4" w:rsidR="005A4FCA" w:rsidRDefault="005A4FCA" w:rsidP="00760EE4">
      <w:pPr>
        <w:pStyle w:val="Heading2"/>
      </w:pPr>
      <w:bookmarkStart w:id="64" w:name="_Toc183692335"/>
      <w:r>
        <w:t>UI Tervezés</w:t>
      </w:r>
      <w:bookmarkEnd w:id="64"/>
    </w:p>
    <w:p w14:paraId="65B95C85" w14:textId="7BA50078" w:rsidR="00DE636D" w:rsidRDefault="00DE636D" w:rsidP="00DE636D">
      <w:r>
        <w:t xml:space="preserve">Az alkalmazás funkcionális követelményeinek definiálása és a modell megalkotása után a felhasználói felület vázolásával folytattam a tervezést. Felhasználói felületek tervezésénél elterjedt és bevált módszer a drótvázak készítése, így én is ezzel kezdtem a </w:t>
      </w:r>
      <w:r w:rsidR="007A1D22">
        <w:t>munkát</w:t>
      </w:r>
      <w:r>
        <w:t>.</w:t>
      </w:r>
    </w:p>
    <w:p w14:paraId="64D6297E" w14:textId="01BA4BFA" w:rsidR="00CD7DF9" w:rsidRPr="00270627" w:rsidRDefault="00CD7DF9" w:rsidP="00760EE4">
      <w:pPr>
        <w:pStyle w:val="Heading3"/>
        <w:numPr>
          <w:ilvl w:val="0"/>
          <w:numId w:val="0"/>
        </w:numPr>
      </w:pPr>
      <w:bookmarkStart w:id="65" w:name="_Toc183692336"/>
      <w:r w:rsidRPr="00270627">
        <w:lastRenderedPageBreak/>
        <w:t>Alkalmazás kezdeti drótváza</w:t>
      </w:r>
      <w:bookmarkEnd w:id="65"/>
    </w:p>
    <w:p w14:paraId="68676E6F" w14:textId="16855E3E" w:rsidR="003854E1" w:rsidRDefault="003854E1" w:rsidP="003854E1">
      <w:r>
        <w:t xml:space="preserve">Az alkalmazás </w:t>
      </w:r>
      <w:r w:rsidR="00AF3401">
        <w:t>első tervezési fázisában, a modell vázolása után a UI tervek elkészítése volt a következő és egyben utolsó tervezési lépés az implementáció el</w:t>
      </w:r>
      <w:r w:rsidR="00EE6FD2">
        <w:t>ő</w:t>
      </w:r>
      <w:r w:rsidR="00AF3401">
        <w:t>tt.</w:t>
      </w:r>
    </w:p>
    <w:p w14:paraId="6D9798B5" w14:textId="7B7BF01E" w:rsidR="00AF3401" w:rsidRDefault="00AF3401" w:rsidP="003854E1">
      <w:r>
        <w:t>A tervezés során a Figma nevű tervező szoftvert használtam. A Figma egy széles körben elterjed UI tervező szoftver, amivel könnyen és gyorsan lehet akár drótvázakat, akár már kész terveket is készíteni az alkalmazásunkhoz.</w:t>
      </w:r>
    </w:p>
    <w:p w14:paraId="23EEACA2" w14:textId="1104A30D" w:rsidR="003E5636" w:rsidRDefault="006457E8" w:rsidP="003854E1">
      <w:r>
        <w:rPr>
          <w:noProof/>
        </w:rPr>
        <mc:AlternateContent>
          <mc:Choice Requires="wps">
            <w:drawing>
              <wp:anchor distT="0" distB="0" distL="114300" distR="114300" simplePos="0" relativeHeight="251806208" behindDoc="0" locked="0" layoutInCell="1" allowOverlap="1" wp14:anchorId="2587111F" wp14:editId="03DCEC10">
                <wp:simplePos x="0" y="0"/>
                <wp:positionH relativeFrom="column">
                  <wp:posOffset>352425</wp:posOffset>
                </wp:positionH>
                <wp:positionV relativeFrom="paragraph">
                  <wp:posOffset>3574415</wp:posOffset>
                </wp:positionV>
                <wp:extent cx="4694555" cy="330200"/>
                <wp:effectExtent l="0" t="0" r="0" b="0"/>
                <wp:wrapThrough wrapText="bothSides">
                  <wp:wrapPolygon edited="0">
                    <wp:start x="0" y="0"/>
                    <wp:lineTo x="0" y="19938"/>
                    <wp:lineTo x="21474" y="19938"/>
                    <wp:lineTo x="21474" y="0"/>
                    <wp:lineTo x="0" y="0"/>
                  </wp:wrapPolygon>
                </wp:wrapThrough>
                <wp:docPr id="1758687587" name="Text Box 1"/>
                <wp:cNvGraphicFramePr/>
                <a:graphic xmlns:a="http://schemas.openxmlformats.org/drawingml/2006/main">
                  <a:graphicData uri="http://schemas.microsoft.com/office/word/2010/wordprocessingShape">
                    <wps:wsp>
                      <wps:cNvSpPr txBox="1"/>
                      <wps:spPr>
                        <a:xfrm>
                          <a:off x="0" y="0"/>
                          <a:ext cx="4694555" cy="330200"/>
                        </a:xfrm>
                        <a:prstGeom prst="rect">
                          <a:avLst/>
                        </a:prstGeom>
                        <a:solidFill>
                          <a:prstClr val="white"/>
                        </a:solidFill>
                        <a:ln>
                          <a:noFill/>
                        </a:ln>
                      </wps:spPr>
                      <wps:txbx>
                        <w:txbxContent>
                          <w:bookmarkStart w:id="66" w:name="_Ref183596302"/>
                          <w:p w14:paraId="783C6ED1" w14:textId="2C7A6C5A" w:rsidR="006457E8" w:rsidRPr="00B4206F" w:rsidRDefault="006457E8" w:rsidP="006457E8">
                            <w:pPr>
                              <w:pStyle w:val="Caption"/>
                              <w:rPr>
                                <w:noProof/>
                              </w:rPr>
                            </w:pPr>
                            <w:r>
                              <w:rPr>
                                <w:noProof/>
                              </w:rPr>
                              <w:fldChar w:fldCharType="begin"/>
                            </w:r>
                            <w:r>
                              <w:rPr>
                                <w:noProof/>
                              </w:rPr>
                              <w:instrText xml:space="preserve"> SEQ ábra \* ARABIC </w:instrText>
                            </w:r>
                            <w:r>
                              <w:rPr>
                                <w:noProof/>
                              </w:rPr>
                              <w:fldChar w:fldCharType="separate"/>
                            </w:r>
                            <w:r w:rsidR="000F0EBC">
                              <w:rPr>
                                <w:noProof/>
                              </w:rPr>
                              <w:t>9</w:t>
                            </w:r>
                            <w:r>
                              <w:rPr>
                                <w:noProof/>
                              </w:rPr>
                              <w:fldChar w:fldCharType="end"/>
                            </w:r>
                            <w:r>
                              <w:t xml:space="preserve">. ábra - </w:t>
                            </w:r>
                            <w:r w:rsidRPr="00954262">
                              <w:t xml:space="preserve">Idea </w:t>
                            </w:r>
                            <w:proofErr w:type="spellStart"/>
                            <w:r w:rsidRPr="00954262">
                              <w:t>Box</w:t>
                            </w:r>
                            <w:proofErr w:type="spellEnd"/>
                            <w:r w:rsidRPr="00954262">
                              <w:t xml:space="preserve"> Listing Page</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87111F" id="_x0000_s1034" type="#_x0000_t202" style="position:absolute;left:0;text-align:left;margin-left:27.75pt;margin-top:281.45pt;width:369.65pt;height:26pt;z-index:251806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" stroked="f">
                <v:textbox inset="0,0,0,0">
                  <w:txbxContent>
                    <w:bookmarkStart w:id="67" w:name="_Ref183596302"/>
                    <w:p w14:paraId="783C6ED1" w14:textId="2C7A6C5A" w:rsidR="006457E8" w:rsidRPr="00B4206F" w:rsidRDefault="006457E8" w:rsidP="006457E8">
                      <w:pPr>
                        <w:pStyle w:val="Caption"/>
                        <w:rPr>
                          <w:noProof/>
                        </w:rPr>
                      </w:pPr>
                      <w:r>
                        <w:rPr>
                          <w:noProof/>
                        </w:rPr>
                        <w:fldChar w:fldCharType="begin"/>
                      </w:r>
                      <w:r>
                        <w:rPr>
                          <w:noProof/>
                        </w:rPr>
                        <w:instrText xml:space="preserve"> SEQ ábra \* ARABIC </w:instrText>
                      </w:r>
                      <w:r>
                        <w:rPr>
                          <w:noProof/>
                        </w:rPr>
                        <w:fldChar w:fldCharType="separate"/>
                      </w:r>
                      <w:r w:rsidR="000F0EBC">
                        <w:rPr>
                          <w:noProof/>
                        </w:rPr>
                        <w:t>9</w:t>
                      </w:r>
                      <w:r>
                        <w:rPr>
                          <w:noProof/>
                        </w:rPr>
                        <w:fldChar w:fldCharType="end"/>
                      </w:r>
                      <w:r>
                        <w:t xml:space="preserve">. ábra - </w:t>
                      </w:r>
                      <w:r w:rsidRPr="00954262">
                        <w:t xml:space="preserve">Idea </w:t>
                      </w:r>
                      <w:proofErr w:type="spellStart"/>
                      <w:r w:rsidRPr="00954262">
                        <w:t>Box</w:t>
                      </w:r>
                      <w:proofErr w:type="spellEnd"/>
                      <w:r w:rsidRPr="00954262">
                        <w:t xml:space="preserve"> Listing Page</w:t>
                      </w:r>
                      <w:bookmarkEnd w:id="67"/>
                    </w:p>
                  </w:txbxContent>
                </v:textbox>
                <w10:wrap type="through"/>
              </v:shape>
            </w:pict>
          </mc:Fallback>
        </mc:AlternateContent>
      </w:r>
      <w:r w:rsidR="003E5636" w:rsidRPr="003E5636">
        <w:rPr>
          <w:noProof/>
        </w:rPr>
        <w:drawing>
          <wp:anchor distT="0" distB="0" distL="114300" distR="114300" simplePos="0" relativeHeight="251661824" behindDoc="0" locked="0" layoutInCell="1" allowOverlap="1" wp14:anchorId="6FD7DA3B" wp14:editId="73128A48">
            <wp:simplePos x="0" y="0"/>
            <wp:positionH relativeFrom="margin">
              <wp:align>center</wp:align>
            </wp:positionH>
            <wp:positionV relativeFrom="paragraph">
              <wp:posOffset>789321</wp:posOffset>
            </wp:positionV>
            <wp:extent cx="4694555" cy="2726690"/>
            <wp:effectExtent l="0" t="0" r="0" b="0"/>
            <wp:wrapThrough wrapText="bothSides">
              <wp:wrapPolygon edited="0">
                <wp:start x="0" y="0"/>
                <wp:lineTo x="0" y="21429"/>
                <wp:lineTo x="21474" y="21429"/>
                <wp:lineTo x="21474" y="0"/>
                <wp:lineTo x="0" y="0"/>
              </wp:wrapPolygon>
            </wp:wrapThrough>
            <wp:docPr id="433648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64847" name="Picture 1"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94555" cy="2726690"/>
                    </a:xfrm>
                    <a:prstGeom prst="rect">
                      <a:avLst/>
                    </a:prstGeom>
                  </pic:spPr>
                </pic:pic>
              </a:graphicData>
            </a:graphic>
            <wp14:sizeRelH relativeFrom="margin">
              <wp14:pctWidth>0</wp14:pctWidth>
            </wp14:sizeRelH>
            <wp14:sizeRelV relativeFrom="margin">
              <wp14:pctHeight>0</wp14:pctHeight>
            </wp14:sizeRelV>
          </wp:anchor>
        </w:drawing>
      </w:r>
      <w:r w:rsidR="003E5636" w:rsidRPr="003E5636">
        <w:t>Az ötletkezelő alkalmazá</w:t>
      </w:r>
      <w:r w:rsidR="003E5636">
        <w:t>s</w:t>
      </w:r>
      <w:r w:rsidR="003E5636" w:rsidRPr="003E5636">
        <w:t xml:space="preserve"> felületét úgy próbáltam megtervezni, hogy azt könnyen és intuitívan </w:t>
      </w:r>
      <w:r w:rsidR="003E5636">
        <w:t>lehessen használni. Az első felület, amit megterveztem az alkalmazás főoldala, ami a</w:t>
      </w:r>
      <w:r>
        <w:t xml:space="preserve"> </w:t>
      </w:r>
      <w:r>
        <w:fldChar w:fldCharType="begin"/>
      </w:r>
      <w:r>
        <w:instrText xml:space="preserve"> REF _Ref183596302 \h </w:instrText>
      </w:r>
      <w:r>
        <w:fldChar w:fldCharType="separate"/>
      </w:r>
      <w:r w:rsidR="000F0EBC">
        <w:rPr>
          <w:noProof/>
        </w:rPr>
        <w:t>9</w:t>
      </w:r>
      <w:r w:rsidR="000F0EBC">
        <w:t xml:space="preserve">. ábra - </w:t>
      </w:r>
      <w:r w:rsidR="000F0EBC" w:rsidRPr="00954262">
        <w:t xml:space="preserve">Idea </w:t>
      </w:r>
      <w:proofErr w:type="spellStart"/>
      <w:r w:rsidR="000F0EBC" w:rsidRPr="00954262">
        <w:t>Box</w:t>
      </w:r>
      <w:proofErr w:type="spellEnd"/>
      <w:r w:rsidR="000F0EBC" w:rsidRPr="00954262">
        <w:t xml:space="preserve"> Listing Page</w:t>
      </w:r>
      <w:r>
        <w:fldChar w:fldCharType="end"/>
      </w:r>
      <w:r>
        <w:t xml:space="preserve"> </w:t>
      </w:r>
      <w:r w:rsidR="00F32DCC">
        <w:t>ábrán létható.</w:t>
      </w:r>
    </w:p>
    <w:p w14:paraId="4601994F" w14:textId="2330AB40" w:rsidR="003E5636" w:rsidRDefault="003E5636" w:rsidP="003854E1">
      <w:r>
        <w:t xml:space="preserve">  Ez a felület felel a nyitott ötletdobozok listázásáért. Az ötletdobozok a tervek szerint </w:t>
      </w:r>
      <w:r w:rsidR="002E769A">
        <w:t xml:space="preserve">kártyák lennének, amik </w:t>
      </w:r>
      <w:r>
        <w:t xml:space="preserve">egy középen elhelyezkedő </w:t>
      </w:r>
      <w:proofErr w:type="spellStart"/>
      <w:r>
        <w:t>grid</w:t>
      </w:r>
      <w:proofErr w:type="spellEnd"/>
      <w:r>
        <w:t xml:space="preserve">-ben </w:t>
      </w:r>
      <w:r w:rsidR="002E769A">
        <w:t>vannak listázva. Ezek a kártyák kattinthatóak, kattintás után az ötletdoboz teljes oldala jelenik meg.  Az oldalon található még a belépett felhasználó neve, egy ötletdoboz létrehozásáért felelős gomb, illetve egy gomb, amivel a rendszerben szereplő összes ötletdoboz szerkeszthető.</w:t>
      </w:r>
    </w:p>
    <w:p w14:paraId="19E9ADBD" w14:textId="647A6B03" w:rsidR="002E769A" w:rsidRDefault="002E769A" w:rsidP="003854E1">
      <w:r>
        <w:t xml:space="preserve">A következő felület az Ötletdoboz oldala, amely a kártyákra kattintva jelenik meg. Itt látható az ötletdoboz neve, hasznos információi és adatai. Gombok, amikkel új ötletet lehet felvenni a dobozba vagy szerkeszteni a doboz adatait. Ezek alatt láthatóak az ötletek, amik 4 oszlopba vannak szervezve aszerint, hogy éppen hol tartanak az elbírálási folyamatban. Az ötletek kártyákkal vannak felsorolva, ezek a kártyák – hasonlóan, mint </w:t>
      </w:r>
      <w:r>
        <w:lastRenderedPageBreak/>
        <w:t xml:space="preserve">az ötletdoboz kártyákhoz – kattinthatóak, kattintás után az ötlet teljes oldalára navigálják </w:t>
      </w:r>
      <w:r w:rsidR="006457E8">
        <w:rPr>
          <w:noProof/>
        </w:rPr>
        <mc:AlternateContent>
          <mc:Choice Requires="wps">
            <w:drawing>
              <wp:anchor distT="0" distB="0" distL="114300" distR="114300" simplePos="0" relativeHeight="251808256" behindDoc="0" locked="0" layoutInCell="1" allowOverlap="1" wp14:anchorId="64745C55" wp14:editId="61B81083">
                <wp:simplePos x="0" y="0"/>
                <wp:positionH relativeFrom="column">
                  <wp:posOffset>428625</wp:posOffset>
                </wp:positionH>
                <wp:positionV relativeFrom="paragraph">
                  <wp:posOffset>3227070</wp:posOffset>
                </wp:positionV>
                <wp:extent cx="4183380" cy="342900"/>
                <wp:effectExtent l="0" t="0" r="7620" b="0"/>
                <wp:wrapTopAndBottom/>
                <wp:docPr id="393406800" name="Text Box 1"/>
                <wp:cNvGraphicFramePr/>
                <a:graphic xmlns:a="http://schemas.openxmlformats.org/drawingml/2006/main">
                  <a:graphicData uri="http://schemas.microsoft.com/office/word/2010/wordprocessingShape">
                    <wps:wsp>
                      <wps:cNvSpPr txBox="1"/>
                      <wps:spPr>
                        <a:xfrm>
                          <a:off x="0" y="0"/>
                          <a:ext cx="4183380" cy="342900"/>
                        </a:xfrm>
                        <a:prstGeom prst="rect">
                          <a:avLst/>
                        </a:prstGeom>
                        <a:solidFill>
                          <a:prstClr val="white"/>
                        </a:solidFill>
                        <a:ln>
                          <a:noFill/>
                        </a:ln>
                      </wps:spPr>
                      <wps:txbx>
                        <w:txbxContent>
                          <w:bookmarkStart w:id="68" w:name="_Ref183596360"/>
                          <w:p w14:paraId="5E37933D" w14:textId="77F904A9" w:rsidR="006457E8" w:rsidRPr="0027505F" w:rsidRDefault="006457E8" w:rsidP="006457E8">
                            <w:pPr>
                              <w:pStyle w:val="Caption"/>
                            </w:pPr>
                            <w:r>
                              <w:fldChar w:fldCharType="begin"/>
                            </w:r>
                            <w:r>
                              <w:instrText xml:space="preserve"> SEQ ábra \* ARABIC </w:instrText>
                            </w:r>
                            <w:r>
                              <w:fldChar w:fldCharType="separate"/>
                            </w:r>
                            <w:r w:rsidR="000F0EBC">
                              <w:rPr>
                                <w:noProof/>
                              </w:rPr>
                              <w:t>10</w:t>
                            </w:r>
                            <w:r>
                              <w:fldChar w:fldCharType="end"/>
                            </w:r>
                            <w:r>
                              <w:t xml:space="preserve">. ábra - </w:t>
                            </w:r>
                            <w:r w:rsidRPr="004F378E">
                              <w:t xml:space="preserve">Idea </w:t>
                            </w:r>
                            <w:proofErr w:type="spellStart"/>
                            <w:r w:rsidRPr="004F378E">
                              <w:t>Box</w:t>
                            </w:r>
                            <w:proofErr w:type="spellEnd"/>
                            <w:r w:rsidRPr="004F378E">
                              <w:t xml:space="preserve"> Page</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745C55" id="_x0000_s1035" type="#_x0000_t202" style="position:absolute;left:0;text-align:left;margin-left:33.75pt;margin-top:254.1pt;width:329.4pt;height:27pt;z-index:251808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" stroked="f">
                <v:textbox inset="0,0,0,0">
                  <w:txbxContent>
                    <w:bookmarkStart w:id="69" w:name="_Ref183596360"/>
                    <w:p w14:paraId="5E37933D" w14:textId="77F904A9" w:rsidR="006457E8" w:rsidRPr="0027505F" w:rsidRDefault="006457E8" w:rsidP="006457E8">
                      <w:pPr>
                        <w:pStyle w:val="Caption"/>
                      </w:pPr>
                      <w:r>
                        <w:fldChar w:fldCharType="begin"/>
                      </w:r>
                      <w:r>
                        <w:instrText xml:space="preserve"> SEQ ábra \* ARABIC </w:instrText>
                      </w:r>
                      <w:r>
                        <w:fldChar w:fldCharType="separate"/>
                      </w:r>
                      <w:r w:rsidR="000F0EBC">
                        <w:rPr>
                          <w:noProof/>
                        </w:rPr>
                        <w:t>10</w:t>
                      </w:r>
                      <w:r>
                        <w:fldChar w:fldCharType="end"/>
                      </w:r>
                      <w:r>
                        <w:t xml:space="preserve">. ábra - </w:t>
                      </w:r>
                      <w:r w:rsidRPr="004F378E">
                        <w:t xml:space="preserve">Idea </w:t>
                      </w:r>
                      <w:proofErr w:type="spellStart"/>
                      <w:r w:rsidRPr="004F378E">
                        <w:t>Box</w:t>
                      </w:r>
                      <w:proofErr w:type="spellEnd"/>
                      <w:r w:rsidRPr="004F378E">
                        <w:t xml:space="preserve"> Page</w:t>
                      </w:r>
                      <w:bookmarkEnd w:id="69"/>
                    </w:p>
                  </w:txbxContent>
                </v:textbox>
                <w10:wrap type="topAndBottom"/>
              </v:shape>
            </w:pict>
          </mc:Fallback>
        </mc:AlternateContent>
      </w:r>
      <w:r w:rsidRPr="002E769A">
        <w:rPr>
          <w:noProof/>
        </w:rPr>
        <w:drawing>
          <wp:anchor distT="0" distB="0" distL="114300" distR="114300" simplePos="0" relativeHeight="251664896" behindDoc="0" locked="0" layoutInCell="1" allowOverlap="1" wp14:anchorId="63977A22" wp14:editId="294FD223">
            <wp:simplePos x="0" y="0"/>
            <wp:positionH relativeFrom="page">
              <wp:posOffset>1685925</wp:posOffset>
            </wp:positionH>
            <wp:positionV relativeFrom="paragraph">
              <wp:posOffset>737870</wp:posOffset>
            </wp:positionV>
            <wp:extent cx="4183380" cy="2430780"/>
            <wp:effectExtent l="0" t="0" r="7620" b="7620"/>
            <wp:wrapTopAndBottom/>
            <wp:docPr id="2399619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961969" name="Picture 1"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83380" cy="2430780"/>
                    </a:xfrm>
                    <a:prstGeom prst="rect">
                      <a:avLst/>
                    </a:prstGeom>
                  </pic:spPr>
                </pic:pic>
              </a:graphicData>
            </a:graphic>
          </wp:anchor>
        </w:drawing>
      </w:r>
      <w:r>
        <w:t>a felhasználót. A felület terve a</w:t>
      </w:r>
      <w:r w:rsidR="006457E8">
        <w:t xml:space="preserve"> </w:t>
      </w:r>
      <w:r w:rsidR="006457E8">
        <w:fldChar w:fldCharType="begin"/>
      </w:r>
      <w:r w:rsidR="006457E8">
        <w:instrText xml:space="preserve"> REF _Ref183596360 \h </w:instrText>
      </w:r>
      <w:r w:rsidR="006457E8">
        <w:fldChar w:fldCharType="separate"/>
      </w:r>
      <w:r w:rsidR="000F0EBC">
        <w:rPr>
          <w:noProof/>
        </w:rPr>
        <w:t>10</w:t>
      </w:r>
      <w:r w:rsidR="000F0EBC">
        <w:t xml:space="preserve">. ábra - </w:t>
      </w:r>
      <w:r w:rsidR="000F0EBC" w:rsidRPr="004F378E">
        <w:t xml:space="preserve">Idea </w:t>
      </w:r>
      <w:proofErr w:type="spellStart"/>
      <w:r w:rsidR="000F0EBC" w:rsidRPr="004F378E">
        <w:t>Box</w:t>
      </w:r>
      <w:proofErr w:type="spellEnd"/>
      <w:r w:rsidR="000F0EBC" w:rsidRPr="004F378E">
        <w:t xml:space="preserve"> Page</w:t>
      </w:r>
      <w:r w:rsidR="006457E8">
        <w:fldChar w:fldCharType="end"/>
      </w:r>
      <w:r w:rsidR="006457E8">
        <w:t xml:space="preserve"> </w:t>
      </w:r>
      <w:r w:rsidR="00F32DCC">
        <w:t>ábrán látható.</w:t>
      </w:r>
    </w:p>
    <w:p w14:paraId="638110EE" w14:textId="12F5C82C" w:rsidR="002E769A" w:rsidRDefault="002E769A" w:rsidP="006457E8">
      <w:pPr>
        <w:ind w:firstLine="0"/>
      </w:pPr>
    </w:p>
    <w:p w14:paraId="38F9905C" w14:textId="4AA9CF49" w:rsidR="006D4EFE" w:rsidRDefault="006457E8" w:rsidP="00F32DCC">
      <w:pPr>
        <w:rPr>
          <w:noProof/>
        </w:rPr>
      </w:pPr>
      <w:r>
        <w:rPr>
          <w:noProof/>
        </w:rPr>
        <mc:AlternateContent>
          <mc:Choice Requires="wps">
            <w:drawing>
              <wp:anchor distT="0" distB="0" distL="114300" distR="114300" simplePos="0" relativeHeight="251810304" behindDoc="0" locked="0" layoutInCell="1" allowOverlap="1" wp14:anchorId="518A4E78" wp14:editId="5FDB7C86">
                <wp:simplePos x="0" y="0"/>
                <wp:positionH relativeFrom="margin">
                  <wp:align>right</wp:align>
                </wp:positionH>
                <wp:positionV relativeFrom="paragraph">
                  <wp:posOffset>1832610</wp:posOffset>
                </wp:positionV>
                <wp:extent cx="3004185" cy="304800"/>
                <wp:effectExtent l="0" t="0" r="5715" b="0"/>
                <wp:wrapThrough wrapText="bothSides">
                  <wp:wrapPolygon edited="0">
                    <wp:start x="0" y="0"/>
                    <wp:lineTo x="0" y="20250"/>
                    <wp:lineTo x="21504" y="20250"/>
                    <wp:lineTo x="21504" y="0"/>
                    <wp:lineTo x="0" y="0"/>
                  </wp:wrapPolygon>
                </wp:wrapThrough>
                <wp:docPr id="403580947" name="Text Box 1"/>
                <wp:cNvGraphicFramePr/>
                <a:graphic xmlns:a="http://schemas.openxmlformats.org/drawingml/2006/main">
                  <a:graphicData uri="http://schemas.microsoft.com/office/word/2010/wordprocessingShape">
                    <wps:wsp>
                      <wps:cNvSpPr txBox="1"/>
                      <wps:spPr>
                        <a:xfrm>
                          <a:off x="0" y="0"/>
                          <a:ext cx="3004185" cy="304800"/>
                        </a:xfrm>
                        <a:prstGeom prst="rect">
                          <a:avLst/>
                        </a:prstGeom>
                        <a:solidFill>
                          <a:prstClr val="white"/>
                        </a:solidFill>
                        <a:ln>
                          <a:noFill/>
                        </a:ln>
                      </wps:spPr>
                      <wps:txbx>
                        <w:txbxContent>
                          <w:bookmarkStart w:id="70" w:name="_Ref183596404"/>
                          <w:p w14:paraId="5AFA7BEE" w14:textId="73B14C24" w:rsidR="006457E8" w:rsidRPr="006F2A0A" w:rsidRDefault="006457E8" w:rsidP="006457E8">
                            <w:pPr>
                              <w:pStyle w:val="Caption"/>
                              <w:rPr>
                                <w:noProof/>
                              </w:rPr>
                            </w:pPr>
                            <w:r>
                              <w:rPr>
                                <w:noProof/>
                              </w:rPr>
                              <w:fldChar w:fldCharType="begin"/>
                            </w:r>
                            <w:r>
                              <w:rPr>
                                <w:noProof/>
                              </w:rPr>
                              <w:instrText xml:space="preserve"> SEQ ábra \* ARABIC </w:instrText>
                            </w:r>
                            <w:r>
                              <w:rPr>
                                <w:noProof/>
                              </w:rPr>
                              <w:fldChar w:fldCharType="separate"/>
                            </w:r>
                            <w:r w:rsidR="000F0EBC">
                              <w:rPr>
                                <w:noProof/>
                              </w:rPr>
                              <w:t>11</w:t>
                            </w:r>
                            <w:r>
                              <w:rPr>
                                <w:noProof/>
                              </w:rPr>
                              <w:fldChar w:fldCharType="end"/>
                            </w:r>
                            <w:r w:rsidRPr="007331F0">
                              <w:t xml:space="preserve">. ábra - IdeaBox </w:t>
                            </w:r>
                            <w:proofErr w:type="spellStart"/>
                            <w:r w:rsidRPr="007331F0">
                              <w:t>create</w:t>
                            </w:r>
                            <w:proofErr w:type="spellEnd"/>
                            <w:r w:rsidRPr="007331F0">
                              <w:t>/</w:t>
                            </w:r>
                            <w:proofErr w:type="spellStart"/>
                            <w:r w:rsidRPr="007331F0">
                              <w:t>edit</w:t>
                            </w:r>
                            <w:bookmarkEnd w:id="70"/>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8A4E78" id="_x0000_s1036" type="#_x0000_t202" style="position:absolute;left:0;text-align:left;margin-left:185.35pt;margin-top:144.3pt;width:236.55pt;height:24pt;z-index:25181030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" stroked="f">
                <v:textbox inset="0,0,0,0">
                  <w:txbxContent>
                    <w:bookmarkStart w:id="71" w:name="_Ref183596404"/>
                    <w:p w14:paraId="5AFA7BEE" w14:textId="73B14C24" w:rsidR="006457E8" w:rsidRPr="006F2A0A" w:rsidRDefault="006457E8" w:rsidP="006457E8">
                      <w:pPr>
                        <w:pStyle w:val="Caption"/>
                        <w:rPr>
                          <w:noProof/>
                        </w:rPr>
                      </w:pPr>
                      <w:r>
                        <w:rPr>
                          <w:noProof/>
                        </w:rPr>
                        <w:fldChar w:fldCharType="begin"/>
                      </w:r>
                      <w:r>
                        <w:rPr>
                          <w:noProof/>
                        </w:rPr>
                        <w:instrText xml:space="preserve"> SEQ ábra \* ARABIC </w:instrText>
                      </w:r>
                      <w:r>
                        <w:rPr>
                          <w:noProof/>
                        </w:rPr>
                        <w:fldChar w:fldCharType="separate"/>
                      </w:r>
                      <w:r w:rsidR="000F0EBC">
                        <w:rPr>
                          <w:noProof/>
                        </w:rPr>
                        <w:t>11</w:t>
                      </w:r>
                      <w:r>
                        <w:rPr>
                          <w:noProof/>
                        </w:rPr>
                        <w:fldChar w:fldCharType="end"/>
                      </w:r>
                      <w:r w:rsidRPr="007331F0">
                        <w:t xml:space="preserve">. ábra - IdeaBox </w:t>
                      </w:r>
                      <w:proofErr w:type="spellStart"/>
                      <w:r w:rsidRPr="007331F0">
                        <w:t>create</w:t>
                      </w:r>
                      <w:proofErr w:type="spellEnd"/>
                      <w:r w:rsidRPr="007331F0">
                        <w:t>/</w:t>
                      </w:r>
                      <w:proofErr w:type="spellStart"/>
                      <w:r w:rsidRPr="007331F0">
                        <w:t>edit</w:t>
                      </w:r>
                      <w:bookmarkEnd w:id="71"/>
                      <w:proofErr w:type="spellEnd"/>
                    </w:p>
                  </w:txbxContent>
                </v:textbox>
                <w10:wrap type="through" anchorx="margin"/>
              </v:shape>
            </w:pict>
          </mc:Fallback>
        </mc:AlternateContent>
      </w:r>
      <w:r w:rsidR="006D4EFE" w:rsidRPr="006D4EFE">
        <w:rPr>
          <w:noProof/>
        </w:rPr>
        <w:drawing>
          <wp:anchor distT="0" distB="0" distL="114300" distR="114300" simplePos="0" relativeHeight="251667968" behindDoc="0" locked="0" layoutInCell="1" allowOverlap="1" wp14:anchorId="6AD8F75A" wp14:editId="763D446E">
            <wp:simplePos x="0" y="0"/>
            <wp:positionH relativeFrom="margin">
              <wp:align>right</wp:align>
            </wp:positionH>
            <wp:positionV relativeFrom="paragraph">
              <wp:posOffset>72885</wp:posOffset>
            </wp:positionV>
            <wp:extent cx="3004185" cy="1701800"/>
            <wp:effectExtent l="0" t="0" r="5715" b="0"/>
            <wp:wrapThrough wrapText="bothSides">
              <wp:wrapPolygon edited="0">
                <wp:start x="0" y="0"/>
                <wp:lineTo x="0" y="21278"/>
                <wp:lineTo x="21504" y="21278"/>
                <wp:lineTo x="21504" y="0"/>
                <wp:lineTo x="0" y="0"/>
              </wp:wrapPolygon>
            </wp:wrapThrough>
            <wp:docPr id="1306025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25443" name="Picture 1"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04185" cy="1701800"/>
                    </a:xfrm>
                    <a:prstGeom prst="rect">
                      <a:avLst/>
                    </a:prstGeom>
                  </pic:spPr>
                </pic:pic>
              </a:graphicData>
            </a:graphic>
          </wp:anchor>
        </w:drawing>
      </w:r>
      <w:r w:rsidR="006D4EFE">
        <w:t xml:space="preserve">Az ötletdobozhoz tartozik egy </w:t>
      </w:r>
      <w:proofErr w:type="spellStart"/>
      <w:r w:rsidR="006D4EFE">
        <w:t>create</w:t>
      </w:r>
      <w:proofErr w:type="spellEnd"/>
      <w:r w:rsidR="006D4EFE">
        <w:t>/</w:t>
      </w:r>
      <w:proofErr w:type="spellStart"/>
      <w:r w:rsidR="006D4EFE">
        <w:t>edit</w:t>
      </w:r>
      <w:proofErr w:type="spellEnd"/>
      <w:r w:rsidR="006D4EFE">
        <w:t xml:space="preserve"> oldal is</w:t>
      </w:r>
      <w:r w:rsidR="006D4EFE">
        <w:rPr>
          <w:noProof/>
        </w:rPr>
        <w:t>. Ez egy egyszerűbb</w:t>
      </w:r>
      <w:r w:rsidR="00EE6FD2">
        <w:rPr>
          <w:noProof/>
        </w:rPr>
        <w:t xml:space="preserve"> </w:t>
      </w:r>
      <w:r w:rsidR="006D4EFE">
        <w:rPr>
          <w:noProof/>
        </w:rPr>
        <w:t>felület, ahol az ötletdoboz adatait lehet megadni a létrehozáshoz, vagy ezen adatokat m</w:t>
      </w:r>
      <w:r w:rsidR="00EE6FD2">
        <w:rPr>
          <w:noProof/>
        </w:rPr>
        <w:t>ó</w:t>
      </w:r>
      <w:r w:rsidR="006D4EFE">
        <w:rPr>
          <w:noProof/>
        </w:rPr>
        <w:t>dosítani szerkesztéskor.</w:t>
      </w:r>
      <w:r w:rsidR="00F32DCC">
        <w:rPr>
          <w:noProof/>
        </w:rPr>
        <w:t xml:space="preserve"> Ez a felület a </w:t>
      </w:r>
      <w:r>
        <w:rPr>
          <w:noProof/>
        </w:rPr>
        <w:fldChar w:fldCharType="begin"/>
      </w:r>
      <w:r>
        <w:rPr>
          <w:noProof/>
        </w:rPr>
        <w:instrText xml:space="preserve"> REF _Ref183596404 \h </w:instrText>
      </w:r>
      <w:r>
        <w:rPr>
          <w:noProof/>
        </w:rPr>
      </w:r>
      <w:r>
        <w:rPr>
          <w:noProof/>
        </w:rPr>
        <w:fldChar w:fldCharType="separate"/>
      </w:r>
      <w:r w:rsidR="000F0EBC">
        <w:rPr>
          <w:noProof/>
        </w:rPr>
        <w:t>11</w:t>
      </w:r>
      <w:r w:rsidR="000F0EBC" w:rsidRPr="007331F0">
        <w:t xml:space="preserve">. ábra - IdeaBox </w:t>
      </w:r>
      <w:proofErr w:type="spellStart"/>
      <w:r w:rsidR="000F0EBC" w:rsidRPr="007331F0">
        <w:t>create</w:t>
      </w:r>
      <w:proofErr w:type="spellEnd"/>
      <w:r w:rsidR="000F0EBC" w:rsidRPr="007331F0">
        <w:t>/</w:t>
      </w:r>
      <w:proofErr w:type="spellStart"/>
      <w:r w:rsidR="000F0EBC" w:rsidRPr="007331F0">
        <w:t>edit</w:t>
      </w:r>
      <w:proofErr w:type="spellEnd"/>
      <w:r>
        <w:rPr>
          <w:noProof/>
        </w:rPr>
        <w:fldChar w:fldCharType="end"/>
      </w:r>
      <w:r>
        <w:rPr>
          <w:noProof/>
        </w:rPr>
        <w:t xml:space="preserve"> </w:t>
      </w:r>
      <w:r w:rsidR="00F32DCC">
        <w:rPr>
          <w:noProof/>
        </w:rPr>
        <w:t>ábrán látható.</w:t>
      </w:r>
    </w:p>
    <w:p w14:paraId="4B485B2E" w14:textId="119A75A6" w:rsidR="006D4EFE" w:rsidRDefault="006D4EFE" w:rsidP="006D4EFE">
      <w:r>
        <w:t>A következő lényeges oldal az ötletek részletes oldala.</w:t>
      </w:r>
      <w:r w:rsidR="00F32DCC">
        <w:t xml:space="preserve"> Ez az oldal a</w:t>
      </w:r>
      <w:r w:rsidR="006457E8">
        <w:t xml:space="preserve"> </w:t>
      </w:r>
      <w:r w:rsidR="006457E8">
        <w:fldChar w:fldCharType="begin"/>
      </w:r>
      <w:r w:rsidR="006457E8">
        <w:instrText xml:space="preserve"> REF _Ref183596465 \h </w:instrText>
      </w:r>
      <w:r w:rsidR="006457E8">
        <w:fldChar w:fldCharType="separate"/>
      </w:r>
      <w:r w:rsidR="000F0EBC">
        <w:rPr>
          <w:noProof/>
        </w:rPr>
        <w:t>12</w:t>
      </w:r>
      <w:r w:rsidR="000F0EBC" w:rsidRPr="00100D5B">
        <w:t>. ábra - Idea Page kommentek aloldallal</w:t>
      </w:r>
      <w:r w:rsidR="006457E8">
        <w:fldChar w:fldCharType="end"/>
      </w:r>
      <w:r w:rsidR="006457E8">
        <w:t xml:space="preserve"> </w:t>
      </w:r>
      <w:r w:rsidR="00F32DCC">
        <w:t>képen látható.</w:t>
      </w:r>
      <w:r>
        <w:t xml:space="preserve"> Ezen az oldalon jelennek meg a felhasználók által készített ötletek neve, leírása és egyéb információi. Az oldalt 2 részre osztottam. A bal oldalon egy 3 aloldalból álló lapozható komponens van. Itt az első oldalon az ötlet leírása található az Idea fülön. A </w:t>
      </w:r>
      <w:proofErr w:type="spellStart"/>
      <w:r>
        <w:t>Details</w:t>
      </w:r>
      <w:proofErr w:type="spellEnd"/>
      <w:r>
        <w:t xml:space="preserve"> fülön az ötlet alap adatait olvashatjuk. A harmadik, </w:t>
      </w:r>
      <w:proofErr w:type="spellStart"/>
      <w:r>
        <w:t>Comments</w:t>
      </w:r>
      <w:proofErr w:type="spellEnd"/>
      <w:r>
        <w:t xml:space="preserve"> fülön böngészhetjük az ötletre érkezett kommenteket. A jobb oldalon láthatjuk az </w:t>
      </w:r>
      <w:r w:rsidR="00EE6FD2">
        <w:t>ö</w:t>
      </w:r>
      <w:r>
        <w:t>tletre érkezett pontozásokat, ha vannak.</w:t>
      </w:r>
    </w:p>
    <w:p w14:paraId="341B7E2D" w14:textId="4F605571" w:rsidR="006D4EFE" w:rsidRDefault="006D4EFE" w:rsidP="006D4EFE">
      <w:r>
        <w:t xml:space="preserve">Az ötletre érkező kommenteket listázó oldalon láthatjuk a </w:t>
      </w:r>
      <w:proofErr w:type="spellStart"/>
      <w:r>
        <w:t>kommentezési</w:t>
      </w:r>
      <w:proofErr w:type="spellEnd"/>
      <w:r>
        <w:t xml:space="preserve"> rendszer drótvázát is. </w:t>
      </w:r>
      <w:r w:rsidR="00B93864">
        <w:t xml:space="preserve">A felületen lesz egy beviteli mező, ahova a saját kommentjét írja a felhasználó, a Comment gomb megnyomásával pedig publikálja azt. Ha sikeres a </w:t>
      </w:r>
      <w:r w:rsidR="00B93864">
        <w:lastRenderedPageBreak/>
        <w:t xml:space="preserve">publikáció, akkor az megjelenik az beviteli mező alatti listában. A listában szintén kártyákkal vannak reprezentálva a kommentek. Az egyes kártyákon a </w:t>
      </w:r>
      <w:proofErr w:type="spellStart"/>
      <w:r w:rsidR="00B93864">
        <w:t>kommentelő</w:t>
      </w:r>
      <w:proofErr w:type="spellEnd"/>
      <w:r w:rsidR="00B93864">
        <w:t xml:space="preserve"> neve </w:t>
      </w:r>
      <w:r w:rsidR="006457E8" w:rsidRPr="00B93864">
        <w:rPr>
          <w:noProof/>
        </w:rPr>
        <w:drawing>
          <wp:anchor distT="0" distB="0" distL="114300" distR="114300" simplePos="0" relativeHeight="251671040" behindDoc="0" locked="0" layoutInCell="1" allowOverlap="1" wp14:anchorId="6FA7928A" wp14:editId="27772740">
            <wp:simplePos x="0" y="0"/>
            <wp:positionH relativeFrom="margin">
              <wp:posOffset>363855</wp:posOffset>
            </wp:positionH>
            <wp:positionV relativeFrom="paragraph">
              <wp:posOffset>786765</wp:posOffset>
            </wp:positionV>
            <wp:extent cx="4672330" cy="2684780"/>
            <wp:effectExtent l="0" t="0" r="0" b="1270"/>
            <wp:wrapTopAndBottom/>
            <wp:docPr id="19315663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566340" name="Picture 1" descr="A screenshot of a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672330" cy="2684780"/>
                    </a:xfrm>
                    <a:prstGeom prst="rect">
                      <a:avLst/>
                    </a:prstGeom>
                  </pic:spPr>
                </pic:pic>
              </a:graphicData>
            </a:graphic>
            <wp14:sizeRelH relativeFrom="margin">
              <wp14:pctWidth>0</wp14:pctWidth>
            </wp14:sizeRelH>
            <wp14:sizeRelV relativeFrom="margin">
              <wp14:pctHeight>0</wp14:pctHeight>
            </wp14:sizeRelV>
          </wp:anchor>
        </w:drawing>
      </w:r>
      <w:r w:rsidR="006457E8">
        <w:rPr>
          <w:noProof/>
        </w:rPr>
        <mc:AlternateContent>
          <mc:Choice Requires="wps">
            <w:drawing>
              <wp:anchor distT="0" distB="0" distL="114300" distR="114300" simplePos="0" relativeHeight="251812352" behindDoc="0" locked="0" layoutInCell="1" allowOverlap="1" wp14:anchorId="0497516F" wp14:editId="756CFAE8">
                <wp:simplePos x="0" y="0"/>
                <wp:positionH relativeFrom="column">
                  <wp:posOffset>363855</wp:posOffset>
                </wp:positionH>
                <wp:positionV relativeFrom="paragraph">
                  <wp:posOffset>3528695</wp:posOffset>
                </wp:positionV>
                <wp:extent cx="4672330" cy="635"/>
                <wp:effectExtent l="0" t="0" r="0" b="0"/>
                <wp:wrapTopAndBottom/>
                <wp:docPr id="1068074396" name="Text Box 1"/>
                <wp:cNvGraphicFramePr/>
                <a:graphic xmlns:a="http://schemas.openxmlformats.org/drawingml/2006/main">
                  <a:graphicData uri="http://schemas.microsoft.com/office/word/2010/wordprocessingShape">
                    <wps:wsp>
                      <wps:cNvSpPr txBox="1"/>
                      <wps:spPr>
                        <a:xfrm>
                          <a:off x="0" y="0"/>
                          <a:ext cx="4672330" cy="635"/>
                        </a:xfrm>
                        <a:prstGeom prst="rect">
                          <a:avLst/>
                        </a:prstGeom>
                        <a:solidFill>
                          <a:prstClr val="white"/>
                        </a:solidFill>
                        <a:ln>
                          <a:noFill/>
                        </a:ln>
                      </wps:spPr>
                      <wps:txbx>
                        <w:txbxContent>
                          <w:bookmarkStart w:id="72" w:name="_Ref183596465"/>
                          <w:p w14:paraId="6FD8CF25" w14:textId="332612FF" w:rsidR="006457E8" w:rsidRPr="00543A59" w:rsidRDefault="006457E8" w:rsidP="006457E8">
                            <w:pPr>
                              <w:pStyle w:val="Caption"/>
                            </w:pPr>
                            <w:r>
                              <w:fldChar w:fldCharType="begin"/>
                            </w:r>
                            <w:r>
                              <w:instrText xml:space="preserve"> SEQ ábra \* ARABIC </w:instrText>
                            </w:r>
                            <w:r>
                              <w:fldChar w:fldCharType="separate"/>
                            </w:r>
                            <w:r w:rsidR="000F0EBC">
                              <w:rPr>
                                <w:noProof/>
                              </w:rPr>
                              <w:t>12</w:t>
                            </w:r>
                            <w:r>
                              <w:fldChar w:fldCharType="end"/>
                            </w:r>
                            <w:r w:rsidRPr="00100D5B">
                              <w:t>. ábra - Idea Page kommentek aloldallal</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97516F" id="_x0000_s1037" type="#_x0000_t202" style="position:absolute;left:0;text-align:left;margin-left:28.65pt;margin-top:277.85pt;width:367.9pt;height:.05pt;z-index:251812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" stroked="f">
                <v:textbox style="mso-fit-shape-to-text:t" inset="0,0,0,0">
                  <w:txbxContent>
                    <w:bookmarkStart w:id="73" w:name="_Ref183596465"/>
                    <w:p w14:paraId="6FD8CF25" w14:textId="332612FF" w:rsidR="006457E8" w:rsidRPr="00543A59" w:rsidRDefault="006457E8" w:rsidP="006457E8">
                      <w:pPr>
                        <w:pStyle w:val="Caption"/>
                      </w:pPr>
                      <w:r>
                        <w:fldChar w:fldCharType="begin"/>
                      </w:r>
                      <w:r>
                        <w:instrText xml:space="preserve"> SEQ ábra \* ARABIC </w:instrText>
                      </w:r>
                      <w:r>
                        <w:fldChar w:fldCharType="separate"/>
                      </w:r>
                      <w:r w:rsidR="000F0EBC">
                        <w:rPr>
                          <w:noProof/>
                        </w:rPr>
                        <w:t>12</w:t>
                      </w:r>
                      <w:r>
                        <w:fldChar w:fldCharType="end"/>
                      </w:r>
                      <w:r w:rsidRPr="00100D5B">
                        <w:t>. ábra - Idea Page kommentek aloldallal</w:t>
                      </w:r>
                      <w:bookmarkEnd w:id="73"/>
                    </w:p>
                  </w:txbxContent>
                </v:textbox>
                <w10:wrap type="topAndBottom"/>
              </v:shape>
            </w:pict>
          </mc:Fallback>
        </mc:AlternateContent>
      </w:r>
      <w:r w:rsidR="00B93864">
        <w:t>és a kommentjének a szövege szerepel.</w:t>
      </w:r>
    </w:p>
    <w:p w14:paraId="6447CE82" w14:textId="77695ED6" w:rsidR="007745E7" w:rsidRDefault="007745E7" w:rsidP="007745E7">
      <w:pPr>
        <w:ind w:firstLine="0"/>
      </w:pPr>
      <w:r>
        <w:tab/>
        <w:t xml:space="preserve">A tervezés során bizonyos oldalakra nem tértem ki, mint például a </w:t>
      </w:r>
      <w:proofErr w:type="spellStart"/>
      <w:r>
        <w:t>user</w:t>
      </w:r>
      <w:proofErr w:type="spellEnd"/>
      <w:r>
        <w:t xml:space="preserve"> Profile oldal vagy a pontozás, mivel ezeknél még nem voltam biztos benne, hogy pontosan milyen funkcionalitásokat és követelményeket fog hozni a második tervezési fázis. Egyes oldalak, mint például a login vagy regisztrációs felület viszont nem hordozott olyan lényeges funkciót, amit egy előre megfontolt dizájn során ki kellene találni, így ezekről az oldalakról azért nem készült terv.</w:t>
      </w:r>
    </w:p>
    <w:p w14:paraId="10C0A775" w14:textId="2D72CE99" w:rsidR="007745E7" w:rsidRDefault="007745E7" w:rsidP="007745E7">
      <w:r>
        <w:t>Ezek a UI tervek az alkalmazás második tervezési fázisában néhány esetben elavulttá váltak, de nagy részben a jelenlegi alkalmazás vázát képezik. Az implementáció során ezeket a terveket vettem alapul. Az új funkcionalitások implementálásánál is arra törekedtem, hogy az itt lefektetett d</w:t>
      </w:r>
      <w:r w:rsidR="00EE6FD2">
        <w:t>izájntól</w:t>
      </w:r>
      <w:r>
        <w:t xml:space="preserve"> ne üssenek el az új komponensek.</w:t>
      </w:r>
    </w:p>
    <w:p w14:paraId="6EAE5B87" w14:textId="0DF29A83" w:rsidR="006D4EFE" w:rsidRPr="003E5636" w:rsidRDefault="007745E7" w:rsidP="00E93D78">
      <w:r>
        <w:t>A következő, Implementációs fejezet</w:t>
      </w:r>
      <w:r w:rsidR="00F32DCC">
        <w:t xml:space="preserve">ben </w:t>
      </w:r>
      <w:r>
        <w:t>látható, hogy hogyan alakult az alkalmazás kinézete a kezdeti tervekhez képest.</w:t>
      </w:r>
    </w:p>
    <w:p w14:paraId="6795871C" w14:textId="123E9F40" w:rsidR="00D24F34" w:rsidRDefault="00D24F34" w:rsidP="00D24F34">
      <w:pPr>
        <w:pStyle w:val="Heading1"/>
      </w:pPr>
      <w:bookmarkStart w:id="74" w:name="_Toc183692337"/>
      <w:r>
        <w:lastRenderedPageBreak/>
        <w:t>Implementáció</w:t>
      </w:r>
      <w:bookmarkEnd w:id="74"/>
    </w:p>
    <w:p w14:paraId="0D835F81" w14:textId="1FB2C5A1" w:rsidR="00F71664" w:rsidRPr="00F71664" w:rsidRDefault="00F71664" w:rsidP="00F71664">
      <w:r>
        <w:t>Ahogy azt már írtam, az alkalmazás két tervezési és implementációs iteráció után nyerte el a mostani alakját. Erről a két iterációról fogok írni ebben a fejezetben, kiemelve a lényegesebb és érdekesebb részeket</w:t>
      </w:r>
      <w:r w:rsidR="000B204C">
        <w:t xml:space="preserve"> a kliens és szerver oldalon.</w:t>
      </w:r>
    </w:p>
    <w:p w14:paraId="588906FA" w14:textId="6BF7BCB8" w:rsidR="00F71664" w:rsidRDefault="00F71664" w:rsidP="00760EE4">
      <w:pPr>
        <w:pStyle w:val="Heading2"/>
      </w:pPr>
      <w:bookmarkStart w:id="75" w:name="_Toc183692338"/>
      <w:r>
        <w:t>Első iteráció</w:t>
      </w:r>
      <w:bookmarkEnd w:id="75"/>
    </w:p>
    <w:p w14:paraId="18762484" w14:textId="3708D970" w:rsidR="009415E1" w:rsidRDefault="009415E1" w:rsidP="009415E1">
      <w:r>
        <w:t>Az első iterációban a fejlesztés fő fókusza egy működő prototípus elkészítése volt, ami biztonságos módon kezeli a felhasználókat és megvalósítja az alapvető funkciókat, amiket egy ötletkezelő alkalmazásban el lehet érni. Ehhez a következő feladatokat tűztem ki magamnak:</w:t>
      </w:r>
    </w:p>
    <w:p w14:paraId="6DD36EA4" w14:textId="5C999138" w:rsidR="009415E1" w:rsidRDefault="009415E1" w:rsidP="009415E1">
      <w:pPr>
        <w:pStyle w:val="ListParagraph"/>
        <w:numPr>
          <w:ilvl w:val="0"/>
          <w:numId w:val="28"/>
        </w:numPr>
      </w:pPr>
      <w:r>
        <w:t>A tervezett három rétegű architektúra alapjainak lefektetése</w:t>
      </w:r>
    </w:p>
    <w:p w14:paraId="5714B2FA" w14:textId="3CCA0390" w:rsidR="009415E1" w:rsidRDefault="009415E1" w:rsidP="009415E1">
      <w:pPr>
        <w:pStyle w:val="ListParagraph"/>
        <w:numPr>
          <w:ilvl w:val="0"/>
          <w:numId w:val="28"/>
        </w:numPr>
      </w:pPr>
      <w:r>
        <w:t>A modell leképezése kódra</w:t>
      </w:r>
    </w:p>
    <w:p w14:paraId="5A65E45F" w14:textId="3A85FA79" w:rsidR="009415E1" w:rsidRDefault="000B204C" w:rsidP="009415E1">
      <w:pPr>
        <w:pStyle w:val="ListParagraph"/>
        <w:numPr>
          <w:ilvl w:val="0"/>
          <w:numId w:val="28"/>
        </w:numPr>
      </w:pPr>
      <w:r>
        <w:t>Az alapvető CRUD funkcionalitások megvalósítása mind kliens oldalon, mind szerver oldalon</w:t>
      </w:r>
    </w:p>
    <w:p w14:paraId="4F188AFE" w14:textId="3B3A0AB5" w:rsidR="000B204C" w:rsidRDefault="000B204C" w:rsidP="009415E1">
      <w:pPr>
        <w:pStyle w:val="ListParagraph"/>
        <w:numPr>
          <w:ilvl w:val="0"/>
          <w:numId w:val="28"/>
        </w:numPr>
      </w:pPr>
      <w:r>
        <w:t>Felhasználókezelés és alapvető biztonsági funkciók implementálása</w:t>
      </w:r>
    </w:p>
    <w:p w14:paraId="2C41C0FB" w14:textId="65D88283" w:rsidR="000B204C" w:rsidRDefault="000B204C" w:rsidP="000B204C">
      <w:pPr>
        <w:ind w:firstLine="0"/>
      </w:pPr>
      <w:r>
        <w:t>A következő fejezetekben ezen pontok implementálásának lépéseit mutatom be.</w:t>
      </w:r>
    </w:p>
    <w:p w14:paraId="4319FA22" w14:textId="00EEBB39" w:rsidR="000B204C" w:rsidRDefault="000B204C" w:rsidP="00760EE4">
      <w:pPr>
        <w:pStyle w:val="Heading3"/>
      </w:pPr>
      <w:bookmarkStart w:id="76" w:name="_Toc183692339"/>
      <w:r>
        <w:t>Architektúra megvalósítása</w:t>
      </w:r>
      <w:bookmarkEnd w:id="76"/>
    </w:p>
    <w:p w14:paraId="08C82CBD" w14:textId="7689CA2D" w:rsidR="000B204C" w:rsidRDefault="000B204C" w:rsidP="000B204C">
      <w:pPr>
        <w:pStyle w:val="Heading4"/>
      </w:pPr>
      <w:r>
        <w:t>Kliens oldal</w:t>
      </w:r>
    </w:p>
    <w:p w14:paraId="790AD259" w14:textId="60856BB2" w:rsidR="004259FD" w:rsidRDefault="006457E8" w:rsidP="004259FD">
      <w:r>
        <w:rPr>
          <w:noProof/>
        </w:rPr>
        <mc:AlternateContent>
          <mc:Choice Requires="wps">
            <w:drawing>
              <wp:anchor distT="0" distB="0" distL="114300" distR="114300" simplePos="0" relativeHeight="251814400" behindDoc="0" locked="0" layoutInCell="1" allowOverlap="1" wp14:anchorId="79816427" wp14:editId="7422CF3D">
                <wp:simplePos x="0" y="0"/>
                <wp:positionH relativeFrom="column">
                  <wp:posOffset>3869055</wp:posOffset>
                </wp:positionH>
                <wp:positionV relativeFrom="paragraph">
                  <wp:posOffset>2061210</wp:posOffset>
                </wp:positionV>
                <wp:extent cx="1530985" cy="635"/>
                <wp:effectExtent l="0" t="0" r="0" b="0"/>
                <wp:wrapSquare wrapText="bothSides"/>
                <wp:docPr id="1309434407" name="Text Box 1"/>
                <wp:cNvGraphicFramePr/>
                <a:graphic xmlns:a="http://schemas.openxmlformats.org/drawingml/2006/main">
                  <a:graphicData uri="http://schemas.microsoft.com/office/word/2010/wordprocessingShape">
                    <wps:wsp>
                      <wps:cNvSpPr txBox="1"/>
                      <wps:spPr>
                        <a:xfrm>
                          <a:off x="0" y="0"/>
                          <a:ext cx="1530985" cy="635"/>
                        </a:xfrm>
                        <a:prstGeom prst="rect">
                          <a:avLst/>
                        </a:prstGeom>
                        <a:solidFill>
                          <a:prstClr val="white"/>
                        </a:solidFill>
                        <a:ln>
                          <a:noFill/>
                        </a:ln>
                      </wps:spPr>
                      <wps:txbx>
                        <w:txbxContent>
                          <w:bookmarkStart w:id="77" w:name="_Ref183596516"/>
                          <w:p w14:paraId="44B14A8A" w14:textId="6343014F" w:rsidR="006457E8" w:rsidRPr="005E2087" w:rsidRDefault="006457E8" w:rsidP="006457E8">
                            <w:pPr>
                              <w:pStyle w:val="Caption"/>
                              <w:rPr>
                                <w:noProof/>
                              </w:rPr>
                            </w:pPr>
                            <w:r>
                              <w:rPr>
                                <w:noProof/>
                              </w:rPr>
                              <w:fldChar w:fldCharType="begin"/>
                            </w:r>
                            <w:r>
                              <w:rPr>
                                <w:noProof/>
                              </w:rPr>
                              <w:instrText xml:space="preserve"> SEQ ábra \* ARABIC </w:instrText>
                            </w:r>
                            <w:r>
                              <w:rPr>
                                <w:noProof/>
                              </w:rPr>
                              <w:fldChar w:fldCharType="separate"/>
                            </w:r>
                            <w:r w:rsidR="000F0EBC">
                              <w:rPr>
                                <w:noProof/>
                              </w:rPr>
                              <w:t>13</w:t>
                            </w:r>
                            <w:r>
                              <w:rPr>
                                <w:noProof/>
                              </w:rPr>
                              <w:fldChar w:fldCharType="end"/>
                            </w:r>
                            <w:r w:rsidRPr="00A61B35">
                              <w:t>. ábra</w:t>
                            </w:r>
                            <w:bookmarkEnd w:id="77"/>
                            <w:r w:rsidRPr="00A61B35">
                              <w:t xml:space="preserve"> - Kliens oldali könyvtárszerkez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816427" id="_x0000_s1038" type="#_x0000_t202" style="position:absolute;left:0;text-align:left;margin-left:304.65pt;margin-top:162.3pt;width:120.55pt;height:.05pt;z-index:251814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" stroked="f">
                <v:textbox style="mso-fit-shape-to-text:t" inset="0,0,0,0">
                  <w:txbxContent>
                    <w:bookmarkStart w:id="78" w:name="_Ref183596516"/>
                    <w:p w14:paraId="44B14A8A" w14:textId="6343014F" w:rsidR="006457E8" w:rsidRPr="005E2087" w:rsidRDefault="006457E8" w:rsidP="006457E8">
                      <w:pPr>
                        <w:pStyle w:val="Caption"/>
                        <w:rPr>
                          <w:noProof/>
                        </w:rPr>
                      </w:pPr>
                      <w:r>
                        <w:rPr>
                          <w:noProof/>
                        </w:rPr>
                        <w:fldChar w:fldCharType="begin"/>
                      </w:r>
                      <w:r>
                        <w:rPr>
                          <w:noProof/>
                        </w:rPr>
                        <w:instrText xml:space="preserve"> SEQ ábra \* ARABIC </w:instrText>
                      </w:r>
                      <w:r>
                        <w:rPr>
                          <w:noProof/>
                        </w:rPr>
                        <w:fldChar w:fldCharType="separate"/>
                      </w:r>
                      <w:r w:rsidR="000F0EBC">
                        <w:rPr>
                          <w:noProof/>
                        </w:rPr>
                        <w:t>13</w:t>
                      </w:r>
                      <w:r>
                        <w:rPr>
                          <w:noProof/>
                        </w:rPr>
                        <w:fldChar w:fldCharType="end"/>
                      </w:r>
                      <w:r w:rsidRPr="00A61B35">
                        <w:t>. ábra</w:t>
                      </w:r>
                      <w:bookmarkEnd w:id="78"/>
                      <w:r w:rsidRPr="00A61B35">
                        <w:t xml:space="preserve"> - Kliens oldali könyvtárszerkezet</w:t>
                      </w:r>
                    </w:p>
                  </w:txbxContent>
                </v:textbox>
                <w10:wrap type="square"/>
              </v:shape>
            </w:pict>
          </mc:Fallback>
        </mc:AlternateContent>
      </w:r>
      <w:r w:rsidR="00B67748" w:rsidRPr="004259FD">
        <w:rPr>
          <w:noProof/>
        </w:rPr>
        <w:drawing>
          <wp:anchor distT="0" distB="0" distL="114300" distR="114300" simplePos="0" relativeHeight="251688448" behindDoc="0" locked="0" layoutInCell="1" allowOverlap="1" wp14:anchorId="3FB928EE" wp14:editId="4F9326DC">
            <wp:simplePos x="0" y="0"/>
            <wp:positionH relativeFrom="margin">
              <wp:align>right</wp:align>
            </wp:positionH>
            <wp:positionV relativeFrom="paragraph">
              <wp:posOffset>10160</wp:posOffset>
            </wp:positionV>
            <wp:extent cx="1530985" cy="1993900"/>
            <wp:effectExtent l="0" t="0" r="0" b="6350"/>
            <wp:wrapSquare wrapText="bothSides"/>
            <wp:docPr id="14077441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74418" name="Picture 1" descr="A white background with black 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530985" cy="1993900"/>
                    </a:xfrm>
                    <a:prstGeom prst="rect">
                      <a:avLst/>
                    </a:prstGeom>
                  </pic:spPr>
                </pic:pic>
              </a:graphicData>
            </a:graphic>
            <wp14:sizeRelH relativeFrom="margin">
              <wp14:pctWidth>0</wp14:pctWidth>
            </wp14:sizeRelH>
            <wp14:sizeRelV relativeFrom="margin">
              <wp14:pctHeight>0</wp14:pctHeight>
            </wp14:sizeRelV>
          </wp:anchor>
        </w:drawing>
      </w:r>
      <w:r w:rsidR="000B204C">
        <w:t>Az alkalmazás kliens oldali megvalósításához Angular CLI segítségével létrehoztam egy új projektet, amibe importáltam az Angular Material könyvtárat. Emellett CSS fájlok helyett SCSS fájlok alkalmazása mellett döntöttem arra az esetre, ha szükség lenne a bővebb funkcionalitásra, amit az SCSS kínál.</w:t>
      </w:r>
      <w:r w:rsidR="004259FD">
        <w:t xml:space="preserve"> </w:t>
      </w:r>
    </w:p>
    <w:p w14:paraId="267B0788" w14:textId="337960CC" w:rsidR="004259FD" w:rsidRDefault="000B204C" w:rsidP="004259FD">
      <w:r>
        <w:t xml:space="preserve">Az alkalmazás </w:t>
      </w:r>
      <w:r w:rsidR="00F4467F">
        <w:t xml:space="preserve">kliens oldali implementációjának a </w:t>
      </w:r>
      <w:r>
        <w:t>könyvtárszerkezetét a</w:t>
      </w:r>
      <w:r w:rsidR="006457E8">
        <w:t xml:space="preserve"> </w:t>
      </w:r>
      <w:r w:rsidR="006457E8">
        <w:fldChar w:fldCharType="begin"/>
      </w:r>
      <w:r w:rsidR="006457E8">
        <w:instrText xml:space="preserve"> REF _Ref183596516 \h </w:instrText>
      </w:r>
      <w:r w:rsidR="006457E8">
        <w:fldChar w:fldCharType="separate"/>
      </w:r>
      <w:r w:rsidR="000F0EBC">
        <w:rPr>
          <w:noProof/>
        </w:rPr>
        <w:t>13</w:t>
      </w:r>
      <w:r w:rsidR="000F0EBC" w:rsidRPr="00A61B35">
        <w:t>. ábra</w:t>
      </w:r>
      <w:r w:rsidR="006457E8">
        <w:fldChar w:fldCharType="end"/>
      </w:r>
      <w:r w:rsidR="006457E8">
        <w:t xml:space="preserve"> </w:t>
      </w:r>
      <w:r w:rsidR="00F4467F">
        <w:t>szemlélteti.</w:t>
      </w:r>
    </w:p>
    <w:p w14:paraId="7207113E" w14:textId="727A6D1D" w:rsidR="003F047A" w:rsidRDefault="004259FD" w:rsidP="00441696">
      <w:r>
        <w:t xml:space="preserve">A komponens mappában találhatóak az alkalmazásban használt komponensek, oldalakra lebontva, azokon belül </w:t>
      </w:r>
      <w:r>
        <w:lastRenderedPageBreak/>
        <w:t xml:space="preserve">pedig funkcionalitásra vagy aloldalakra lebontva. Az </w:t>
      </w:r>
      <w:proofErr w:type="spellStart"/>
      <w:r>
        <w:t>interceptors</w:t>
      </w:r>
      <w:proofErr w:type="spellEnd"/>
      <w:r>
        <w:t xml:space="preserve"> mappában vannak tárolva a kommunikáció során használt </w:t>
      </w:r>
      <w:proofErr w:type="spellStart"/>
      <w:r>
        <w:t>interceptorok</w:t>
      </w:r>
      <w:proofErr w:type="spellEnd"/>
      <w:r>
        <w:t xml:space="preserve">, amelyek segítségével a http </w:t>
      </w:r>
      <w:proofErr w:type="spellStart"/>
      <w:r>
        <w:t>header</w:t>
      </w:r>
      <w:proofErr w:type="spellEnd"/>
      <w:r>
        <w:t xml:space="preserve"> kezelés egyszerűsödik. A modell mappán belül tárolok egy </w:t>
      </w:r>
      <w:proofErr w:type="spellStart"/>
      <w:r>
        <w:t>dto</w:t>
      </w:r>
      <w:proofErr w:type="spellEnd"/>
      <w:r>
        <w:t xml:space="preserve"> mappán és egy </w:t>
      </w:r>
      <w:proofErr w:type="spellStart"/>
      <w:r>
        <w:t>slimDto</w:t>
      </w:r>
      <w:proofErr w:type="spellEnd"/>
      <w:r>
        <w:t xml:space="preserve"> mappát is. Ezekről bővebben a modell bemutatásánál fogok írni. A </w:t>
      </w:r>
      <w:proofErr w:type="spellStart"/>
      <w:r>
        <w:t>services</w:t>
      </w:r>
      <w:proofErr w:type="spellEnd"/>
      <w:r>
        <w:t xml:space="preserve"> mappa tárolja a kommunikációt lebonyolító service osztályaimat, amikkel a szerver oldallal folytatott kommunikáció </w:t>
      </w:r>
      <w:r w:rsidR="003F047A">
        <w:t xml:space="preserve">van megoldva. Az </w:t>
      </w:r>
      <w:proofErr w:type="spellStart"/>
      <w:r w:rsidR="003F047A">
        <w:t>Utility</w:t>
      </w:r>
      <w:proofErr w:type="spellEnd"/>
      <w:r w:rsidR="003F047A">
        <w:t xml:space="preserve"> mappában hasznos, többször használt függvények, </w:t>
      </w:r>
      <w:proofErr w:type="spellStart"/>
      <w:r w:rsidR="003F047A">
        <w:t>pipe</w:t>
      </w:r>
      <w:proofErr w:type="spellEnd"/>
      <w:r w:rsidR="003F047A">
        <w:t xml:space="preserve">-ok vannak definiálva. Ezen felül az alkalmazás az alap Angular fájlstruktúrát követve rendelkezik egy </w:t>
      </w:r>
      <w:proofErr w:type="spellStart"/>
      <w:r w:rsidR="003F047A">
        <w:t>assets</w:t>
      </w:r>
      <w:proofErr w:type="spellEnd"/>
      <w:r w:rsidR="003F047A">
        <w:t xml:space="preserve"> és egy </w:t>
      </w:r>
      <w:proofErr w:type="spellStart"/>
      <w:r w:rsidR="003F047A">
        <w:t>environments</w:t>
      </w:r>
      <w:proofErr w:type="spellEnd"/>
      <w:r w:rsidR="003F047A">
        <w:t xml:space="preserve"> mappával is.</w:t>
      </w:r>
    </w:p>
    <w:p w14:paraId="34B67BC0" w14:textId="4195F503" w:rsidR="000B204C" w:rsidRPr="000B204C" w:rsidRDefault="000B204C" w:rsidP="000B204C">
      <w:pPr>
        <w:pStyle w:val="Heading4"/>
      </w:pPr>
      <w:r>
        <w:t>Szerver oldal</w:t>
      </w:r>
    </w:p>
    <w:p w14:paraId="53E0BF90" w14:textId="7E889800" w:rsidR="009415E1" w:rsidRDefault="00507F62" w:rsidP="009415E1">
      <w:r>
        <w:rPr>
          <w:noProof/>
        </w:rPr>
        <mc:AlternateContent>
          <mc:Choice Requires="wps">
            <w:drawing>
              <wp:anchor distT="0" distB="0" distL="114300" distR="114300" simplePos="0" relativeHeight="251816448" behindDoc="0" locked="0" layoutInCell="1" allowOverlap="1" wp14:anchorId="593C434A" wp14:editId="0DE9AFB6">
                <wp:simplePos x="0" y="0"/>
                <wp:positionH relativeFrom="column">
                  <wp:posOffset>3666490</wp:posOffset>
                </wp:positionH>
                <wp:positionV relativeFrom="paragraph">
                  <wp:posOffset>2016125</wp:posOffset>
                </wp:positionV>
                <wp:extent cx="1733550" cy="635"/>
                <wp:effectExtent l="0" t="0" r="0" b="0"/>
                <wp:wrapSquare wrapText="bothSides"/>
                <wp:docPr id="651539120" name="Text Box 1"/>
                <wp:cNvGraphicFramePr/>
                <a:graphic xmlns:a="http://schemas.openxmlformats.org/drawingml/2006/main">
                  <a:graphicData uri="http://schemas.microsoft.com/office/word/2010/wordprocessingShape">
                    <wps:wsp>
                      <wps:cNvSpPr txBox="1"/>
                      <wps:spPr>
                        <a:xfrm>
                          <a:off x="0" y="0"/>
                          <a:ext cx="1733550" cy="635"/>
                        </a:xfrm>
                        <a:prstGeom prst="rect">
                          <a:avLst/>
                        </a:prstGeom>
                        <a:solidFill>
                          <a:prstClr val="white"/>
                        </a:solidFill>
                        <a:ln>
                          <a:noFill/>
                        </a:ln>
                      </wps:spPr>
                      <wps:txbx>
                        <w:txbxContent>
                          <w:bookmarkStart w:id="79" w:name="_Ref183596547"/>
                          <w:p w14:paraId="169C201C" w14:textId="250665AF" w:rsidR="00507F62" w:rsidRPr="00575831" w:rsidRDefault="00507F62" w:rsidP="00507F62">
                            <w:pPr>
                              <w:pStyle w:val="Caption"/>
                              <w:rPr>
                                <w:noProof/>
                              </w:rPr>
                            </w:pPr>
                            <w:r>
                              <w:rPr>
                                <w:noProof/>
                              </w:rPr>
                              <w:fldChar w:fldCharType="begin"/>
                            </w:r>
                            <w:r>
                              <w:rPr>
                                <w:noProof/>
                              </w:rPr>
                              <w:instrText xml:space="preserve"> SEQ ábra \* ARABIC </w:instrText>
                            </w:r>
                            <w:r>
                              <w:rPr>
                                <w:noProof/>
                              </w:rPr>
                              <w:fldChar w:fldCharType="separate"/>
                            </w:r>
                            <w:r w:rsidR="000F0EBC">
                              <w:rPr>
                                <w:noProof/>
                              </w:rPr>
                              <w:t>14</w:t>
                            </w:r>
                            <w:r>
                              <w:rPr>
                                <w:noProof/>
                              </w:rPr>
                              <w:fldChar w:fldCharType="end"/>
                            </w:r>
                            <w:r w:rsidRPr="006033A1">
                              <w:t>. ábra</w:t>
                            </w:r>
                            <w:bookmarkEnd w:id="79"/>
                            <w:r w:rsidRPr="006033A1">
                              <w:t xml:space="preserve"> - Szerver oldali könyvtárszerkez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3C434A" id="_x0000_s1039" type="#_x0000_t202" style="position:absolute;left:0;text-align:left;margin-left:288.7pt;margin-top:158.75pt;width:136.5pt;height:.05pt;z-index:251816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" stroked="f">
                <v:textbox style="mso-fit-shape-to-text:t" inset="0,0,0,0">
                  <w:txbxContent>
                    <w:bookmarkStart w:id="80" w:name="_Ref183596547"/>
                    <w:p w14:paraId="169C201C" w14:textId="250665AF" w:rsidR="00507F62" w:rsidRPr="00575831" w:rsidRDefault="00507F62" w:rsidP="00507F62">
                      <w:pPr>
                        <w:pStyle w:val="Caption"/>
                        <w:rPr>
                          <w:noProof/>
                        </w:rPr>
                      </w:pPr>
                      <w:r>
                        <w:rPr>
                          <w:noProof/>
                        </w:rPr>
                        <w:fldChar w:fldCharType="begin"/>
                      </w:r>
                      <w:r>
                        <w:rPr>
                          <w:noProof/>
                        </w:rPr>
                        <w:instrText xml:space="preserve"> SEQ ábra \* ARABIC </w:instrText>
                      </w:r>
                      <w:r>
                        <w:rPr>
                          <w:noProof/>
                        </w:rPr>
                        <w:fldChar w:fldCharType="separate"/>
                      </w:r>
                      <w:r w:rsidR="000F0EBC">
                        <w:rPr>
                          <w:noProof/>
                        </w:rPr>
                        <w:t>14</w:t>
                      </w:r>
                      <w:r>
                        <w:rPr>
                          <w:noProof/>
                        </w:rPr>
                        <w:fldChar w:fldCharType="end"/>
                      </w:r>
                      <w:r w:rsidRPr="006033A1">
                        <w:t>. ábra</w:t>
                      </w:r>
                      <w:bookmarkEnd w:id="80"/>
                      <w:r w:rsidRPr="006033A1">
                        <w:t xml:space="preserve"> - Szerver oldali könyvtárszerkezet</w:t>
                      </w:r>
                    </w:p>
                  </w:txbxContent>
                </v:textbox>
                <w10:wrap type="square"/>
              </v:shape>
            </w:pict>
          </mc:Fallback>
        </mc:AlternateContent>
      </w:r>
      <w:r w:rsidR="00B67748" w:rsidRPr="00B67748">
        <w:rPr>
          <w:noProof/>
        </w:rPr>
        <w:drawing>
          <wp:anchor distT="0" distB="0" distL="114300" distR="114300" simplePos="0" relativeHeight="251691520" behindDoc="0" locked="0" layoutInCell="1" allowOverlap="1" wp14:anchorId="71D78C9B" wp14:editId="5B46B44A">
            <wp:simplePos x="0" y="0"/>
            <wp:positionH relativeFrom="margin">
              <wp:align>right</wp:align>
            </wp:positionH>
            <wp:positionV relativeFrom="paragraph">
              <wp:posOffset>6350</wp:posOffset>
            </wp:positionV>
            <wp:extent cx="1733550" cy="1952625"/>
            <wp:effectExtent l="0" t="0" r="0" b="9525"/>
            <wp:wrapSquare wrapText="bothSides"/>
            <wp:docPr id="2103426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42682" name="Picture 1" descr="A screenshot of a computer pro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733550" cy="1952625"/>
                    </a:xfrm>
                    <a:prstGeom prst="rect">
                      <a:avLst/>
                    </a:prstGeom>
                  </pic:spPr>
                </pic:pic>
              </a:graphicData>
            </a:graphic>
            <wp14:sizeRelH relativeFrom="margin">
              <wp14:pctWidth>0</wp14:pctWidth>
            </wp14:sizeRelH>
            <wp14:sizeRelV relativeFrom="margin">
              <wp14:pctHeight>0</wp14:pctHeight>
            </wp14:sizeRelV>
          </wp:anchor>
        </w:drawing>
      </w:r>
      <w:r w:rsidR="00441696">
        <w:t xml:space="preserve">Az alkalmazás szerver oldalának kiinduló projektjét a Spring </w:t>
      </w:r>
      <w:proofErr w:type="spellStart"/>
      <w:r w:rsidR="00441696">
        <w:t>Initializr</w:t>
      </w:r>
      <w:proofErr w:type="spellEnd"/>
      <w:r w:rsidR="00441696">
        <w:t xml:space="preserve"> segítségével készítettem el. Ebben a kiinduló projektben már eleve bele volt generálva a </w:t>
      </w:r>
      <w:r w:rsidR="00F4467F">
        <w:t>S</w:t>
      </w:r>
      <w:r w:rsidR="00441696">
        <w:t xml:space="preserve">pring </w:t>
      </w:r>
      <w:r w:rsidR="00F4467F">
        <w:t>JPA</w:t>
      </w:r>
      <w:r w:rsidR="00441696">
        <w:t>, MySQL dependency</w:t>
      </w:r>
      <w:r w:rsidR="00F4467F">
        <w:t>,</w:t>
      </w:r>
      <w:r w:rsidR="00441696">
        <w:t xml:space="preserve"> illetve több más hasznos könyvtár.</w:t>
      </w:r>
    </w:p>
    <w:p w14:paraId="4B3F1255" w14:textId="1636CB3A" w:rsidR="00F4467F" w:rsidRDefault="00F4467F" w:rsidP="009415E1">
      <w:r>
        <w:t>Az alkalmazás szerver oldali implementációjának mappaszerkezetét a</w:t>
      </w:r>
      <w:r w:rsidR="00507F62">
        <w:t xml:space="preserve"> </w:t>
      </w:r>
      <w:r w:rsidR="00507F62">
        <w:fldChar w:fldCharType="begin"/>
      </w:r>
      <w:r w:rsidR="00507F62">
        <w:instrText xml:space="preserve"> REF _Ref183596547 \h </w:instrText>
      </w:r>
      <w:r w:rsidR="00507F62">
        <w:fldChar w:fldCharType="separate"/>
      </w:r>
      <w:r w:rsidR="000F0EBC">
        <w:rPr>
          <w:noProof/>
        </w:rPr>
        <w:t>14</w:t>
      </w:r>
      <w:r w:rsidR="000F0EBC" w:rsidRPr="006033A1">
        <w:t>. ábra</w:t>
      </w:r>
      <w:r w:rsidR="00507F62">
        <w:fldChar w:fldCharType="end"/>
      </w:r>
      <w:r w:rsidR="00507F62">
        <w:t xml:space="preserve"> </w:t>
      </w:r>
      <w:r>
        <w:t>szemlélteti.</w:t>
      </w:r>
    </w:p>
    <w:p w14:paraId="2CFA4F60" w14:textId="257686B5" w:rsidR="00441696" w:rsidRDefault="00441696" w:rsidP="009415E1">
      <w:r>
        <w:t xml:space="preserve">Az </w:t>
      </w:r>
      <w:proofErr w:type="gramStart"/>
      <w:r>
        <w:t>application.properties</w:t>
      </w:r>
      <w:proofErr w:type="gramEnd"/>
      <w:r>
        <w:t xml:space="preserve"> fájlban definiáltam az első adatbázis kapcsolatomat, mivel ebben a stádiumban csak egy MySQL adatbázishoz és egy sémához kapcsolódott az alkalmazás. Ezután kialakítottam itt is a mappaszerkezetet, ami keretet ad az implementációmnak.</w:t>
      </w:r>
    </w:p>
    <w:p w14:paraId="782F735B" w14:textId="3629C258" w:rsidR="00872204" w:rsidRDefault="00872204" w:rsidP="00872204">
      <w:r>
        <w:t xml:space="preserve">Szerver oldalon a megvalósítás során a </w:t>
      </w:r>
      <w:proofErr w:type="spellStart"/>
      <w:r w:rsidRPr="00872204">
        <w:t>Controller</w:t>
      </w:r>
      <w:proofErr w:type="spellEnd"/>
      <w:r w:rsidRPr="00872204">
        <w:t>-Service-</w:t>
      </w:r>
      <w:proofErr w:type="spellStart"/>
      <w:r w:rsidRPr="00872204">
        <w:t>Repository</w:t>
      </w:r>
      <w:proofErr w:type="spellEnd"/>
      <w:r w:rsidRPr="00872204">
        <w:t xml:space="preserve"> (CSR)</w:t>
      </w:r>
      <w:r w:rsidR="00B3618F">
        <w:t xml:space="preserve"> </w:t>
      </w:r>
      <w:sdt>
        <w:sdtPr>
          <w:id w:val="-390812113"/>
          <w:citation/>
        </w:sdtPr>
        <w:sdtContent>
          <w:r w:rsidR="00B3618F">
            <w:fldChar w:fldCharType="begin"/>
          </w:r>
          <w:r w:rsidR="00B3618F">
            <w:rPr>
              <w:lang w:val="en-GB"/>
            </w:rPr>
            <w:instrText xml:space="preserve">CITATION Wil24 \l 2057 </w:instrText>
          </w:r>
          <w:r w:rsidR="00B3618F">
            <w:fldChar w:fldCharType="separate"/>
          </w:r>
          <w:r w:rsidR="00B3618F">
            <w:rPr>
              <w:noProof/>
              <w:lang w:val="en-GB"/>
            </w:rPr>
            <w:t>(Williams, 2014)</w:t>
          </w:r>
          <w:r w:rsidR="00B3618F">
            <w:fldChar w:fldCharType="end"/>
          </w:r>
        </w:sdtContent>
      </w:sdt>
      <w:r w:rsidRPr="00872204">
        <w:t xml:space="preserve"> </w:t>
      </w:r>
      <w:r>
        <w:t xml:space="preserve">mintát követtem, ezáltal az alkalmazás átlátható és könnyen bővíthető. A kérések a különböző filterek után először a kontrollerekbe érkeznek be, ahol a végpontjaim vannak definiálva. Ezekből a végpontokból vannak meghívva a service-ben implementált funkcionalitások. A service mappában tárolt függvények az esetek legnagyobb részében valamilyen adatot akarnak elérni az adatbázisból vagy éppen oda akarnak új adatot menteni, módosítani. Ezekhez a </w:t>
      </w:r>
      <w:proofErr w:type="spellStart"/>
      <w:r>
        <w:t>repository</w:t>
      </w:r>
      <w:proofErr w:type="spellEnd"/>
      <w:r>
        <w:t xml:space="preserve"> mappában tárolt osztályokat használom, amiket a spring felismer és leképez SQL parancsokra, ezáltal könnyítve az adatbázissal való kommunikációt. A modellem kóddá való leképezése a </w:t>
      </w:r>
      <w:proofErr w:type="spellStart"/>
      <w:r>
        <w:t>model</w:t>
      </w:r>
      <w:proofErr w:type="spellEnd"/>
      <w:r>
        <w:t xml:space="preserve"> mappában található. A mapper mappában találhatóak olyan seg</w:t>
      </w:r>
      <w:r w:rsidR="00F4467F">
        <w:t>é</w:t>
      </w:r>
      <w:r>
        <w:t xml:space="preserve">dosztályok, amikkel a modellem különböző elérési </w:t>
      </w:r>
      <w:proofErr w:type="spellStart"/>
      <w:r>
        <w:t>rétegeit</w:t>
      </w:r>
      <w:proofErr w:type="spellEnd"/>
      <w:r>
        <w:t xml:space="preserve"> tudom konvertálni. Emellett egy </w:t>
      </w:r>
      <w:proofErr w:type="spellStart"/>
      <w:r>
        <w:t>security</w:t>
      </w:r>
      <w:proofErr w:type="spellEnd"/>
      <w:r>
        <w:t xml:space="preserve"> mappában találhatóak </w:t>
      </w:r>
      <w:r>
        <w:lastRenderedPageBreak/>
        <w:t xml:space="preserve">meg a Spring </w:t>
      </w:r>
      <w:proofErr w:type="spellStart"/>
      <w:r>
        <w:t>Security</w:t>
      </w:r>
      <w:proofErr w:type="spellEnd"/>
      <w:r>
        <w:t xml:space="preserve"> által használt osztályok, amelyekkel a biztonságos felhasználókezelést oldottam meg.</w:t>
      </w:r>
      <w:r w:rsidR="00221FC2">
        <w:t xml:space="preserve"> Az </w:t>
      </w:r>
      <w:proofErr w:type="spellStart"/>
      <w:r w:rsidR="00221FC2">
        <w:t>utility</w:t>
      </w:r>
      <w:proofErr w:type="spellEnd"/>
      <w:r w:rsidR="00221FC2">
        <w:t xml:space="preserve"> mappában egyéb hasznos függvények vannak definiálva.</w:t>
      </w:r>
    </w:p>
    <w:p w14:paraId="071E60A4" w14:textId="220945DD" w:rsidR="00EF7B79" w:rsidRDefault="00EF7B79" w:rsidP="00760EE4">
      <w:pPr>
        <w:pStyle w:val="Heading3"/>
      </w:pPr>
      <w:bookmarkStart w:id="81" w:name="_Toc183692340"/>
      <w:r>
        <w:t>Modell megvalósítás</w:t>
      </w:r>
      <w:bookmarkEnd w:id="81"/>
    </w:p>
    <w:p w14:paraId="5C3202CD" w14:textId="6741CBCB" w:rsidR="00EF7B79" w:rsidRPr="00EF7B79" w:rsidRDefault="00EF7B79" w:rsidP="00EF7B79">
      <w:r>
        <w:t xml:space="preserve">A modell megvalósításánál törekedtem arra, hogy a rétegek közötti kommunikáció során a lehető legkevesebb adat utazzon, ezzel nem csak az adatátviteli költséget redukálom, de az adatok rejtésével nagyobb adatbiztonságot is teremtek az alkalmazásban. Emiatt az adatrétegek közötti kommunikációnál a DTO (Data </w:t>
      </w:r>
      <w:proofErr w:type="spellStart"/>
      <w:r>
        <w:t>Transfer</w:t>
      </w:r>
      <w:proofErr w:type="spellEnd"/>
      <w:r>
        <w:t xml:space="preserve"> </w:t>
      </w:r>
      <w:proofErr w:type="spellStart"/>
      <w:r>
        <w:t>Object</w:t>
      </w:r>
      <w:proofErr w:type="spellEnd"/>
      <w:r>
        <w:t xml:space="preserve">) mintát használtam. A megvalósításomban ez </w:t>
      </w:r>
      <w:r w:rsidR="00EE6FD2">
        <w:t>három</w:t>
      </w:r>
      <w:r>
        <w:t xml:space="preserve">féle modellt jelent minden entitásomhoz. A három típusom a teljes osztály, az </w:t>
      </w:r>
      <w:proofErr w:type="spellStart"/>
      <w:r>
        <w:t>osztályDto</w:t>
      </w:r>
      <w:proofErr w:type="spellEnd"/>
      <w:r>
        <w:t xml:space="preserve"> és az </w:t>
      </w:r>
      <w:proofErr w:type="spellStart"/>
      <w:r>
        <w:t>osztálySlimDto</w:t>
      </w:r>
      <w:proofErr w:type="spellEnd"/>
      <w:r>
        <w:t xml:space="preserve">. Az implementálás során az volt az irányelvem, hogy a teljes osztályokat csak akkor használom, amikor adatbázisból olvasok, illetve, ha oda mentek. A </w:t>
      </w:r>
      <w:proofErr w:type="spellStart"/>
      <w:r>
        <w:t>Dto</w:t>
      </w:r>
      <w:proofErr w:type="spellEnd"/>
      <w:r>
        <w:t xml:space="preserve"> modellek a fő kommunikációs osztályaim, ezek utaznak a szerver és kliens oldal között. Ezek az osztályok általában nem rendelkeznek az összes változóval. Mivel sok esetben a küldeni kívánt </w:t>
      </w:r>
      <w:proofErr w:type="spellStart"/>
      <w:r>
        <w:t>Dto</w:t>
      </w:r>
      <w:proofErr w:type="spellEnd"/>
      <w:r>
        <w:t xml:space="preserve"> osztályokban listák is vannak, ezért ezekben a listákban bevezettem a </w:t>
      </w:r>
      <w:proofErr w:type="spellStart"/>
      <w:r>
        <w:t>SlimDto</w:t>
      </w:r>
      <w:proofErr w:type="spellEnd"/>
      <w:r>
        <w:t xml:space="preserve"> osztályokat. Ezek az osztályok a tartalmazzák a legkevesebb adatot,</w:t>
      </w:r>
      <w:r w:rsidR="00A75D6C">
        <w:t xml:space="preserve"> leggyakrabban csak egy </w:t>
      </w:r>
      <w:proofErr w:type="spellStart"/>
      <w:r w:rsidR="00A75D6C">
        <w:t>id</w:t>
      </w:r>
      <w:proofErr w:type="spellEnd"/>
      <w:r w:rsidR="00A75D6C">
        <w:t>-t, illetve egy nevet a megjelenítéshez,</w:t>
      </w:r>
      <w:r>
        <w:t xml:space="preserve"> listákat egyáltalán nem tartalmaznak. Ezzel a megoldással az adatok nem tudnak végtelen ciklusú listá</w:t>
      </w:r>
      <w:r w:rsidR="00A75D6C">
        <w:t>kba kerülni.</w:t>
      </w:r>
    </w:p>
    <w:p w14:paraId="57B91A39" w14:textId="09F270B9" w:rsidR="00EF7B79" w:rsidRDefault="00EF7B79" w:rsidP="00EF7B79">
      <w:pPr>
        <w:pStyle w:val="Heading4"/>
      </w:pPr>
      <w:r>
        <w:t>Kliens oldal</w:t>
      </w:r>
    </w:p>
    <w:p w14:paraId="341AF096" w14:textId="59CE722F" w:rsidR="00B67748" w:rsidRDefault="00507F62" w:rsidP="00A75D6C">
      <w:r>
        <w:rPr>
          <w:noProof/>
        </w:rPr>
        <mc:AlternateContent>
          <mc:Choice Requires="wps">
            <w:drawing>
              <wp:anchor distT="0" distB="0" distL="114300" distR="114300" simplePos="0" relativeHeight="251818496" behindDoc="0" locked="0" layoutInCell="1" allowOverlap="1" wp14:anchorId="5D6E3CF7" wp14:editId="21685DD0">
                <wp:simplePos x="0" y="0"/>
                <wp:positionH relativeFrom="column">
                  <wp:posOffset>1486535</wp:posOffset>
                </wp:positionH>
                <wp:positionV relativeFrom="paragraph">
                  <wp:posOffset>2212340</wp:posOffset>
                </wp:positionV>
                <wp:extent cx="2426970" cy="635"/>
                <wp:effectExtent l="0" t="0" r="0" b="0"/>
                <wp:wrapTopAndBottom/>
                <wp:docPr id="1201535020" name="Text Box 1"/>
                <wp:cNvGraphicFramePr/>
                <a:graphic xmlns:a="http://schemas.openxmlformats.org/drawingml/2006/main">
                  <a:graphicData uri="http://schemas.microsoft.com/office/word/2010/wordprocessingShape">
                    <wps:wsp>
                      <wps:cNvSpPr txBox="1"/>
                      <wps:spPr>
                        <a:xfrm>
                          <a:off x="0" y="0"/>
                          <a:ext cx="2426970" cy="635"/>
                        </a:xfrm>
                        <a:prstGeom prst="rect">
                          <a:avLst/>
                        </a:prstGeom>
                        <a:solidFill>
                          <a:prstClr val="white"/>
                        </a:solidFill>
                        <a:ln>
                          <a:noFill/>
                        </a:ln>
                      </wps:spPr>
                      <wps:txbx>
                        <w:txbxContent>
                          <w:bookmarkStart w:id="82" w:name="_Ref183596598"/>
                          <w:p w14:paraId="4787D8C5" w14:textId="3F96CD33" w:rsidR="00507F62" w:rsidRPr="0083299E" w:rsidRDefault="00507F62" w:rsidP="00507F62">
                            <w:pPr>
                              <w:pStyle w:val="Caption"/>
                              <w:rPr>
                                <w:noProof/>
                              </w:rPr>
                            </w:pPr>
                            <w:r>
                              <w:rPr>
                                <w:noProof/>
                              </w:rPr>
                              <w:fldChar w:fldCharType="begin"/>
                            </w:r>
                            <w:r>
                              <w:rPr>
                                <w:noProof/>
                              </w:rPr>
                              <w:instrText xml:space="preserve"> SEQ ábra \* ARABIC </w:instrText>
                            </w:r>
                            <w:r>
                              <w:rPr>
                                <w:noProof/>
                              </w:rPr>
                              <w:fldChar w:fldCharType="separate"/>
                            </w:r>
                            <w:r w:rsidR="000F0EBC">
                              <w:rPr>
                                <w:noProof/>
                              </w:rPr>
                              <w:t>15</w:t>
                            </w:r>
                            <w:r>
                              <w:rPr>
                                <w:noProof/>
                              </w:rPr>
                              <w:fldChar w:fldCharType="end"/>
                            </w:r>
                            <w:r w:rsidRPr="00A745F3">
                              <w:t>. ábra</w:t>
                            </w:r>
                            <w:bookmarkEnd w:id="82"/>
                            <w:r w:rsidRPr="00A745F3">
                              <w:t xml:space="preserve"> - User osztály interfészei (</w:t>
                            </w:r>
                            <w:proofErr w:type="spellStart"/>
                            <w:r w:rsidRPr="00A745F3">
                              <w:t>Dto</w:t>
                            </w:r>
                            <w:proofErr w:type="spellEnd"/>
                            <w:r w:rsidRPr="00A745F3">
                              <w:t xml:space="preserve">, </w:t>
                            </w:r>
                            <w:proofErr w:type="spellStart"/>
                            <w:r w:rsidRPr="00A745F3">
                              <w:t>slimDto</w:t>
                            </w:r>
                            <w:proofErr w:type="spellEnd"/>
                            <w:r w:rsidRPr="00A745F3">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6E3CF7" id="_x0000_s1040" type="#_x0000_t202" style="position:absolute;left:0;text-align:left;margin-left:117.05pt;margin-top:174.2pt;width:191.1pt;height:.05pt;z-index:251818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" stroked="f">
                <v:textbox style="mso-fit-shape-to-text:t" inset="0,0,0,0">
                  <w:txbxContent>
                    <w:bookmarkStart w:id="83" w:name="_Ref183596598"/>
                    <w:p w14:paraId="4787D8C5" w14:textId="3F96CD33" w:rsidR="00507F62" w:rsidRPr="0083299E" w:rsidRDefault="00507F62" w:rsidP="00507F62">
                      <w:pPr>
                        <w:pStyle w:val="Caption"/>
                        <w:rPr>
                          <w:noProof/>
                        </w:rPr>
                      </w:pPr>
                      <w:r>
                        <w:rPr>
                          <w:noProof/>
                        </w:rPr>
                        <w:fldChar w:fldCharType="begin"/>
                      </w:r>
                      <w:r>
                        <w:rPr>
                          <w:noProof/>
                        </w:rPr>
                        <w:instrText xml:space="preserve"> SEQ ábra \* ARABIC </w:instrText>
                      </w:r>
                      <w:r>
                        <w:rPr>
                          <w:noProof/>
                        </w:rPr>
                        <w:fldChar w:fldCharType="separate"/>
                      </w:r>
                      <w:r w:rsidR="000F0EBC">
                        <w:rPr>
                          <w:noProof/>
                        </w:rPr>
                        <w:t>15</w:t>
                      </w:r>
                      <w:r>
                        <w:rPr>
                          <w:noProof/>
                        </w:rPr>
                        <w:fldChar w:fldCharType="end"/>
                      </w:r>
                      <w:r w:rsidRPr="00A745F3">
                        <w:t>. ábra</w:t>
                      </w:r>
                      <w:bookmarkEnd w:id="83"/>
                      <w:r w:rsidRPr="00A745F3">
                        <w:t xml:space="preserve"> - User osztály interfészei (</w:t>
                      </w:r>
                      <w:proofErr w:type="spellStart"/>
                      <w:r w:rsidRPr="00A745F3">
                        <w:t>Dto</w:t>
                      </w:r>
                      <w:proofErr w:type="spellEnd"/>
                      <w:r w:rsidRPr="00A745F3">
                        <w:t xml:space="preserve">, </w:t>
                      </w:r>
                      <w:proofErr w:type="spellStart"/>
                      <w:r w:rsidRPr="00A745F3">
                        <w:t>slimDto</w:t>
                      </w:r>
                      <w:proofErr w:type="spellEnd"/>
                      <w:r w:rsidRPr="00A745F3">
                        <w:t>)</w:t>
                      </w:r>
                    </w:p>
                  </w:txbxContent>
                </v:textbox>
                <w10:wrap type="topAndBottom"/>
              </v:shape>
            </w:pict>
          </mc:Fallback>
        </mc:AlternateContent>
      </w:r>
      <w:r>
        <w:rPr>
          <w:noProof/>
        </w:rPr>
        <w:drawing>
          <wp:anchor distT="0" distB="0" distL="114300" distR="114300" simplePos="0" relativeHeight="251694592" behindDoc="0" locked="0" layoutInCell="1" allowOverlap="1" wp14:anchorId="0A6B782D" wp14:editId="427F6A14">
            <wp:simplePos x="0" y="0"/>
            <wp:positionH relativeFrom="margin">
              <wp:posOffset>1486535</wp:posOffset>
            </wp:positionH>
            <wp:positionV relativeFrom="paragraph">
              <wp:posOffset>1094740</wp:posOffset>
            </wp:positionV>
            <wp:extent cx="2426970" cy="1060450"/>
            <wp:effectExtent l="0" t="0" r="0" b="6350"/>
            <wp:wrapTopAndBottom/>
            <wp:docPr id="17198127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26970" cy="1060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F7B79">
        <w:t xml:space="preserve">A kliens oldali modell </w:t>
      </w:r>
      <w:r w:rsidR="00A75D6C">
        <w:t xml:space="preserve">implementálásnál csak a </w:t>
      </w:r>
      <w:proofErr w:type="spellStart"/>
      <w:r w:rsidR="00A75D6C">
        <w:t>Dto</w:t>
      </w:r>
      <w:proofErr w:type="spellEnd"/>
      <w:r w:rsidR="00A75D6C">
        <w:t xml:space="preserve"> és a </w:t>
      </w:r>
      <w:proofErr w:type="spellStart"/>
      <w:r w:rsidR="00A75D6C">
        <w:t>slimDto</w:t>
      </w:r>
      <w:proofErr w:type="spellEnd"/>
      <w:r w:rsidR="00A75D6C">
        <w:t xml:space="preserve"> modelleket készítettem el, hiszen ennek a rétegnek csak ezek az adatok kellenek. Kódban ezek a modellek interfészekkel </w:t>
      </w:r>
      <w:r w:rsidR="00F4467F">
        <w:t>a</w:t>
      </w:r>
      <w:r>
        <w:t xml:space="preserve"> </w:t>
      </w:r>
      <w:r>
        <w:fldChar w:fldCharType="begin"/>
      </w:r>
      <w:r>
        <w:instrText xml:space="preserve"> REF _Ref183596598 \h </w:instrText>
      </w:r>
      <w:r>
        <w:fldChar w:fldCharType="separate"/>
      </w:r>
      <w:r w:rsidR="000F0EBC">
        <w:rPr>
          <w:noProof/>
        </w:rPr>
        <w:t>15</w:t>
      </w:r>
      <w:r w:rsidR="000F0EBC" w:rsidRPr="00A745F3">
        <w:t>. ábra</w:t>
      </w:r>
      <w:r>
        <w:fldChar w:fldCharType="end"/>
      </w:r>
      <w:r>
        <w:t xml:space="preserve"> szerint</w:t>
      </w:r>
      <w:r w:rsidR="00F4467F">
        <w:t xml:space="preserve"> vannak implementálva.</w:t>
      </w:r>
    </w:p>
    <w:p w14:paraId="7CFFEBA5" w14:textId="6AA168A5" w:rsidR="00A75D6C" w:rsidRDefault="00A75D6C" w:rsidP="00A75D6C">
      <w:pPr>
        <w:pStyle w:val="Heading4"/>
      </w:pPr>
      <w:r>
        <w:lastRenderedPageBreak/>
        <w:t>Szerver oldal</w:t>
      </w:r>
    </w:p>
    <w:p w14:paraId="0B90BDE2" w14:textId="3BBEF9B5" w:rsidR="00A75D6C" w:rsidRDefault="00A75D6C" w:rsidP="00A75D6C">
      <w:r>
        <w:t xml:space="preserve">Szerver oldalon is hasonlóképpen vannak implementálva a modellek. Itt a </w:t>
      </w:r>
      <w:proofErr w:type="spellStart"/>
      <w:r>
        <w:t>Dto</w:t>
      </w:r>
      <w:proofErr w:type="spellEnd"/>
      <w:r>
        <w:t xml:space="preserve"> és a </w:t>
      </w:r>
      <w:proofErr w:type="spellStart"/>
      <w:r>
        <w:t>SlimDto</w:t>
      </w:r>
      <w:proofErr w:type="spellEnd"/>
      <w:r>
        <w:t xml:space="preserve"> mellett megjelenik a teljes osztály is. Ezek a teljes osztályok @Entity annotációval vannak ellátva annak érdekében, hogy a Spring Entity </w:t>
      </w:r>
      <w:r w:rsidR="00BE3442">
        <w:t>M</w:t>
      </w:r>
      <w:r>
        <w:t>anager regisztrálja őket és ezzel megkönnyítse az ORM munkáját.</w:t>
      </w:r>
    </w:p>
    <w:p w14:paraId="17AB0452" w14:textId="77777777" w:rsidR="002E058D" w:rsidRDefault="002E058D" w:rsidP="00A75D6C"/>
    <w:p w14:paraId="71E6F74B" w14:textId="221747F6" w:rsidR="00E66570" w:rsidRDefault="00E66570" w:rsidP="00760EE4">
      <w:pPr>
        <w:pStyle w:val="Heading3"/>
      </w:pPr>
      <w:bookmarkStart w:id="84" w:name="_Toc183692341"/>
      <w:proofErr w:type="spellStart"/>
      <w:r>
        <w:t>Security</w:t>
      </w:r>
      <w:bookmarkEnd w:id="84"/>
      <w:proofErr w:type="spellEnd"/>
    </w:p>
    <w:p w14:paraId="39BB1EA4" w14:textId="77777777" w:rsidR="00B264BB" w:rsidRDefault="00E66570" w:rsidP="00E66570">
      <w:r>
        <w:t xml:space="preserve">Az alkalmazás biztonságát ebben a stádiumban a Spring </w:t>
      </w:r>
      <w:proofErr w:type="spellStart"/>
      <w:r>
        <w:t>Security</w:t>
      </w:r>
      <w:proofErr w:type="spellEnd"/>
      <w:r w:rsidR="001642C1">
        <w:t xml:space="preserve"> és a JWT</w:t>
      </w:r>
      <w:r>
        <w:t xml:space="preserve"> </w:t>
      </w:r>
      <w:r w:rsidR="0028009C">
        <w:t>(</w:t>
      </w:r>
      <w:proofErr w:type="spellStart"/>
      <w:r w:rsidR="0028009C">
        <w:t>Json</w:t>
      </w:r>
      <w:proofErr w:type="spellEnd"/>
      <w:r w:rsidR="0028009C">
        <w:t xml:space="preserve"> Web </w:t>
      </w:r>
      <w:proofErr w:type="spellStart"/>
      <w:r w:rsidR="0028009C">
        <w:t>Token</w:t>
      </w:r>
      <w:proofErr w:type="spellEnd"/>
      <w:r w:rsidR="0028009C">
        <w:t>)</w:t>
      </w:r>
      <w:r w:rsidR="00B264BB">
        <w:t>, illetve a kliens oldali korlátozások</w:t>
      </w:r>
      <w:r w:rsidR="0028009C">
        <w:t xml:space="preserve"> </w:t>
      </w:r>
      <w:r>
        <w:t>biztosított</w:t>
      </w:r>
      <w:r w:rsidR="00B264BB">
        <w:t>ák</w:t>
      </w:r>
      <w:r>
        <w:t>.</w:t>
      </w:r>
    </w:p>
    <w:p w14:paraId="75E4B4A3" w14:textId="7E5313A2" w:rsidR="00B264BB" w:rsidRDefault="00B264BB" w:rsidP="00B264BB">
      <w:pPr>
        <w:pStyle w:val="Heading4"/>
      </w:pPr>
      <w:r>
        <w:t>Kliens oldal</w:t>
      </w:r>
    </w:p>
    <w:p w14:paraId="3102E53B" w14:textId="3B76A310" w:rsidR="00B264BB" w:rsidRPr="00B264BB" w:rsidRDefault="00B264BB" w:rsidP="00B264BB">
      <w:r>
        <w:t xml:space="preserve">Kliens oldalon a biztonság inkább megjelenítésben – vagy annak hiányában – valósul meg. Olyan oldalakat, amiket a felhasználó nem érhet el az alkalmazás webes felülete nem jelenít meg. Ezt úgy oldottam meg, hogy bejelentkezés után a JWT-ben tárolt </w:t>
      </w:r>
      <w:proofErr w:type="spellStart"/>
      <w:r>
        <w:t>role</w:t>
      </w:r>
      <w:proofErr w:type="spellEnd"/>
      <w:r>
        <w:t xml:space="preserve"> alapján rögzítettem a felhasználónak szerepkörét és ez alapján egyszerű *</w:t>
      </w:r>
      <w:proofErr w:type="spellStart"/>
      <w:r>
        <w:t>ngIf</w:t>
      </w:r>
      <w:proofErr w:type="spellEnd"/>
      <w:r>
        <w:t xml:space="preserve"> direktívákkal van blokkolva egyes komponensek megjelenítése.</w:t>
      </w:r>
    </w:p>
    <w:p w14:paraId="5FF14D2E" w14:textId="6A20248E" w:rsidR="00B264BB" w:rsidRDefault="00B264BB" w:rsidP="00B264BB">
      <w:pPr>
        <w:pStyle w:val="Heading4"/>
      </w:pPr>
      <w:r>
        <w:t>Szerver oldal</w:t>
      </w:r>
    </w:p>
    <w:p w14:paraId="30F53A0A" w14:textId="1E247646" w:rsidR="001642C1" w:rsidRDefault="001642C1" w:rsidP="00E66570">
      <w:r>
        <w:t xml:space="preserve"> </w:t>
      </w:r>
      <w:r w:rsidR="00B264BB">
        <w:t xml:space="preserve">A spring </w:t>
      </w:r>
      <w:proofErr w:type="spellStart"/>
      <w:r w:rsidR="00B264BB">
        <w:t>Security</w:t>
      </w:r>
      <w:proofErr w:type="spellEnd"/>
      <w:r w:rsidR="00B264BB">
        <w:t xml:space="preserve"> és JWT mechanizmust a szerver </w:t>
      </w:r>
      <w:r>
        <w:t xml:space="preserve">oldalon implementáltam a </w:t>
      </w:r>
      <w:proofErr w:type="spellStart"/>
      <w:r>
        <w:t>security</w:t>
      </w:r>
      <w:proofErr w:type="spellEnd"/>
      <w:r>
        <w:t xml:space="preserve"> mappában található fájlokban. A rendszer a már ipari szinten jól bevált mintát követi, miszerint az új felhasználóknál regisztrációkor a </w:t>
      </w:r>
      <w:proofErr w:type="spellStart"/>
      <w:r>
        <w:t>jelszava</w:t>
      </w:r>
      <w:proofErr w:type="spellEnd"/>
      <w:r>
        <w:t xml:space="preserve"> nem egyszerű </w:t>
      </w:r>
      <w:proofErr w:type="spellStart"/>
      <w:r>
        <w:t>string</w:t>
      </w:r>
      <w:proofErr w:type="spellEnd"/>
      <w:r>
        <w:t xml:space="preserve">-ként van elmentve az adatbázisban, hanem egy kódolt </w:t>
      </w:r>
      <w:proofErr w:type="spellStart"/>
      <w:r>
        <w:t>string</w:t>
      </w:r>
      <w:proofErr w:type="spellEnd"/>
      <w:r w:rsidR="00EE6FD2">
        <w:t>-</w:t>
      </w:r>
      <w:r>
        <w:t>ként, ezzel biztosítva a jelszavak biztonságát egy esetleges adatszivárgásnál.</w:t>
      </w:r>
    </w:p>
    <w:p w14:paraId="1BF1C2EA" w14:textId="09658CF8" w:rsidR="00A17BA3" w:rsidRDefault="00A17BA3" w:rsidP="00E66570">
      <w:r>
        <w:t xml:space="preserve">Vannak olyan végpontok az alkalmazásban, amiket csak bizonyos szerepkörrel lehet elérni (például a pontozás – </w:t>
      </w:r>
      <w:proofErr w:type="spellStart"/>
      <w:r>
        <w:t>Jury+Admin</w:t>
      </w:r>
      <w:proofErr w:type="spellEnd"/>
      <w:r>
        <w:t xml:space="preserve">, vagy az ötletdobozok készítése – csak Admin). Ezeknek a végpontoknak a védelmét a </w:t>
      </w:r>
      <w:proofErr w:type="spellStart"/>
      <w:r>
        <w:t>SecurityFilterChain</w:t>
      </w:r>
      <w:proofErr w:type="spellEnd"/>
      <w:r>
        <w:t xml:space="preserve">-ben implementáltam. Itt szabályozni lehet </w:t>
      </w:r>
      <w:proofErr w:type="spellStart"/>
      <w:r>
        <w:t>antMatcher</w:t>
      </w:r>
      <w:proofErr w:type="spellEnd"/>
      <w:r>
        <w:t xml:space="preserve"> függvényekkel azt, hogy milyen végpontot milyen jogosultsággal lehet elérni.</w:t>
      </w:r>
    </w:p>
    <w:p w14:paraId="6FF5BC85" w14:textId="435EC968" w:rsidR="00A17BA3" w:rsidRPr="00E66570" w:rsidRDefault="001642C1" w:rsidP="00A17BA3">
      <w:r>
        <w:t>A regisztrált felhasználók bejelentkezésekor JWT generálódik, amiben tárolom a felhasználó nevét, e-mailjét és szerepkörét.</w:t>
      </w:r>
      <w:r w:rsidR="00A17BA3">
        <w:t xml:space="preserve"> Ez a JWT fogja </w:t>
      </w:r>
      <w:proofErr w:type="spellStart"/>
      <w:r w:rsidR="00A17BA3">
        <w:t>a</w:t>
      </w:r>
      <w:r w:rsidR="00A17BA3" w:rsidRPr="00A17BA3">
        <w:t>utentiká</w:t>
      </w:r>
      <w:r w:rsidR="00A17BA3">
        <w:t>lni</w:t>
      </w:r>
      <w:proofErr w:type="spellEnd"/>
      <w:r w:rsidR="00A17BA3">
        <w:t xml:space="preserve"> a felhasználó további kéréseit mindaddig, amíg a JWT érvényes. Ezt az </w:t>
      </w:r>
      <w:proofErr w:type="spellStart"/>
      <w:r w:rsidR="00A17BA3">
        <w:t>autentikációt</w:t>
      </w:r>
      <w:proofErr w:type="spellEnd"/>
      <w:r w:rsidR="00A17BA3">
        <w:t xml:space="preserve"> egy </w:t>
      </w:r>
      <w:proofErr w:type="spellStart"/>
      <w:r w:rsidR="00A17BA3">
        <w:lastRenderedPageBreak/>
        <w:t>JwtAuthenticationFilter</w:t>
      </w:r>
      <w:proofErr w:type="spellEnd"/>
      <w:r w:rsidR="00A17BA3">
        <w:t xml:space="preserve"> osztály bonyolítja le. Ez minden kérés beérkezésekor lefut még azelőtt, hogy a kérés elérne a </w:t>
      </w:r>
      <w:proofErr w:type="spellStart"/>
      <w:r w:rsidR="00A17BA3">
        <w:t>Controllerbe</w:t>
      </w:r>
      <w:proofErr w:type="spellEnd"/>
      <w:r w:rsidR="00A17BA3">
        <w:t>.</w:t>
      </w:r>
    </w:p>
    <w:p w14:paraId="1FE2D432" w14:textId="0B99BD99" w:rsidR="002E058D" w:rsidRDefault="002E058D" w:rsidP="00760EE4">
      <w:pPr>
        <w:pStyle w:val="Heading3"/>
      </w:pPr>
      <w:bookmarkStart w:id="85" w:name="_Toc183692342"/>
      <w:r>
        <w:t>Kommunikáció</w:t>
      </w:r>
      <w:bookmarkEnd w:id="85"/>
    </w:p>
    <w:p w14:paraId="4AE2DF7B" w14:textId="67ACC427" w:rsidR="00CE5902" w:rsidRDefault="00507F62" w:rsidP="00CE5902">
      <w:r>
        <w:rPr>
          <w:noProof/>
        </w:rPr>
        <mc:AlternateContent>
          <mc:Choice Requires="wps">
            <w:drawing>
              <wp:anchor distT="0" distB="0" distL="114300" distR="114300" simplePos="0" relativeHeight="251820544" behindDoc="0" locked="0" layoutInCell="1" allowOverlap="1" wp14:anchorId="7E65B2B5" wp14:editId="6E54B98F">
                <wp:simplePos x="0" y="0"/>
                <wp:positionH relativeFrom="column">
                  <wp:posOffset>2752090</wp:posOffset>
                </wp:positionH>
                <wp:positionV relativeFrom="paragraph">
                  <wp:posOffset>876300</wp:posOffset>
                </wp:positionV>
                <wp:extent cx="2647950" cy="635"/>
                <wp:effectExtent l="0" t="0" r="0" b="0"/>
                <wp:wrapSquare wrapText="bothSides"/>
                <wp:docPr id="1568742559" name="Text Box 1"/>
                <wp:cNvGraphicFramePr/>
                <a:graphic xmlns:a="http://schemas.openxmlformats.org/drawingml/2006/main">
                  <a:graphicData uri="http://schemas.microsoft.com/office/word/2010/wordprocessingShape">
                    <wps:wsp>
                      <wps:cNvSpPr txBox="1"/>
                      <wps:spPr>
                        <a:xfrm>
                          <a:off x="0" y="0"/>
                          <a:ext cx="2647950" cy="635"/>
                        </a:xfrm>
                        <a:prstGeom prst="rect">
                          <a:avLst/>
                        </a:prstGeom>
                        <a:solidFill>
                          <a:prstClr val="white"/>
                        </a:solidFill>
                        <a:ln>
                          <a:noFill/>
                        </a:ln>
                      </wps:spPr>
                      <wps:txbx>
                        <w:txbxContent>
                          <w:bookmarkStart w:id="86" w:name="_Ref183596705"/>
                          <w:p w14:paraId="20C67B5F" w14:textId="4AA6F2AB" w:rsidR="00507F62" w:rsidRPr="00327BDD" w:rsidRDefault="00507F62" w:rsidP="00507F62">
                            <w:pPr>
                              <w:pStyle w:val="Caption"/>
                              <w:rPr>
                                <w:noProof/>
                              </w:rPr>
                            </w:pPr>
                            <w:r>
                              <w:rPr>
                                <w:noProof/>
                              </w:rPr>
                              <w:fldChar w:fldCharType="begin"/>
                            </w:r>
                            <w:r>
                              <w:rPr>
                                <w:noProof/>
                              </w:rPr>
                              <w:instrText xml:space="preserve"> SEQ ábra \* ARABIC </w:instrText>
                            </w:r>
                            <w:r>
                              <w:rPr>
                                <w:noProof/>
                              </w:rPr>
                              <w:fldChar w:fldCharType="separate"/>
                            </w:r>
                            <w:r w:rsidR="000F0EBC">
                              <w:rPr>
                                <w:noProof/>
                              </w:rPr>
                              <w:t>16</w:t>
                            </w:r>
                            <w:r>
                              <w:rPr>
                                <w:noProof/>
                              </w:rPr>
                              <w:fldChar w:fldCharType="end"/>
                            </w:r>
                            <w:r>
                              <w:t>. ábra</w:t>
                            </w:r>
                            <w:bookmarkEnd w:id="86"/>
                            <w:r>
                              <w:t xml:space="preserve"> - </w:t>
                            </w:r>
                            <w:proofErr w:type="spellStart"/>
                            <w:r w:rsidRPr="00D33CDB">
                              <w:t>WebResponse</w:t>
                            </w:r>
                            <w:proofErr w:type="spellEnd"/>
                            <w:r w:rsidRPr="00D33CDB">
                              <w:t xml:space="preserve"> osztá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65B2B5" id="_x0000_s1041" type="#_x0000_t202" style="position:absolute;left:0;text-align:left;margin-left:216.7pt;margin-top:69pt;width:208.5pt;height:.05pt;z-index:251820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" stroked="f">
                <v:textbox style="mso-fit-shape-to-text:t" inset="0,0,0,0">
                  <w:txbxContent>
                    <w:bookmarkStart w:id="87" w:name="_Ref183596705"/>
                    <w:p w14:paraId="20C67B5F" w14:textId="4AA6F2AB" w:rsidR="00507F62" w:rsidRPr="00327BDD" w:rsidRDefault="00507F62" w:rsidP="00507F62">
                      <w:pPr>
                        <w:pStyle w:val="Caption"/>
                        <w:rPr>
                          <w:noProof/>
                        </w:rPr>
                      </w:pPr>
                      <w:r>
                        <w:rPr>
                          <w:noProof/>
                        </w:rPr>
                        <w:fldChar w:fldCharType="begin"/>
                      </w:r>
                      <w:r>
                        <w:rPr>
                          <w:noProof/>
                        </w:rPr>
                        <w:instrText xml:space="preserve"> SEQ ábra \* ARABIC </w:instrText>
                      </w:r>
                      <w:r>
                        <w:rPr>
                          <w:noProof/>
                        </w:rPr>
                        <w:fldChar w:fldCharType="separate"/>
                      </w:r>
                      <w:r w:rsidR="000F0EBC">
                        <w:rPr>
                          <w:noProof/>
                        </w:rPr>
                        <w:t>16</w:t>
                      </w:r>
                      <w:r>
                        <w:rPr>
                          <w:noProof/>
                        </w:rPr>
                        <w:fldChar w:fldCharType="end"/>
                      </w:r>
                      <w:r>
                        <w:t>. ábra</w:t>
                      </w:r>
                      <w:bookmarkEnd w:id="87"/>
                      <w:r>
                        <w:t xml:space="preserve"> - </w:t>
                      </w:r>
                      <w:proofErr w:type="spellStart"/>
                      <w:r w:rsidRPr="00D33CDB">
                        <w:t>WebResponse</w:t>
                      </w:r>
                      <w:proofErr w:type="spellEnd"/>
                      <w:r w:rsidRPr="00D33CDB">
                        <w:t xml:space="preserve"> osztály</w:t>
                      </w:r>
                    </w:p>
                  </w:txbxContent>
                </v:textbox>
                <w10:wrap type="square"/>
              </v:shape>
            </w:pict>
          </mc:Fallback>
        </mc:AlternateContent>
      </w:r>
      <w:r w:rsidR="00CE5902" w:rsidRPr="00CE5902">
        <w:rPr>
          <w:noProof/>
        </w:rPr>
        <w:drawing>
          <wp:anchor distT="0" distB="0" distL="114300" distR="114300" simplePos="0" relativeHeight="251697664" behindDoc="0" locked="0" layoutInCell="1" allowOverlap="1" wp14:anchorId="5A427B0A" wp14:editId="2D154A06">
            <wp:simplePos x="0" y="0"/>
            <wp:positionH relativeFrom="margin">
              <wp:align>right</wp:align>
            </wp:positionH>
            <wp:positionV relativeFrom="paragraph">
              <wp:posOffset>5360</wp:posOffset>
            </wp:positionV>
            <wp:extent cx="2647950" cy="814070"/>
            <wp:effectExtent l="0" t="0" r="0" b="5080"/>
            <wp:wrapSquare wrapText="bothSides"/>
            <wp:docPr id="80208632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086329" name="Picture 1" descr="A screen shot of a computer cod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647950" cy="814070"/>
                    </a:xfrm>
                    <a:prstGeom prst="rect">
                      <a:avLst/>
                    </a:prstGeom>
                  </pic:spPr>
                </pic:pic>
              </a:graphicData>
            </a:graphic>
            <wp14:sizeRelH relativeFrom="margin">
              <wp14:pctWidth>0</wp14:pctWidth>
            </wp14:sizeRelH>
            <wp14:sizeRelV relativeFrom="margin">
              <wp14:pctHeight>0</wp14:pctHeight>
            </wp14:sizeRelV>
          </wp:anchor>
        </w:drawing>
      </w:r>
      <w:r w:rsidR="00CE5902">
        <w:t xml:space="preserve">A kliens oldal és a szerver oldal közötti kommunikáció REST-en keresztül történik. Annak érdekében, hogy egységes üzeneteket tudjak küldeni szerver oldalról, létrehoztam egy </w:t>
      </w:r>
      <w:proofErr w:type="spellStart"/>
      <w:r w:rsidR="00CE5902">
        <w:t>WebResponse</w:t>
      </w:r>
      <w:proofErr w:type="spellEnd"/>
      <w:r w:rsidR="00CE5902">
        <w:t xml:space="preserve"> objektumot, amivel a kliens oldalon az adatok fogadása és a felugró </w:t>
      </w:r>
      <w:proofErr w:type="spellStart"/>
      <w:r w:rsidR="00CE5902">
        <w:t>Toast</w:t>
      </w:r>
      <w:proofErr w:type="spellEnd"/>
      <w:r w:rsidR="00CE5902">
        <w:t xml:space="preserve"> üzenetek kezelése egyszerűsödik. A </w:t>
      </w:r>
      <w:proofErr w:type="spellStart"/>
      <w:r w:rsidR="00CE5902">
        <w:t>WebResponse-nak</w:t>
      </w:r>
      <w:proofErr w:type="spellEnd"/>
      <w:r w:rsidR="00CE5902">
        <w:t>, ahogy a</w:t>
      </w:r>
      <w:r w:rsidR="004F1124">
        <w:t>z</w:t>
      </w:r>
      <w:r>
        <w:t>t</w:t>
      </w:r>
      <w:r w:rsidR="004F1124">
        <w:t xml:space="preserve"> a </w:t>
      </w:r>
      <w:r>
        <w:fldChar w:fldCharType="begin"/>
      </w:r>
      <w:r>
        <w:instrText xml:space="preserve"> REF _Ref183596705 \h </w:instrText>
      </w:r>
      <w:r>
        <w:fldChar w:fldCharType="separate"/>
      </w:r>
      <w:r w:rsidR="000F0EBC">
        <w:rPr>
          <w:noProof/>
        </w:rPr>
        <w:t>16</w:t>
      </w:r>
      <w:r w:rsidR="000F0EBC">
        <w:t>. ábra</w:t>
      </w:r>
      <w:r>
        <w:fldChar w:fldCharType="end"/>
      </w:r>
      <w:r>
        <w:t xml:space="preserve"> is mutatja, három</w:t>
      </w:r>
      <w:r w:rsidR="00CE5902">
        <w:t xml:space="preserve"> változója van. A </w:t>
      </w:r>
      <w:proofErr w:type="spellStart"/>
      <w:r w:rsidR="00CE5902">
        <w:t>code</w:t>
      </w:r>
      <w:proofErr w:type="spellEnd"/>
      <w:r w:rsidR="00CE5902">
        <w:t xml:space="preserve"> változóban tárolom a </w:t>
      </w:r>
      <w:proofErr w:type="spellStart"/>
      <w:r w:rsidR="00CE5902">
        <w:t>HttpStatus</w:t>
      </w:r>
      <w:proofErr w:type="spellEnd"/>
      <w:r w:rsidR="00CE5902">
        <w:t xml:space="preserve">-t, a </w:t>
      </w:r>
      <w:proofErr w:type="spellStart"/>
      <w:r w:rsidR="00CE5902">
        <w:t>message</w:t>
      </w:r>
      <w:proofErr w:type="spellEnd"/>
      <w:r w:rsidR="00CE5902">
        <w:t xml:space="preserve">-ben üzenetet lehet definiálni, ami megjelenik a kliens oldalon </w:t>
      </w:r>
      <w:proofErr w:type="spellStart"/>
      <w:r w:rsidR="00CE5902">
        <w:t>Toast</w:t>
      </w:r>
      <w:proofErr w:type="spellEnd"/>
      <w:r w:rsidR="00CE5902">
        <w:t xml:space="preserve"> üzenetként, a </w:t>
      </w:r>
      <w:proofErr w:type="spellStart"/>
      <w:r w:rsidR="00CE5902">
        <w:t>data</w:t>
      </w:r>
      <w:proofErr w:type="spellEnd"/>
      <w:r w:rsidR="00CE5902">
        <w:t xml:space="preserve"> változóban pedig az éppen kért adatot lehet elküldeni.</w:t>
      </w:r>
    </w:p>
    <w:p w14:paraId="5E012044" w14:textId="488F6D2A" w:rsidR="003A7918" w:rsidRDefault="003A7918" w:rsidP="00CE5902">
      <w:r>
        <w:t xml:space="preserve">Az alkalmazás </w:t>
      </w:r>
      <w:r w:rsidR="00EE6FD2" w:rsidRPr="00EE6FD2">
        <w:t>funkcióinak </w:t>
      </w:r>
      <w:r>
        <w:t>megvalósításánál mindenhol törekedtem arra, hogy egységesen legyenek a kérések és válaszok kezelve. Egy ötletdoboz létrehozásán bemutatva az alkalmazás kliens és szerver oldali kommunikációja a következőképpen néz ki.</w:t>
      </w:r>
    </w:p>
    <w:p w14:paraId="096DDF1B" w14:textId="626C1709" w:rsidR="000B3D5B" w:rsidRDefault="00507F62" w:rsidP="00A159F9">
      <w:pPr>
        <w:rPr>
          <w:noProof/>
        </w:rPr>
      </w:pPr>
      <w:r>
        <w:rPr>
          <w:noProof/>
        </w:rPr>
        <mc:AlternateContent>
          <mc:Choice Requires="wps">
            <w:drawing>
              <wp:anchor distT="0" distB="0" distL="114300" distR="114300" simplePos="0" relativeHeight="251822592" behindDoc="0" locked="0" layoutInCell="1" allowOverlap="1" wp14:anchorId="67BC91B4" wp14:editId="5E19F944">
                <wp:simplePos x="0" y="0"/>
                <wp:positionH relativeFrom="column">
                  <wp:posOffset>2629535</wp:posOffset>
                </wp:positionH>
                <wp:positionV relativeFrom="paragraph">
                  <wp:posOffset>2475230</wp:posOffset>
                </wp:positionV>
                <wp:extent cx="2766060" cy="635"/>
                <wp:effectExtent l="0" t="0" r="0" b="0"/>
                <wp:wrapSquare wrapText="bothSides"/>
                <wp:docPr id="88594359" name="Text Box 1"/>
                <wp:cNvGraphicFramePr/>
                <a:graphic xmlns:a="http://schemas.openxmlformats.org/drawingml/2006/main">
                  <a:graphicData uri="http://schemas.microsoft.com/office/word/2010/wordprocessingShape">
                    <wps:wsp>
                      <wps:cNvSpPr txBox="1"/>
                      <wps:spPr>
                        <a:xfrm>
                          <a:off x="0" y="0"/>
                          <a:ext cx="2766060" cy="635"/>
                        </a:xfrm>
                        <a:prstGeom prst="rect">
                          <a:avLst/>
                        </a:prstGeom>
                        <a:solidFill>
                          <a:prstClr val="white"/>
                        </a:solidFill>
                        <a:ln>
                          <a:noFill/>
                        </a:ln>
                      </wps:spPr>
                      <wps:txbx>
                        <w:txbxContent>
                          <w:bookmarkStart w:id="88" w:name="_Ref183596903"/>
                          <w:bookmarkStart w:id="89" w:name="_Ref183597000"/>
                          <w:p w14:paraId="15A47D6A" w14:textId="5C18FF46" w:rsidR="00507F62" w:rsidRPr="003767B2" w:rsidRDefault="00507F62" w:rsidP="00507F62">
                            <w:pPr>
                              <w:pStyle w:val="Caption"/>
                              <w:rPr>
                                <w:noProof/>
                              </w:rPr>
                            </w:pPr>
                            <w:r>
                              <w:rPr>
                                <w:noProof/>
                              </w:rPr>
                              <w:fldChar w:fldCharType="begin"/>
                            </w:r>
                            <w:r>
                              <w:rPr>
                                <w:noProof/>
                              </w:rPr>
                              <w:instrText xml:space="preserve"> SEQ ábra \* ARABIC </w:instrText>
                            </w:r>
                            <w:r>
                              <w:rPr>
                                <w:noProof/>
                              </w:rPr>
                              <w:fldChar w:fldCharType="separate"/>
                            </w:r>
                            <w:r w:rsidR="000F0EBC">
                              <w:rPr>
                                <w:noProof/>
                              </w:rPr>
                              <w:t>17</w:t>
                            </w:r>
                            <w:r>
                              <w:rPr>
                                <w:noProof/>
                              </w:rPr>
                              <w:fldChar w:fldCharType="end"/>
                            </w:r>
                            <w:r w:rsidRPr="002D7757">
                              <w:t>. ábra</w:t>
                            </w:r>
                            <w:bookmarkEnd w:id="88"/>
                            <w:r w:rsidRPr="002D7757">
                              <w:t xml:space="preserve"> - Front End: </w:t>
                            </w:r>
                            <w:proofErr w:type="spellStart"/>
                            <w:r w:rsidRPr="002D7757">
                              <w:t>Create</w:t>
                            </w:r>
                            <w:proofErr w:type="spellEnd"/>
                            <w:r w:rsidRPr="002D7757">
                              <w:t xml:space="preserve"> IdeaBox</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BC91B4" id="_x0000_s1042" type="#_x0000_t202" style="position:absolute;left:0;text-align:left;margin-left:207.05pt;margin-top:194.9pt;width:217.8pt;height:.05pt;z-index:251822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" stroked="f">
                <v:textbox style="mso-fit-shape-to-text:t" inset="0,0,0,0">
                  <w:txbxContent>
                    <w:bookmarkStart w:id="90" w:name="_Ref183596903"/>
                    <w:bookmarkStart w:id="91" w:name="_Ref183597000"/>
                    <w:p w14:paraId="15A47D6A" w14:textId="5C18FF46" w:rsidR="00507F62" w:rsidRPr="003767B2" w:rsidRDefault="00507F62" w:rsidP="00507F62">
                      <w:pPr>
                        <w:pStyle w:val="Caption"/>
                        <w:rPr>
                          <w:noProof/>
                        </w:rPr>
                      </w:pPr>
                      <w:r>
                        <w:rPr>
                          <w:noProof/>
                        </w:rPr>
                        <w:fldChar w:fldCharType="begin"/>
                      </w:r>
                      <w:r>
                        <w:rPr>
                          <w:noProof/>
                        </w:rPr>
                        <w:instrText xml:space="preserve"> SEQ ábra \* ARABIC </w:instrText>
                      </w:r>
                      <w:r>
                        <w:rPr>
                          <w:noProof/>
                        </w:rPr>
                        <w:fldChar w:fldCharType="separate"/>
                      </w:r>
                      <w:r w:rsidR="000F0EBC">
                        <w:rPr>
                          <w:noProof/>
                        </w:rPr>
                        <w:t>17</w:t>
                      </w:r>
                      <w:r>
                        <w:rPr>
                          <w:noProof/>
                        </w:rPr>
                        <w:fldChar w:fldCharType="end"/>
                      </w:r>
                      <w:r w:rsidRPr="002D7757">
                        <w:t>. ábra</w:t>
                      </w:r>
                      <w:bookmarkEnd w:id="90"/>
                      <w:r w:rsidRPr="002D7757">
                        <w:t xml:space="preserve"> - Front End: </w:t>
                      </w:r>
                      <w:proofErr w:type="spellStart"/>
                      <w:r w:rsidRPr="002D7757">
                        <w:t>Create</w:t>
                      </w:r>
                      <w:proofErr w:type="spellEnd"/>
                      <w:r w:rsidRPr="002D7757">
                        <w:t xml:space="preserve"> IdeaBox</w:t>
                      </w:r>
                      <w:bookmarkEnd w:id="91"/>
                    </w:p>
                  </w:txbxContent>
                </v:textbox>
                <w10:wrap type="square"/>
              </v:shape>
            </w:pict>
          </mc:Fallback>
        </mc:AlternateContent>
      </w:r>
      <w:r w:rsidR="00B264BB">
        <w:rPr>
          <w:noProof/>
        </w:rPr>
        <w:drawing>
          <wp:anchor distT="0" distB="0" distL="114300" distR="114300" simplePos="0" relativeHeight="251703808" behindDoc="0" locked="0" layoutInCell="1" allowOverlap="1" wp14:anchorId="53874743" wp14:editId="24C589F8">
            <wp:simplePos x="0" y="0"/>
            <wp:positionH relativeFrom="margin">
              <wp:posOffset>2629535</wp:posOffset>
            </wp:positionH>
            <wp:positionV relativeFrom="paragraph">
              <wp:posOffset>4445</wp:posOffset>
            </wp:positionV>
            <wp:extent cx="2766060" cy="2413635"/>
            <wp:effectExtent l="0" t="0" r="0" b="5715"/>
            <wp:wrapSquare wrapText="bothSides"/>
            <wp:docPr id="1595422565" name="Picture 7"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422565" name="Picture 7" descr="A computer screen shot of a program cod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66060" cy="2413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7918">
        <w:t xml:space="preserve">Kliens oldalon a </w:t>
      </w:r>
      <w:proofErr w:type="spellStart"/>
      <w:r w:rsidR="003A7918">
        <w:t>Form</w:t>
      </w:r>
      <w:proofErr w:type="spellEnd"/>
      <w:r w:rsidR="003A7918">
        <w:t xml:space="preserve"> megfelelő kitöltésével engedélyezetté válik a </w:t>
      </w:r>
      <w:proofErr w:type="spellStart"/>
      <w:r w:rsidR="003A7918">
        <w:t>Create</w:t>
      </w:r>
      <w:proofErr w:type="spellEnd"/>
      <w:r w:rsidR="003A7918">
        <w:t xml:space="preserve"> gomb, ennek megnyomásakor az a </w:t>
      </w:r>
      <w:proofErr w:type="spellStart"/>
      <w:r w:rsidR="003A7918">
        <w:t>Typescript</w:t>
      </w:r>
      <w:proofErr w:type="spellEnd"/>
      <w:r w:rsidR="003A7918">
        <w:t xml:space="preserve"> fájlban elindul a kérés a kliens oldali service felé. A service-ben definiált hívások </w:t>
      </w:r>
      <w:r w:rsidR="003A7918">
        <w:rPr>
          <w:lang w:val="en-GB"/>
        </w:rPr>
        <w:t>$</w:t>
      </w:r>
      <w:r w:rsidR="003A7918">
        <w:t xml:space="preserve"> jellel vannak zárva, ezzel indikálva azt, hogy ezek a függvények nem szinkron hívások, így fel</w:t>
      </w:r>
      <w:r w:rsidR="00EB5805">
        <w:t>i</w:t>
      </w:r>
      <w:r w:rsidR="003A7918">
        <w:t>ratkozást igényelnek.</w:t>
      </w:r>
      <w:r w:rsidR="00A159F9">
        <w:rPr>
          <w:noProof/>
        </w:rPr>
        <w:t xml:space="preserve"> A service-ben a hívás egy http POST kérésként elküldésre kerül a backend felé, válaszként pedig egy olyan WebResponse objektumot vár, amiben a data változóban egy IdeaBoxDto van. A kérés kiküldése el</w:t>
      </w:r>
      <w:r w:rsidR="00EE6FD2">
        <w:rPr>
          <w:noProof/>
        </w:rPr>
        <w:t>ő</w:t>
      </w:r>
      <w:r w:rsidR="00A159F9">
        <w:rPr>
          <w:noProof/>
        </w:rPr>
        <w:t xml:space="preserve">tt azonban a </w:t>
      </w:r>
      <w:r w:rsidR="003D0BA7">
        <w:rPr>
          <w:noProof/>
        </w:rPr>
        <w:t>h</w:t>
      </w:r>
      <w:r w:rsidR="00A159F9">
        <w:rPr>
          <w:noProof/>
        </w:rPr>
        <w:t>eaderHandler interceptor még beteszi a kérés header-jébe a felhasználó saját JWT</w:t>
      </w:r>
      <w:r w:rsidR="00A17BA3">
        <w:rPr>
          <w:noProof/>
        </w:rPr>
        <w:t xml:space="preserve">-jét </w:t>
      </w:r>
      <w:r w:rsidR="00A159F9">
        <w:rPr>
          <w:noProof/>
        </w:rPr>
        <w:t>és beállítja a típusát Bearer tokenre.</w:t>
      </w:r>
    </w:p>
    <w:p w14:paraId="1D89FAD2" w14:textId="1D03F45F" w:rsidR="00B264BB" w:rsidRDefault="00E66570" w:rsidP="00E96454">
      <w:pPr>
        <w:rPr>
          <w:noProof/>
        </w:rPr>
      </w:pPr>
      <w:r>
        <w:rPr>
          <w:noProof/>
        </w:rPr>
        <w:lastRenderedPageBreak/>
        <w:t>A kérés ezután elérkezik a szerver oldalra</w:t>
      </w:r>
      <w:r w:rsidR="00A17BA3">
        <w:rPr>
          <w:noProof/>
        </w:rPr>
        <w:t>, ahol a már tárgyalt biztonsági filterek lefutnak. Abban az esetben, ha a felhasználó megfelelő JWT-vel küldte el a kérést, és szerepköréből adódóan van jogosultsága elérni az adott végpontot, akkor a kérés eljut a kontrollerbe, jelen esetben az IdeaBoxControllerbe. Szerver o</w:t>
      </w:r>
      <w:r w:rsidR="00EE6FD2">
        <w:rPr>
          <w:noProof/>
        </w:rPr>
        <w:t>ld</w:t>
      </w:r>
      <w:r w:rsidR="00A17BA3">
        <w:rPr>
          <w:noProof/>
        </w:rPr>
        <w:t>alon a kontrol</w:t>
      </w:r>
      <w:r w:rsidR="00EE6FD2">
        <w:rPr>
          <w:noProof/>
        </w:rPr>
        <w:t>l</w:t>
      </w:r>
      <w:r w:rsidR="00A17BA3">
        <w:rPr>
          <w:noProof/>
        </w:rPr>
        <w:t>ereknek alapvetően egyszerű a működésük, csak meghívják az adott funkcionalitáshoz tartozó függvényt a megfelelő service-ben.</w:t>
      </w:r>
    </w:p>
    <w:p w14:paraId="790DB93E" w14:textId="7D3F628D" w:rsidR="000B3D5B" w:rsidRDefault="00507F62" w:rsidP="00A159F9">
      <w:pPr>
        <w:rPr>
          <w:noProof/>
        </w:rPr>
      </w:pPr>
      <w:r>
        <w:rPr>
          <w:noProof/>
        </w:rPr>
        <mc:AlternateContent>
          <mc:Choice Requires="wps">
            <w:drawing>
              <wp:anchor distT="0" distB="0" distL="114300" distR="114300" simplePos="0" relativeHeight="251824640" behindDoc="0" locked="0" layoutInCell="1" allowOverlap="1" wp14:anchorId="286AFDB8" wp14:editId="78CA117E">
                <wp:simplePos x="0" y="0"/>
                <wp:positionH relativeFrom="column">
                  <wp:posOffset>2082800</wp:posOffset>
                </wp:positionH>
                <wp:positionV relativeFrom="paragraph">
                  <wp:posOffset>3123565</wp:posOffset>
                </wp:positionV>
                <wp:extent cx="3315970" cy="635"/>
                <wp:effectExtent l="0" t="0" r="0" b="0"/>
                <wp:wrapSquare wrapText="bothSides"/>
                <wp:docPr id="901575918" name="Text Box 1"/>
                <wp:cNvGraphicFramePr/>
                <a:graphic xmlns:a="http://schemas.openxmlformats.org/drawingml/2006/main">
                  <a:graphicData uri="http://schemas.microsoft.com/office/word/2010/wordprocessingShape">
                    <wps:wsp>
                      <wps:cNvSpPr txBox="1"/>
                      <wps:spPr>
                        <a:xfrm>
                          <a:off x="0" y="0"/>
                          <a:ext cx="3315970" cy="635"/>
                        </a:xfrm>
                        <a:prstGeom prst="rect">
                          <a:avLst/>
                        </a:prstGeom>
                        <a:solidFill>
                          <a:prstClr val="white"/>
                        </a:solidFill>
                        <a:ln>
                          <a:noFill/>
                        </a:ln>
                      </wps:spPr>
                      <wps:txbx>
                        <w:txbxContent>
                          <w:bookmarkStart w:id="92" w:name="_Ref183596949"/>
                          <w:p w14:paraId="66F5C5F7" w14:textId="21FA32C9" w:rsidR="00507F62" w:rsidRPr="00CB7CB0" w:rsidRDefault="00507F62" w:rsidP="00507F62">
                            <w:pPr>
                              <w:pStyle w:val="Caption"/>
                              <w:rPr>
                                <w:noProof/>
                              </w:rPr>
                            </w:pPr>
                            <w:r>
                              <w:rPr>
                                <w:noProof/>
                              </w:rPr>
                              <w:fldChar w:fldCharType="begin"/>
                            </w:r>
                            <w:r>
                              <w:rPr>
                                <w:noProof/>
                              </w:rPr>
                              <w:instrText xml:space="preserve"> SEQ ábra \* ARABIC </w:instrText>
                            </w:r>
                            <w:r>
                              <w:rPr>
                                <w:noProof/>
                              </w:rPr>
                              <w:fldChar w:fldCharType="separate"/>
                            </w:r>
                            <w:r w:rsidR="000F0EBC">
                              <w:rPr>
                                <w:noProof/>
                              </w:rPr>
                              <w:t>18</w:t>
                            </w:r>
                            <w:r>
                              <w:rPr>
                                <w:noProof/>
                              </w:rPr>
                              <w:fldChar w:fldCharType="end"/>
                            </w:r>
                            <w:r w:rsidRPr="00DF1FDB">
                              <w:t>. ábra</w:t>
                            </w:r>
                            <w:bookmarkEnd w:id="92"/>
                            <w:r w:rsidRPr="00DF1FDB">
                              <w:t xml:space="preserve"> - Back End: </w:t>
                            </w:r>
                            <w:proofErr w:type="spellStart"/>
                            <w:r w:rsidRPr="00DF1FDB">
                              <w:t>Create</w:t>
                            </w:r>
                            <w:proofErr w:type="spellEnd"/>
                            <w:r w:rsidRPr="00DF1FDB">
                              <w:t xml:space="preserve"> IdeaBo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6AFDB8" id="_x0000_s1043" type="#_x0000_t202" style="position:absolute;left:0;text-align:left;margin-left:164pt;margin-top:245.95pt;width:261.1pt;height:.05pt;z-index:251824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" stroked="f">
                <v:textbox style="mso-fit-shape-to-text:t" inset="0,0,0,0">
                  <w:txbxContent>
                    <w:bookmarkStart w:id="93" w:name="_Ref183596949"/>
                    <w:p w14:paraId="66F5C5F7" w14:textId="21FA32C9" w:rsidR="00507F62" w:rsidRPr="00CB7CB0" w:rsidRDefault="00507F62" w:rsidP="00507F62">
                      <w:pPr>
                        <w:pStyle w:val="Caption"/>
                        <w:rPr>
                          <w:noProof/>
                        </w:rPr>
                      </w:pPr>
                      <w:r>
                        <w:rPr>
                          <w:noProof/>
                        </w:rPr>
                        <w:fldChar w:fldCharType="begin"/>
                      </w:r>
                      <w:r>
                        <w:rPr>
                          <w:noProof/>
                        </w:rPr>
                        <w:instrText xml:space="preserve"> SEQ ábra \* ARABIC </w:instrText>
                      </w:r>
                      <w:r>
                        <w:rPr>
                          <w:noProof/>
                        </w:rPr>
                        <w:fldChar w:fldCharType="separate"/>
                      </w:r>
                      <w:r w:rsidR="000F0EBC">
                        <w:rPr>
                          <w:noProof/>
                        </w:rPr>
                        <w:t>18</w:t>
                      </w:r>
                      <w:r>
                        <w:rPr>
                          <w:noProof/>
                        </w:rPr>
                        <w:fldChar w:fldCharType="end"/>
                      </w:r>
                      <w:r w:rsidRPr="00DF1FDB">
                        <w:t>. ábra</w:t>
                      </w:r>
                      <w:bookmarkEnd w:id="93"/>
                      <w:r w:rsidRPr="00DF1FDB">
                        <w:t xml:space="preserve"> - Back End: </w:t>
                      </w:r>
                      <w:proofErr w:type="spellStart"/>
                      <w:r w:rsidRPr="00DF1FDB">
                        <w:t>Create</w:t>
                      </w:r>
                      <w:proofErr w:type="spellEnd"/>
                      <w:r w:rsidRPr="00DF1FDB">
                        <w:t xml:space="preserve"> IdeaBox</w:t>
                      </w:r>
                    </w:p>
                  </w:txbxContent>
                </v:textbox>
                <w10:wrap type="square"/>
              </v:shape>
            </w:pict>
          </mc:Fallback>
        </mc:AlternateContent>
      </w:r>
      <w:r w:rsidR="00717187">
        <w:rPr>
          <w:noProof/>
        </w:rPr>
        <w:drawing>
          <wp:anchor distT="0" distB="0" distL="114300" distR="114300" simplePos="0" relativeHeight="251705856" behindDoc="0" locked="0" layoutInCell="1" allowOverlap="1" wp14:anchorId="7BBAC484" wp14:editId="494AB500">
            <wp:simplePos x="0" y="0"/>
            <wp:positionH relativeFrom="margin">
              <wp:posOffset>2083227</wp:posOffset>
            </wp:positionH>
            <wp:positionV relativeFrom="paragraph">
              <wp:posOffset>7145</wp:posOffset>
            </wp:positionV>
            <wp:extent cx="3316568" cy="3059831"/>
            <wp:effectExtent l="0" t="0" r="0" b="7620"/>
            <wp:wrapSquare wrapText="bothSides"/>
            <wp:docPr id="1358139921" name="Picture 8"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139921" name="Picture 8" descr="A computer screen shot of a program code&#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17327" cy="30605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3D5B">
        <w:rPr>
          <w:noProof/>
        </w:rPr>
        <w:t xml:space="preserve">A service - mint ahogy </w:t>
      </w:r>
      <w:r w:rsidR="00B509A3">
        <w:rPr>
          <w:noProof/>
        </w:rPr>
        <w:t xml:space="preserve"> a</w:t>
      </w:r>
      <w:r>
        <w:rPr>
          <w:noProof/>
        </w:rPr>
        <w:t xml:space="preserve"> </w:t>
      </w:r>
      <w:r>
        <w:rPr>
          <w:noProof/>
        </w:rPr>
        <w:fldChar w:fldCharType="begin"/>
      </w:r>
      <w:r>
        <w:rPr>
          <w:noProof/>
        </w:rPr>
        <w:instrText xml:space="preserve"> REF _Ref183596949 \h </w:instrText>
      </w:r>
      <w:r>
        <w:rPr>
          <w:noProof/>
        </w:rPr>
      </w:r>
      <w:r>
        <w:rPr>
          <w:noProof/>
        </w:rPr>
        <w:fldChar w:fldCharType="separate"/>
      </w:r>
      <w:r w:rsidR="000F0EBC">
        <w:rPr>
          <w:noProof/>
        </w:rPr>
        <w:t>18</w:t>
      </w:r>
      <w:r w:rsidR="000F0EBC" w:rsidRPr="00DF1FDB">
        <w:t>. ábra</w:t>
      </w:r>
      <w:r>
        <w:rPr>
          <w:noProof/>
        </w:rPr>
        <w:fldChar w:fldCharType="end"/>
      </w:r>
      <w:r>
        <w:rPr>
          <w:noProof/>
        </w:rPr>
        <w:t xml:space="preserve"> </w:t>
      </w:r>
      <w:r w:rsidR="00B509A3">
        <w:rPr>
          <w:noProof/>
        </w:rPr>
        <w:t>is mutatja</w:t>
      </w:r>
      <w:r w:rsidR="000B3D5B">
        <w:rPr>
          <w:noProof/>
        </w:rPr>
        <w:t>– ellenőrizheti az ado</w:t>
      </w:r>
      <w:r w:rsidR="00EB5805">
        <w:rPr>
          <w:noProof/>
        </w:rPr>
        <w:t>t</w:t>
      </w:r>
      <w:r w:rsidR="000B3D5B">
        <w:rPr>
          <w:noProof/>
        </w:rPr>
        <w:t>t felhasználó jogosultságait, ha kritikus funkcionalitásról van szó. Amennyiben a felhasználó olyan kérést próbál elérni, amihez nincs jogosultsága a WebResponse-ban az üzenet mezőben kap értesítést arról, hogy miért nem sikerült a kérést végrehajtani. Amennyiben azonban a felhasználó rendelkezik a megfelelő jogosultságokkal, akkor a függvény tovább halad, a legtöbb esetben kommunikál az adatbázissal a modellekhez tartozó Repositorykon keresztül, majd visszatér egy WebResponse-al, amibe becsomagolja a kért adatot. Jelen példában az ötletdoboz a beküldött adatokkal mentésre kerül, az elmentett objektum pedig visszatér a klienshez. Ebben a példában látszódik a mapperek használata is, ahogy átalakítják az utazó adatot Objektummá, illetve vissza is alakítják a visszaküldésnél.</w:t>
      </w:r>
    </w:p>
    <w:p w14:paraId="72181644" w14:textId="08640B9B" w:rsidR="000B3D5B" w:rsidRDefault="000B3D5B" w:rsidP="00A159F9">
      <w:pPr>
        <w:rPr>
          <w:noProof/>
        </w:rPr>
      </w:pPr>
      <w:r>
        <w:rPr>
          <w:noProof/>
        </w:rPr>
        <w:t>Amikor az</w:t>
      </w:r>
      <w:r w:rsidR="00EB5805">
        <w:rPr>
          <w:noProof/>
        </w:rPr>
        <w:t xml:space="preserve"> </w:t>
      </w:r>
      <w:r>
        <w:rPr>
          <w:noProof/>
        </w:rPr>
        <w:t>adat visszatér a kliens oldalra, akkor a service hívásra fel</w:t>
      </w:r>
      <w:r w:rsidR="00EE6FD2">
        <w:rPr>
          <w:noProof/>
        </w:rPr>
        <w:t>i</w:t>
      </w:r>
      <w:r>
        <w:rPr>
          <w:noProof/>
        </w:rPr>
        <w:t>ratkozott f</w:t>
      </w:r>
      <w:r w:rsidR="00EB5805">
        <w:rPr>
          <w:noProof/>
        </w:rPr>
        <w:t>ü</w:t>
      </w:r>
      <w:r>
        <w:rPr>
          <w:noProof/>
        </w:rPr>
        <w:t xml:space="preserve">ggvény értesülést kap, és „kicsomagolja” az adatot. Amennyiben a WebResponse státuszkódja 200, akkor </w:t>
      </w:r>
      <w:r w:rsidR="00EB5805">
        <w:rPr>
          <w:noProof/>
        </w:rPr>
        <w:t>a felhasználó sikeres zöld SnackBar-t lát.</w:t>
      </w:r>
      <w:r>
        <w:rPr>
          <w:noProof/>
        </w:rPr>
        <w:t xml:space="preserve"> </w:t>
      </w:r>
      <w:r w:rsidR="00EB5805">
        <w:rPr>
          <w:noProof/>
        </w:rPr>
        <w:t>H</w:t>
      </w:r>
      <w:r>
        <w:rPr>
          <w:noProof/>
        </w:rPr>
        <w:t xml:space="preserve">a bármilyen hibával tér vissza a kérés akkor </w:t>
      </w:r>
      <w:r w:rsidR="00B024DC">
        <w:rPr>
          <w:noProof/>
        </w:rPr>
        <w:t>hibás</w:t>
      </w:r>
      <w:r w:rsidR="00EB5805">
        <w:rPr>
          <w:noProof/>
        </w:rPr>
        <w:t xml:space="preserve"> piros</w:t>
      </w:r>
      <w:r w:rsidR="00B024DC">
        <w:rPr>
          <w:noProof/>
        </w:rPr>
        <w:t xml:space="preserve"> SnackBar-al tudatja ezt a felhasználóval.</w:t>
      </w:r>
      <w:r w:rsidR="00B509A3">
        <w:rPr>
          <w:noProof/>
        </w:rPr>
        <w:t xml:space="preserve"> Ezt láthatjuk a</w:t>
      </w:r>
      <w:r w:rsidR="00507F62">
        <w:rPr>
          <w:noProof/>
        </w:rPr>
        <w:t xml:space="preserve"> </w:t>
      </w:r>
      <w:r w:rsidR="00507F62">
        <w:rPr>
          <w:noProof/>
        </w:rPr>
        <w:fldChar w:fldCharType="begin"/>
      </w:r>
      <w:r w:rsidR="00507F62">
        <w:rPr>
          <w:noProof/>
        </w:rPr>
        <w:instrText xml:space="preserve"> REF _Ref183597000 \h </w:instrText>
      </w:r>
      <w:r w:rsidR="00507F62">
        <w:rPr>
          <w:noProof/>
        </w:rPr>
      </w:r>
      <w:r w:rsidR="00507F62">
        <w:rPr>
          <w:noProof/>
        </w:rPr>
        <w:fldChar w:fldCharType="separate"/>
      </w:r>
      <w:r w:rsidR="000F0EBC">
        <w:rPr>
          <w:noProof/>
        </w:rPr>
        <w:t>17</w:t>
      </w:r>
      <w:r w:rsidR="000F0EBC" w:rsidRPr="002D7757">
        <w:t xml:space="preserve">. ábra - Front End: </w:t>
      </w:r>
      <w:proofErr w:type="spellStart"/>
      <w:r w:rsidR="000F0EBC" w:rsidRPr="002D7757">
        <w:t>Create</w:t>
      </w:r>
      <w:proofErr w:type="spellEnd"/>
      <w:r w:rsidR="000F0EBC" w:rsidRPr="002D7757">
        <w:t xml:space="preserve"> IdeaBox</w:t>
      </w:r>
      <w:r w:rsidR="00507F62">
        <w:rPr>
          <w:noProof/>
        </w:rPr>
        <w:fldChar w:fldCharType="end"/>
      </w:r>
      <w:r w:rsidR="00507F62">
        <w:rPr>
          <w:noProof/>
        </w:rPr>
        <w:t xml:space="preserve"> ábrán is</w:t>
      </w:r>
      <w:r w:rsidR="00B509A3">
        <w:rPr>
          <w:noProof/>
        </w:rPr>
        <w:t>.</w:t>
      </w:r>
    </w:p>
    <w:p w14:paraId="36201C5F" w14:textId="5012A99A" w:rsidR="00B024DC" w:rsidRDefault="00B024DC" w:rsidP="00A159F9">
      <w:pPr>
        <w:rPr>
          <w:noProof/>
        </w:rPr>
      </w:pPr>
      <w:r>
        <w:rPr>
          <w:noProof/>
        </w:rPr>
        <w:t>Az alkalmazás szinte összes kommunikációja ezen az elven működik, mint a most bemutatott kérés</w:t>
      </w:r>
      <w:r w:rsidR="00717187">
        <w:rPr>
          <w:noProof/>
        </w:rPr>
        <w:t>i folyamat.</w:t>
      </w:r>
    </w:p>
    <w:p w14:paraId="0B7DDBEA" w14:textId="53D89E6B" w:rsidR="00717187" w:rsidRDefault="00717187" w:rsidP="00760EE4">
      <w:pPr>
        <w:pStyle w:val="Heading3"/>
        <w:rPr>
          <w:noProof/>
        </w:rPr>
      </w:pPr>
      <w:bookmarkStart w:id="94" w:name="_Toc183692343"/>
      <w:r>
        <w:rPr>
          <w:noProof/>
        </w:rPr>
        <w:lastRenderedPageBreak/>
        <w:t>Bejelentkezés/regisztráció</w:t>
      </w:r>
      <w:bookmarkEnd w:id="94"/>
    </w:p>
    <w:p w14:paraId="319936F8" w14:textId="776B7CA1" w:rsidR="00B509A3" w:rsidRDefault="001B5129" w:rsidP="00CB0F32">
      <w:r>
        <w:rPr>
          <w:noProof/>
        </w:rPr>
        <mc:AlternateContent>
          <mc:Choice Requires="wps">
            <w:drawing>
              <wp:anchor distT="0" distB="0" distL="114300" distR="114300" simplePos="0" relativeHeight="251826688" behindDoc="0" locked="0" layoutInCell="1" allowOverlap="1" wp14:anchorId="19DA004D" wp14:editId="7F725AE1">
                <wp:simplePos x="0" y="0"/>
                <wp:positionH relativeFrom="column">
                  <wp:posOffset>22225</wp:posOffset>
                </wp:positionH>
                <wp:positionV relativeFrom="paragraph">
                  <wp:posOffset>2433955</wp:posOffset>
                </wp:positionV>
                <wp:extent cx="5355590" cy="635"/>
                <wp:effectExtent l="0" t="0" r="0" b="0"/>
                <wp:wrapTopAndBottom/>
                <wp:docPr id="413722783" name="Text Box 1"/>
                <wp:cNvGraphicFramePr/>
                <a:graphic xmlns:a="http://schemas.openxmlformats.org/drawingml/2006/main">
                  <a:graphicData uri="http://schemas.microsoft.com/office/word/2010/wordprocessingShape">
                    <wps:wsp>
                      <wps:cNvSpPr txBox="1"/>
                      <wps:spPr>
                        <a:xfrm>
                          <a:off x="0" y="0"/>
                          <a:ext cx="5355590" cy="635"/>
                        </a:xfrm>
                        <a:prstGeom prst="rect">
                          <a:avLst/>
                        </a:prstGeom>
                        <a:solidFill>
                          <a:prstClr val="white"/>
                        </a:solidFill>
                        <a:ln>
                          <a:noFill/>
                        </a:ln>
                      </wps:spPr>
                      <wps:txbx>
                        <w:txbxContent>
                          <w:bookmarkStart w:id="95" w:name="_Ref183597201"/>
                          <w:p w14:paraId="12C7B60D" w14:textId="285704FA" w:rsidR="001B5129" w:rsidRPr="001578EE" w:rsidRDefault="001B5129" w:rsidP="001B5129">
                            <w:pPr>
                              <w:pStyle w:val="Caption"/>
                              <w:rPr>
                                <w:noProof/>
                              </w:rPr>
                            </w:pPr>
                            <w:r>
                              <w:rPr>
                                <w:noProof/>
                              </w:rPr>
                              <w:fldChar w:fldCharType="begin"/>
                            </w:r>
                            <w:r>
                              <w:rPr>
                                <w:noProof/>
                              </w:rPr>
                              <w:instrText xml:space="preserve"> SEQ ábra \* ARABIC </w:instrText>
                            </w:r>
                            <w:r>
                              <w:rPr>
                                <w:noProof/>
                              </w:rPr>
                              <w:fldChar w:fldCharType="separate"/>
                            </w:r>
                            <w:r w:rsidR="000F0EBC">
                              <w:rPr>
                                <w:noProof/>
                              </w:rPr>
                              <w:t>19</w:t>
                            </w:r>
                            <w:r>
                              <w:rPr>
                                <w:noProof/>
                              </w:rPr>
                              <w:fldChar w:fldCharType="end"/>
                            </w:r>
                            <w:r w:rsidRPr="00200181">
                              <w:t xml:space="preserve">. ábra - </w:t>
                            </w:r>
                            <w:r>
                              <w:t xml:space="preserve">Login és </w:t>
                            </w:r>
                            <w:r w:rsidRPr="00200181">
                              <w:t>Regisztrációs felület</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DA004D" id="_x0000_s1044" type="#_x0000_t202" style="position:absolute;left:0;text-align:left;margin-left:1.75pt;margin-top:191.65pt;width:421.7pt;height:.05pt;z-index:251826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" stroked="f">
                <v:textbox style="mso-fit-shape-to-text:t" inset="0,0,0,0">
                  <w:txbxContent>
                    <w:bookmarkStart w:id="96" w:name="_Ref183597201"/>
                    <w:p w14:paraId="12C7B60D" w14:textId="285704FA" w:rsidR="001B5129" w:rsidRPr="001578EE" w:rsidRDefault="001B5129" w:rsidP="001B5129">
                      <w:pPr>
                        <w:pStyle w:val="Caption"/>
                        <w:rPr>
                          <w:noProof/>
                        </w:rPr>
                      </w:pPr>
                      <w:r>
                        <w:rPr>
                          <w:noProof/>
                        </w:rPr>
                        <w:fldChar w:fldCharType="begin"/>
                      </w:r>
                      <w:r>
                        <w:rPr>
                          <w:noProof/>
                        </w:rPr>
                        <w:instrText xml:space="preserve"> SEQ ábra \* ARABIC </w:instrText>
                      </w:r>
                      <w:r>
                        <w:rPr>
                          <w:noProof/>
                        </w:rPr>
                        <w:fldChar w:fldCharType="separate"/>
                      </w:r>
                      <w:r w:rsidR="000F0EBC">
                        <w:rPr>
                          <w:noProof/>
                        </w:rPr>
                        <w:t>19</w:t>
                      </w:r>
                      <w:r>
                        <w:rPr>
                          <w:noProof/>
                        </w:rPr>
                        <w:fldChar w:fldCharType="end"/>
                      </w:r>
                      <w:r w:rsidRPr="00200181">
                        <w:t xml:space="preserve">. ábra - </w:t>
                      </w:r>
                      <w:r>
                        <w:t xml:space="preserve">Login és </w:t>
                      </w:r>
                      <w:r w:rsidRPr="00200181">
                        <w:t>Regisztrációs felület</w:t>
                      </w:r>
                      <w:bookmarkEnd w:id="96"/>
                    </w:p>
                  </w:txbxContent>
                </v:textbox>
                <w10:wrap type="topAndBottom"/>
              </v:shape>
            </w:pict>
          </mc:Fallback>
        </mc:AlternateContent>
      </w:r>
      <w:r>
        <w:rPr>
          <w:noProof/>
        </w:rPr>
        <mc:AlternateContent>
          <mc:Choice Requires="wpg">
            <w:drawing>
              <wp:anchor distT="0" distB="0" distL="114300" distR="114300" simplePos="0" relativeHeight="251709952" behindDoc="0" locked="0" layoutInCell="1" allowOverlap="1" wp14:anchorId="1FC4172D" wp14:editId="7E345100">
                <wp:simplePos x="0" y="0"/>
                <wp:positionH relativeFrom="column">
                  <wp:posOffset>22225</wp:posOffset>
                </wp:positionH>
                <wp:positionV relativeFrom="paragraph">
                  <wp:posOffset>1059815</wp:posOffset>
                </wp:positionV>
                <wp:extent cx="5355590" cy="1316990"/>
                <wp:effectExtent l="19050" t="19050" r="16510" b="16510"/>
                <wp:wrapTopAndBottom/>
                <wp:docPr id="1868913284" name="Group 7"/>
                <wp:cNvGraphicFramePr/>
                <a:graphic xmlns:a="http://schemas.openxmlformats.org/drawingml/2006/main">
                  <a:graphicData uri="http://schemas.microsoft.com/office/word/2010/wordprocessingGroup">
                    <wpg:wgp>
                      <wpg:cNvGrpSpPr/>
                      <wpg:grpSpPr>
                        <a:xfrm>
                          <a:off x="0" y="0"/>
                          <a:ext cx="5355590" cy="1316990"/>
                          <a:chOff x="0" y="0"/>
                          <a:chExt cx="5355590" cy="1316990"/>
                        </a:xfrm>
                      </wpg:grpSpPr>
                      <pic:pic xmlns:pic="http://schemas.openxmlformats.org/drawingml/2006/picture">
                        <pic:nvPicPr>
                          <pic:cNvPr id="10" name="Kép 9" descr="A képen képernyőkép, szöveg, szoftver, Multimédiás szoftver látható&#10;&#10;Automatikusan generált leírás">
                            <a:extLst>
                              <a:ext uri="{FF2B5EF4-FFF2-40B4-BE49-F238E27FC236}">
                                <a16:creationId xmlns:a16="http://schemas.microsoft.com/office/drawing/2014/main" id="{415B688B-CB39-0A2B-5372-F20809F94260}"/>
                              </a:ext>
                            </a:extLst>
                          </pic:cNvPr>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76500" cy="1316990"/>
                          </a:xfrm>
                          <a:prstGeom prst="rect">
                            <a:avLst/>
                          </a:prstGeom>
                          <a:ln w="9525">
                            <a:solidFill>
                              <a:schemeClr val="tx1"/>
                            </a:solidFill>
                          </a:ln>
                        </pic:spPr>
                      </pic:pic>
                      <pic:pic xmlns:pic="http://schemas.openxmlformats.org/drawingml/2006/picture">
                        <pic:nvPicPr>
                          <pic:cNvPr id="9" name="Kép 8" descr="A screenshot of a computer&#10;&#10;Description automatically generated">
                            <a:extLst>
                              <a:ext uri="{FF2B5EF4-FFF2-40B4-BE49-F238E27FC236}">
                                <a16:creationId xmlns:a16="http://schemas.microsoft.com/office/drawing/2014/main" id="{4D0118BA-DF35-3C8B-6416-B27A53EAF7E3}"/>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2482850" y="0"/>
                            <a:ext cx="2872740" cy="1316990"/>
                          </a:xfrm>
                          <a:prstGeom prst="rect">
                            <a:avLst/>
                          </a:prstGeom>
                          <a:ln w="9525">
                            <a:solidFill>
                              <a:schemeClr val="tx1"/>
                            </a:solidFill>
                          </a:ln>
                        </pic:spPr>
                      </pic:pic>
                    </wpg:wgp>
                  </a:graphicData>
                </a:graphic>
              </wp:anchor>
            </w:drawing>
          </mc:Choice>
          <mc:Fallback>
            <w:pict>
              <v:group w14:anchorId="62EC05A9" id="Group 7" o:spid="_x0000_s1026" style="position:absolute;margin-left:1.75pt;margin-top:83.45pt;width:421.7pt;height:103.7pt;z-index:251709952" coordsize="53555,131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Kép 9" o:spid="_x0000_s1027" type="#_x0000_t75" alt="A képen képernyőkép, szöveg, szoftver, Multimédiás szoftver látható&#10;&#10;Automatikusan generált leírás" style="position:absolute;width:24765;height:131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" stroked="t" strokecolor="black [3213]">
                  <v:imagedata r:id="rId33" o:title="A képen képernyőkép, szöveg, szoftver, Multimédiás szoftver látható&#10;&#10;Automatikusan generált leírás"/>
                  <v:path arrowok="t"/>
                </v:shape>
                <v:shape id="Kép 8" o:spid="_x0000_s1028" type="#_x0000_t75" alt="A screenshot of a computer&#10;&#10;Description automatically generated" style="position:absolute;left:24828;width:28727;height:131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" stroked="t" strokecolor="black [3213]">
                  <v:imagedata r:id="rId34" o:title="A screenshot of a computer&#10;&#10;Description automatically generated"/>
                  <v:path arrowok="t"/>
                </v:shape>
                <w10:wrap type="topAndBottom"/>
              </v:group>
            </w:pict>
          </mc:Fallback>
        </mc:AlternateContent>
      </w:r>
      <w:r w:rsidR="00717187">
        <w:t>Az első oldal, amivel a felhasználó találkozik az alkalmazás használatakor a bejelentkezési felület, illetve</w:t>
      </w:r>
      <w:r w:rsidR="00AA382E">
        <w:t>,</w:t>
      </w:r>
      <w:r w:rsidR="00717187">
        <w:t xml:space="preserve"> ha még nincs fiókja, a regisztrációs felület. </w:t>
      </w:r>
      <w:r w:rsidR="00AA382E">
        <w:t xml:space="preserve">Ezek a kezdeti specifikációk alapján </w:t>
      </w:r>
      <w:r w:rsidR="00EB5805">
        <w:t xml:space="preserve">lettek implementálva. Az </w:t>
      </w:r>
      <w:r>
        <w:fldChar w:fldCharType="begin"/>
      </w:r>
      <w:r>
        <w:instrText xml:space="preserve"> REF _Ref183597201 \h </w:instrText>
      </w:r>
      <w:r>
        <w:fldChar w:fldCharType="separate"/>
      </w:r>
      <w:r w:rsidR="000F0EBC">
        <w:rPr>
          <w:noProof/>
        </w:rPr>
        <w:t>19</w:t>
      </w:r>
      <w:r w:rsidR="000F0EBC" w:rsidRPr="00200181">
        <w:t xml:space="preserve">. ábra - </w:t>
      </w:r>
      <w:r w:rsidR="000F0EBC">
        <w:t xml:space="preserve">Login és </w:t>
      </w:r>
      <w:r w:rsidR="000F0EBC" w:rsidRPr="00200181">
        <w:t>Regisztrációs felület</w:t>
      </w:r>
      <w:r>
        <w:fldChar w:fldCharType="end"/>
      </w:r>
      <w:r>
        <w:t xml:space="preserve"> </w:t>
      </w:r>
      <w:r w:rsidR="00EB5805">
        <w:t>ezeket mutatja</w:t>
      </w:r>
      <w:r w:rsidR="00AA382E">
        <w:t xml:space="preserve">. </w:t>
      </w:r>
    </w:p>
    <w:p w14:paraId="1CAC7738" w14:textId="6B89BC07" w:rsidR="00CB0F32" w:rsidRDefault="00AA382E" w:rsidP="00CB0F32">
      <w:r>
        <w:t xml:space="preserve">A felület működése magától értetődő, amennyiben a felhasználónak van fiókja, úgy az email címével és </w:t>
      </w:r>
      <w:proofErr w:type="spellStart"/>
      <w:r>
        <w:t>jelszavával</w:t>
      </w:r>
      <w:proofErr w:type="spellEnd"/>
      <w:r>
        <w:t xml:space="preserve"> belép, amennyiben nincs fiókja, úgy a regisztráció gombra kattintva átkerül a regisztrációs oldalra, ahol az adatai megadása után a regisztrációra kattintva elkészül a fiókja. Mind a két akció után a felhasználó belépve kerül az alkalmazás főoldalára</w:t>
      </w:r>
      <w:r w:rsidR="00CB0F32">
        <w:t>.</w:t>
      </w:r>
    </w:p>
    <w:p w14:paraId="570205D1" w14:textId="77777777" w:rsidR="00CB0F32" w:rsidRDefault="00CB0F32" w:rsidP="00CB0F32">
      <w:pPr>
        <w:ind w:firstLine="0"/>
      </w:pPr>
    </w:p>
    <w:p w14:paraId="67F571B9" w14:textId="7E6B0237" w:rsidR="00CB0F32" w:rsidRDefault="00CB0F32" w:rsidP="00760EE4">
      <w:pPr>
        <w:pStyle w:val="Heading3"/>
      </w:pPr>
      <w:bookmarkStart w:id="97" w:name="_Toc183692344"/>
      <w:r>
        <w:t>Navigációs sáv</w:t>
      </w:r>
      <w:bookmarkEnd w:id="97"/>
    </w:p>
    <w:p w14:paraId="0EE0ECFD" w14:textId="5EE16D2E" w:rsidR="00CB0F32" w:rsidRPr="00CB0F32" w:rsidRDefault="00CB0F32" w:rsidP="00CB0F32">
      <w:r>
        <w:t xml:space="preserve">Az oldalon a felső sorban található a navigációs sáv. Ezen bal oldalon megtalálható az ötletkezelő alkalmazás neve, jobb oldalon pedig navigációs gombok. Az Idea </w:t>
      </w:r>
      <w:proofErr w:type="spellStart"/>
      <w:r>
        <w:t>Boxes</w:t>
      </w:r>
      <w:proofErr w:type="spellEnd"/>
      <w:r>
        <w:t xml:space="preserve"> gombra kattintva a főoldalra jut a felhasználó. A nevére kattintva a Profil oldalára kerül. A Log Out gombbal pedig kilép az alkalmazásból és visszajut a belépési képernyőre. </w:t>
      </w:r>
    </w:p>
    <w:p w14:paraId="7CB1B2D9" w14:textId="65E80329" w:rsidR="00AA382E" w:rsidRDefault="00AA382E" w:rsidP="00760EE4">
      <w:pPr>
        <w:pStyle w:val="Heading3"/>
      </w:pPr>
      <w:bookmarkStart w:id="98" w:name="_Toc183692345"/>
      <w:r>
        <w:t>Főoldal</w:t>
      </w:r>
      <w:bookmarkEnd w:id="98"/>
    </w:p>
    <w:p w14:paraId="3AA2457C" w14:textId="25029959" w:rsidR="00AA382E" w:rsidRDefault="00AA382E" w:rsidP="00AA382E">
      <w:r>
        <w:t>Az alkalmazás főoldala az a hely, ahol a belépett felhasználók böngészhetik a jelenleg nyitott ötletdobozokat.</w:t>
      </w:r>
      <w:r w:rsidR="00B509A3">
        <w:t xml:space="preserve"> Ez a felület </w:t>
      </w:r>
      <w:r w:rsidR="001B5129">
        <w:t xml:space="preserve">a </w:t>
      </w:r>
      <w:r w:rsidR="001B5129">
        <w:fldChar w:fldCharType="begin"/>
      </w:r>
      <w:r w:rsidR="001B5129">
        <w:instrText xml:space="preserve"> REF _Ref183597352 \h </w:instrText>
      </w:r>
      <w:r w:rsidR="001B5129">
        <w:fldChar w:fldCharType="separate"/>
      </w:r>
      <w:r w:rsidR="000F0EBC">
        <w:rPr>
          <w:noProof/>
        </w:rPr>
        <w:t>20</w:t>
      </w:r>
      <w:r w:rsidR="000F0EBC" w:rsidRPr="0059539A">
        <w:t>. ábra - Az alkalmazás főoldala</w:t>
      </w:r>
      <w:r w:rsidR="001B5129">
        <w:fldChar w:fldCharType="end"/>
      </w:r>
      <w:r w:rsidR="001B5129">
        <w:t xml:space="preserve"> képen</w:t>
      </w:r>
      <w:r w:rsidR="00B509A3">
        <w:t xml:space="preserve"> látható.</w:t>
      </w:r>
      <w:r>
        <w:t xml:space="preserve"> A nyitott ötletdobozok a középső </w:t>
      </w:r>
      <w:proofErr w:type="spellStart"/>
      <w:r>
        <w:t>grid</w:t>
      </w:r>
      <w:proofErr w:type="spellEnd"/>
      <w:r w:rsidR="007601A0">
        <w:t>-</w:t>
      </w:r>
      <w:r>
        <w:t>es listázó dobozban jelennek meg.</w:t>
      </w:r>
      <w:r w:rsidR="00FA29AD">
        <w:t xml:space="preserve"> Ez a </w:t>
      </w:r>
      <w:proofErr w:type="spellStart"/>
      <w:r w:rsidR="00FA29AD">
        <w:t>grid</w:t>
      </w:r>
      <w:proofErr w:type="spellEnd"/>
      <w:r w:rsidR="00FA29AD">
        <w:t xml:space="preserve"> az Angular Material </w:t>
      </w:r>
      <w:proofErr w:type="spellStart"/>
      <w:r w:rsidR="00FA29AD">
        <w:t>Grid</w:t>
      </w:r>
      <w:proofErr w:type="spellEnd"/>
      <w:r w:rsidR="00FA29AD">
        <w:t xml:space="preserve"> komponens segítségével lett létrehozva.</w:t>
      </w:r>
      <w:r>
        <w:t xml:space="preserve"> Az ötletdobozok között lehet keresni is a keresőmezővel, ekkor szerver felé olyan kérés indul, amiben az adott karaktersorra sz</w:t>
      </w:r>
      <w:r w:rsidR="00EB5805">
        <w:t>ű</w:t>
      </w:r>
      <w:r>
        <w:t xml:space="preserve">r az adatbázis. A visszakapott ötletdobozok </w:t>
      </w:r>
      <w:r w:rsidR="00EB5805">
        <w:t>lapozható formában</w:t>
      </w:r>
      <w:r>
        <w:t xml:space="preserve"> </w:t>
      </w:r>
      <w:r>
        <w:lastRenderedPageBreak/>
        <w:t xml:space="preserve">érkeznek a kliens oldalra, ami lapozható és az egyes lapok mérete is szabályozható. A </w:t>
      </w:r>
      <w:r w:rsidR="00EB5805">
        <w:t>lapozható formátumhoz</w:t>
      </w:r>
      <w:r>
        <w:t xml:space="preserve"> szerver oldalon a </w:t>
      </w:r>
      <w:proofErr w:type="spellStart"/>
      <w:r w:rsidR="00764CBF">
        <w:t>Pageable</w:t>
      </w:r>
      <w:proofErr w:type="spellEnd"/>
      <w:r w:rsidR="00764CBF">
        <w:t xml:space="preserve"> beépített osztályt használtam, ami a Spring </w:t>
      </w:r>
      <w:r w:rsidR="007601A0">
        <w:t>F</w:t>
      </w:r>
      <w:r w:rsidR="00764CBF">
        <w:t>ramework beépített megoldása az ilyen jelleg</w:t>
      </w:r>
      <w:r w:rsidR="007601A0">
        <w:t>ű</w:t>
      </w:r>
      <w:r w:rsidR="00764CBF">
        <w:t xml:space="preserve"> funkciók megvalósítására</w:t>
      </w:r>
      <w:r w:rsidR="00FB30BF">
        <w:t>. A főoldalon a kártyákra húzva az egeret azok animálva kicsit megnőnek</w:t>
      </w:r>
      <w:r w:rsidR="007601A0">
        <w:t>,</w:t>
      </w:r>
      <w:r w:rsidR="00FB30BF">
        <w:t xml:space="preserve"> illetve</w:t>
      </w:r>
      <w:r w:rsidR="00265F07">
        <w:t>,</w:t>
      </w:r>
      <w:r w:rsidR="00FB30BF">
        <w:t xml:space="preserve"> ha rájuk kattint a felhasználó, akkor megnyitják az adott ötletdoboz teljes oldalát.</w:t>
      </w:r>
    </w:p>
    <w:p w14:paraId="2EC34C49" w14:textId="665904F1" w:rsidR="00265F07" w:rsidRDefault="001B5129" w:rsidP="00AA382E">
      <w:r>
        <w:rPr>
          <w:noProof/>
        </w:rPr>
        <mc:AlternateContent>
          <mc:Choice Requires="wps">
            <w:drawing>
              <wp:anchor distT="0" distB="0" distL="114300" distR="114300" simplePos="0" relativeHeight="251828736" behindDoc="0" locked="0" layoutInCell="1" allowOverlap="1" wp14:anchorId="001F908F" wp14:editId="36796588">
                <wp:simplePos x="0" y="0"/>
                <wp:positionH relativeFrom="column">
                  <wp:posOffset>728345</wp:posOffset>
                </wp:positionH>
                <wp:positionV relativeFrom="paragraph">
                  <wp:posOffset>2806700</wp:posOffset>
                </wp:positionV>
                <wp:extent cx="3943985" cy="635"/>
                <wp:effectExtent l="0" t="0" r="0" b="0"/>
                <wp:wrapTopAndBottom/>
                <wp:docPr id="643838658" name="Text Box 1"/>
                <wp:cNvGraphicFramePr/>
                <a:graphic xmlns:a="http://schemas.openxmlformats.org/drawingml/2006/main">
                  <a:graphicData uri="http://schemas.microsoft.com/office/word/2010/wordprocessingShape">
                    <wps:wsp>
                      <wps:cNvSpPr txBox="1"/>
                      <wps:spPr>
                        <a:xfrm>
                          <a:off x="0" y="0"/>
                          <a:ext cx="3943985" cy="635"/>
                        </a:xfrm>
                        <a:prstGeom prst="rect">
                          <a:avLst/>
                        </a:prstGeom>
                        <a:solidFill>
                          <a:prstClr val="white"/>
                        </a:solidFill>
                        <a:ln>
                          <a:noFill/>
                        </a:ln>
                      </wps:spPr>
                      <wps:txbx>
                        <w:txbxContent>
                          <w:bookmarkStart w:id="99" w:name="_Ref183597352"/>
                          <w:p w14:paraId="3B1316A8" w14:textId="54D0A086" w:rsidR="001B5129" w:rsidRPr="00740726" w:rsidRDefault="001B5129" w:rsidP="001B5129">
                            <w:pPr>
                              <w:pStyle w:val="Caption"/>
                              <w:rPr>
                                <w:noProof/>
                              </w:rPr>
                            </w:pPr>
                            <w:r>
                              <w:rPr>
                                <w:noProof/>
                              </w:rPr>
                              <w:fldChar w:fldCharType="begin"/>
                            </w:r>
                            <w:r>
                              <w:rPr>
                                <w:noProof/>
                              </w:rPr>
                              <w:instrText xml:space="preserve"> SEQ ábra \* ARABIC </w:instrText>
                            </w:r>
                            <w:r>
                              <w:rPr>
                                <w:noProof/>
                              </w:rPr>
                              <w:fldChar w:fldCharType="separate"/>
                            </w:r>
                            <w:r w:rsidR="000F0EBC">
                              <w:rPr>
                                <w:noProof/>
                              </w:rPr>
                              <w:t>20</w:t>
                            </w:r>
                            <w:r>
                              <w:rPr>
                                <w:noProof/>
                              </w:rPr>
                              <w:fldChar w:fldCharType="end"/>
                            </w:r>
                            <w:r w:rsidRPr="0059539A">
                              <w:t>. ábra - Az alkalmazás főoldala</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1F908F" id="_x0000_s1045" type="#_x0000_t202" style="position:absolute;left:0;text-align:left;margin-left:57.35pt;margin-top:221pt;width:310.55pt;height:.05pt;z-index:251828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" stroked="f">
                <v:textbox style="mso-fit-shape-to-text:t" inset="0,0,0,0">
                  <w:txbxContent>
                    <w:bookmarkStart w:id="100" w:name="_Ref183597352"/>
                    <w:p w14:paraId="3B1316A8" w14:textId="54D0A086" w:rsidR="001B5129" w:rsidRPr="00740726" w:rsidRDefault="001B5129" w:rsidP="001B5129">
                      <w:pPr>
                        <w:pStyle w:val="Caption"/>
                        <w:rPr>
                          <w:noProof/>
                        </w:rPr>
                      </w:pPr>
                      <w:r>
                        <w:rPr>
                          <w:noProof/>
                        </w:rPr>
                        <w:fldChar w:fldCharType="begin"/>
                      </w:r>
                      <w:r>
                        <w:rPr>
                          <w:noProof/>
                        </w:rPr>
                        <w:instrText xml:space="preserve"> SEQ ábra \* ARABIC </w:instrText>
                      </w:r>
                      <w:r>
                        <w:rPr>
                          <w:noProof/>
                        </w:rPr>
                        <w:fldChar w:fldCharType="separate"/>
                      </w:r>
                      <w:r w:rsidR="000F0EBC">
                        <w:rPr>
                          <w:noProof/>
                        </w:rPr>
                        <w:t>20</w:t>
                      </w:r>
                      <w:r>
                        <w:rPr>
                          <w:noProof/>
                        </w:rPr>
                        <w:fldChar w:fldCharType="end"/>
                      </w:r>
                      <w:r w:rsidRPr="0059539A">
                        <w:t>. ábra - Az alkalmazás főoldala</w:t>
                      </w:r>
                      <w:bookmarkEnd w:id="100"/>
                    </w:p>
                  </w:txbxContent>
                </v:textbox>
                <w10:wrap type="topAndBottom"/>
              </v:shape>
            </w:pict>
          </mc:Fallback>
        </mc:AlternateContent>
      </w:r>
      <w:r w:rsidR="00265F07" w:rsidRPr="00AA382E">
        <w:rPr>
          <w:noProof/>
        </w:rPr>
        <w:drawing>
          <wp:anchor distT="0" distB="0" distL="114300" distR="114300" simplePos="0" relativeHeight="251715072" behindDoc="0" locked="0" layoutInCell="1" allowOverlap="1" wp14:anchorId="155BD7BA" wp14:editId="23120D95">
            <wp:simplePos x="0" y="0"/>
            <wp:positionH relativeFrom="margin">
              <wp:align>center</wp:align>
            </wp:positionH>
            <wp:positionV relativeFrom="paragraph">
              <wp:posOffset>822325</wp:posOffset>
            </wp:positionV>
            <wp:extent cx="3943985" cy="1927225"/>
            <wp:effectExtent l="19050" t="19050" r="18415" b="15875"/>
            <wp:wrapTopAndBottom/>
            <wp:docPr id="11" name="Kép 10" descr="A képen szöveg, képernyőkép, Betűtípus, szoftver látható&#10;&#10;Automatikusan generált leírás">
              <a:extLst xmlns:a="http://schemas.openxmlformats.org/drawingml/2006/main">
                <a:ext uri="{FF2B5EF4-FFF2-40B4-BE49-F238E27FC236}">
                  <a16:creationId xmlns:a16="http://schemas.microsoft.com/office/drawing/2014/main" id="{47FAC687-9AE9-C704-CA1E-13561C99FE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Kép 10" descr="A képen szöveg, képernyőkép, Betűtípus, szoftver látható&#10;&#10;Automatikusan generált leírás">
                      <a:extLst>
                        <a:ext uri="{FF2B5EF4-FFF2-40B4-BE49-F238E27FC236}">
                          <a16:creationId xmlns:a16="http://schemas.microsoft.com/office/drawing/2014/main" id="{47FAC687-9AE9-C704-CA1E-13561C99FE0A}"/>
                        </a:ext>
                      </a:extLst>
                    </pic:cNvPr>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943985" cy="1927225"/>
                    </a:xfrm>
                    <a:prstGeom prst="rect">
                      <a:avLst/>
                    </a:prstGeom>
                    <a:ln w="9525">
                      <a:solidFill>
                        <a:schemeClr val="tx1"/>
                      </a:solidFill>
                    </a:ln>
                  </pic:spPr>
                </pic:pic>
              </a:graphicData>
            </a:graphic>
          </wp:anchor>
        </w:drawing>
      </w:r>
      <w:r w:rsidR="00265F07">
        <w:t xml:space="preserve">Amennyiben a bejelentkezett felhasználó Admin szerepkörrel rendelkezik, akkor egy </w:t>
      </w:r>
      <w:proofErr w:type="spellStart"/>
      <w:r w:rsidR="00265F07">
        <w:t>Create</w:t>
      </w:r>
      <w:proofErr w:type="spellEnd"/>
      <w:r w:rsidR="00265F07">
        <w:t xml:space="preserve"> és egy </w:t>
      </w:r>
      <w:proofErr w:type="spellStart"/>
      <w:r w:rsidR="00265F07">
        <w:t>Manage</w:t>
      </w:r>
      <w:proofErr w:type="spellEnd"/>
      <w:r w:rsidR="00265F07">
        <w:t xml:space="preserve"> Idea </w:t>
      </w:r>
      <w:proofErr w:type="spellStart"/>
      <w:r w:rsidR="00265F07">
        <w:t>Boxes</w:t>
      </w:r>
      <w:proofErr w:type="spellEnd"/>
      <w:r w:rsidR="00265F07">
        <w:t xml:space="preserve"> gomb is megjelenik, amikkel új ötletdobozt lehet létrehozni, illetve a meglévőket</w:t>
      </w:r>
      <w:r w:rsidR="00392858">
        <w:t xml:space="preserve"> </w:t>
      </w:r>
      <w:r w:rsidR="00265F07">
        <w:t>szerkeszteni.</w:t>
      </w:r>
    </w:p>
    <w:p w14:paraId="3B384DF8" w14:textId="4FD127D3" w:rsidR="00764CBF" w:rsidRDefault="00764CBF" w:rsidP="00AA382E"/>
    <w:p w14:paraId="24F968A2" w14:textId="6015251E" w:rsidR="00AA382E" w:rsidRDefault="00FB30BF" w:rsidP="00760EE4">
      <w:pPr>
        <w:pStyle w:val="Heading3"/>
      </w:pPr>
      <w:bookmarkStart w:id="101" w:name="_Toc183692346"/>
      <w:r>
        <w:t>Ötletdoboz</w:t>
      </w:r>
      <w:bookmarkEnd w:id="101"/>
    </w:p>
    <w:p w14:paraId="304DD156" w14:textId="125DC2F4" w:rsidR="00FB30BF" w:rsidRDefault="001B5129" w:rsidP="00CB0F32">
      <w:r w:rsidRPr="00265F07">
        <w:rPr>
          <w:noProof/>
        </w:rPr>
        <w:drawing>
          <wp:anchor distT="0" distB="0" distL="114300" distR="114300" simplePos="0" relativeHeight="251718144" behindDoc="0" locked="0" layoutInCell="1" allowOverlap="1" wp14:anchorId="5280CCE3" wp14:editId="1B353C05">
            <wp:simplePos x="0" y="0"/>
            <wp:positionH relativeFrom="margin">
              <wp:align>center</wp:align>
            </wp:positionH>
            <wp:positionV relativeFrom="paragraph">
              <wp:posOffset>1017270</wp:posOffset>
            </wp:positionV>
            <wp:extent cx="4073525" cy="1988820"/>
            <wp:effectExtent l="19050" t="19050" r="22225" b="11430"/>
            <wp:wrapTopAndBottom/>
            <wp:docPr id="6" name="Kép 5" descr="A képen szöveg, képernyőkép, szám, Betűtípus látható&#10;&#10;Automatikusan generált leírás">
              <a:extLst xmlns:a="http://schemas.openxmlformats.org/drawingml/2006/main">
                <a:ext uri="{FF2B5EF4-FFF2-40B4-BE49-F238E27FC236}">
                  <a16:creationId xmlns:a16="http://schemas.microsoft.com/office/drawing/2014/main" id="{404F34C2-8889-F81E-0954-327E1F4915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5" descr="A képen szöveg, képernyőkép, szám, Betűtípus látható&#10;&#10;Automatikusan generált leírás">
                      <a:extLst>
                        <a:ext uri="{FF2B5EF4-FFF2-40B4-BE49-F238E27FC236}">
                          <a16:creationId xmlns:a16="http://schemas.microsoft.com/office/drawing/2014/main" id="{404F34C2-8889-F81E-0954-327E1F49151D}"/>
                        </a:ext>
                      </a:extLst>
                    </pic:cNvPr>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073525" cy="198882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30784" behindDoc="0" locked="0" layoutInCell="1" allowOverlap="1" wp14:anchorId="62585CE4" wp14:editId="33018A37">
                <wp:simplePos x="0" y="0"/>
                <wp:positionH relativeFrom="column">
                  <wp:posOffset>661670</wp:posOffset>
                </wp:positionH>
                <wp:positionV relativeFrom="paragraph">
                  <wp:posOffset>3145155</wp:posOffset>
                </wp:positionV>
                <wp:extent cx="4073525" cy="635"/>
                <wp:effectExtent l="0" t="0" r="0" b="0"/>
                <wp:wrapTopAndBottom/>
                <wp:docPr id="1282622630" name="Text Box 1"/>
                <wp:cNvGraphicFramePr/>
                <a:graphic xmlns:a="http://schemas.openxmlformats.org/drawingml/2006/main">
                  <a:graphicData uri="http://schemas.microsoft.com/office/word/2010/wordprocessingShape">
                    <wps:wsp>
                      <wps:cNvSpPr txBox="1"/>
                      <wps:spPr>
                        <a:xfrm>
                          <a:off x="0" y="0"/>
                          <a:ext cx="4073525" cy="635"/>
                        </a:xfrm>
                        <a:prstGeom prst="rect">
                          <a:avLst/>
                        </a:prstGeom>
                        <a:solidFill>
                          <a:prstClr val="white"/>
                        </a:solidFill>
                        <a:ln>
                          <a:noFill/>
                        </a:ln>
                      </wps:spPr>
                      <wps:txbx>
                        <w:txbxContent>
                          <w:bookmarkStart w:id="102" w:name="_Ref183597439"/>
                          <w:p w14:paraId="47F09DD5" w14:textId="67C24957" w:rsidR="001B5129" w:rsidRPr="00291EA3" w:rsidRDefault="001B5129" w:rsidP="001B5129">
                            <w:pPr>
                              <w:pStyle w:val="Caption"/>
                              <w:rPr>
                                <w:noProof/>
                              </w:rPr>
                            </w:pPr>
                            <w:r>
                              <w:rPr>
                                <w:noProof/>
                              </w:rPr>
                              <w:fldChar w:fldCharType="begin"/>
                            </w:r>
                            <w:r>
                              <w:rPr>
                                <w:noProof/>
                              </w:rPr>
                              <w:instrText xml:space="preserve"> SEQ ábra \* ARABIC </w:instrText>
                            </w:r>
                            <w:r>
                              <w:rPr>
                                <w:noProof/>
                              </w:rPr>
                              <w:fldChar w:fldCharType="separate"/>
                            </w:r>
                            <w:r w:rsidR="000F0EBC">
                              <w:rPr>
                                <w:noProof/>
                              </w:rPr>
                              <w:t>21</w:t>
                            </w:r>
                            <w:r>
                              <w:rPr>
                                <w:noProof/>
                              </w:rPr>
                              <w:fldChar w:fldCharType="end"/>
                            </w:r>
                            <w:r w:rsidRPr="00EC708F">
                              <w:t>. ábra</w:t>
                            </w:r>
                            <w:bookmarkEnd w:id="102"/>
                            <w:r w:rsidRPr="00EC708F">
                              <w:t xml:space="preserve"> - Ötletdoboz részletes oldal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585CE4" id="_x0000_s1046" type="#_x0000_t202" style="position:absolute;left:0;text-align:left;margin-left:52.1pt;margin-top:247.65pt;width:320.75pt;height:.05pt;z-index:251830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" stroked="f">
                <v:textbox style="mso-fit-shape-to-text:t" inset="0,0,0,0">
                  <w:txbxContent>
                    <w:bookmarkStart w:id="103" w:name="_Ref183597439"/>
                    <w:p w14:paraId="47F09DD5" w14:textId="67C24957" w:rsidR="001B5129" w:rsidRPr="00291EA3" w:rsidRDefault="001B5129" w:rsidP="001B5129">
                      <w:pPr>
                        <w:pStyle w:val="Caption"/>
                        <w:rPr>
                          <w:noProof/>
                        </w:rPr>
                      </w:pPr>
                      <w:r>
                        <w:rPr>
                          <w:noProof/>
                        </w:rPr>
                        <w:fldChar w:fldCharType="begin"/>
                      </w:r>
                      <w:r>
                        <w:rPr>
                          <w:noProof/>
                        </w:rPr>
                        <w:instrText xml:space="preserve"> SEQ ábra \* ARABIC </w:instrText>
                      </w:r>
                      <w:r>
                        <w:rPr>
                          <w:noProof/>
                        </w:rPr>
                        <w:fldChar w:fldCharType="separate"/>
                      </w:r>
                      <w:r w:rsidR="000F0EBC">
                        <w:rPr>
                          <w:noProof/>
                        </w:rPr>
                        <w:t>21</w:t>
                      </w:r>
                      <w:r>
                        <w:rPr>
                          <w:noProof/>
                        </w:rPr>
                        <w:fldChar w:fldCharType="end"/>
                      </w:r>
                      <w:r w:rsidRPr="00EC708F">
                        <w:t>. ábra</w:t>
                      </w:r>
                      <w:bookmarkEnd w:id="103"/>
                      <w:r w:rsidRPr="00EC708F">
                        <w:t xml:space="preserve"> - Ötletdoboz részletes oldala</w:t>
                      </w:r>
                    </w:p>
                  </w:txbxContent>
                </v:textbox>
                <w10:wrap type="topAndBottom"/>
              </v:shape>
            </w:pict>
          </mc:Fallback>
        </mc:AlternateContent>
      </w:r>
      <w:r w:rsidR="00265F07">
        <w:t>A kezdeti specifikáció és a UI design alapján az ötletdoboz tartalmát részletező oldalon elkészítettem egy Kanban táblához hasonló, 4 oszlopból álló komponenst. A táblában az ötletek</w:t>
      </w:r>
      <w:r w:rsidR="00CB0F32">
        <w:t xml:space="preserve"> kártyák formájában</w:t>
      </w:r>
      <w:r w:rsidR="00265F07">
        <w:t xml:space="preserve"> a státuszuk alapján kerülnek a 4 oszlop valamelyikébe. </w:t>
      </w:r>
      <w:r w:rsidR="00CB0F32">
        <w:t>A kártyákon az ötlet címe olvasható és hasonlóan</w:t>
      </w:r>
      <w:r w:rsidR="00FA29AD">
        <w:t>,</w:t>
      </w:r>
      <w:r w:rsidR="00CB0F32">
        <w:t xml:space="preserve"> mint az ötletdoboznál, </w:t>
      </w:r>
      <w:r w:rsidR="00CB0F32">
        <w:lastRenderedPageBreak/>
        <w:t xml:space="preserve">itt is megnagyobbodik a kártya akkor, ha a kurzort ráhúzzuk. Kattintásra itt is megnyílik az ötletet részletező felület. </w:t>
      </w:r>
      <w:r w:rsidR="00265F07">
        <w:t xml:space="preserve">Emellett az oldalon látható az ötletdoboz kezdési és zárási dátuma, létrehozója és az ötletdoboz leírása. </w:t>
      </w:r>
      <w:r w:rsidR="00B509A3">
        <w:t>A felületet a</w:t>
      </w:r>
      <w:r>
        <w:t xml:space="preserve"> </w:t>
      </w:r>
      <w:r>
        <w:fldChar w:fldCharType="begin"/>
      </w:r>
      <w:r>
        <w:instrText xml:space="preserve"> REF _Ref183597439 \h </w:instrText>
      </w:r>
      <w:r>
        <w:fldChar w:fldCharType="separate"/>
      </w:r>
      <w:r w:rsidR="000F0EBC">
        <w:rPr>
          <w:noProof/>
        </w:rPr>
        <w:t>21</w:t>
      </w:r>
      <w:r w:rsidR="000F0EBC" w:rsidRPr="00EC708F">
        <w:t>. ábra</w:t>
      </w:r>
      <w:r>
        <w:fldChar w:fldCharType="end"/>
      </w:r>
      <w:r>
        <w:t xml:space="preserve"> </w:t>
      </w:r>
      <w:r w:rsidR="00B509A3">
        <w:t>mutatja be.</w:t>
      </w:r>
    </w:p>
    <w:p w14:paraId="0A4C542E" w14:textId="1DC77E38" w:rsidR="00802C2A" w:rsidRDefault="00802C2A" w:rsidP="00FB30BF">
      <w:r>
        <w:t xml:space="preserve">Az oldalon megtalálható ezen felül egy „New Idea” gomb, ami minden felhasználó számára elérhető, és egy „Edit Idea </w:t>
      </w:r>
      <w:proofErr w:type="spellStart"/>
      <w:r>
        <w:t>Box</w:t>
      </w:r>
      <w:proofErr w:type="spellEnd"/>
      <w:r>
        <w:t>” gomb, amivel az Admin szerepkörrel rendelkező felhasználó módosíthatja az ötletdobozt.</w:t>
      </w:r>
    </w:p>
    <w:p w14:paraId="6BD648BE" w14:textId="31204A3B" w:rsidR="00802C2A" w:rsidRPr="00802C2A" w:rsidRDefault="001B5129" w:rsidP="00802C2A">
      <w:r>
        <w:rPr>
          <w:noProof/>
        </w:rPr>
        <mc:AlternateContent>
          <mc:Choice Requires="wps">
            <w:drawing>
              <wp:anchor distT="0" distB="0" distL="114300" distR="114300" simplePos="0" relativeHeight="251832832" behindDoc="0" locked="0" layoutInCell="1" allowOverlap="1" wp14:anchorId="528AE76D" wp14:editId="36EA3616">
                <wp:simplePos x="0" y="0"/>
                <wp:positionH relativeFrom="column">
                  <wp:posOffset>2949575</wp:posOffset>
                </wp:positionH>
                <wp:positionV relativeFrom="paragraph">
                  <wp:posOffset>1833880</wp:posOffset>
                </wp:positionV>
                <wp:extent cx="2445385" cy="514350"/>
                <wp:effectExtent l="0" t="0" r="0" b="0"/>
                <wp:wrapSquare wrapText="bothSides"/>
                <wp:docPr id="120417618" name="Text Box 1"/>
                <wp:cNvGraphicFramePr/>
                <a:graphic xmlns:a="http://schemas.openxmlformats.org/drawingml/2006/main">
                  <a:graphicData uri="http://schemas.microsoft.com/office/word/2010/wordprocessingShape">
                    <wps:wsp>
                      <wps:cNvSpPr txBox="1"/>
                      <wps:spPr>
                        <a:xfrm>
                          <a:off x="0" y="0"/>
                          <a:ext cx="2445385" cy="514350"/>
                        </a:xfrm>
                        <a:prstGeom prst="rect">
                          <a:avLst/>
                        </a:prstGeom>
                        <a:solidFill>
                          <a:prstClr val="white"/>
                        </a:solidFill>
                        <a:ln>
                          <a:noFill/>
                        </a:ln>
                      </wps:spPr>
                      <wps:txbx>
                        <w:txbxContent>
                          <w:bookmarkStart w:id="104" w:name="_Ref183597482"/>
                          <w:p w14:paraId="0735172C" w14:textId="098DE7AC" w:rsidR="001B5129" w:rsidRPr="00D93354" w:rsidRDefault="001B5129" w:rsidP="001B5129">
                            <w:pPr>
                              <w:pStyle w:val="Caption"/>
                              <w:rPr>
                                <w:noProof/>
                              </w:rPr>
                            </w:pPr>
                            <w:r>
                              <w:rPr>
                                <w:noProof/>
                              </w:rPr>
                              <w:fldChar w:fldCharType="begin"/>
                            </w:r>
                            <w:r>
                              <w:rPr>
                                <w:noProof/>
                              </w:rPr>
                              <w:instrText xml:space="preserve"> SEQ ábra \* ARABIC </w:instrText>
                            </w:r>
                            <w:r>
                              <w:rPr>
                                <w:noProof/>
                              </w:rPr>
                              <w:fldChar w:fldCharType="separate"/>
                            </w:r>
                            <w:r w:rsidR="000F0EBC">
                              <w:rPr>
                                <w:noProof/>
                              </w:rPr>
                              <w:t>22</w:t>
                            </w:r>
                            <w:r>
                              <w:rPr>
                                <w:noProof/>
                              </w:rPr>
                              <w:fldChar w:fldCharType="end"/>
                            </w:r>
                            <w:r w:rsidRPr="00D83C04">
                              <w:t>. ábra</w:t>
                            </w:r>
                            <w:bookmarkEnd w:id="104"/>
                            <w:r w:rsidRPr="00D83C04">
                              <w:t xml:space="preserve"> – Ötletdoboz </w:t>
                            </w:r>
                            <w:proofErr w:type="spellStart"/>
                            <w:r w:rsidRPr="00D83C04">
                              <w:t>Create</w:t>
                            </w:r>
                            <w:proofErr w:type="spellEnd"/>
                            <w:r w:rsidRPr="00D83C04">
                              <w:t>/Edit kompone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8AE76D" id="_x0000_s1047" type="#_x0000_t202" style="position:absolute;left:0;text-align:left;margin-left:232.25pt;margin-top:144.4pt;width:192.55pt;height:40.5pt;z-index:251832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" stroked="f">
                <v:textbox inset="0,0,0,0">
                  <w:txbxContent>
                    <w:bookmarkStart w:id="105" w:name="_Ref183597482"/>
                    <w:p w14:paraId="0735172C" w14:textId="098DE7AC" w:rsidR="001B5129" w:rsidRPr="00D93354" w:rsidRDefault="001B5129" w:rsidP="001B5129">
                      <w:pPr>
                        <w:pStyle w:val="Caption"/>
                        <w:rPr>
                          <w:noProof/>
                        </w:rPr>
                      </w:pPr>
                      <w:r>
                        <w:rPr>
                          <w:noProof/>
                        </w:rPr>
                        <w:fldChar w:fldCharType="begin"/>
                      </w:r>
                      <w:r>
                        <w:rPr>
                          <w:noProof/>
                        </w:rPr>
                        <w:instrText xml:space="preserve"> SEQ ábra \* ARABIC </w:instrText>
                      </w:r>
                      <w:r>
                        <w:rPr>
                          <w:noProof/>
                        </w:rPr>
                        <w:fldChar w:fldCharType="separate"/>
                      </w:r>
                      <w:r w:rsidR="000F0EBC">
                        <w:rPr>
                          <w:noProof/>
                        </w:rPr>
                        <w:t>22</w:t>
                      </w:r>
                      <w:r>
                        <w:rPr>
                          <w:noProof/>
                        </w:rPr>
                        <w:fldChar w:fldCharType="end"/>
                      </w:r>
                      <w:r w:rsidRPr="00D83C04">
                        <w:t>. ábra</w:t>
                      </w:r>
                      <w:bookmarkEnd w:id="105"/>
                      <w:r w:rsidRPr="00D83C04">
                        <w:t xml:space="preserve"> – Ötletdoboz </w:t>
                      </w:r>
                      <w:proofErr w:type="spellStart"/>
                      <w:r w:rsidRPr="00D83C04">
                        <w:t>Create</w:t>
                      </w:r>
                      <w:proofErr w:type="spellEnd"/>
                      <w:r w:rsidRPr="00D83C04">
                        <w:t>/Edit komponens</w:t>
                      </w:r>
                    </w:p>
                  </w:txbxContent>
                </v:textbox>
                <w10:wrap type="square"/>
              </v:shape>
            </w:pict>
          </mc:Fallback>
        </mc:AlternateContent>
      </w:r>
      <w:r w:rsidR="00802C2A" w:rsidRPr="00802C2A">
        <w:rPr>
          <w:noProof/>
        </w:rPr>
        <w:drawing>
          <wp:anchor distT="0" distB="0" distL="114300" distR="114300" simplePos="0" relativeHeight="251721216" behindDoc="0" locked="0" layoutInCell="1" allowOverlap="1" wp14:anchorId="726FC91F" wp14:editId="3821FFE2">
            <wp:simplePos x="0" y="0"/>
            <wp:positionH relativeFrom="margin">
              <wp:posOffset>2946400</wp:posOffset>
            </wp:positionH>
            <wp:positionV relativeFrom="paragraph">
              <wp:posOffset>5080</wp:posOffset>
            </wp:positionV>
            <wp:extent cx="2445385" cy="1774190"/>
            <wp:effectExtent l="19050" t="19050" r="12065" b="16510"/>
            <wp:wrapSquare wrapText="bothSides"/>
            <wp:docPr id="16393093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309379" name="Picture 1" descr="A screenshot of a computer&#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45385" cy="17741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02C2A" w:rsidRPr="00802C2A">
        <w:t>Az ötletdobozok létrehozása és szerkesztésére létrehoztam egy komponenst</w:t>
      </w:r>
      <w:r w:rsidR="00B509A3">
        <w:t xml:space="preserve"> (</w:t>
      </w:r>
      <w:r>
        <w:fldChar w:fldCharType="begin"/>
      </w:r>
      <w:r>
        <w:instrText xml:space="preserve"> REF _Ref183597482 \h </w:instrText>
      </w:r>
      <w:r>
        <w:fldChar w:fldCharType="separate"/>
      </w:r>
      <w:r w:rsidR="000F0EBC">
        <w:rPr>
          <w:noProof/>
        </w:rPr>
        <w:t>22</w:t>
      </w:r>
      <w:r w:rsidR="000F0EBC" w:rsidRPr="00D83C04">
        <w:t>. ábra</w:t>
      </w:r>
      <w:r>
        <w:fldChar w:fldCharType="end"/>
      </w:r>
      <w:r w:rsidR="00B509A3">
        <w:t>)</w:t>
      </w:r>
      <w:r w:rsidR="00802C2A" w:rsidRPr="00802C2A">
        <w:t xml:space="preserve">, ami mind a két funkcionalitást el tudja látni. A komponens attól függően, hogy melyik módban üzemel vagy a </w:t>
      </w:r>
      <w:proofErr w:type="spellStart"/>
      <w:r w:rsidR="00802C2A" w:rsidRPr="00802C2A">
        <w:t>createIdeaBox</w:t>
      </w:r>
      <w:proofErr w:type="spellEnd"/>
      <w:r w:rsidR="00802C2A" w:rsidRPr="00802C2A">
        <w:t xml:space="preserve">$() vagy az </w:t>
      </w:r>
      <w:proofErr w:type="spellStart"/>
      <w:r w:rsidR="00802C2A" w:rsidRPr="00802C2A">
        <w:t>editIdeaBox</w:t>
      </w:r>
      <w:proofErr w:type="spellEnd"/>
      <w:r w:rsidR="00802C2A" w:rsidRPr="00802C2A">
        <w:t xml:space="preserve">$() service függvényt hívja meg. </w:t>
      </w:r>
    </w:p>
    <w:p w14:paraId="59EE04DF" w14:textId="06C8DA2C" w:rsidR="00802C2A" w:rsidRPr="00802C2A" w:rsidRDefault="00802C2A" w:rsidP="00802C2A">
      <w:pPr>
        <w:rPr>
          <w:lang w:val="en-US"/>
        </w:rPr>
      </w:pPr>
      <w:r w:rsidRPr="00802C2A">
        <w:t xml:space="preserve">Az alkalmazás összes olyan részénél, ahol egy objektumot kell létrehozni ugyan ezt a </w:t>
      </w:r>
      <w:proofErr w:type="spellStart"/>
      <w:r w:rsidRPr="00802C2A">
        <w:t>create</w:t>
      </w:r>
      <w:proofErr w:type="spellEnd"/>
      <w:r w:rsidRPr="00802C2A">
        <w:t>/</w:t>
      </w:r>
      <w:proofErr w:type="spellStart"/>
      <w:r w:rsidRPr="00802C2A">
        <w:t>edit</w:t>
      </w:r>
      <w:proofErr w:type="spellEnd"/>
      <w:r w:rsidRPr="00802C2A">
        <w:t xml:space="preserve"> egyesített komponens megoldás</w:t>
      </w:r>
      <w:r w:rsidR="00303312">
        <w:t>i módszert</w:t>
      </w:r>
      <w:r w:rsidRPr="00802C2A">
        <w:t xml:space="preserve"> alkalmaztam.</w:t>
      </w:r>
    </w:p>
    <w:p w14:paraId="4E927E13" w14:textId="2DE90F83" w:rsidR="00265F07" w:rsidRDefault="003B3E54" w:rsidP="00760EE4">
      <w:pPr>
        <w:pStyle w:val="Heading3"/>
      </w:pPr>
      <w:bookmarkStart w:id="106" w:name="_Toc183692347"/>
      <w:r>
        <w:t>Ötletek</w:t>
      </w:r>
      <w:bookmarkEnd w:id="106"/>
    </w:p>
    <w:p w14:paraId="4B658D39" w14:textId="6AFE63F8" w:rsidR="009C2FC6" w:rsidRDefault="001B5129" w:rsidP="009C2FC6">
      <w:r>
        <w:rPr>
          <w:noProof/>
        </w:rPr>
        <mc:AlternateContent>
          <mc:Choice Requires="wps">
            <w:drawing>
              <wp:anchor distT="0" distB="0" distL="114300" distR="114300" simplePos="0" relativeHeight="251834880" behindDoc="0" locked="0" layoutInCell="1" allowOverlap="1" wp14:anchorId="04F21F7C" wp14:editId="3B8DCDBC">
                <wp:simplePos x="0" y="0"/>
                <wp:positionH relativeFrom="column">
                  <wp:posOffset>575945</wp:posOffset>
                </wp:positionH>
                <wp:positionV relativeFrom="paragraph">
                  <wp:posOffset>3138805</wp:posOffset>
                </wp:positionV>
                <wp:extent cx="4250690" cy="635"/>
                <wp:effectExtent l="0" t="0" r="0" b="0"/>
                <wp:wrapTopAndBottom/>
                <wp:docPr id="1464777982" name="Text Box 1"/>
                <wp:cNvGraphicFramePr/>
                <a:graphic xmlns:a="http://schemas.openxmlformats.org/drawingml/2006/main">
                  <a:graphicData uri="http://schemas.microsoft.com/office/word/2010/wordprocessingShape">
                    <wps:wsp>
                      <wps:cNvSpPr txBox="1"/>
                      <wps:spPr>
                        <a:xfrm>
                          <a:off x="0" y="0"/>
                          <a:ext cx="4250690" cy="635"/>
                        </a:xfrm>
                        <a:prstGeom prst="rect">
                          <a:avLst/>
                        </a:prstGeom>
                        <a:solidFill>
                          <a:prstClr val="white"/>
                        </a:solidFill>
                        <a:ln>
                          <a:noFill/>
                        </a:ln>
                      </wps:spPr>
                      <wps:txbx>
                        <w:txbxContent>
                          <w:bookmarkStart w:id="107" w:name="_Ref183597535"/>
                          <w:p w14:paraId="2D7B0B40" w14:textId="686B5DFD" w:rsidR="001B5129" w:rsidRPr="00CF5D14" w:rsidRDefault="001B5129" w:rsidP="001B5129">
                            <w:pPr>
                              <w:pStyle w:val="Caption"/>
                              <w:rPr>
                                <w:noProof/>
                              </w:rPr>
                            </w:pPr>
                            <w:r>
                              <w:rPr>
                                <w:noProof/>
                              </w:rPr>
                              <w:fldChar w:fldCharType="begin"/>
                            </w:r>
                            <w:r>
                              <w:rPr>
                                <w:noProof/>
                              </w:rPr>
                              <w:instrText xml:space="preserve"> SEQ ábra \* ARABIC </w:instrText>
                            </w:r>
                            <w:r>
                              <w:rPr>
                                <w:noProof/>
                              </w:rPr>
                              <w:fldChar w:fldCharType="separate"/>
                            </w:r>
                            <w:r w:rsidR="000F0EBC">
                              <w:rPr>
                                <w:noProof/>
                              </w:rPr>
                              <w:t>23</w:t>
                            </w:r>
                            <w:r>
                              <w:rPr>
                                <w:noProof/>
                              </w:rPr>
                              <w:fldChar w:fldCharType="end"/>
                            </w:r>
                            <w:r w:rsidRPr="006C6B0A">
                              <w:t>. ábra</w:t>
                            </w:r>
                            <w:bookmarkEnd w:id="107"/>
                            <w:r w:rsidRPr="006C6B0A">
                              <w:t xml:space="preserve"> - Ötletdoboz részletező oldal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F21F7C" id="_x0000_s1048" type="#_x0000_t202" style="position:absolute;left:0;text-align:left;margin-left:45.35pt;margin-top:247.15pt;width:334.7pt;height:.05pt;z-index:251834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" stroked="f">
                <v:textbox style="mso-fit-shape-to-text:t" inset="0,0,0,0">
                  <w:txbxContent>
                    <w:bookmarkStart w:id="108" w:name="_Ref183597535"/>
                    <w:p w14:paraId="2D7B0B40" w14:textId="686B5DFD" w:rsidR="001B5129" w:rsidRPr="00CF5D14" w:rsidRDefault="001B5129" w:rsidP="001B5129">
                      <w:pPr>
                        <w:pStyle w:val="Caption"/>
                        <w:rPr>
                          <w:noProof/>
                        </w:rPr>
                      </w:pPr>
                      <w:r>
                        <w:rPr>
                          <w:noProof/>
                        </w:rPr>
                        <w:fldChar w:fldCharType="begin"/>
                      </w:r>
                      <w:r>
                        <w:rPr>
                          <w:noProof/>
                        </w:rPr>
                        <w:instrText xml:space="preserve"> SEQ ábra \* ARABIC </w:instrText>
                      </w:r>
                      <w:r>
                        <w:rPr>
                          <w:noProof/>
                        </w:rPr>
                        <w:fldChar w:fldCharType="separate"/>
                      </w:r>
                      <w:r w:rsidR="000F0EBC">
                        <w:rPr>
                          <w:noProof/>
                        </w:rPr>
                        <w:t>23</w:t>
                      </w:r>
                      <w:r>
                        <w:rPr>
                          <w:noProof/>
                        </w:rPr>
                        <w:fldChar w:fldCharType="end"/>
                      </w:r>
                      <w:r w:rsidRPr="006C6B0A">
                        <w:t>. ábra</w:t>
                      </w:r>
                      <w:bookmarkEnd w:id="108"/>
                      <w:r w:rsidRPr="006C6B0A">
                        <w:t xml:space="preserve"> - Ötletdoboz részletező oldala</w:t>
                      </w:r>
                    </w:p>
                  </w:txbxContent>
                </v:textbox>
                <w10:wrap type="topAndBottom"/>
              </v:shape>
            </w:pict>
          </mc:Fallback>
        </mc:AlternateContent>
      </w:r>
      <w:r w:rsidR="009C2FC6" w:rsidRPr="009C2FC6">
        <w:rPr>
          <w:noProof/>
        </w:rPr>
        <w:drawing>
          <wp:anchor distT="0" distB="0" distL="114300" distR="114300" simplePos="0" relativeHeight="251724288" behindDoc="0" locked="0" layoutInCell="1" allowOverlap="1" wp14:anchorId="0EAB0A01" wp14:editId="492E414C">
            <wp:simplePos x="0" y="0"/>
            <wp:positionH relativeFrom="margin">
              <wp:align>center</wp:align>
            </wp:positionH>
            <wp:positionV relativeFrom="paragraph">
              <wp:posOffset>1417311</wp:posOffset>
            </wp:positionV>
            <wp:extent cx="4250690" cy="1664970"/>
            <wp:effectExtent l="19050" t="19050" r="16510" b="11430"/>
            <wp:wrapTopAndBottom/>
            <wp:docPr id="1339379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37991" name="Picture 1" descr="A screenshot of a computer&#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250690" cy="16649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F465BF">
        <w:t>Az oldal implementálásánál</w:t>
      </w:r>
      <w:r w:rsidR="009C2FC6">
        <w:t xml:space="preserve"> a megtervezett UI volt a kiinduló alap, eszerint bontottam két nagyobb komponensre és </w:t>
      </w:r>
      <w:r>
        <w:t>három</w:t>
      </w:r>
      <w:r w:rsidR="009C2FC6">
        <w:t xml:space="preserve"> kisebbre a felületet</w:t>
      </w:r>
      <w:r w:rsidR="008A0D92">
        <w:t>, ahogy az</w:t>
      </w:r>
      <w:r>
        <w:t>t</w:t>
      </w:r>
      <w:r w:rsidR="008A0D92">
        <w:t xml:space="preserve"> a</w:t>
      </w:r>
      <w:r>
        <w:t xml:space="preserve"> </w:t>
      </w:r>
      <w:r>
        <w:fldChar w:fldCharType="begin"/>
      </w:r>
      <w:r>
        <w:instrText xml:space="preserve"> REF _Ref183597535 \h </w:instrText>
      </w:r>
      <w:r>
        <w:fldChar w:fldCharType="separate"/>
      </w:r>
      <w:r w:rsidR="000F0EBC">
        <w:rPr>
          <w:noProof/>
        </w:rPr>
        <w:t>23</w:t>
      </w:r>
      <w:r w:rsidR="000F0EBC" w:rsidRPr="006C6B0A">
        <w:t>. ábra</w:t>
      </w:r>
      <w:r>
        <w:fldChar w:fldCharType="end"/>
      </w:r>
      <w:r>
        <w:t xml:space="preserve"> is mutatja</w:t>
      </w:r>
      <w:r w:rsidR="009C2FC6">
        <w:t xml:space="preserve">. A két nagyobb komponens a jobb és bal oldalon helyezkedik el a felületen, a bal oldalsó komponens pedig </w:t>
      </w:r>
      <w:r>
        <w:t>három</w:t>
      </w:r>
      <w:r w:rsidR="009C2FC6">
        <w:t xml:space="preserve"> kisebb komponensből áll elő, amik egy Angular Material </w:t>
      </w:r>
      <w:proofErr w:type="spellStart"/>
      <w:r w:rsidR="009C2FC6">
        <w:t>Tabs</w:t>
      </w:r>
      <w:proofErr w:type="spellEnd"/>
      <w:r w:rsidR="009C2FC6">
        <w:t xml:space="preserve"> </w:t>
      </w:r>
      <w:proofErr w:type="spellStart"/>
      <w:r w:rsidR="009C2FC6">
        <w:t>komponensel</w:t>
      </w:r>
      <w:proofErr w:type="spellEnd"/>
      <w:r w:rsidR="009C2FC6">
        <w:t xml:space="preserve"> vannak elválasztva. Ez a három </w:t>
      </w:r>
      <w:proofErr w:type="spellStart"/>
      <w:r w:rsidR="009C2FC6">
        <w:t>tab</w:t>
      </w:r>
      <w:proofErr w:type="spellEnd"/>
      <w:r w:rsidR="009C2FC6">
        <w:t xml:space="preserve"> az </w:t>
      </w:r>
      <w:r w:rsidR="009C2FC6" w:rsidRPr="009C2FC6">
        <w:rPr>
          <w:i/>
          <w:iCs/>
        </w:rPr>
        <w:t>Idea</w:t>
      </w:r>
      <w:r w:rsidR="009C2FC6">
        <w:t xml:space="preserve">, </w:t>
      </w:r>
      <w:proofErr w:type="spellStart"/>
      <w:r w:rsidR="009C2FC6" w:rsidRPr="009C2FC6">
        <w:rPr>
          <w:i/>
          <w:iCs/>
        </w:rPr>
        <w:t>Details</w:t>
      </w:r>
      <w:proofErr w:type="spellEnd"/>
      <w:r w:rsidR="009C2FC6">
        <w:t xml:space="preserve"> és </w:t>
      </w:r>
      <w:r w:rsidR="009C2FC6" w:rsidRPr="009C2FC6">
        <w:rPr>
          <w:i/>
          <w:iCs/>
        </w:rPr>
        <w:t>Comments</w:t>
      </w:r>
      <w:r w:rsidR="009C2FC6">
        <w:t>.</w:t>
      </w:r>
    </w:p>
    <w:p w14:paraId="7F5C4341" w14:textId="525B2B2B" w:rsidR="009C2FC6" w:rsidRDefault="009C2FC6" w:rsidP="003B3E54">
      <w:r>
        <w:lastRenderedPageBreak/>
        <w:t xml:space="preserve">Az </w:t>
      </w:r>
      <w:r w:rsidRPr="009C2FC6">
        <w:rPr>
          <w:i/>
          <w:iCs/>
        </w:rPr>
        <w:t>Idea</w:t>
      </w:r>
      <w:r>
        <w:t xml:space="preserve"> oldalon ebben a fázisban az ötlet leírása van megjelenítve, de ez a felület kiváló helyet biztosít a jövőben több adat megjelenítésére is.</w:t>
      </w:r>
      <w:r w:rsidRPr="009C2FC6">
        <w:rPr>
          <w:noProof/>
        </w:rPr>
        <w:t xml:space="preserve"> </w:t>
      </w:r>
    </w:p>
    <w:p w14:paraId="291B7726" w14:textId="4B3890A3" w:rsidR="009C2FC6" w:rsidRDefault="001B5129" w:rsidP="003B3E54">
      <w:r>
        <w:rPr>
          <w:noProof/>
        </w:rPr>
        <mc:AlternateContent>
          <mc:Choice Requires="wps">
            <w:drawing>
              <wp:anchor distT="0" distB="0" distL="114300" distR="114300" simplePos="0" relativeHeight="251836928" behindDoc="0" locked="0" layoutInCell="1" allowOverlap="1" wp14:anchorId="35645360" wp14:editId="095F764E">
                <wp:simplePos x="0" y="0"/>
                <wp:positionH relativeFrom="column">
                  <wp:posOffset>3266440</wp:posOffset>
                </wp:positionH>
                <wp:positionV relativeFrom="paragraph">
                  <wp:posOffset>1938655</wp:posOffset>
                </wp:positionV>
                <wp:extent cx="2110740" cy="635"/>
                <wp:effectExtent l="0" t="0" r="0" b="0"/>
                <wp:wrapSquare wrapText="bothSides"/>
                <wp:docPr id="1613577100" name="Text Box 1"/>
                <wp:cNvGraphicFramePr/>
                <a:graphic xmlns:a="http://schemas.openxmlformats.org/drawingml/2006/main">
                  <a:graphicData uri="http://schemas.microsoft.com/office/word/2010/wordprocessingShape">
                    <wps:wsp>
                      <wps:cNvSpPr txBox="1"/>
                      <wps:spPr>
                        <a:xfrm>
                          <a:off x="0" y="0"/>
                          <a:ext cx="2110740" cy="635"/>
                        </a:xfrm>
                        <a:prstGeom prst="rect">
                          <a:avLst/>
                        </a:prstGeom>
                        <a:solidFill>
                          <a:prstClr val="white"/>
                        </a:solidFill>
                        <a:ln>
                          <a:noFill/>
                        </a:ln>
                      </wps:spPr>
                      <wps:txbx>
                        <w:txbxContent>
                          <w:bookmarkStart w:id="109" w:name="_Ref183597591"/>
                          <w:p w14:paraId="7D9077AA" w14:textId="264AF57D" w:rsidR="001B5129" w:rsidRPr="00CD4C6B" w:rsidRDefault="001B5129" w:rsidP="001B5129">
                            <w:pPr>
                              <w:pStyle w:val="Caption"/>
                              <w:rPr>
                                <w:noProof/>
                              </w:rPr>
                            </w:pPr>
                            <w:r>
                              <w:rPr>
                                <w:noProof/>
                              </w:rPr>
                              <w:fldChar w:fldCharType="begin"/>
                            </w:r>
                            <w:r>
                              <w:rPr>
                                <w:noProof/>
                              </w:rPr>
                              <w:instrText xml:space="preserve"> SEQ ábra \* ARABIC </w:instrText>
                            </w:r>
                            <w:r>
                              <w:rPr>
                                <w:noProof/>
                              </w:rPr>
                              <w:fldChar w:fldCharType="separate"/>
                            </w:r>
                            <w:r w:rsidR="000F0EBC">
                              <w:rPr>
                                <w:noProof/>
                              </w:rPr>
                              <w:t>24</w:t>
                            </w:r>
                            <w:r>
                              <w:rPr>
                                <w:noProof/>
                              </w:rPr>
                              <w:fldChar w:fldCharType="end"/>
                            </w:r>
                            <w:r w:rsidRPr="003C3038">
                              <w:t>. ábra</w:t>
                            </w:r>
                            <w:bookmarkEnd w:id="109"/>
                            <w:r w:rsidRPr="003C3038">
                              <w:t xml:space="preserve"> - Ötlet </w:t>
                            </w:r>
                            <w:proofErr w:type="spellStart"/>
                            <w:r w:rsidRPr="003C3038">
                              <w:t>details</w:t>
                            </w:r>
                            <w:proofErr w:type="spellEnd"/>
                            <w:r w:rsidRPr="003C3038">
                              <w:t xml:space="preserve"> </w:t>
                            </w:r>
                            <w:proofErr w:type="spellStart"/>
                            <w:r w:rsidRPr="003C3038">
                              <w:t>tab</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645360" id="_x0000_s1049" type="#_x0000_t202" style="position:absolute;left:0;text-align:left;margin-left:257.2pt;margin-top:152.65pt;width:166.2pt;height:.05pt;z-index:251836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" stroked="f">
                <v:textbox style="mso-fit-shape-to-text:t" inset="0,0,0,0">
                  <w:txbxContent>
                    <w:bookmarkStart w:id="110" w:name="_Ref183597591"/>
                    <w:p w14:paraId="7D9077AA" w14:textId="264AF57D" w:rsidR="001B5129" w:rsidRPr="00CD4C6B" w:rsidRDefault="001B5129" w:rsidP="001B5129">
                      <w:pPr>
                        <w:pStyle w:val="Caption"/>
                        <w:rPr>
                          <w:noProof/>
                        </w:rPr>
                      </w:pPr>
                      <w:r>
                        <w:rPr>
                          <w:noProof/>
                        </w:rPr>
                        <w:fldChar w:fldCharType="begin"/>
                      </w:r>
                      <w:r>
                        <w:rPr>
                          <w:noProof/>
                        </w:rPr>
                        <w:instrText xml:space="preserve"> SEQ ábra \* ARABIC </w:instrText>
                      </w:r>
                      <w:r>
                        <w:rPr>
                          <w:noProof/>
                        </w:rPr>
                        <w:fldChar w:fldCharType="separate"/>
                      </w:r>
                      <w:r w:rsidR="000F0EBC">
                        <w:rPr>
                          <w:noProof/>
                        </w:rPr>
                        <w:t>24</w:t>
                      </w:r>
                      <w:r>
                        <w:rPr>
                          <w:noProof/>
                        </w:rPr>
                        <w:fldChar w:fldCharType="end"/>
                      </w:r>
                      <w:r w:rsidRPr="003C3038">
                        <w:t>. ábra</w:t>
                      </w:r>
                      <w:bookmarkEnd w:id="110"/>
                      <w:r w:rsidRPr="003C3038">
                        <w:t xml:space="preserve"> - Ötlet </w:t>
                      </w:r>
                      <w:proofErr w:type="spellStart"/>
                      <w:r w:rsidRPr="003C3038">
                        <w:t>details</w:t>
                      </w:r>
                      <w:proofErr w:type="spellEnd"/>
                      <w:r w:rsidRPr="003C3038">
                        <w:t xml:space="preserve"> </w:t>
                      </w:r>
                      <w:proofErr w:type="spellStart"/>
                      <w:r w:rsidRPr="003C3038">
                        <w:t>tab</w:t>
                      </w:r>
                      <w:proofErr w:type="spellEnd"/>
                    </w:p>
                  </w:txbxContent>
                </v:textbox>
                <w10:wrap type="square"/>
              </v:shape>
            </w:pict>
          </mc:Fallback>
        </mc:AlternateContent>
      </w:r>
      <w:r w:rsidR="008A0D92" w:rsidRPr="009C2FC6">
        <w:rPr>
          <w:noProof/>
        </w:rPr>
        <w:drawing>
          <wp:anchor distT="0" distB="0" distL="114300" distR="114300" simplePos="0" relativeHeight="251727360" behindDoc="0" locked="0" layoutInCell="1" allowOverlap="1" wp14:anchorId="5570BF86" wp14:editId="108C6FA6">
            <wp:simplePos x="0" y="0"/>
            <wp:positionH relativeFrom="margin">
              <wp:align>right</wp:align>
            </wp:positionH>
            <wp:positionV relativeFrom="paragraph">
              <wp:posOffset>27940</wp:posOffset>
            </wp:positionV>
            <wp:extent cx="2110740" cy="1853565"/>
            <wp:effectExtent l="19050" t="19050" r="22860" b="13335"/>
            <wp:wrapSquare wrapText="bothSides"/>
            <wp:docPr id="1459734272"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734272" name="Picture 1" descr="A screenshot of a cha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110740" cy="18535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9C2FC6">
        <w:t xml:space="preserve">A </w:t>
      </w:r>
      <w:proofErr w:type="spellStart"/>
      <w:r w:rsidR="009C2FC6" w:rsidRPr="009C2FC6">
        <w:rPr>
          <w:i/>
          <w:iCs/>
        </w:rPr>
        <w:t>Details</w:t>
      </w:r>
      <w:proofErr w:type="spellEnd"/>
      <w:r w:rsidR="009C2FC6">
        <w:t xml:space="preserve"> oldalon</w:t>
      </w:r>
      <w:r w:rsidR="008A0D92">
        <w:t xml:space="preserve"> (</w:t>
      </w:r>
      <w:r>
        <w:fldChar w:fldCharType="begin"/>
      </w:r>
      <w:r>
        <w:instrText xml:space="preserve"> REF _Ref183597591 \h </w:instrText>
      </w:r>
      <w:r>
        <w:fldChar w:fldCharType="separate"/>
      </w:r>
      <w:r w:rsidR="000F0EBC">
        <w:rPr>
          <w:noProof/>
        </w:rPr>
        <w:t>24</w:t>
      </w:r>
      <w:r w:rsidR="000F0EBC" w:rsidRPr="003C3038">
        <w:t>. ábra</w:t>
      </w:r>
      <w:r>
        <w:fldChar w:fldCharType="end"/>
      </w:r>
      <w:r>
        <w:t xml:space="preserve">) </w:t>
      </w:r>
      <w:r w:rsidR="009C2FC6">
        <w:t xml:space="preserve">megtalálhatóak az ötlet </w:t>
      </w:r>
      <w:r w:rsidR="00FA29AD">
        <w:t>alap adatai, ahogy az a képen is látszik. A Tag-ek és a Jury-k felsorolása az Angular Material Chip komponensével lett létrehozva.</w:t>
      </w:r>
    </w:p>
    <w:p w14:paraId="0F5D8E8F" w14:textId="3A6E1795" w:rsidR="000C5CCE" w:rsidRDefault="000C5CCE" w:rsidP="003B3E54">
      <w:r>
        <w:t xml:space="preserve">A </w:t>
      </w:r>
      <w:proofErr w:type="spellStart"/>
      <w:r w:rsidRPr="000C5CCE">
        <w:rPr>
          <w:i/>
          <w:iCs/>
        </w:rPr>
        <w:t>Comments</w:t>
      </w:r>
      <w:proofErr w:type="spellEnd"/>
      <w:r>
        <w:t xml:space="preserve"> oldal</w:t>
      </w:r>
      <w:r w:rsidR="008A0D92">
        <w:t xml:space="preserve"> (</w:t>
      </w:r>
      <w:r w:rsidR="001B5129">
        <w:fldChar w:fldCharType="begin"/>
      </w:r>
      <w:r w:rsidR="001B5129">
        <w:instrText xml:space="preserve"> REF _Ref183597613 \h </w:instrText>
      </w:r>
      <w:r w:rsidR="001B5129">
        <w:fldChar w:fldCharType="separate"/>
      </w:r>
      <w:r w:rsidR="000F0EBC">
        <w:rPr>
          <w:noProof/>
        </w:rPr>
        <w:t>25</w:t>
      </w:r>
      <w:r w:rsidR="000F0EBC" w:rsidRPr="00BD2C01">
        <w:t>. ábra</w:t>
      </w:r>
      <w:r w:rsidR="001B5129">
        <w:fldChar w:fldCharType="end"/>
      </w:r>
      <w:r w:rsidR="008A0D92">
        <w:t>)</w:t>
      </w:r>
      <w:r>
        <w:t xml:space="preserve"> egy kicsit bonyolultabb, mint az előző két oldal, hiszen itt több komponens is jelen van az implementációban. A felhasználó egy Angular Material </w:t>
      </w:r>
      <w:proofErr w:type="spellStart"/>
      <w:r>
        <w:t>Textarea</w:t>
      </w:r>
      <w:proofErr w:type="spellEnd"/>
      <w:r>
        <w:t xml:space="preserve"> komponensbe beleírhatja a kommentjét, amit a „</w:t>
      </w:r>
      <w:proofErr w:type="spellStart"/>
      <w:r>
        <w:t>Send</w:t>
      </w:r>
      <w:proofErr w:type="spellEnd"/>
      <w:r>
        <w:t>” gombbal közzé</w:t>
      </w:r>
      <w:r w:rsidR="00EC2BC2">
        <w:t xml:space="preserve"> </w:t>
      </w:r>
      <w:r>
        <w:t xml:space="preserve">tehet. Ekkor a komment megjelenik az alatta található </w:t>
      </w:r>
      <w:proofErr w:type="spellStart"/>
      <w:r>
        <w:t>Comments</w:t>
      </w:r>
      <w:proofErr w:type="spellEnd"/>
      <w:r>
        <w:t xml:space="preserve"> listában. Ebben a felsorolásban a kommentek a képen látható kártyákként jelennek meg, feltüntetve a </w:t>
      </w:r>
      <w:proofErr w:type="spellStart"/>
      <w:r>
        <w:t>kommentelő</w:t>
      </w:r>
      <w:proofErr w:type="spellEnd"/>
      <w:r>
        <w:t xml:space="preserve"> nevét, a komment készítésének időpontját, a komment szövegét és azt is, hogy kik </w:t>
      </w:r>
      <w:r w:rsidR="005E4A8A">
        <w:t xml:space="preserve">kedvelték </w:t>
      </w:r>
      <w:r>
        <w:t>a kommentet. Ha egy adott kommentnek a felhasználó a tulajdonosa, akkor megjelenik a kis ceruza ikon a jobb felső sarokban ezzel indikálva azt, hogy a komment szerkeszthető. Ha egy komment szerkesztve lett, akkor a kártyán megjelenik az (Edited) szöveg, így a többi felhasználó is látja azt, hogy ez nem az eredeti komment.</w:t>
      </w:r>
    </w:p>
    <w:p w14:paraId="01373E5D" w14:textId="71458163" w:rsidR="00EC2BC2" w:rsidRDefault="001B5129" w:rsidP="003132CB">
      <w:r>
        <w:rPr>
          <w:noProof/>
        </w:rPr>
        <mc:AlternateContent>
          <mc:Choice Requires="wps">
            <w:drawing>
              <wp:anchor distT="0" distB="0" distL="114300" distR="114300" simplePos="0" relativeHeight="251838976" behindDoc="0" locked="0" layoutInCell="1" allowOverlap="1" wp14:anchorId="53F15066" wp14:editId="691F8939">
                <wp:simplePos x="0" y="0"/>
                <wp:positionH relativeFrom="column">
                  <wp:posOffset>3266440</wp:posOffset>
                </wp:positionH>
                <wp:positionV relativeFrom="paragraph">
                  <wp:posOffset>2059305</wp:posOffset>
                </wp:positionV>
                <wp:extent cx="2115185" cy="635"/>
                <wp:effectExtent l="0" t="0" r="0" b="0"/>
                <wp:wrapSquare wrapText="bothSides"/>
                <wp:docPr id="720357619" name="Text Box 1"/>
                <wp:cNvGraphicFramePr/>
                <a:graphic xmlns:a="http://schemas.openxmlformats.org/drawingml/2006/main">
                  <a:graphicData uri="http://schemas.microsoft.com/office/word/2010/wordprocessingShape">
                    <wps:wsp>
                      <wps:cNvSpPr txBox="1"/>
                      <wps:spPr>
                        <a:xfrm>
                          <a:off x="0" y="0"/>
                          <a:ext cx="2115185" cy="635"/>
                        </a:xfrm>
                        <a:prstGeom prst="rect">
                          <a:avLst/>
                        </a:prstGeom>
                        <a:solidFill>
                          <a:prstClr val="white"/>
                        </a:solidFill>
                        <a:ln>
                          <a:noFill/>
                        </a:ln>
                      </wps:spPr>
                      <wps:txbx>
                        <w:txbxContent>
                          <w:bookmarkStart w:id="111" w:name="_Ref183597613"/>
                          <w:p w14:paraId="5101D610" w14:textId="78EF08D2" w:rsidR="001B5129" w:rsidRPr="006231C2" w:rsidRDefault="001B5129" w:rsidP="001B5129">
                            <w:pPr>
                              <w:pStyle w:val="Caption"/>
                              <w:rPr>
                                <w:noProof/>
                              </w:rPr>
                            </w:pPr>
                            <w:r>
                              <w:rPr>
                                <w:noProof/>
                              </w:rPr>
                              <w:fldChar w:fldCharType="begin"/>
                            </w:r>
                            <w:r>
                              <w:rPr>
                                <w:noProof/>
                              </w:rPr>
                              <w:instrText xml:space="preserve"> SEQ ábra \* ARABIC </w:instrText>
                            </w:r>
                            <w:r>
                              <w:rPr>
                                <w:noProof/>
                              </w:rPr>
                              <w:fldChar w:fldCharType="separate"/>
                            </w:r>
                            <w:r w:rsidR="000F0EBC">
                              <w:rPr>
                                <w:noProof/>
                              </w:rPr>
                              <w:t>25</w:t>
                            </w:r>
                            <w:r>
                              <w:rPr>
                                <w:noProof/>
                              </w:rPr>
                              <w:fldChar w:fldCharType="end"/>
                            </w:r>
                            <w:r w:rsidRPr="00BD2C01">
                              <w:t>. ábra</w:t>
                            </w:r>
                            <w:bookmarkEnd w:id="111"/>
                            <w:r w:rsidRPr="00BD2C01">
                              <w:t xml:space="preserve"> - Ötlet </w:t>
                            </w:r>
                            <w:proofErr w:type="spellStart"/>
                            <w:r w:rsidRPr="00BD2C01">
                              <w:t>comments</w:t>
                            </w:r>
                            <w:proofErr w:type="spellEnd"/>
                            <w:r w:rsidRPr="00BD2C01">
                              <w:t xml:space="preserve"> </w:t>
                            </w:r>
                            <w:proofErr w:type="spellStart"/>
                            <w:r w:rsidRPr="00BD2C01">
                              <w:t>tab</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F15066" id="_x0000_s1050" type="#_x0000_t202" style="position:absolute;left:0;text-align:left;margin-left:257.2pt;margin-top:162.15pt;width:166.55pt;height:.05pt;z-index:251838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" stroked="f">
                <v:textbox style="mso-fit-shape-to-text:t" inset="0,0,0,0">
                  <w:txbxContent>
                    <w:bookmarkStart w:id="112" w:name="_Ref183597613"/>
                    <w:p w14:paraId="5101D610" w14:textId="78EF08D2" w:rsidR="001B5129" w:rsidRPr="006231C2" w:rsidRDefault="001B5129" w:rsidP="001B5129">
                      <w:pPr>
                        <w:pStyle w:val="Caption"/>
                        <w:rPr>
                          <w:noProof/>
                        </w:rPr>
                      </w:pPr>
                      <w:r>
                        <w:rPr>
                          <w:noProof/>
                        </w:rPr>
                        <w:fldChar w:fldCharType="begin"/>
                      </w:r>
                      <w:r>
                        <w:rPr>
                          <w:noProof/>
                        </w:rPr>
                        <w:instrText xml:space="preserve"> SEQ ábra \* ARABIC </w:instrText>
                      </w:r>
                      <w:r>
                        <w:rPr>
                          <w:noProof/>
                        </w:rPr>
                        <w:fldChar w:fldCharType="separate"/>
                      </w:r>
                      <w:r w:rsidR="000F0EBC">
                        <w:rPr>
                          <w:noProof/>
                        </w:rPr>
                        <w:t>25</w:t>
                      </w:r>
                      <w:r>
                        <w:rPr>
                          <w:noProof/>
                        </w:rPr>
                        <w:fldChar w:fldCharType="end"/>
                      </w:r>
                      <w:r w:rsidRPr="00BD2C01">
                        <w:t>. ábra</w:t>
                      </w:r>
                      <w:bookmarkEnd w:id="112"/>
                      <w:r w:rsidRPr="00BD2C01">
                        <w:t xml:space="preserve"> - Ötlet </w:t>
                      </w:r>
                      <w:proofErr w:type="spellStart"/>
                      <w:r w:rsidRPr="00BD2C01">
                        <w:t>comments</w:t>
                      </w:r>
                      <w:proofErr w:type="spellEnd"/>
                      <w:r w:rsidRPr="00BD2C01">
                        <w:t xml:space="preserve"> </w:t>
                      </w:r>
                      <w:proofErr w:type="spellStart"/>
                      <w:r w:rsidRPr="00BD2C01">
                        <w:t>tab</w:t>
                      </w:r>
                      <w:proofErr w:type="spellEnd"/>
                    </w:p>
                  </w:txbxContent>
                </v:textbox>
                <w10:wrap type="square"/>
              </v:shape>
            </w:pict>
          </mc:Fallback>
        </mc:AlternateContent>
      </w:r>
      <w:r w:rsidR="008A0D92" w:rsidRPr="000C5CCE">
        <w:rPr>
          <w:noProof/>
        </w:rPr>
        <w:drawing>
          <wp:anchor distT="0" distB="0" distL="114300" distR="114300" simplePos="0" relativeHeight="251728384" behindDoc="0" locked="0" layoutInCell="1" allowOverlap="1" wp14:anchorId="2FF4D306" wp14:editId="3A77A831">
            <wp:simplePos x="0" y="0"/>
            <wp:positionH relativeFrom="margin">
              <wp:align>right</wp:align>
            </wp:positionH>
            <wp:positionV relativeFrom="paragraph">
              <wp:posOffset>21590</wp:posOffset>
            </wp:positionV>
            <wp:extent cx="2115185" cy="1980565"/>
            <wp:effectExtent l="19050" t="19050" r="18415" b="19685"/>
            <wp:wrapSquare wrapText="bothSides"/>
            <wp:docPr id="1997801032"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01032" name="Picture 1" descr="A screenshot of a social media pos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115185" cy="19805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C5CCE">
        <w:t xml:space="preserve">A kommenteket </w:t>
      </w:r>
      <w:r w:rsidR="00EC2BC2">
        <w:t>minden felhasználó</w:t>
      </w:r>
      <w:r w:rsidR="005E4A8A">
        <w:t xml:space="preserve"> kedvelheti</w:t>
      </w:r>
      <w:r w:rsidR="00EC2BC2">
        <w:t xml:space="preserve">. Ezt a like ikonnal </w:t>
      </w:r>
      <w:r w:rsidR="00142B91">
        <w:t>tudja megtenni</w:t>
      </w:r>
      <w:r w:rsidR="00EC2BC2">
        <w:t xml:space="preserve">. Ha egy felhasználó </w:t>
      </w:r>
      <w:r w:rsidR="005E4A8A">
        <w:t>kedvel</w:t>
      </w:r>
      <w:r w:rsidR="00EC2BC2">
        <w:t xml:space="preserve"> egy kommentet, akkor megjelenik a neve a like jel mellett, illetve a like jel teli lesz. Amennyiben egy kommenten a belépett felhasználó az egyetlen </w:t>
      </w:r>
      <w:r w:rsidR="005E4A8A">
        <w:t>kedvelő</w:t>
      </w:r>
      <w:r w:rsidR="00EC2BC2">
        <w:t>, akkor nem a neve van kiírva, hanem az, hogy „</w:t>
      </w:r>
      <w:proofErr w:type="spellStart"/>
      <w:r w:rsidR="00EC2BC2">
        <w:t>You</w:t>
      </w:r>
      <w:proofErr w:type="spellEnd"/>
      <w:r w:rsidR="00EC2BC2">
        <w:t>”</w:t>
      </w:r>
      <w:r w:rsidR="005E4A8A">
        <w:t xml:space="preserve"> (Te)</w:t>
      </w:r>
      <w:r w:rsidR="00EC2BC2">
        <w:t>. Amennyiben egynél több</w:t>
      </w:r>
      <w:r w:rsidR="00392858">
        <w:t xml:space="preserve"> </w:t>
      </w:r>
      <w:r w:rsidR="00EC2BC2">
        <w:t xml:space="preserve">ember is </w:t>
      </w:r>
      <w:r w:rsidR="005E4A8A">
        <w:t>kedvel</w:t>
      </w:r>
      <w:r w:rsidR="00EC2BC2">
        <w:t xml:space="preserve"> egy kommentet, akkor mindig az utolsó </w:t>
      </w:r>
      <w:r w:rsidR="005E4A8A">
        <w:t>kedvelő</w:t>
      </w:r>
      <w:r w:rsidR="00EC2BC2">
        <w:t xml:space="preserve"> ember neve van kiírva, a többi ember csak számszerűsítve jelenik meg, ahogy az</w:t>
      </w:r>
      <w:r>
        <w:t>t</w:t>
      </w:r>
      <w:r w:rsidR="00EC2BC2">
        <w:t xml:space="preserve"> a</w:t>
      </w:r>
      <w:r>
        <w:t xml:space="preserve"> </w:t>
      </w:r>
      <w:r>
        <w:fldChar w:fldCharType="begin"/>
      </w:r>
      <w:r>
        <w:instrText xml:space="preserve"> REF _Ref183597613 \h </w:instrText>
      </w:r>
      <w:r>
        <w:fldChar w:fldCharType="separate"/>
      </w:r>
      <w:r w:rsidR="000F0EBC">
        <w:rPr>
          <w:noProof/>
        </w:rPr>
        <w:t>25</w:t>
      </w:r>
      <w:r w:rsidR="000F0EBC" w:rsidRPr="00BD2C01">
        <w:t>. ábra</w:t>
      </w:r>
      <w:r>
        <w:fldChar w:fldCharType="end"/>
      </w:r>
      <w:r w:rsidR="00EC2BC2">
        <w:t xml:space="preserve"> is</w:t>
      </w:r>
      <w:r>
        <w:t xml:space="preserve"> bemutatja</w:t>
      </w:r>
      <w:r w:rsidR="00EC2BC2">
        <w:t>.</w:t>
      </w:r>
      <w:r w:rsidR="005805B0">
        <w:t xml:space="preserve"> </w:t>
      </w:r>
      <w:r w:rsidR="00EC2BC2">
        <w:t xml:space="preserve">Amennyiben egy felhasználónak mégsem tetszik a komment, akkor a like ikon újbóli megnyomásával </w:t>
      </w:r>
      <w:r w:rsidR="005E4A8A">
        <w:t>eltávolíthatja a kedvelését</w:t>
      </w:r>
      <w:r w:rsidR="00EC2BC2">
        <w:t xml:space="preserve"> a komment</w:t>
      </w:r>
      <w:r w:rsidR="005E4A8A">
        <w:t>ről</w:t>
      </w:r>
      <w:r w:rsidR="00EC2BC2">
        <w:t xml:space="preserve">. Ekkor a like jel ismét csak körvonal lesz, illetve a neve is </w:t>
      </w:r>
      <w:r w:rsidR="005E4A8A">
        <w:t>lekerül</w:t>
      </w:r>
      <w:r w:rsidR="00EC2BC2">
        <w:t xml:space="preserve"> a listából, </w:t>
      </w:r>
      <w:r w:rsidR="005E4A8A">
        <w:t>és</w:t>
      </w:r>
      <w:r w:rsidR="00EC2BC2">
        <w:t xml:space="preserve"> a szám csökken eggyel.</w:t>
      </w:r>
      <w:r w:rsidR="003132CB">
        <w:t xml:space="preserve"> Ezzel a</w:t>
      </w:r>
      <w:r w:rsidR="00EC2BC2">
        <w:t xml:space="preserve"> mechanizmussal működik az ötletek </w:t>
      </w:r>
      <w:r w:rsidR="005E4A8A">
        <w:lastRenderedPageBreak/>
        <w:t>kedvelése</w:t>
      </w:r>
      <w:r w:rsidR="00EC2BC2">
        <w:t>/</w:t>
      </w:r>
      <w:r w:rsidR="005E4A8A">
        <w:t>kedvelés visszavonása</w:t>
      </w:r>
      <w:r w:rsidR="00EC2BC2">
        <w:t xml:space="preserve"> is, ennek az indikátora az ötlet jobb felső sarkában található.</w:t>
      </w:r>
    </w:p>
    <w:p w14:paraId="4FDC5A52" w14:textId="2DCE3CAF" w:rsidR="009C2FC6" w:rsidRDefault="00EC2BC2" w:rsidP="00E0034F">
      <w:r>
        <w:t xml:space="preserve">A jobb oldalon lévő </w:t>
      </w:r>
      <w:proofErr w:type="spellStart"/>
      <w:r>
        <w:t>scores</w:t>
      </w:r>
      <w:proofErr w:type="spellEnd"/>
      <w:r>
        <w:t xml:space="preserve"> komponensben jelennek meg az értékelések akkor, amikor az ötlet már értékelve lett legalább egy bíráló által</w:t>
      </w:r>
      <w:r w:rsidR="003132CB">
        <w:t>, de ez a funkció még inkább csak hely</w:t>
      </w:r>
      <w:r w:rsidR="00EA5671">
        <w:t>foglalónak van itt, a tényleges funkció csak a második iterációban került implementálásra.</w:t>
      </w:r>
    </w:p>
    <w:p w14:paraId="2CD683EA" w14:textId="7421F7AA" w:rsidR="003132CB" w:rsidRDefault="00EA5671" w:rsidP="00EA5671">
      <w:pPr>
        <w:pStyle w:val="Heading3"/>
      </w:pPr>
      <w:bookmarkStart w:id="113" w:name="_Toc183692348"/>
      <w:r>
        <w:t>Összegzés</w:t>
      </w:r>
      <w:bookmarkEnd w:id="113"/>
    </w:p>
    <w:p w14:paraId="3A4FA5DE" w14:textId="276FF1DF" w:rsidR="00EA5671" w:rsidRPr="00EA5671" w:rsidRDefault="00EA5671" w:rsidP="00EA5671">
      <w:r>
        <w:t>Ennek az iterációnak a végére az alkalmazás váza elkészült, több funkcionalitás teljesnek mondható, azonban sok dolog hiányzott még. Az alkalmazás pontozási rendszerére készült egy terv, azonban ezt a megrendelő bővíteni akarta, így ez a rész újra tervezésre szorult. Emellett az alkalmazás még nem valósítja meg a multitenant architektúrát sem, így ez is a következő iterációra maradt.</w:t>
      </w:r>
    </w:p>
    <w:p w14:paraId="76B9F5C6" w14:textId="7124E6EC" w:rsidR="00F71664" w:rsidRDefault="00F71664" w:rsidP="00760EE4">
      <w:pPr>
        <w:pStyle w:val="Heading2"/>
      </w:pPr>
      <w:bookmarkStart w:id="114" w:name="_Toc183692349"/>
      <w:r>
        <w:t>Második iteráció</w:t>
      </w:r>
      <w:bookmarkEnd w:id="114"/>
    </w:p>
    <w:p w14:paraId="495DE08A" w14:textId="4F529D7E" w:rsidR="005805B0" w:rsidRDefault="00EA5671" w:rsidP="005805B0">
      <w:r>
        <w:t>A második iterációban</w:t>
      </w:r>
      <w:r w:rsidR="0021656A">
        <w:t xml:space="preserve"> két fontos funkció került implementálásra és több kisebb hibajavításra is sor került. Először a hiányzó pontozási folyamat készült el mind szerver oldalon, mind kliens oldalon. Ezután jött a multitenant architektúra megvalósítása, ami leginkább szerver oldalon hozott változásokat az alkalmazásba, kliens oldalon csak kisebb módosításokat kellett alkalmazni, hogy kihasználja az új lehetőségeket. Ebben a fejezetben ezeknek a funkcionalitásoknak az implementálásáról fogok írni.</w:t>
      </w:r>
    </w:p>
    <w:p w14:paraId="1447ABCE" w14:textId="79FBA0CA" w:rsidR="0021656A" w:rsidRDefault="0021656A" w:rsidP="0021656A">
      <w:pPr>
        <w:pStyle w:val="Heading3"/>
      </w:pPr>
      <w:bookmarkStart w:id="115" w:name="_Toc183692350"/>
      <w:r>
        <w:lastRenderedPageBreak/>
        <w:t>Pontozási rendszer implementálása</w:t>
      </w:r>
      <w:bookmarkEnd w:id="115"/>
    </w:p>
    <w:p w14:paraId="6A33F6A1" w14:textId="7038C2E7" w:rsidR="008A0D92" w:rsidRDefault="001B5129" w:rsidP="00142B91">
      <w:r>
        <w:rPr>
          <w:noProof/>
        </w:rPr>
        <mc:AlternateContent>
          <mc:Choice Requires="wps">
            <w:drawing>
              <wp:anchor distT="0" distB="0" distL="114300" distR="114300" simplePos="0" relativeHeight="251841024" behindDoc="0" locked="0" layoutInCell="1" allowOverlap="1" wp14:anchorId="31BC02C3" wp14:editId="0D4F4F72">
                <wp:simplePos x="0" y="0"/>
                <wp:positionH relativeFrom="column">
                  <wp:posOffset>537845</wp:posOffset>
                </wp:positionH>
                <wp:positionV relativeFrom="paragraph">
                  <wp:posOffset>3691255</wp:posOffset>
                </wp:positionV>
                <wp:extent cx="4331970" cy="635"/>
                <wp:effectExtent l="0" t="0" r="0" b="0"/>
                <wp:wrapTopAndBottom/>
                <wp:docPr id="385023473" name="Text Box 1"/>
                <wp:cNvGraphicFramePr/>
                <a:graphic xmlns:a="http://schemas.openxmlformats.org/drawingml/2006/main">
                  <a:graphicData uri="http://schemas.microsoft.com/office/word/2010/wordprocessingShape">
                    <wps:wsp>
                      <wps:cNvSpPr txBox="1"/>
                      <wps:spPr>
                        <a:xfrm>
                          <a:off x="0" y="0"/>
                          <a:ext cx="4331970" cy="635"/>
                        </a:xfrm>
                        <a:prstGeom prst="rect">
                          <a:avLst/>
                        </a:prstGeom>
                        <a:solidFill>
                          <a:prstClr val="white"/>
                        </a:solidFill>
                        <a:ln>
                          <a:noFill/>
                        </a:ln>
                      </wps:spPr>
                      <wps:txbx>
                        <w:txbxContent>
                          <w:bookmarkStart w:id="116" w:name="_Ref183597715"/>
                          <w:p w14:paraId="153E238F" w14:textId="39B489DF" w:rsidR="001B5129" w:rsidRPr="007D7E59" w:rsidRDefault="001B5129" w:rsidP="001B5129">
                            <w:pPr>
                              <w:pStyle w:val="Caption"/>
                              <w:rPr>
                                <w:noProof/>
                              </w:rPr>
                            </w:pPr>
                            <w:r>
                              <w:rPr>
                                <w:noProof/>
                              </w:rPr>
                              <w:fldChar w:fldCharType="begin"/>
                            </w:r>
                            <w:r>
                              <w:rPr>
                                <w:noProof/>
                              </w:rPr>
                              <w:instrText xml:space="preserve"> SEQ ábra \* ARABIC </w:instrText>
                            </w:r>
                            <w:r>
                              <w:rPr>
                                <w:noProof/>
                              </w:rPr>
                              <w:fldChar w:fldCharType="separate"/>
                            </w:r>
                            <w:r w:rsidR="000F0EBC">
                              <w:rPr>
                                <w:noProof/>
                              </w:rPr>
                              <w:t>26</w:t>
                            </w:r>
                            <w:r>
                              <w:rPr>
                                <w:noProof/>
                              </w:rPr>
                              <w:fldChar w:fldCharType="end"/>
                            </w:r>
                            <w:r w:rsidRPr="00D83357">
                              <w:t>. ábra</w:t>
                            </w:r>
                            <w:bookmarkEnd w:id="116"/>
                            <w:r w:rsidRPr="00D83357">
                              <w:t xml:space="preserve"> - </w:t>
                            </w:r>
                            <w:proofErr w:type="spellStart"/>
                            <w:r w:rsidRPr="00D83357">
                              <w:t>Scoring</w:t>
                            </w:r>
                            <w:proofErr w:type="spellEnd"/>
                            <w:r w:rsidRPr="00D83357">
                              <w:t xml:space="preserve"> old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BC02C3" id="_x0000_s1051" type="#_x0000_t202" style="position:absolute;left:0;text-align:left;margin-left:42.35pt;margin-top:290.65pt;width:341.1pt;height:.05pt;z-index:251841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" stroked="f">
                <v:textbox style="mso-fit-shape-to-text:t" inset="0,0,0,0">
                  <w:txbxContent>
                    <w:bookmarkStart w:id="117" w:name="_Ref183597715"/>
                    <w:p w14:paraId="153E238F" w14:textId="39B489DF" w:rsidR="001B5129" w:rsidRPr="007D7E59" w:rsidRDefault="001B5129" w:rsidP="001B5129">
                      <w:pPr>
                        <w:pStyle w:val="Caption"/>
                        <w:rPr>
                          <w:noProof/>
                        </w:rPr>
                      </w:pPr>
                      <w:r>
                        <w:rPr>
                          <w:noProof/>
                        </w:rPr>
                        <w:fldChar w:fldCharType="begin"/>
                      </w:r>
                      <w:r>
                        <w:rPr>
                          <w:noProof/>
                        </w:rPr>
                        <w:instrText xml:space="preserve"> SEQ ábra \* ARABIC </w:instrText>
                      </w:r>
                      <w:r>
                        <w:rPr>
                          <w:noProof/>
                        </w:rPr>
                        <w:fldChar w:fldCharType="separate"/>
                      </w:r>
                      <w:r w:rsidR="000F0EBC">
                        <w:rPr>
                          <w:noProof/>
                        </w:rPr>
                        <w:t>26</w:t>
                      </w:r>
                      <w:r>
                        <w:rPr>
                          <w:noProof/>
                        </w:rPr>
                        <w:fldChar w:fldCharType="end"/>
                      </w:r>
                      <w:r w:rsidRPr="00D83357">
                        <w:t>. ábra</w:t>
                      </w:r>
                      <w:bookmarkEnd w:id="117"/>
                      <w:r w:rsidRPr="00D83357">
                        <w:t xml:space="preserve"> - </w:t>
                      </w:r>
                      <w:proofErr w:type="spellStart"/>
                      <w:r w:rsidRPr="00D83357">
                        <w:t>Scoring</w:t>
                      </w:r>
                      <w:proofErr w:type="spellEnd"/>
                      <w:r w:rsidRPr="00D83357">
                        <w:t xml:space="preserve"> oldal</w:t>
                      </w:r>
                    </w:p>
                  </w:txbxContent>
                </v:textbox>
                <w10:wrap type="topAndBottom"/>
              </v:shape>
            </w:pict>
          </mc:Fallback>
        </mc:AlternateContent>
      </w:r>
      <w:r w:rsidR="008A0D92" w:rsidRPr="0037765F">
        <w:rPr>
          <w:noProof/>
        </w:rPr>
        <w:drawing>
          <wp:anchor distT="0" distB="0" distL="114300" distR="114300" simplePos="0" relativeHeight="251740672" behindDoc="0" locked="0" layoutInCell="1" allowOverlap="1" wp14:anchorId="01CE1417" wp14:editId="1BF0F7A0">
            <wp:simplePos x="0" y="0"/>
            <wp:positionH relativeFrom="margin">
              <wp:align>center</wp:align>
            </wp:positionH>
            <wp:positionV relativeFrom="paragraph">
              <wp:posOffset>1290955</wp:posOffset>
            </wp:positionV>
            <wp:extent cx="4331970" cy="2343150"/>
            <wp:effectExtent l="19050" t="19050" r="11430" b="19050"/>
            <wp:wrapTopAndBottom/>
            <wp:docPr id="586737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73726" name="Picture 1" descr="A screenshot of a computer&#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331970" cy="23431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37765F">
        <w:t xml:space="preserve">Miután elkészült a pontozási rendszer folyamatának megtervezése nekiláttam az implementálásnak. Először </w:t>
      </w:r>
      <w:r w:rsidR="008A0D92">
        <w:t>k</w:t>
      </w:r>
      <w:r w:rsidR="0037765F">
        <w:t xml:space="preserve">liens oldalon kezdtem el az </w:t>
      </w:r>
      <w:r w:rsidR="00DD165C">
        <w:t>ú</w:t>
      </w:r>
      <w:r w:rsidR="0037765F">
        <w:t xml:space="preserve">j komponensek készítését, keretet adva a pontozási rendszernek. Ehhez az első lépés a </w:t>
      </w:r>
      <w:proofErr w:type="spellStart"/>
      <w:r w:rsidR="0037765F">
        <w:t>Scoring</w:t>
      </w:r>
      <w:proofErr w:type="spellEnd"/>
      <w:r w:rsidR="0037765F">
        <w:t xml:space="preserve"> aloldal elkészítése volt</w:t>
      </w:r>
      <w:r w:rsidR="008A0D92">
        <w:t xml:space="preserve"> (</w:t>
      </w:r>
      <w:r>
        <w:fldChar w:fldCharType="begin"/>
      </w:r>
      <w:r>
        <w:instrText xml:space="preserve"> REF _Ref183597715 \h </w:instrText>
      </w:r>
      <w:r>
        <w:fldChar w:fldCharType="separate"/>
      </w:r>
      <w:r w:rsidR="000F0EBC">
        <w:rPr>
          <w:noProof/>
        </w:rPr>
        <w:t>26</w:t>
      </w:r>
      <w:r w:rsidR="000F0EBC" w:rsidRPr="00D83357">
        <w:t>. ábra</w:t>
      </w:r>
      <w:r>
        <w:fldChar w:fldCharType="end"/>
      </w:r>
      <w:r w:rsidR="008A0D92">
        <w:t>)</w:t>
      </w:r>
      <w:r w:rsidR="0037765F">
        <w:t>. Ezen az oldalon és ennek aloldalain történik minden pontozással kapcsolatos folyamat.</w:t>
      </w:r>
    </w:p>
    <w:p w14:paraId="76F9BF12" w14:textId="0721708A" w:rsidR="00142B91" w:rsidRDefault="0037765F" w:rsidP="00142B91">
      <w:r>
        <w:t xml:space="preserve">Ezt az oldalt a User felhasználói körrel rendelkező felhasználók nem látogathatják, nem is jelenik meg nekik a navigációs sávban. Az oldal </w:t>
      </w:r>
      <w:r w:rsidR="001B5129">
        <w:t>négy</w:t>
      </w:r>
      <w:r>
        <w:t xml:space="preserve"> részre oszlik, ám ezek az aloldalakon is vannak korlátozások.</w:t>
      </w:r>
    </w:p>
    <w:p w14:paraId="10138118" w14:textId="3F5C8E93" w:rsidR="0037765F" w:rsidRDefault="0037765F" w:rsidP="0037765F">
      <w:r>
        <w:t>Jury felhasználói körrel csak a „</w:t>
      </w:r>
      <w:proofErr w:type="spellStart"/>
      <w:r>
        <w:t>Score</w:t>
      </w:r>
      <w:proofErr w:type="spellEnd"/>
      <w:r>
        <w:t xml:space="preserve"> Idea </w:t>
      </w:r>
      <w:proofErr w:type="spellStart"/>
      <w:r>
        <w:t>Boxes</w:t>
      </w:r>
      <w:proofErr w:type="spellEnd"/>
      <w:r>
        <w:t>” aloldal látogatható, admin szerepkörrel mind a négy.</w:t>
      </w:r>
    </w:p>
    <w:p w14:paraId="12096CF5" w14:textId="20E72306" w:rsidR="0037765F" w:rsidRDefault="009A6005" w:rsidP="0037765F">
      <w:pPr>
        <w:pStyle w:val="Heading4"/>
      </w:pPr>
      <w:r w:rsidRPr="000C3DB7">
        <w:drawing>
          <wp:anchor distT="0" distB="0" distL="114300" distR="114300" simplePos="0" relativeHeight="251775488" behindDoc="0" locked="0" layoutInCell="1" allowOverlap="1" wp14:anchorId="18146F0D" wp14:editId="069E29D4">
            <wp:simplePos x="0" y="0"/>
            <wp:positionH relativeFrom="margin">
              <wp:posOffset>3100705</wp:posOffset>
            </wp:positionH>
            <wp:positionV relativeFrom="paragraph">
              <wp:posOffset>51435</wp:posOffset>
            </wp:positionV>
            <wp:extent cx="2284730" cy="2362200"/>
            <wp:effectExtent l="19050" t="19050" r="20320" b="19050"/>
            <wp:wrapSquare wrapText="bothSides"/>
            <wp:docPr id="16353827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82776" name="Picture 1" descr="A screenshot of a computer&#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284730" cy="23622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roofErr w:type="spellStart"/>
      <w:r w:rsidR="0037765F">
        <w:t>Create</w:t>
      </w:r>
      <w:proofErr w:type="spellEnd"/>
      <w:r w:rsidR="0037765F">
        <w:t xml:space="preserve"> </w:t>
      </w:r>
      <w:proofErr w:type="spellStart"/>
      <w:r w:rsidR="0037765F">
        <w:t>Score</w:t>
      </w:r>
      <w:proofErr w:type="spellEnd"/>
      <w:r w:rsidR="0037765F">
        <w:t xml:space="preserve"> </w:t>
      </w:r>
      <w:proofErr w:type="spellStart"/>
      <w:r w:rsidR="0037765F">
        <w:t>Sheet</w:t>
      </w:r>
      <w:proofErr w:type="spellEnd"/>
      <w:r w:rsidR="0037765F">
        <w:t xml:space="preserve"> aloldal</w:t>
      </w:r>
    </w:p>
    <w:p w14:paraId="500E2182" w14:textId="079D347C" w:rsidR="0037765F" w:rsidRDefault="009A6005" w:rsidP="00FF7022">
      <w:pPr>
        <w:rPr>
          <w:noProof/>
        </w:rPr>
      </w:pPr>
      <w:r>
        <w:rPr>
          <w:noProof/>
        </w:rPr>
        <mc:AlternateContent>
          <mc:Choice Requires="wps">
            <w:drawing>
              <wp:anchor distT="0" distB="0" distL="114300" distR="114300" simplePos="0" relativeHeight="251843072" behindDoc="0" locked="0" layoutInCell="1" allowOverlap="1" wp14:anchorId="21B4DA4B" wp14:editId="63DDDDB1">
                <wp:simplePos x="0" y="0"/>
                <wp:positionH relativeFrom="column">
                  <wp:posOffset>3108325</wp:posOffset>
                </wp:positionH>
                <wp:positionV relativeFrom="paragraph">
                  <wp:posOffset>2085340</wp:posOffset>
                </wp:positionV>
                <wp:extent cx="2265045" cy="476250"/>
                <wp:effectExtent l="0" t="0" r="1905" b="0"/>
                <wp:wrapSquare wrapText="bothSides"/>
                <wp:docPr id="1534802237" name="Text Box 1"/>
                <wp:cNvGraphicFramePr/>
                <a:graphic xmlns:a="http://schemas.openxmlformats.org/drawingml/2006/main">
                  <a:graphicData uri="http://schemas.microsoft.com/office/word/2010/wordprocessingShape">
                    <wps:wsp>
                      <wps:cNvSpPr txBox="1"/>
                      <wps:spPr>
                        <a:xfrm>
                          <a:off x="0" y="0"/>
                          <a:ext cx="2265045" cy="476250"/>
                        </a:xfrm>
                        <a:prstGeom prst="rect">
                          <a:avLst/>
                        </a:prstGeom>
                        <a:solidFill>
                          <a:prstClr val="white"/>
                        </a:solidFill>
                        <a:ln>
                          <a:noFill/>
                        </a:ln>
                      </wps:spPr>
                      <wps:txbx>
                        <w:txbxContent>
                          <w:bookmarkStart w:id="118" w:name="_Ref183597779"/>
                          <w:p w14:paraId="44A588A5" w14:textId="6E39662A" w:rsidR="009A6005" w:rsidRPr="00570888" w:rsidRDefault="009A6005" w:rsidP="009A6005">
                            <w:pPr>
                              <w:pStyle w:val="Caption"/>
                              <w:rPr>
                                <w:szCs w:val="28"/>
                              </w:rPr>
                            </w:pPr>
                            <w:r>
                              <w:fldChar w:fldCharType="begin"/>
                            </w:r>
                            <w:r>
                              <w:instrText xml:space="preserve"> SEQ ábra \* ARABIC </w:instrText>
                            </w:r>
                            <w:r>
                              <w:fldChar w:fldCharType="separate"/>
                            </w:r>
                            <w:r w:rsidR="000F0EBC">
                              <w:rPr>
                                <w:noProof/>
                              </w:rPr>
                              <w:t>27</w:t>
                            </w:r>
                            <w:r>
                              <w:fldChar w:fldCharType="end"/>
                            </w:r>
                            <w:r w:rsidRPr="009F399F">
                              <w:t>. ábra</w:t>
                            </w:r>
                            <w:bookmarkEnd w:id="118"/>
                            <w:r w:rsidRPr="009F399F">
                              <w:t xml:space="preserve"> - Pontozási lap szerkeszté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4DA4B" id="_x0000_s1052" type="#_x0000_t202" style="position:absolute;left:0;text-align:left;margin-left:244.75pt;margin-top:164.2pt;width:178.35pt;height:37.5pt;z-index:25184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" stroked="f">
                <v:textbox inset="0,0,0,0">
                  <w:txbxContent>
                    <w:bookmarkStart w:id="119" w:name="_Ref183597779"/>
                    <w:p w14:paraId="44A588A5" w14:textId="6E39662A" w:rsidR="009A6005" w:rsidRPr="00570888" w:rsidRDefault="009A6005" w:rsidP="009A6005">
                      <w:pPr>
                        <w:pStyle w:val="Caption"/>
                        <w:rPr>
                          <w:szCs w:val="28"/>
                        </w:rPr>
                      </w:pPr>
                      <w:r>
                        <w:fldChar w:fldCharType="begin"/>
                      </w:r>
                      <w:r>
                        <w:instrText xml:space="preserve"> SEQ ábra \* ARABIC </w:instrText>
                      </w:r>
                      <w:r>
                        <w:fldChar w:fldCharType="separate"/>
                      </w:r>
                      <w:r w:rsidR="000F0EBC">
                        <w:rPr>
                          <w:noProof/>
                        </w:rPr>
                        <w:t>27</w:t>
                      </w:r>
                      <w:r>
                        <w:fldChar w:fldCharType="end"/>
                      </w:r>
                      <w:r w:rsidRPr="009F399F">
                        <w:t>. ábra</w:t>
                      </w:r>
                      <w:bookmarkEnd w:id="119"/>
                      <w:r w:rsidRPr="009F399F">
                        <w:t xml:space="preserve"> - Pontozási lap szerkesztése</w:t>
                      </w:r>
                    </w:p>
                  </w:txbxContent>
                </v:textbox>
                <w10:wrap type="square"/>
              </v:shape>
            </w:pict>
          </mc:Fallback>
        </mc:AlternateContent>
      </w:r>
      <w:r w:rsidR="000C3DB7" w:rsidRPr="000C3DB7">
        <w:rPr>
          <w:noProof/>
        </w:rPr>
        <w:t xml:space="preserve"> </w:t>
      </w:r>
      <w:r w:rsidR="0037765F">
        <w:t>Ezen az oldalon</w:t>
      </w:r>
      <w:r>
        <w:t xml:space="preserve"> (</w:t>
      </w:r>
      <w:r>
        <w:fldChar w:fldCharType="begin"/>
      </w:r>
      <w:r>
        <w:instrText xml:space="preserve"> REF _Ref183597779 \h </w:instrText>
      </w:r>
      <w:r>
        <w:fldChar w:fldCharType="separate"/>
      </w:r>
      <w:r w:rsidR="000F0EBC">
        <w:rPr>
          <w:noProof/>
        </w:rPr>
        <w:t>27</w:t>
      </w:r>
      <w:r w:rsidR="000F0EBC" w:rsidRPr="009F399F">
        <w:t>. ábra</w:t>
      </w:r>
      <w:r>
        <w:fldChar w:fldCharType="end"/>
      </w:r>
      <w:r>
        <w:t>)</w:t>
      </w:r>
      <w:r w:rsidR="0037765F">
        <w:t>, az ötletdobozokhoz lehet pontozási lapot adni. Ezt csak akkor lehet megtenni, ha az ötletdoboz még nem publikus, azaz még csak létre van hozva. Ezek az ötletdobozok közöl a „</w:t>
      </w:r>
      <w:proofErr w:type="spellStart"/>
      <w:r w:rsidR="0037765F">
        <w:t>Select</w:t>
      </w:r>
      <w:proofErr w:type="spellEnd"/>
      <w:r w:rsidR="0037765F">
        <w:t xml:space="preserve"> a </w:t>
      </w:r>
      <w:proofErr w:type="spellStart"/>
      <w:r w:rsidR="0037765F">
        <w:t>Draft</w:t>
      </w:r>
      <w:proofErr w:type="spellEnd"/>
      <w:r w:rsidR="0037765F">
        <w:t xml:space="preserve"> Idea </w:t>
      </w:r>
      <w:proofErr w:type="spellStart"/>
      <w:r w:rsidR="0037765F">
        <w:t>Box</w:t>
      </w:r>
      <w:proofErr w:type="spellEnd"/>
      <w:r w:rsidR="0037765F">
        <w:t>…” lenyíló ablakban tudunk böngészni. Amikor kiválasztottuk a kívánt ötletdobozt, utána kezdhetjük szerkeszteni a pontozási szempontokat</w:t>
      </w:r>
      <w:r w:rsidR="00DF79DA">
        <w:t>.</w:t>
      </w:r>
      <w:r w:rsidR="00DF79DA" w:rsidRPr="00DF79DA">
        <w:rPr>
          <w:noProof/>
        </w:rPr>
        <w:t xml:space="preserve"> </w:t>
      </w:r>
      <w:r w:rsidR="00DF79DA">
        <w:rPr>
          <w:noProof/>
        </w:rPr>
        <w:t xml:space="preserve">A Title mezőbe kell beírni a szempont címét, a Type mezőbe pedig a </w:t>
      </w:r>
      <w:r w:rsidR="00DF79DA">
        <w:rPr>
          <w:noProof/>
        </w:rPr>
        <w:lastRenderedPageBreak/>
        <w:t>szempont pontozási módszerét lehet kiválasztani. Az alkalmazás jelenleg két pontozási módszert támogat, a STAR és SLIDER. A mentés ikonra kattintva ez a szempont hozzáadódik a pontozási laphoz, alatta ismét megjelenik üresen a form komponens. Ezzel a dinamikus módszerrel nincs megszabva az, hogy mennyi szempontot adunk a pontozási laphoz. Amikor elkészült a felhasználó a pontozási lappal, akkor azt elmentheti az „Add Score Sheet” gomb megnyomásával. Ezzel az ötletdoboz megnyílik a nyilvánosság elé.</w:t>
      </w:r>
    </w:p>
    <w:p w14:paraId="476FEB78" w14:textId="514AD535" w:rsidR="00FF7022" w:rsidRDefault="00FF7022" w:rsidP="00FF7022">
      <w:pPr>
        <w:pStyle w:val="Heading4"/>
        <w:rPr>
          <w:noProof/>
        </w:rPr>
      </w:pPr>
      <w:r>
        <w:rPr>
          <w:noProof/>
        </w:rPr>
        <w:t>Score Idea Boxes</w:t>
      </w:r>
    </w:p>
    <w:p w14:paraId="37EEAD94" w14:textId="7C744366" w:rsidR="00FF7022" w:rsidRDefault="009A6005" w:rsidP="00FF7022">
      <w:pPr>
        <w:rPr>
          <w:noProof/>
        </w:rPr>
      </w:pPr>
      <w:r>
        <w:rPr>
          <w:noProof/>
        </w:rPr>
        <mc:AlternateContent>
          <mc:Choice Requires="wps">
            <w:drawing>
              <wp:anchor distT="0" distB="0" distL="114300" distR="114300" simplePos="0" relativeHeight="251845120" behindDoc="0" locked="0" layoutInCell="1" allowOverlap="1" wp14:anchorId="09689E74" wp14:editId="36D2EEE8">
                <wp:simplePos x="0" y="0"/>
                <wp:positionH relativeFrom="column">
                  <wp:posOffset>2670175</wp:posOffset>
                </wp:positionH>
                <wp:positionV relativeFrom="paragraph">
                  <wp:posOffset>3030855</wp:posOffset>
                </wp:positionV>
                <wp:extent cx="2705735" cy="635"/>
                <wp:effectExtent l="0" t="0" r="0" b="0"/>
                <wp:wrapSquare wrapText="bothSides"/>
                <wp:docPr id="836824596" name="Text Box 1"/>
                <wp:cNvGraphicFramePr/>
                <a:graphic xmlns:a="http://schemas.openxmlformats.org/drawingml/2006/main">
                  <a:graphicData uri="http://schemas.microsoft.com/office/word/2010/wordprocessingShape">
                    <wps:wsp>
                      <wps:cNvSpPr txBox="1"/>
                      <wps:spPr>
                        <a:xfrm>
                          <a:off x="0" y="0"/>
                          <a:ext cx="2705735" cy="635"/>
                        </a:xfrm>
                        <a:prstGeom prst="rect">
                          <a:avLst/>
                        </a:prstGeom>
                        <a:solidFill>
                          <a:prstClr val="white"/>
                        </a:solidFill>
                        <a:ln>
                          <a:noFill/>
                        </a:ln>
                      </wps:spPr>
                      <wps:txbx>
                        <w:txbxContent>
                          <w:bookmarkStart w:id="120" w:name="_Ref183597810"/>
                          <w:bookmarkStart w:id="121" w:name="_Ref183597837"/>
                          <w:p w14:paraId="52D5E36A" w14:textId="21A4CB9C" w:rsidR="009A6005" w:rsidRPr="009D4851" w:rsidRDefault="009A6005" w:rsidP="009A6005">
                            <w:pPr>
                              <w:pStyle w:val="Caption"/>
                            </w:pPr>
                            <w:r>
                              <w:fldChar w:fldCharType="begin"/>
                            </w:r>
                            <w:r>
                              <w:instrText xml:space="preserve"> SEQ ábra \* ARABIC </w:instrText>
                            </w:r>
                            <w:r>
                              <w:fldChar w:fldCharType="separate"/>
                            </w:r>
                            <w:r w:rsidR="000F0EBC">
                              <w:rPr>
                                <w:noProof/>
                              </w:rPr>
                              <w:t>28</w:t>
                            </w:r>
                            <w:r>
                              <w:fldChar w:fldCharType="end"/>
                            </w:r>
                            <w:r w:rsidRPr="00C10D10">
                              <w:t>. ábra</w:t>
                            </w:r>
                            <w:bookmarkEnd w:id="120"/>
                            <w:r w:rsidRPr="00C10D10">
                              <w:t xml:space="preserve"> - Ötlet pontozó felület</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689E74" id="_x0000_s1053" type="#_x0000_t202" style="position:absolute;left:0;text-align:left;margin-left:210.25pt;margin-top:238.65pt;width:213.05pt;height:.05pt;z-index:251845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" stroked="f">
                <v:textbox style="mso-fit-shape-to-text:t" inset="0,0,0,0">
                  <w:txbxContent>
                    <w:bookmarkStart w:id="122" w:name="_Ref183597810"/>
                    <w:bookmarkStart w:id="123" w:name="_Ref183597837"/>
                    <w:p w14:paraId="52D5E36A" w14:textId="21A4CB9C" w:rsidR="009A6005" w:rsidRPr="009D4851" w:rsidRDefault="009A6005" w:rsidP="009A6005">
                      <w:pPr>
                        <w:pStyle w:val="Caption"/>
                      </w:pPr>
                      <w:r>
                        <w:fldChar w:fldCharType="begin"/>
                      </w:r>
                      <w:r>
                        <w:instrText xml:space="preserve"> SEQ ábra \* ARABIC </w:instrText>
                      </w:r>
                      <w:r>
                        <w:fldChar w:fldCharType="separate"/>
                      </w:r>
                      <w:r w:rsidR="000F0EBC">
                        <w:rPr>
                          <w:noProof/>
                        </w:rPr>
                        <w:t>28</w:t>
                      </w:r>
                      <w:r>
                        <w:fldChar w:fldCharType="end"/>
                      </w:r>
                      <w:r w:rsidRPr="00C10D10">
                        <w:t>. ábra</w:t>
                      </w:r>
                      <w:bookmarkEnd w:id="122"/>
                      <w:r w:rsidRPr="00C10D10">
                        <w:t xml:space="preserve"> - Ötlet pontozó felület</w:t>
                      </w:r>
                      <w:bookmarkEnd w:id="123"/>
                    </w:p>
                  </w:txbxContent>
                </v:textbox>
                <w10:wrap type="square"/>
              </v:shape>
            </w:pict>
          </mc:Fallback>
        </mc:AlternateContent>
      </w:r>
      <w:r w:rsidR="000C3DB7" w:rsidRPr="000C3DB7">
        <w:drawing>
          <wp:anchor distT="0" distB="0" distL="114300" distR="114300" simplePos="0" relativeHeight="251776512" behindDoc="0" locked="0" layoutInCell="1" allowOverlap="1" wp14:anchorId="324DAA51" wp14:editId="72D576DA">
            <wp:simplePos x="0" y="0"/>
            <wp:positionH relativeFrom="margin">
              <wp:posOffset>2670175</wp:posOffset>
            </wp:positionH>
            <wp:positionV relativeFrom="paragraph">
              <wp:posOffset>4445</wp:posOffset>
            </wp:positionV>
            <wp:extent cx="2705735" cy="2969260"/>
            <wp:effectExtent l="19050" t="19050" r="18415" b="21590"/>
            <wp:wrapSquare wrapText="bothSides"/>
            <wp:docPr id="10075118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511856" name="Picture 1" descr="A screenshot of a computer&#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705735" cy="29692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C3DB7" w:rsidRPr="000C3DB7">
        <w:rPr>
          <w:noProof/>
        </w:rPr>
        <w:t xml:space="preserve"> </w:t>
      </w:r>
      <w:r w:rsidR="00FF7022">
        <w:t>Ez az aloldal</w:t>
      </w:r>
      <w:r w:rsidR="008A0D92">
        <w:t xml:space="preserve"> (</w:t>
      </w:r>
      <w:r>
        <w:fldChar w:fldCharType="begin"/>
      </w:r>
      <w:r>
        <w:instrText xml:space="preserve"> REF _Ref183597810 \h </w:instrText>
      </w:r>
      <w:r>
        <w:fldChar w:fldCharType="separate"/>
      </w:r>
      <w:r w:rsidR="000F0EBC">
        <w:rPr>
          <w:noProof/>
        </w:rPr>
        <w:t>28</w:t>
      </w:r>
      <w:r w:rsidR="000F0EBC" w:rsidRPr="00C10D10">
        <w:t>. ábra</w:t>
      </w:r>
      <w:r>
        <w:fldChar w:fldCharType="end"/>
      </w:r>
      <w:r w:rsidR="008A0D92">
        <w:t>)</w:t>
      </w:r>
      <w:r w:rsidR="00FF7022">
        <w:t xml:space="preserve"> felel a beérkező ötletek pontozásáért. Az oldal két részletre van osztva, a bal oldalon egy listát láthatunk azokról az ötletdobozokról, amikben már vannak ötletek és a belépett felhasználó (Jury vagy Admin) van jogosultsága az ötletet és ötletdobozt értékelni.</w:t>
      </w:r>
      <w:r w:rsidR="00276E86" w:rsidRPr="00276E86">
        <w:rPr>
          <w:noProof/>
        </w:rPr>
        <w:t xml:space="preserve"> </w:t>
      </w:r>
      <w:r w:rsidR="00611F23">
        <w:rPr>
          <w:noProof/>
        </w:rPr>
        <w:t>Az ötletdobozok a listában kattintásra leny</w:t>
      </w:r>
      <w:r w:rsidR="00392858">
        <w:rPr>
          <w:noProof/>
        </w:rPr>
        <w:t>í</w:t>
      </w:r>
      <w:r w:rsidR="00611F23">
        <w:rPr>
          <w:noProof/>
        </w:rPr>
        <w:t>lnak és láthatóvá válnak a beadott ötletek. Ha ezek valamelyikére kattint a felhasználó, akkor a jobb oldalon megjelenik a pontozási felület. Itt</w:t>
      </w:r>
      <w:r w:rsidR="008A0D92">
        <w:rPr>
          <w:noProof/>
        </w:rPr>
        <w:t xml:space="preserve"> a</w:t>
      </w:r>
      <w:r>
        <w:rPr>
          <w:noProof/>
        </w:rPr>
        <w:t xml:space="preserve"> </w:t>
      </w:r>
      <w:r>
        <w:rPr>
          <w:noProof/>
        </w:rPr>
        <w:fldChar w:fldCharType="begin"/>
      </w:r>
      <w:r>
        <w:rPr>
          <w:noProof/>
        </w:rPr>
        <w:instrText xml:space="preserve"> REF _Ref183597837 \h </w:instrText>
      </w:r>
      <w:r>
        <w:rPr>
          <w:noProof/>
        </w:rPr>
      </w:r>
      <w:r>
        <w:rPr>
          <w:noProof/>
        </w:rPr>
        <w:fldChar w:fldCharType="separate"/>
      </w:r>
      <w:r w:rsidR="000F0EBC">
        <w:rPr>
          <w:noProof/>
        </w:rPr>
        <w:t>28</w:t>
      </w:r>
      <w:r w:rsidR="000F0EBC" w:rsidRPr="00C10D10">
        <w:t>. ábra - Ötlet pontozó felület</w:t>
      </w:r>
      <w:r>
        <w:rPr>
          <w:noProof/>
        </w:rPr>
        <w:fldChar w:fldCharType="end"/>
      </w:r>
      <w:r w:rsidR="008A0D92">
        <w:rPr>
          <w:noProof/>
        </w:rPr>
        <w:t>-en</w:t>
      </w:r>
      <w:r w:rsidR="00611F23">
        <w:rPr>
          <w:noProof/>
        </w:rPr>
        <w:t xml:space="preserve"> felül látható az ötlet címe, leírása és a létrehozás dátuma. Alatta egy </w:t>
      </w:r>
      <w:r w:rsidR="009E1828">
        <w:rPr>
          <w:noProof/>
        </w:rPr>
        <w:t xml:space="preserve">vertikális </w:t>
      </w:r>
      <w:r w:rsidR="00611F23">
        <w:rPr>
          <w:noProof/>
        </w:rPr>
        <w:t xml:space="preserve">Angular </w:t>
      </w:r>
      <w:r w:rsidR="009E1828">
        <w:rPr>
          <w:noProof/>
        </w:rPr>
        <w:t>Material Stepper komponenst használva vannak felsorolva a pontozási lapban meghatározott szempontok és az azokhoz tartozó pontozási stratégia, amit a szempont pontozási módszere határoz meg. A képen látható példán egy csil</w:t>
      </w:r>
      <w:r w:rsidR="000C3DB7">
        <w:rPr>
          <w:noProof/>
        </w:rPr>
        <w:t>l</w:t>
      </w:r>
      <w:r w:rsidR="009E1828">
        <w:rPr>
          <w:noProof/>
        </w:rPr>
        <w:t xml:space="preserve">agos pontozási módszer látható. A pontozó felhasználó </w:t>
      </w:r>
      <w:r w:rsidR="002C0424">
        <w:rPr>
          <w:noProof/>
        </w:rPr>
        <w:t>az adott módszert használva (vagy a csillagokra kattintva, vagy a csúszkát húzva) beállíthatja a pontot amit az ötletre szeretne adni az adott szempont alapján. Ezután a Save gomb megnyomásával ezt a pontot elmentheti, és átléphet a következő szempontra a Next gomb megnyomásával, vagy ha szeretne vissza is léphet a Back gomb megnyomásával.</w:t>
      </w:r>
      <w:r w:rsidR="00FB7FC5">
        <w:rPr>
          <w:noProof/>
        </w:rPr>
        <w:t xml:space="preserve"> A már értékelt elemek mellett ekkor megjelenik egy pipa is. Amikor az ötlet minden szempont szerint pontozva lett, akkor a bíráló leadhatja a pontozási lapját a Save gomb megnyomásával. Ezt csak egyszer teheti meg, amennyiben már értékelte az adott ötletet, akkor a felület hibát ad vissza egy SnackBar-ral.</w:t>
      </w:r>
    </w:p>
    <w:p w14:paraId="2E07DC20" w14:textId="4C9349B1" w:rsidR="00FB7FC5" w:rsidRDefault="00FB7FC5" w:rsidP="00FB7FC5">
      <w:pPr>
        <w:pStyle w:val="Heading4"/>
        <w:rPr>
          <w:noProof/>
        </w:rPr>
      </w:pPr>
      <w:r>
        <w:rPr>
          <w:noProof/>
        </w:rPr>
        <w:lastRenderedPageBreak/>
        <w:t>View Scored Idea Boxes</w:t>
      </w:r>
    </w:p>
    <w:p w14:paraId="36FDC676" w14:textId="418C0ACF" w:rsidR="00FB7FC5" w:rsidRPr="00C12E0B" w:rsidRDefault="009A6005" w:rsidP="00C12E0B">
      <w:r>
        <w:rPr>
          <w:noProof/>
        </w:rPr>
        <mc:AlternateContent>
          <mc:Choice Requires="wps">
            <w:drawing>
              <wp:anchor distT="0" distB="0" distL="114300" distR="114300" simplePos="0" relativeHeight="251847168" behindDoc="0" locked="0" layoutInCell="1" allowOverlap="1" wp14:anchorId="4924BB2B" wp14:editId="58C54CAE">
                <wp:simplePos x="0" y="0"/>
                <wp:positionH relativeFrom="column">
                  <wp:posOffset>804545</wp:posOffset>
                </wp:positionH>
                <wp:positionV relativeFrom="paragraph">
                  <wp:posOffset>3939540</wp:posOffset>
                </wp:positionV>
                <wp:extent cx="3795395" cy="635"/>
                <wp:effectExtent l="0" t="0" r="0" b="0"/>
                <wp:wrapTopAndBottom/>
                <wp:docPr id="21442394" name="Text Box 1"/>
                <wp:cNvGraphicFramePr/>
                <a:graphic xmlns:a="http://schemas.openxmlformats.org/drawingml/2006/main">
                  <a:graphicData uri="http://schemas.microsoft.com/office/word/2010/wordprocessingShape">
                    <wps:wsp>
                      <wps:cNvSpPr txBox="1"/>
                      <wps:spPr>
                        <a:xfrm>
                          <a:off x="0" y="0"/>
                          <a:ext cx="3795395" cy="635"/>
                        </a:xfrm>
                        <a:prstGeom prst="rect">
                          <a:avLst/>
                        </a:prstGeom>
                        <a:solidFill>
                          <a:prstClr val="white"/>
                        </a:solidFill>
                        <a:ln>
                          <a:noFill/>
                        </a:ln>
                      </wps:spPr>
                      <wps:txbx>
                        <w:txbxContent>
                          <w:bookmarkStart w:id="124" w:name="_Ref183597890"/>
                          <w:p w14:paraId="30F77C23" w14:textId="7CD04E86" w:rsidR="009A6005" w:rsidRPr="00DB4AD9" w:rsidRDefault="009A6005" w:rsidP="009A6005">
                            <w:pPr>
                              <w:pStyle w:val="Caption"/>
                            </w:pPr>
                            <w:r>
                              <w:fldChar w:fldCharType="begin"/>
                            </w:r>
                            <w:r>
                              <w:instrText xml:space="preserve"> SEQ ábra \* ARABIC </w:instrText>
                            </w:r>
                            <w:r>
                              <w:fldChar w:fldCharType="separate"/>
                            </w:r>
                            <w:r w:rsidR="000F0EBC">
                              <w:rPr>
                                <w:noProof/>
                              </w:rPr>
                              <w:t>29</w:t>
                            </w:r>
                            <w:r>
                              <w:fldChar w:fldCharType="end"/>
                            </w:r>
                            <w:r w:rsidRPr="0035071C">
                              <w:t>. ábra</w:t>
                            </w:r>
                            <w:bookmarkEnd w:id="124"/>
                            <w:r w:rsidRPr="0035071C">
                              <w:t xml:space="preserve"> - Ötletdoboz abban az esetben, amikor minden ötlet pontozva lett minden bíráló ált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24BB2B" id="_x0000_s1054" type="#_x0000_t202" style="position:absolute;left:0;text-align:left;margin-left:63.35pt;margin-top:310.2pt;width:298.85pt;height:.05pt;z-index:251847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" stroked="f">
                <v:textbox style="mso-fit-shape-to-text:t" inset="0,0,0,0">
                  <w:txbxContent>
                    <w:bookmarkStart w:id="125" w:name="_Ref183597890"/>
                    <w:p w14:paraId="30F77C23" w14:textId="7CD04E86" w:rsidR="009A6005" w:rsidRPr="00DB4AD9" w:rsidRDefault="009A6005" w:rsidP="009A6005">
                      <w:pPr>
                        <w:pStyle w:val="Caption"/>
                      </w:pPr>
                      <w:r>
                        <w:fldChar w:fldCharType="begin"/>
                      </w:r>
                      <w:r>
                        <w:instrText xml:space="preserve"> SEQ ábra \* ARABIC </w:instrText>
                      </w:r>
                      <w:r>
                        <w:fldChar w:fldCharType="separate"/>
                      </w:r>
                      <w:r w:rsidR="000F0EBC">
                        <w:rPr>
                          <w:noProof/>
                        </w:rPr>
                        <w:t>29</w:t>
                      </w:r>
                      <w:r>
                        <w:fldChar w:fldCharType="end"/>
                      </w:r>
                      <w:r w:rsidRPr="0035071C">
                        <w:t>. ábra</w:t>
                      </w:r>
                      <w:bookmarkEnd w:id="125"/>
                      <w:r w:rsidRPr="0035071C">
                        <w:t xml:space="preserve"> - Ötletdoboz abban az esetben, amikor minden ötlet pontozva lett minden bíráló által</w:t>
                      </w:r>
                    </w:p>
                  </w:txbxContent>
                </v:textbox>
                <w10:wrap type="topAndBottom"/>
              </v:shape>
            </w:pict>
          </mc:Fallback>
        </mc:AlternateContent>
      </w:r>
      <w:r w:rsidR="008A0D92" w:rsidRPr="00C12E0B">
        <w:drawing>
          <wp:anchor distT="0" distB="0" distL="114300" distR="114300" simplePos="0" relativeHeight="251777536" behindDoc="0" locked="0" layoutInCell="1" allowOverlap="1" wp14:anchorId="23BBE7BD" wp14:editId="7D542B07">
            <wp:simplePos x="0" y="0"/>
            <wp:positionH relativeFrom="margin">
              <wp:posOffset>804545</wp:posOffset>
            </wp:positionH>
            <wp:positionV relativeFrom="paragraph">
              <wp:posOffset>1590040</wp:posOffset>
            </wp:positionV>
            <wp:extent cx="3795395" cy="2292350"/>
            <wp:effectExtent l="19050" t="19050" r="14605" b="12700"/>
            <wp:wrapTopAndBottom/>
            <wp:docPr id="1367107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107825" name="Picture 1" descr="A screenshot of a computer&#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795395" cy="22923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FB7FC5">
        <w:t>Ezen a felületen</w:t>
      </w:r>
      <w:r w:rsidR="008A0D92">
        <w:t>, amit a</w:t>
      </w:r>
      <w:r>
        <w:t xml:space="preserve"> </w:t>
      </w:r>
      <w:r>
        <w:fldChar w:fldCharType="begin"/>
      </w:r>
      <w:r>
        <w:instrText xml:space="preserve"> REF _Ref183597890 \h </w:instrText>
      </w:r>
      <w:r>
        <w:fldChar w:fldCharType="separate"/>
      </w:r>
      <w:r w:rsidR="000F0EBC">
        <w:rPr>
          <w:noProof/>
        </w:rPr>
        <w:t>29</w:t>
      </w:r>
      <w:r w:rsidR="000F0EBC" w:rsidRPr="0035071C">
        <w:t>. ábra</w:t>
      </w:r>
      <w:r>
        <w:fldChar w:fldCharType="end"/>
      </w:r>
      <w:r w:rsidR="008A0D92">
        <w:t xml:space="preserve"> mutat be,</w:t>
      </w:r>
      <w:r w:rsidR="00FB7FC5">
        <w:t xml:space="preserve"> tudják az admin felhasználók elbírálni a már pontozott ötleteket. Ez egy komplexebb felület, sok új funkcionalitással, amik a döntéshozást is segítik. Ez a felület is két részre oszlik, hasonlóan, mint az előző. A bal oldalon ismét egy lista található azokról az ötletdobozokról, amikben már vannak pontozott ötletek. A jobb oldalon pedig egy részletező felület található az egyes ötletdobozokról.</w:t>
      </w:r>
    </w:p>
    <w:p w14:paraId="227B5FA2" w14:textId="54E6AF8F" w:rsidR="0074719B" w:rsidRDefault="009457F5" w:rsidP="008A0D92">
      <w:r>
        <w:t>Ezen a jobb oldalon látható az ötletdoboz neve, a bírálók felsorolása ismét Angular Material Chip-</w:t>
      </w:r>
      <w:proofErr w:type="spellStart"/>
      <w:r>
        <w:t>ekkel</w:t>
      </w:r>
      <w:proofErr w:type="spellEnd"/>
      <w:r>
        <w:t xml:space="preserve">, az ötletek száma és az, hogy ezek közül az ötletek közül mennyi van már minden bíráló által pontozva. Ezen felül az ötletdoboz lejáratának dátuma is kiírásra került. Ezek alatt található két gomb. A „More </w:t>
      </w:r>
      <w:proofErr w:type="spellStart"/>
      <w:r>
        <w:t>Information</w:t>
      </w:r>
      <w:proofErr w:type="spellEnd"/>
      <w:r>
        <w:t>” gomb az ötletdoboz egy részletesebb statisztikai felületét hozza be, a „</w:t>
      </w:r>
      <w:proofErr w:type="spellStart"/>
      <w:r>
        <w:t>Close</w:t>
      </w:r>
      <w:proofErr w:type="spellEnd"/>
      <w:r>
        <w:t xml:space="preserve"> gomb” pedig az ötlet lezárására szolgál. Az ötletet csak abban az esetben lehet lezárni, ha minden ötlet egyénileg elfogadásra vagy elutasításra került, és az ötletdoboz már nem fogad új ötleteket, azaz elérte a lejárati dátumát. Ezen az oldalon ezen felül található még egy kördiagram, ami a számszerűen kiirt, ötletek pontozására vonatkozó adatokat vizualizálja. Ehhez a diagramhoz (és a részletező oldalon lévőkhöz is) az </w:t>
      </w:r>
      <w:proofErr w:type="spellStart"/>
      <w:r>
        <w:t>ECharts</w:t>
      </w:r>
      <w:proofErr w:type="spellEnd"/>
      <w:r>
        <w:t xml:space="preserve"> nevű könyvtár Angular implementációját használtam. Ezzel a könyvtárral könnyen és egyszerűen lehet látványos diagramokkal színesíteni a kliens oldalunkat. H</w:t>
      </w:r>
      <w:r w:rsidR="006A1AA6">
        <w:t>TML</w:t>
      </w:r>
      <w:r>
        <w:t xml:space="preserve"> szinten egy egyszerű sor írásával lehet megjeleníteni a diagramokat</w:t>
      </w:r>
      <w:r w:rsidR="0074719B">
        <w:t>. Ennek a diagramnak a megjelenítése:</w:t>
      </w:r>
      <w:bookmarkStart w:id="126" w:name="_MON_1793031066"/>
      <w:bookmarkEnd w:id="126"/>
      <w:r w:rsidR="0074719B">
        <w:object w:dxaOrig="9360" w:dyaOrig="497" w14:anchorId="620D5656">
          <v:shape id="_x0000_i1059" type="#_x0000_t75" style="width:426pt;height:22.5pt" o:ole="">
            <v:imagedata r:id="rId45" o:title=""/>
          </v:shape>
          <o:OLEObject Type="Embed" ProgID="Word.OpenDocumentText.12" ShapeID="_x0000_i1059" DrawAspect="Content" ObjectID="_1794305914" r:id="rId46"/>
        </w:object>
      </w:r>
      <w:r w:rsidR="0074719B">
        <w:tab/>
      </w:r>
      <w:r w:rsidRPr="0074719B">
        <w:t xml:space="preserve">Az </w:t>
      </w:r>
      <w:proofErr w:type="spellStart"/>
      <w:r w:rsidRPr="0074719B">
        <w:t>option</w:t>
      </w:r>
      <w:proofErr w:type="spellEnd"/>
      <w:r w:rsidRPr="0074719B">
        <w:t xml:space="preserve"> </w:t>
      </w:r>
      <w:proofErr w:type="spellStart"/>
      <w:r w:rsidRPr="0074719B">
        <w:t>property</w:t>
      </w:r>
      <w:proofErr w:type="spellEnd"/>
      <w:r w:rsidRPr="0074719B">
        <w:t xml:space="preserve"> a </w:t>
      </w:r>
      <w:r w:rsidR="0074719B" w:rsidRPr="0074719B">
        <w:t xml:space="preserve">TypeScript </w:t>
      </w:r>
      <w:r w:rsidR="00DD165C">
        <w:t>fájlban</w:t>
      </w:r>
      <w:r w:rsidR="0074719B" w:rsidRPr="0074719B">
        <w:t xml:space="preserve"> van definiálva az </w:t>
      </w:r>
      <w:proofErr w:type="spellStart"/>
      <w:r w:rsidR="0074719B" w:rsidRPr="0074719B">
        <w:t>ECharts</w:t>
      </w:r>
      <w:proofErr w:type="spellEnd"/>
      <w:r w:rsidR="0074719B" w:rsidRPr="0074719B">
        <w:t xml:space="preserve"> </w:t>
      </w:r>
      <w:r w:rsidR="0074719B" w:rsidRPr="0074719B">
        <w:lastRenderedPageBreak/>
        <w:t>dokumentációja</w:t>
      </w:r>
      <w:r w:rsidR="006A1AA6">
        <w:rPr>
          <w:rStyle w:val="FootnoteReference"/>
        </w:rPr>
        <w:footnoteReference w:id="21"/>
      </w:r>
      <w:r w:rsidR="0074719B" w:rsidRPr="0074719B">
        <w:t xml:space="preserve"> alapján</w:t>
      </w:r>
      <w:r w:rsidR="0074719B">
        <w:t>.</w:t>
      </w:r>
      <w:r w:rsidR="009A6005">
        <w:rPr>
          <w:noProof/>
        </w:rPr>
        <mc:AlternateContent>
          <mc:Choice Requires="wps">
            <w:drawing>
              <wp:anchor distT="0" distB="0" distL="114300" distR="114300" simplePos="0" relativeHeight="251849216" behindDoc="0" locked="0" layoutInCell="1" allowOverlap="1" wp14:anchorId="4D008363" wp14:editId="56FB22B6">
                <wp:simplePos x="0" y="0"/>
                <wp:positionH relativeFrom="column">
                  <wp:posOffset>309245</wp:posOffset>
                </wp:positionH>
                <wp:positionV relativeFrom="paragraph">
                  <wp:posOffset>3318510</wp:posOffset>
                </wp:positionV>
                <wp:extent cx="4786630" cy="635"/>
                <wp:effectExtent l="0" t="0" r="0" b="0"/>
                <wp:wrapTopAndBottom/>
                <wp:docPr id="1962083906" name="Text Box 1"/>
                <wp:cNvGraphicFramePr/>
                <a:graphic xmlns:a="http://schemas.openxmlformats.org/drawingml/2006/main">
                  <a:graphicData uri="http://schemas.microsoft.com/office/word/2010/wordprocessingShape">
                    <wps:wsp>
                      <wps:cNvSpPr txBox="1"/>
                      <wps:spPr>
                        <a:xfrm>
                          <a:off x="0" y="0"/>
                          <a:ext cx="4786630" cy="635"/>
                        </a:xfrm>
                        <a:prstGeom prst="rect">
                          <a:avLst/>
                        </a:prstGeom>
                        <a:solidFill>
                          <a:prstClr val="white"/>
                        </a:solidFill>
                        <a:ln>
                          <a:noFill/>
                        </a:ln>
                      </wps:spPr>
                      <wps:txbx>
                        <w:txbxContent>
                          <w:bookmarkStart w:id="127" w:name="_Ref183597956"/>
                          <w:p w14:paraId="660E6689" w14:textId="1DD5E2E7" w:rsidR="009A6005" w:rsidRPr="00F4316C" w:rsidRDefault="009A6005" w:rsidP="009A6005">
                            <w:pPr>
                              <w:pStyle w:val="Caption"/>
                            </w:pPr>
                            <w:r>
                              <w:fldChar w:fldCharType="begin"/>
                            </w:r>
                            <w:r>
                              <w:instrText xml:space="preserve"> SEQ ábra \* ARABIC </w:instrText>
                            </w:r>
                            <w:r>
                              <w:fldChar w:fldCharType="separate"/>
                            </w:r>
                            <w:r w:rsidR="000F0EBC">
                              <w:rPr>
                                <w:noProof/>
                              </w:rPr>
                              <w:t>30</w:t>
                            </w:r>
                            <w:r>
                              <w:fldChar w:fldCharType="end"/>
                            </w:r>
                            <w:r w:rsidRPr="0038273E">
                              <w:t>. ábra</w:t>
                            </w:r>
                            <w:bookmarkEnd w:id="127"/>
                            <w:r w:rsidRPr="0038273E">
                              <w:t xml:space="preserve"> - Ötletdoboz információs és elbíráló felüle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008363" id="_x0000_s1055" type="#_x0000_t202" style="position:absolute;left:0;text-align:left;margin-left:24.35pt;margin-top:261.3pt;width:376.9pt;height:.05pt;z-index:251849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" stroked="f">
                <v:textbox style="mso-fit-shape-to-text:t" inset="0,0,0,0">
                  <w:txbxContent>
                    <w:bookmarkStart w:id="128" w:name="_Ref183597956"/>
                    <w:p w14:paraId="660E6689" w14:textId="1DD5E2E7" w:rsidR="009A6005" w:rsidRPr="00F4316C" w:rsidRDefault="009A6005" w:rsidP="009A6005">
                      <w:pPr>
                        <w:pStyle w:val="Caption"/>
                      </w:pPr>
                      <w:r>
                        <w:fldChar w:fldCharType="begin"/>
                      </w:r>
                      <w:r>
                        <w:instrText xml:space="preserve"> SEQ ábra \* ARABIC </w:instrText>
                      </w:r>
                      <w:r>
                        <w:fldChar w:fldCharType="separate"/>
                      </w:r>
                      <w:r w:rsidR="000F0EBC">
                        <w:rPr>
                          <w:noProof/>
                        </w:rPr>
                        <w:t>30</w:t>
                      </w:r>
                      <w:r>
                        <w:fldChar w:fldCharType="end"/>
                      </w:r>
                      <w:r w:rsidRPr="0038273E">
                        <w:t>. ábra</w:t>
                      </w:r>
                      <w:bookmarkEnd w:id="128"/>
                      <w:r w:rsidRPr="0038273E">
                        <w:t xml:space="preserve"> - Ötletdoboz információs és elbíráló felülete</w:t>
                      </w:r>
                    </w:p>
                  </w:txbxContent>
                </v:textbox>
                <w10:wrap type="topAndBottom"/>
              </v:shape>
            </w:pict>
          </mc:Fallback>
        </mc:AlternateContent>
      </w:r>
      <w:r w:rsidR="00C12E0B" w:rsidRPr="00C12E0B">
        <w:drawing>
          <wp:anchor distT="0" distB="0" distL="114300" distR="114300" simplePos="0" relativeHeight="251778560" behindDoc="0" locked="0" layoutInCell="1" allowOverlap="1" wp14:anchorId="76A33526" wp14:editId="49903EF1">
            <wp:simplePos x="0" y="0"/>
            <wp:positionH relativeFrom="margin">
              <wp:align>center</wp:align>
            </wp:positionH>
            <wp:positionV relativeFrom="paragraph">
              <wp:posOffset>505460</wp:posOffset>
            </wp:positionV>
            <wp:extent cx="4786630" cy="2755900"/>
            <wp:effectExtent l="19050" t="19050" r="13970" b="25400"/>
            <wp:wrapTopAndBottom/>
            <wp:docPr id="15248742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874242" name="Picture 1" descr="A screenshot of a computer&#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786630" cy="27559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A0D92">
        <w:t xml:space="preserve"> </w:t>
      </w:r>
      <w:r w:rsidR="0074719B">
        <w:t xml:space="preserve">A „More </w:t>
      </w:r>
      <w:proofErr w:type="spellStart"/>
      <w:r w:rsidR="0074719B">
        <w:t>Information</w:t>
      </w:r>
      <w:proofErr w:type="spellEnd"/>
      <w:r w:rsidR="0074719B">
        <w:t>” gomb kattintása után a</w:t>
      </w:r>
      <w:r w:rsidR="009A6005">
        <w:t xml:space="preserve"> </w:t>
      </w:r>
      <w:r w:rsidR="009A6005">
        <w:fldChar w:fldCharType="begin"/>
      </w:r>
      <w:r w:rsidR="009A6005">
        <w:instrText xml:space="preserve"> REF _Ref183597956 \h </w:instrText>
      </w:r>
      <w:r w:rsidR="009A6005">
        <w:fldChar w:fldCharType="separate"/>
      </w:r>
      <w:r w:rsidR="000F0EBC">
        <w:rPr>
          <w:noProof/>
        </w:rPr>
        <w:t>30</w:t>
      </w:r>
      <w:r w:rsidR="000F0EBC" w:rsidRPr="0038273E">
        <w:t>. ábra</w:t>
      </w:r>
      <w:r w:rsidR="009A6005">
        <w:fldChar w:fldCharType="end"/>
      </w:r>
      <w:r w:rsidR="009A6005">
        <w:t xml:space="preserve"> által bemutatott </w:t>
      </w:r>
      <w:r w:rsidR="0074719B">
        <w:t>felület fogadja a felhasználót</w:t>
      </w:r>
      <w:r w:rsidR="008A0D92">
        <w:t>.</w:t>
      </w:r>
    </w:p>
    <w:p w14:paraId="2E07D4C9" w14:textId="0F053FCD" w:rsidR="0074719B" w:rsidRDefault="0074719B" w:rsidP="009457F5">
      <w:r>
        <w:t>Ezen a felületen</w:t>
      </w:r>
      <w:r w:rsidR="008A0D92">
        <w:t xml:space="preserve"> (</w:t>
      </w:r>
      <w:r w:rsidR="008A0D92">
        <w:fldChar w:fldCharType="begin"/>
      </w:r>
      <w:r w:rsidR="008A0D92">
        <w:instrText xml:space="preserve"> REF _Ref183104637 \h </w:instrText>
      </w:r>
      <w:r w:rsidR="008A0D92">
        <w:fldChar w:fldCharType="separate"/>
      </w:r>
      <w:r w:rsidR="000F0EBC">
        <w:rPr>
          <w:b/>
          <w:bCs/>
          <w:lang w:val="en-US"/>
        </w:rPr>
        <w:t>Error! Reference source not found.</w:t>
      </w:r>
      <w:r w:rsidR="008A0D92">
        <w:fldChar w:fldCharType="end"/>
      </w:r>
      <w:r w:rsidR="008A0D92">
        <w:t>)</w:t>
      </w:r>
      <w:r>
        <w:t xml:space="preserve"> több funkció is elérhető. Az ötletdoboz címe mellett látható egy visszafelé mutató nyíl, erre kattintva visszajutunk az előző oldalra. Ez alatt három oszlopot készítettem, amik számszerű adatokkal segítik a döntéshozást. Az első oszlopban a megadott szempontok alapján lehet vizsgálni az ötleteket. Itt egy oszlopdiagramon vannak vizualizálva az ötletekre kapott pontok. Az oszlopdiagram teljesen automatikusan működik, ha csillagos értékelésű az adott szempont akkor egytől ötig tart a diagram, ha csúszka alapú, akkor egytől tízig. Ez mellett található egy radar diagram, ami az ötletek szerint mutatja azt, hogy az egyes bírálók a megadott szempontokra mennyi pontot adtak. A mellékelt</w:t>
      </w:r>
      <w:r w:rsidR="008A0D92">
        <w:t xml:space="preserve"> </w:t>
      </w:r>
      <w:r w:rsidR="008A0D92">
        <w:fldChar w:fldCharType="begin"/>
      </w:r>
      <w:r w:rsidR="008A0D92">
        <w:instrText xml:space="preserve"> REF _Ref183104637 \h </w:instrText>
      </w:r>
      <w:r w:rsidR="008A0D92">
        <w:fldChar w:fldCharType="separate"/>
      </w:r>
      <w:r w:rsidR="000F0EBC">
        <w:rPr>
          <w:b/>
          <w:bCs/>
          <w:lang w:val="en-US"/>
        </w:rPr>
        <w:t>Error! Reference source not found.</w:t>
      </w:r>
      <w:r w:rsidR="008A0D92">
        <w:fldChar w:fldCharType="end"/>
      </w:r>
      <w:r w:rsidR="008A0D92">
        <w:t>-en látható</w:t>
      </w:r>
      <w:r>
        <w:t xml:space="preserve">, hogy 2 bíráló van az ötletdobozon, így kétféle színű vonal van, három értékelési szempont van, ezért a radar három tengelyen mozog. Az oldalon található még egy kapcsoló, amivel ki és be lehet kapcsolni a diagramokon megjelenített számokat. </w:t>
      </w:r>
    </w:p>
    <w:p w14:paraId="209D8EDE" w14:textId="05B63650" w:rsidR="0074719B" w:rsidRDefault="0074719B" w:rsidP="009457F5">
      <w:r>
        <w:t>Az oldal jobb oldalán helyeztem el azt a panelt, amin az ötletet el lehet fogadni, vagy elutasítani. Ez fölött az ötlet leírása és egyéb információi is megtalálhatóak. Miután egy ötlet elfogadott vagy elutasított állapotba kerül, azon már nem lehet változtatni.</w:t>
      </w:r>
      <w:r w:rsidR="00C27EA0">
        <w:t xml:space="preserve"> Ekkor a két gomb elszürkül és nem is lehet rányomni.</w:t>
      </w:r>
      <w:r>
        <w:t xml:space="preserve"> Ezen a panelen mindig az az ötlet van </w:t>
      </w:r>
      <w:r>
        <w:lastRenderedPageBreak/>
        <w:t>megjelenítve, ami a középső panelen ki van választva a legördülő men</w:t>
      </w:r>
      <w:r w:rsidR="00392858">
        <w:t>ü</w:t>
      </w:r>
      <w:r>
        <w:t xml:space="preserve">ből. Ezeket a diagramokat is az </w:t>
      </w:r>
      <w:proofErr w:type="spellStart"/>
      <w:r>
        <w:t>ECharts</w:t>
      </w:r>
      <w:proofErr w:type="spellEnd"/>
      <w:r>
        <w:t xml:space="preserve"> könyvtár segítségével készítettem.</w:t>
      </w:r>
    </w:p>
    <w:p w14:paraId="2B16C148" w14:textId="7832502D" w:rsidR="0074719B" w:rsidRDefault="0074719B" w:rsidP="0074719B">
      <w:pPr>
        <w:pStyle w:val="Heading4"/>
      </w:pPr>
      <w:proofErr w:type="spellStart"/>
      <w:r>
        <w:t>View</w:t>
      </w:r>
      <w:proofErr w:type="spellEnd"/>
      <w:r>
        <w:t xml:space="preserve"> </w:t>
      </w:r>
      <w:proofErr w:type="spellStart"/>
      <w:r>
        <w:t>Closed</w:t>
      </w:r>
      <w:proofErr w:type="spellEnd"/>
      <w:r>
        <w:t xml:space="preserve"> Idea </w:t>
      </w:r>
      <w:proofErr w:type="spellStart"/>
      <w:r>
        <w:t>Boxes</w:t>
      </w:r>
      <w:proofErr w:type="spellEnd"/>
    </w:p>
    <w:p w14:paraId="13BC8CDA" w14:textId="228C31AC" w:rsidR="0074719B" w:rsidRDefault="0074719B" w:rsidP="00C27EA0">
      <w:r>
        <w:t xml:space="preserve">Ez az aloldal az utolsó felület a </w:t>
      </w:r>
      <w:proofErr w:type="spellStart"/>
      <w:r>
        <w:t>Scoring</w:t>
      </w:r>
      <w:proofErr w:type="spellEnd"/>
      <w:r>
        <w:t xml:space="preserve"> oldalon</w:t>
      </w:r>
      <w:r w:rsidR="008A0D92">
        <w:t>, ezt a</w:t>
      </w:r>
      <w:r w:rsidR="009A6005">
        <w:t xml:space="preserve"> </w:t>
      </w:r>
      <w:r w:rsidR="009A6005">
        <w:fldChar w:fldCharType="begin"/>
      </w:r>
      <w:r w:rsidR="009A6005">
        <w:instrText xml:space="preserve"> REF _Ref183598004 \h </w:instrText>
      </w:r>
      <w:r w:rsidR="009A6005">
        <w:fldChar w:fldCharType="separate"/>
      </w:r>
      <w:r w:rsidR="000F0EBC">
        <w:rPr>
          <w:noProof/>
        </w:rPr>
        <w:t>31</w:t>
      </w:r>
      <w:r w:rsidR="000F0EBC" w:rsidRPr="001E3825">
        <w:t>. ábra</w:t>
      </w:r>
      <w:r w:rsidR="009A6005">
        <w:fldChar w:fldCharType="end"/>
      </w:r>
      <w:r w:rsidR="009A6005">
        <w:t xml:space="preserve"> </w:t>
      </w:r>
      <w:r w:rsidR="008A0D92">
        <w:t>mutatja be</w:t>
      </w:r>
      <w:r>
        <w:t>.</w:t>
      </w:r>
      <w:r w:rsidR="00C27EA0">
        <w:t xml:space="preserve"> Itt a lezárt ötletdobozokat lehet vizsgálni és statisztikát készíteni arról, hogy a kiválasztott ötletdobozban milyen arányban voltak elfogadva az ötletek. Ez az oldal is két részből épül fel, a bal oldalon a lezárt ötletdobozok listáját jelenítettem meg, a jobb oldalon pedig egy ismét </w:t>
      </w:r>
      <w:proofErr w:type="spellStart"/>
      <w:r w:rsidR="00C27EA0">
        <w:t>ECharts</w:t>
      </w:r>
      <w:proofErr w:type="spellEnd"/>
      <w:r w:rsidR="00C27EA0">
        <w:t xml:space="preserve"> segítségével készített </w:t>
      </w:r>
      <w:proofErr w:type="spellStart"/>
      <w:r w:rsidR="00C27EA0">
        <w:t>Sankey</w:t>
      </w:r>
      <w:proofErr w:type="spellEnd"/>
      <w:r w:rsidR="00C27EA0">
        <w:t xml:space="preserve"> diagramot. A diagram bal oldalán láthatjuk az összes beérkezett és elbírált ötletek számát, ami kettéválik aszerint, hogy az mennyi ötlet lett elfogadva, illetve elutasítva. A diagram mellett az elfogadott ötletek listája látható. Ezek a kártyák kattinthatóak, kattintásra kinyílnak és az ötlet alap adatait mutatják.</w:t>
      </w:r>
    </w:p>
    <w:p w14:paraId="43ABAC85" w14:textId="04718F94" w:rsidR="009457F5" w:rsidRDefault="009A6005" w:rsidP="005E4A8A">
      <w:pPr>
        <w:pStyle w:val="Heading3"/>
        <w:numPr>
          <w:ilvl w:val="0"/>
          <w:numId w:val="0"/>
        </w:numPr>
      </w:pPr>
      <w:bookmarkStart w:id="129" w:name="_Toc183692351"/>
      <w:r>
        <w:rPr>
          <w:noProof/>
        </w:rPr>
        <mc:AlternateContent>
          <mc:Choice Requires="wps">
            <w:drawing>
              <wp:anchor distT="0" distB="0" distL="114300" distR="114300" simplePos="0" relativeHeight="251851264" behindDoc="0" locked="0" layoutInCell="1" allowOverlap="1" wp14:anchorId="139DCEB3" wp14:editId="30D54629">
                <wp:simplePos x="0" y="0"/>
                <wp:positionH relativeFrom="column">
                  <wp:posOffset>204470</wp:posOffset>
                </wp:positionH>
                <wp:positionV relativeFrom="paragraph">
                  <wp:posOffset>2671445</wp:posOffset>
                </wp:positionV>
                <wp:extent cx="4984750" cy="635"/>
                <wp:effectExtent l="0" t="0" r="0" b="0"/>
                <wp:wrapTopAndBottom/>
                <wp:docPr id="870796213" name="Text Box 1"/>
                <wp:cNvGraphicFramePr/>
                <a:graphic xmlns:a="http://schemas.openxmlformats.org/drawingml/2006/main">
                  <a:graphicData uri="http://schemas.microsoft.com/office/word/2010/wordprocessingShape">
                    <wps:wsp>
                      <wps:cNvSpPr txBox="1"/>
                      <wps:spPr>
                        <a:xfrm>
                          <a:off x="0" y="0"/>
                          <a:ext cx="4984750" cy="635"/>
                        </a:xfrm>
                        <a:prstGeom prst="rect">
                          <a:avLst/>
                        </a:prstGeom>
                        <a:solidFill>
                          <a:prstClr val="white"/>
                        </a:solidFill>
                        <a:ln>
                          <a:noFill/>
                        </a:ln>
                      </wps:spPr>
                      <wps:txbx>
                        <w:txbxContent>
                          <w:bookmarkStart w:id="130" w:name="_Ref183598004"/>
                          <w:p w14:paraId="4B3D2998" w14:textId="255F71FA" w:rsidR="009A6005" w:rsidRPr="0058703D" w:rsidRDefault="009A6005" w:rsidP="009A6005">
                            <w:pPr>
                              <w:pStyle w:val="Caption"/>
                              <w:rPr>
                                <w:rFonts w:cs="Arial"/>
                                <w:szCs w:val="26"/>
                              </w:rPr>
                            </w:pPr>
                            <w:r>
                              <w:fldChar w:fldCharType="begin"/>
                            </w:r>
                            <w:r>
                              <w:instrText xml:space="preserve"> SEQ ábra \* ARABIC </w:instrText>
                            </w:r>
                            <w:r>
                              <w:fldChar w:fldCharType="separate"/>
                            </w:r>
                            <w:r w:rsidR="000F0EBC">
                              <w:rPr>
                                <w:noProof/>
                              </w:rPr>
                              <w:t>31</w:t>
                            </w:r>
                            <w:r>
                              <w:fldChar w:fldCharType="end"/>
                            </w:r>
                            <w:r w:rsidRPr="001E3825">
                              <w:t>. ábra</w:t>
                            </w:r>
                            <w:bookmarkEnd w:id="130"/>
                            <w:r w:rsidRPr="001E3825">
                              <w:t xml:space="preserve"> - Lezárt ötletdoboz</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9DCEB3" id="_x0000_s1056" type="#_x0000_t202" style="position:absolute;left:0;text-align:left;margin-left:16.1pt;margin-top:210.35pt;width:392.5pt;height:.05pt;z-index:251851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" stroked="f">
                <v:textbox style="mso-fit-shape-to-text:t" inset="0,0,0,0">
                  <w:txbxContent>
                    <w:bookmarkStart w:id="131" w:name="_Ref183598004"/>
                    <w:p w14:paraId="4B3D2998" w14:textId="255F71FA" w:rsidR="009A6005" w:rsidRPr="0058703D" w:rsidRDefault="009A6005" w:rsidP="009A6005">
                      <w:pPr>
                        <w:pStyle w:val="Caption"/>
                        <w:rPr>
                          <w:rFonts w:cs="Arial"/>
                          <w:szCs w:val="26"/>
                        </w:rPr>
                      </w:pPr>
                      <w:r>
                        <w:fldChar w:fldCharType="begin"/>
                      </w:r>
                      <w:r>
                        <w:instrText xml:space="preserve"> SEQ ábra \* ARABIC </w:instrText>
                      </w:r>
                      <w:r>
                        <w:fldChar w:fldCharType="separate"/>
                      </w:r>
                      <w:r w:rsidR="000F0EBC">
                        <w:rPr>
                          <w:noProof/>
                        </w:rPr>
                        <w:t>31</w:t>
                      </w:r>
                      <w:r>
                        <w:fldChar w:fldCharType="end"/>
                      </w:r>
                      <w:r w:rsidRPr="001E3825">
                        <w:t>. ábra</w:t>
                      </w:r>
                      <w:bookmarkEnd w:id="131"/>
                      <w:r w:rsidRPr="001E3825">
                        <w:t xml:space="preserve"> - Lezárt ötletdoboz</w:t>
                      </w:r>
                    </w:p>
                  </w:txbxContent>
                </v:textbox>
                <w10:wrap type="topAndBottom"/>
              </v:shape>
            </w:pict>
          </mc:Fallback>
        </mc:AlternateContent>
      </w:r>
      <w:r w:rsidR="008A0D92" w:rsidRPr="005E4A8A">
        <w:drawing>
          <wp:anchor distT="0" distB="0" distL="114300" distR="114300" simplePos="0" relativeHeight="251781632" behindDoc="0" locked="0" layoutInCell="1" allowOverlap="1" wp14:anchorId="7065CD27" wp14:editId="260079D1">
            <wp:simplePos x="0" y="0"/>
            <wp:positionH relativeFrom="margin">
              <wp:align>center</wp:align>
            </wp:positionH>
            <wp:positionV relativeFrom="paragraph">
              <wp:posOffset>59690</wp:posOffset>
            </wp:positionV>
            <wp:extent cx="4984750" cy="2554605"/>
            <wp:effectExtent l="19050" t="19050" r="25400" b="17145"/>
            <wp:wrapTopAndBottom/>
            <wp:docPr id="207072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2724" name="Picture 1" descr="A screenshot of a computer&#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984750" cy="255460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27EA0">
        <w:br w:type="column"/>
      </w:r>
      <w:bookmarkStart w:id="132" w:name="_Ref183015178"/>
      <w:bookmarkStart w:id="133" w:name="_Ref183015197"/>
      <w:r w:rsidR="00C27EA0">
        <w:lastRenderedPageBreak/>
        <w:t>Multitenant architektúra implementálása</w:t>
      </w:r>
      <w:bookmarkEnd w:id="129"/>
      <w:bookmarkEnd w:id="132"/>
      <w:bookmarkEnd w:id="133"/>
    </w:p>
    <w:p w14:paraId="42FA192D" w14:textId="54418794" w:rsidR="00C27EA0" w:rsidRDefault="001A7AAD" w:rsidP="00C27EA0">
      <w:r>
        <w:t>Ebben a fejezetben az alkalmazás multitenant architektúrájának kialakítását fogom bemutatni. Ahogy azt a tervezésnél lefektettem, egy séma alapú szétválasztást implementáltam, ami azt jelenti, hogy az alkalmazás egy</w:t>
      </w:r>
      <w:r w:rsidR="00392858">
        <w:t xml:space="preserve"> </w:t>
      </w:r>
      <w:r>
        <w:t>adatbázissal áll kapcsolatban, és azon az adatbázison belül minden bérlőnek külön adatbázis séma van biztosítva. Ez a módszer egy tökéletes középút az adatszeparáció és a költségek között.</w:t>
      </w:r>
    </w:p>
    <w:p w14:paraId="053D690A" w14:textId="76BDF8CC" w:rsidR="001A7AAD" w:rsidRDefault="001A7AAD" w:rsidP="00C27EA0">
      <w:r>
        <w:t>Az implementáció legnagyobb részben a szerver oldalon történt, a kliens oldalon csak kisebb változásokat kellett eszközölnöm, így a bemutatást először a szerver oldalon kezdem.</w:t>
      </w:r>
    </w:p>
    <w:p w14:paraId="2787D72B" w14:textId="216565BC" w:rsidR="001A7AAD" w:rsidRDefault="001A7AAD" w:rsidP="001A7AAD">
      <w:pPr>
        <w:pStyle w:val="Heading4"/>
      </w:pPr>
      <w:r>
        <w:t>Szerver oldali implementáció</w:t>
      </w:r>
    </w:p>
    <w:p w14:paraId="74F26F91" w14:textId="44410891" w:rsidR="001A7AAD" w:rsidRDefault="001A7AAD" w:rsidP="001A7AAD">
      <w:r>
        <w:t>A multitenant architektúra kialakításához a f</w:t>
      </w:r>
      <w:r w:rsidR="00392858">
        <w:t>ájlokat</w:t>
      </w:r>
      <w:r>
        <w:t xml:space="preserve"> a </w:t>
      </w:r>
      <w:proofErr w:type="spellStart"/>
      <w:proofErr w:type="gramStart"/>
      <w:r>
        <w:t>com.moa.backend</w:t>
      </w:r>
      <w:proofErr w:type="gramEnd"/>
      <w:r>
        <w:t>.multitenancy</w:t>
      </w:r>
      <w:proofErr w:type="spellEnd"/>
      <w:r>
        <w:t xml:space="preserve"> csomagba szerveztem. Az első lépés az volt, hogy a szerver tudomást szerezzen arról, hogy a beérkező kérések melyik bérlőtől származnak. Ezt jelenleg egyszerűen az X-</w:t>
      </w:r>
      <w:proofErr w:type="spellStart"/>
      <w:r>
        <w:t>TenantId</w:t>
      </w:r>
      <w:proofErr w:type="spellEnd"/>
      <w:r>
        <w:t xml:space="preserve"> nevű </w:t>
      </w:r>
      <w:proofErr w:type="spellStart"/>
      <w:r>
        <w:t>header</w:t>
      </w:r>
      <w:proofErr w:type="spellEnd"/>
      <w:r>
        <w:t>-ben adom át kliens oldalon. Szerver oldalon létrehoztam egy filtert</w:t>
      </w:r>
      <w:r w:rsidR="005514A4">
        <w:t xml:space="preserve"> (</w:t>
      </w:r>
      <w:proofErr w:type="spellStart"/>
      <w:r w:rsidR="005514A4">
        <w:t>TenantFilter.kt</w:t>
      </w:r>
      <w:proofErr w:type="spellEnd"/>
      <w:r w:rsidR="005514A4">
        <w:t>)</w:t>
      </w:r>
      <w:r>
        <w:t xml:space="preserve">, ami ezt a </w:t>
      </w:r>
      <w:proofErr w:type="spellStart"/>
      <w:r>
        <w:t>header</w:t>
      </w:r>
      <w:proofErr w:type="spellEnd"/>
      <w:r>
        <w:t>-t olvassa. Annak érdekében, hogy a kérés során az alkalmazás tudja</w:t>
      </w:r>
      <w:r w:rsidR="005514A4">
        <w:t>,</w:t>
      </w:r>
      <w:r>
        <w:t xml:space="preserve"> hogy milyen bérlővel kell dolgozni, ezt a beérkező </w:t>
      </w:r>
      <w:proofErr w:type="spellStart"/>
      <w:r>
        <w:t>tenantId</w:t>
      </w:r>
      <w:proofErr w:type="spellEnd"/>
      <w:r>
        <w:t xml:space="preserve">-t eltárolom egy </w:t>
      </w:r>
      <w:proofErr w:type="spellStart"/>
      <w:r>
        <w:t>TenantContext</w:t>
      </w:r>
      <w:proofErr w:type="spellEnd"/>
      <w:r>
        <w:t xml:space="preserve"> objektumban, ami </w:t>
      </w:r>
      <w:proofErr w:type="spellStart"/>
      <w:r>
        <w:t>ThreadLocal</w:t>
      </w:r>
      <w:proofErr w:type="spellEnd"/>
      <w:r>
        <w:t xml:space="preserve"> típusú </w:t>
      </w:r>
      <w:proofErr w:type="spellStart"/>
      <w:r>
        <w:t>currentTenant</w:t>
      </w:r>
      <w:proofErr w:type="spellEnd"/>
      <w:r>
        <w:t xml:space="preserve"> </w:t>
      </w:r>
      <w:proofErr w:type="spellStart"/>
      <w:r>
        <w:t>propertyvel</w:t>
      </w:r>
      <w:proofErr w:type="spellEnd"/>
      <w:r>
        <w:t xml:space="preserve"> rendelkezik.</w:t>
      </w:r>
      <w:r w:rsidR="005514A4">
        <w:t xml:space="preserve"> Azért esett a választásom a </w:t>
      </w:r>
      <w:proofErr w:type="spellStart"/>
      <w:r w:rsidR="005514A4">
        <w:t>ThreadLocal-ra</w:t>
      </w:r>
      <w:proofErr w:type="spellEnd"/>
      <w:r w:rsidR="005514A4">
        <w:t xml:space="preserve">, mivel ez egy beépített és jól működő és biztonságos Java alapú mechanizmus arra, hogy adatokat tároljunk rövid ideig (a kérés idejéig) egy </w:t>
      </w:r>
      <w:proofErr w:type="spellStart"/>
      <w:r w:rsidR="005514A4">
        <w:t>Thread</w:t>
      </w:r>
      <w:proofErr w:type="spellEnd"/>
      <w:r w:rsidR="005514A4">
        <w:t xml:space="preserve">-en. A </w:t>
      </w:r>
      <w:proofErr w:type="spellStart"/>
      <w:r w:rsidR="005514A4">
        <w:t>TenantContext</w:t>
      </w:r>
      <w:proofErr w:type="spellEnd"/>
      <w:r w:rsidR="005514A4">
        <w:t xml:space="preserve"> objektumnak létrehoztam még egy </w:t>
      </w:r>
      <w:proofErr w:type="spellStart"/>
      <w:r w:rsidR="005514A4">
        <w:t>getter</w:t>
      </w:r>
      <w:proofErr w:type="spellEnd"/>
      <w:r w:rsidR="005514A4">
        <w:t xml:space="preserve"> és </w:t>
      </w:r>
      <w:proofErr w:type="spellStart"/>
      <w:r w:rsidR="005514A4">
        <w:t>setter</w:t>
      </w:r>
      <w:proofErr w:type="spellEnd"/>
      <w:r w:rsidR="005514A4">
        <w:t xml:space="preserve"> függvényt is, hogy ezt a privát </w:t>
      </w:r>
      <w:proofErr w:type="spellStart"/>
      <w:r w:rsidR="005514A4">
        <w:t>currentTenant</w:t>
      </w:r>
      <w:proofErr w:type="spellEnd"/>
      <w:r w:rsidR="005514A4">
        <w:t xml:space="preserve">-ot biztonságosan tudjam kezelni, illetve egy </w:t>
      </w:r>
      <w:proofErr w:type="spellStart"/>
      <w:proofErr w:type="gramStart"/>
      <w:r w:rsidR="005514A4">
        <w:t>clear</w:t>
      </w:r>
      <w:proofErr w:type="spellEnd"/>
      <w:r w:rsidR="005514A4">
        <w:t>(</w:t>
      </w:r>
      <w:proofErr w:type="gramEnd"/>
      <w:r w:rsidR="005514A4">
        <w:t xml:space="preserve">) függvényt is definiáltam, hogy a kérések végén tudjam törölni a tartalmát. </w:t>
      </w:r>
    </w:p>
    <w:p w14:paraId="69D5FEC7" w14:textId="519C0D41" w:rsidR="00535ED6" w:rsidRDefault="005514A4" w:rsidP="00535ED6">
      <w:r>
        <w:t xml:space="preserve">Azután, hogy az alkalmazás el tudja dönteni, hogy melyik bérlő adatait kell majd elérnie, az adatelérés implementálása volt a következő feladat. Ezt három új fájl létrehozásával oldottam meg, ezek a fájlok a </w:t>
      </w:r>
      <w:proofErr w:type="spellStart"/>
      <w:r>
        <w:t>JpaConfig.kt</w:t>
      </w:r>
      <w:proofErr w:type="spellEnd"/>
      <w:r>
        <w:t xml:space="preserve">, </w:t>
      </w:r>
      <w:proofErr w:type="spellStart"/>
      <w:r>
        <w:t>CurrentTenantIdentifierResolver.kt</w:t>
      </w:r>
      <w:proofErr w:type="spellEnd"/>
      <w:r>
        <w:t xml:space="preserve"> és </w:t>
      </w:r>
      <w:proofErr w:type="spellStart"/>
      <w:r>
        <w:t>TenantConnectionProvider.kt</w:t>
      </w:r>
      <w:proofErr w:type="spellEnd"/>
      <w:r>
        <w:t>.</w:t>
      </w:r>
    </w:p>
    <w:p w14:paraId="5376CF2C" w14:textId="3FC0DEB0" w:rsidR="00535ED6" w:rsidRDefault="00066455" w:rsidP="00066455">
      <w:pPr>
        <w:ind w:firstLine="0"/>
        <w:rPr>
          <w:b/>
          <w:bCs/>
          <w:sz w:val="26"/>
          <w:szCs w:val="26"/>
        </w:rPr>
      </w:pPr>
      <w:proofErr w:type="spellStart"/>
      <w:r w:rsidRPr="00066455">
        <w:rPr>
          <w:b/>
          <w:bCs/>
          <w:sz w:val="26"/>
          <w:szCs w:val="26"/>
        </w:rPr>
        <w:t>CurrentTenantIdentifierResolver</w:t>
      </w:r>
      <w:proofErr w:type="spellEnd"/>
    </w:p>
    <w:p w14:paraId="5F34A6F7" w14:textId="64A95E3E" w:rsidR="00066455" w:rsidRDefault="00066455" w:rsidP="00066455">
      <w:pPr>
        <w:ind w:firstLine="0"/>
      </w:pPr>
      <w:r>
        <w:rPr>
          <w:b/>
          <w:bCs/>
          <w:sz w:val="26"/>
          <w:szCs w:val="26"/>
        </w:rPr>
        <w:tab/>
      </w:r>
      <w:r>
        <w:t xml:space="preserve">Ennek a komponensnek a feladata az aktuális bérlő azonosító meghatározása. Ehhez a már bemutatott </w:t>
      </w:r>
      <w:proofErr w:type="spellStart"/>
      <w:r>
        <w:t>TenantContext</w:t>
      </w:r>
      <w:proofErr w:type="spellEnd"/>
      <w:r>
        <w:t xml:space="preserve"> objektumot használom, ebből olvasom ki az éppen aktuális bérlő </w:t>
      </w:r>
      <w:proofErr w:type="spellStart"/>
      <w:r>
        <w:t>id</w:t>
      </w:r>
      <w:proofErr w:type="spellEnd"/>
      <w:r>
        <w:t>-ját.</w:t>
      </w:r>
    </w:p>
    <w:p w14:paraId="75CF6A8D" w14:textId="30C86468" w:rsidR="00066455" w:rsidRDefault="00066455" w:rsidP="00066455">
      <w:pPr>
        <w:ind w:firstLine="0"/>
        <w:rPr>
          <w:b/>
          <w:bCs/>
          <w:sz w:val="26"/>
          <w:szCs w:val="26"/>
        </w:rPr>
      </w:pPr>
      <w:proofErr w:type="spellStart"/>
      <w:r w:rsidRPr="00066455">
        <w:rPr>
          <w:b/>
          <w:bCs/>
          <w:sz w:val="26"/>
          <w:szCs w:val="26"/>
        </w:rPr>
        <w:lastRenderedPageBreak/>
        <w:t>TenantConnectionProvider</w:t>
      </w:r>
      <w:proofErr w:type="spellEnd"/>
    </w:p>
    <w:p w14:paraId="054EDCC5" w14:textId="27ABA7A4" w:rsidR="00066455" w:rsidRDefault="00066455" w:rsidP="00066455">
      <w:pPr>
        <w:ind w:firstLine="0"/>
      </w:pPr>
      <w:r>
        <w:tab/>
        <w:t xml:space="preserve">Ez a komponens az adatbázis kapcsolat kezeléséért és a megfelelő adatbázis séma kiválasztásáért felel. Ehhez a </w:t>
      </w:r>
      <w:proofErr w:type="spellStart"/>
      <w:r>
        <w:t>MultitenantConnectionProvider</w:t>
      </w:r>
      <w:proofErr w:type="spellEnd"/>
      <w:r>
        <w:t xml:space="preserve"> interfészt valósítom meg. A </w:t>
      </w:r>
      <w:proofErr w:type="spellStart"/>
      <w:r>
        <w:t>getConnection</w:t>
      </w:r>
      <w:proofErr w:type="spellEnd"/>
      <w:r>
        <w:t xml:space="preserve"> </w:t>
      </w:r>
      <w:r w:rsidR="00EB104E">
        <w:t>függvény</w:t>
      </w:r>
      <w:r>
        <w:t xml:space="preserve"> az aktuális </w:t>
      </w:r>
      <w:proofErr w:type="spellStart"/>
      <w:r>
        <w:t>tenantId</w:t>
      </w:r>
      <w:proofErr w:type="spellEnd"/>
      <w:r>
        <w:t xml:space="preserve"> alapján hoz létre adatbázis</w:t>
      </w:r>
      <w:r w:rsidR="00392858">
        <w:t xml:space="preserve"> </w:t>
      </w:r>
      <w:r>
        <w:t>kapcsolatot. Első lépésben a megadott sémát ellenőrzi és ha szükséges, akkor létrehozza azt</w:t>
      </w:r>
      <w:r w:rsidR="00EB104E">
        <w:t>, utána</w:t>
      </w:r>
      <w:r>
        <w:t xml:space="preserve"> a USE SQL utasítással a kiválasztott sémára vált</w:t>
      </w:r>
      <w:r w:rsidR="00EB104E">
        <w:t xml:space="preserve">. A </w:t>
      </w:r>
      <w:proofErr w:type="spellStart"/>
      <w:r w:rsidR="00EB104E">
        <w:t>relaseConnection</w:t>
      </w:r>
      <w:proofErr w:type="spellEnd"/>
      <w:r w:rsidR="00EB104E">
        <w:t xml:space="preserve"> függvény lezárja az aktuális adatbázis kapcsolatot a beérkező kérés végén, ezzel szabadítva fel erőforrást. Abban az esetben amikor nem áll rendelkezésre bérlő azonosító, akkor a </w:t>
      </w:r>
      <w:proofErr w:type="spellStart"/>
      <w:r w:rsidR="00EB104E">
        <w:t>getAnyConnection</w:t>
      </w:r>
      <w:proofErr w:type="spellEnd"/>
      <w:r w:rsidR="00EB104E">
        <w:t xml:space="preserve"> és </w:t>
      </w:r>
      <w:proofErr w:type="spellStart"/>
      <w:r w:rsidR="00EB104E">
        <w:t>releaseAnyConnection</w:t>
      </w:r>
      <w:proofErr w:type="spellEnd"/>
      <w:r w:rsidR="00EB104E">
        <w:t xml:space="preserve"> </w:t>
      </w:r>
      <w:proofErr w:type="spellStart"/>
      <w:r w:rsidR="00EB104E">
        <w:t>hívódik</w:t>
      </w:r>
      <w:proofErr w:type="spellEnd"/>
      <w:r w:rsidR="00EB104E">
        <w:t xml:space="preserve"> meg, amik a hatására egy általános adatbázis</w:t>
      </w:r>
      <w:r w:rsidR="00392858">
        <w:t xml:space="preserve"> </w:t>
      </w:r>
      <w:r w:rsidR="00EB104E">
        <w:t>kapcsolatot kapok és kezelek.</w:t>
      </w:r>
    </w:p>
    <w:p w14:paraId="45267D78" w14:textId="1F7CBB94" w:rsidR="00EB104E" w:rsidRPr="00EB104E" w:rsidRDefault="00EB104E" w:rsidP="00066455">
      <w:pPr>
        <w:ind w:firstLine="0"/>
        <w:rPr>
          <w:b/>
          <w:bCs/>
          <w:sz w:val="26"/>
          <w:szCs w:val="26"/>
        </w:rPr>
      </w:pPr>
      <w:proofErr w:type="spellStart"/>
      <w:r w:rsidRPr="00EB104E">
        <w:rPr>
          <w:b/>
          <w:bCs/>
          <w:sz w:val="26"/>
          <w:szCs w:val="26"/>
        </w:rPr>
        <w:t>JpaConfig</w:t>
      </w:r>
      <w:proofErr w:type="spellEnd"/>
    </w:p>
    <w:p w14:paraId="20BAC00D" w14:textId="77777777" w:rsidR="00EB104E" w:rsidRDefault="00EB104E" w:rsidP="00EB104E">
      <w:r>
        <w:t xml:space="preserve">A </w:t>
      </w:r>
      <w:proofErr w:type="spellStart"/>
      <w:r>
        <w:t>jpaConfig</w:t>
      </w:r>
      <w:proofErr w:type="spellEnd"/>
      <w:r>
        <w:t xml:space="preserve"> feladata a Spring JPA konfigurálása és a tranzakciókezelés. Itt két fontos függvény található, az </w:t>
      </w:r>
      <w:proofErr w:type="spellStart"/>
      <w:r>
        <w:t>entityManagerFactory</w:t>
      </w:r>
      <w:proofErr w:type="spellEnd"/>
      <w:r>
        <w:t xml:space="preserve"> és a </w:t>
      </w:r>
      <w:proofErr w:type="spellStart"/>
      <w:r>
        <w:t>transactionManager</w:t>
      </w:r>
      <w:proofErr w:type="spellEnd"/>
      <w:r>
        <w:t xml:space="preserve">. </w:t>
      </w:r>
    </w:p>
    <w:p w14:paraId="72A45392" w14:textId="5BBF729E" w:rsidR="00EB104E" w:rsidRDefault="00EB104E" w:rsidP="00EB104E">
      <w:r>
        <w:t xml:space="preserve">Az </w:t>
      </w:r>
      <w:proofErr w:type="spellStart"/>
      <w:r>
        <w:t>entityManagerFactory</w:t>
      </w:r>
      <w:proofErr w:type="spellEnd"/>
      <w:r>
        <w:t xml:space="preserve"> hozza létre az entitáskezelőt, amihez az általam definiált </w:t>
      </w:r>
      <w:proofErr w:type="spellStart"/>
      <w:r>
        <w:t>jpaPropertiesMap-et</w:t>
      </w:r>
      <w:proofErr w:type="spellEnd"/>
      <w:r>
        <w:t xml:space="preserve"> használja. A </w:t>
      </w:r>
      <w:proofErr w:type="spellStart"/>
      <w:r>
        <w:t>jpaPropertiesMap</w:t>
      </w:r>
      <w:proofErr w:type="spellEnd"/>
      <w:r>
        <w:t xml:space="preserve">-ben van beállítva az általam definiált </w:t>
      </w:r>
      <w:proofErr w:type="spellStart"/>
      <w:r>
        <w:t>tenantConnectionProvider</w:t>
      </w:r>
      <w:proofErr w:type="spellEnd"/>
      <w:r>
        <w:t xml:space="preserve"> és </w:t>
      </w:r>
      <w:proofErr w:type="spellStart"/>
      <w:r>
        <w:t>identifierResolver</w:t>
      </w:r>
      <w:proofErr w:type="spellEnd"/>
      <w:r>
        <w:t xml:space="preserve">, emellett itt van beállítva a séma alapú </w:t>
      </w:r>
      <w:proofErr w:type="spellStart"/>
      <w:r>
        <w:t>multitenancy</w:t>
      </w:r>
      <w:proofErr w:type="spellEnd"/>
      <w:r>
        <w:t xml:space="preserve"> működés is. A </w:t>
      </w:r>
      <w:proofErr w:type="spellStart"/>
      <w:r>
        <w:t>factory</w:t>
      </w:r>
      <w:proofErr w:type="spellEnd"/>
      <w:r>
        <w:t xml:space="preserve">-ban emellett az is be van állítva, hogy az </w:t>
      </w:r>
      <w:proofErr w:type="spellStart"/>
      <w:r>
        <w:t>entityManager</w:t>
      </w:r>
      <w:proofErr w:type="spellEnd"/>
      <w:r>
        <w:t xml:space="preserve"> hol keresse az alkalmazásban azokat az entitásokat, amiket tárolni szeretnék az adatbázisban.</w:t>
      </w:r>
    </w:p>
    <w:p w14:paraId="48A96A01" w14:textId="7A013BC0" w:rsidR="00EB104E" w:rsidRDefault="00EB104E" w:rsidP="00EB104E">
      <w:r>
        <w:t xml:space="preserve">A </w:t>
      </w:r>
      <w:proofErr w:type="spellStart"/>
      <w:r>
        <w:t>transactionManager</w:t>
      </w:r>
      <w:proofErr w:type="spellEnd"/>
      <w:r>
        <w:t xml:space="preserve"> beállít egy </w:t>
      </w:r>
      <w:proofErr w:type="spellStart"/>
      <w:r>
        <w:t>JpaTransactionManager</w:t>
      </w:r>
      <w:proofErr w:type="spellEnd"/>
      <w:r>
        <w:t xml:space="preserve"> tranzakciókezelőt, amely biztosítja, hogy a tranzakciók megfelelően működjenek és a JPA összhangban legyen a </w:t>
      </w:r>
      <w:proofErr w:type="spellStart"/>
      <w:r>
        <w:t>multitenancy</w:t>
      </w:r>
      <w:proofErr w:type="spellEnd"/>
      <w:r>
        <w:t xml:space="preserve"> konfigurációval.</w:t>
      </w:r>
    </w:p>
    <w:p w14:paraId="6D936634" w14:textId="423F3106" w:rsidR="00DD165C" w:rsidRDefault="00DD165C" w:rsidP="00DD165C">
      <w:pPr>
        <w:pStyle w:val="Heading4"/>
      </w:pPr>
      <w:r>
        <w:t>Kliens oldali implementáció</w:t>
      </w:r>
    </w:p>
    <w:p w14:paraId="51E26E2A" w14:textId="125E2820" w:rsidR="00EB104E" w:rsidRPr="00C56FE2" w:rsidRDefault="00DD165C" w:rsidP="00C56FE2">
      <w:r>
        <w:t xml:space="preserve">Kliens oldalon az alkalmazást </w:t>
      </w:r>
      <w:proofErr w:type="spellStart"/>
      <w:r>
        <w:t>headerHandler</w:t>
      </w:r>
      <w:proofErr w:type="spellEnd"/>
      <w:r>
        <w:t xml:space="preserve"> fájlját kellett átírnom olyan módon, hogy most már ne csak a JWT-t helyezze el a </w:t>
      </w:r>
      <w:proofErr w:type="spellStart"/>
      <w:r>
        <w:t>headerben</w:t>
      </w:r>
      <w:proofErr w:type="spellEnd"/>
      <w:r>
        <w:t xml:space="preserve">, hanem a kliens által tárolt </w:t>
      </w:r>
      <w:proofErr w:type="spellStart"/>
      <w:r>
        <w:t>TenantId</w:t>
      </w:r>
      <w:proofErr w:type="spellEnd"/>
      <w:r>
        <w:t xml:space="preserve">-t is. Annak érdekében, hogy a </w:t>
      </w:r>
      <w:proofErr w:type="spellStart"/>
      <w:r>
        <w:t>TenantId</w:t>
      </w:r>
      <w:proofErr w:type="spellEnd"/>
      <w:r>
        <w:t xml:space="preserve">-t tárolni tudjam, kliens oldalon is készítettem egy </w:t>
      </w:r>
      <w:proofErr w:type="spellStart"/>
      <w:r>
        <w:t>TenantContexthez</w:t>
      </w:r>
      <w:proofErr w:type="spellEnd"/>
      <w:r>
        <w:t xml:space="preserve"> hasonló tároló objektumot, itt egy service keretein belül. A </w:t>
      </w:r>
      <w:proofErr w:type="spellStart"/>
      <w:r>
        <w:t>TenantService</w:t>
      </w:r>
      <w:proofErr w:type="spellEnd"/>
      <w:r>
        <w:t xml:space="preserve"> </w:t>
      </w:r>
      <w:proofErr w:type="spellStart"/>
      <w:r>
        <w:t>tenantId</w:t>
      </w:r>
      <w:proofErr w:type="spellEnd"/>
      <w:r>
        <w:t xml:space="preserve"> </w:t>
      </w:r>
      <w:proofErr w:type="spellStart"/>
      <w:r>
        <w:t>proprety</w:t>
      </w:r>
      <w:proofErr w:type="spellEnd"/>
      <w:r>
        <w:t xml:space="preserve">-je tárolja kliens oldalon az előre beállított </w:t>
      </w:r>
      <w:proofErr w:type="spellStart"/>
      <w:r>
        <w:t>tenantId</w:t>
      </w:r>
      <w:proofErr w:type="spellEnd"/>
      <w:r>
        <w:t xml:space="preserve">-t. Ennek a </w:t>
      </w:r>
      <w:proofErr w:type="spellStart"/>
      <w:r>
        <w:t>servicenek</w:t>
      </w:r>
      <w:proofErr w:type="spellEnd"/>
      <w:r>
        <w:t xml:space="preserve"> is készítettem </w:t>
      </w:r>
      <w:proofErr w:type="spellStart"/>
      <w:r>
        <w:t>getter</w:t>
      </w:r>
      <w:proofErr w:type="spellEnd"/>
      <w:r>
        <w:t xml:space="preserve"> és </w:t>
      </w:r>
      <w:proofErr w:type="spellStart"/>
      <w:r>
        <w:t>setter</w:t>
      </w:r>
      <w:proofErr w:type="spellEnd"/>
      <w:r>
        <w:t xml:space="preserve"> függvényeket, illetve </w:t>
      </w:r>
      <w:proofErr w:type="spellStart"/>
      <w:r>
        <w:t>clear</w:t>
      </w:r>
      <w:proofErr w:type="spellEnd"/>
      <w:r>
        <w:t xml:space="preserve"> függvényt is. A </w:t>
      </w:r>
      <w:proofErr w:type="spellStart"/>
      <w:r>
        <w:t>getter</w:t>
      </w:r>
      <w:proofErr w:type="spellEnd"/>
      <w:r>
        <w:t xml:space="preserve"> függvény a </w:t>
      </w:r>
      <w:proofErr w:type="spellStart"/>
      <w:r>
        <w:t>tenantId</w:t>
      </w:r>
      <w:proofErr w:type="spellEnd"/>
      <w:r>
        <w:t xml:space="preserve"> </w:t>
      </w:r>
      <w:proofErr w:type="spellStart"/>
      <w:r>
        <w:t>header</w:t>
      </w:r>
      <w:proofErr w:type="spellEnd"/>
      <w:r>
        <w:t xml:space="preserve">-be helyezésénél </w:t>
      </w:r>
      <w:proofErr w:type="spellStart"/>
      <w:r>
        <w:t>hívódik</w:t>
      </w:r>
      <w:proofErr w:type="spellEnd"/>
      <w:r>
        <w:t xml:space="preserve"> meg, a </w:t>
      </w:r>
      <w:proofErr w:type="spellStart"/>
      <w:r>
        <w:t>clear</w:t>
      </w:r>
      <w:proofErr w:type="spellEnd"/>
      <w:r>
        <w:t xml:space="preserve"> pedig amikor a felhasználó kilép az alkalmazásból. A </w:t>
      </w:r>
      <w:proofErr w:type="spellStart"/>
      <w:r>
        <w:t>setter</w:t>
      </w:r>
      <w:proofErr w:type="spellEnd"/>
      <w:r>
        <w:t xml:space="preserve"> jelenleg akkor </w:t>
      </w:r>
      <w:proofErr w:type="spellStart"/>
      <w:r>
        <w:t>hívódik</w:t>
      </w:r>
      <w:proofErr w:type="spellEnd"/>
      <w:r>
        <w:t xml:space="preserve"> meg, </w:t>
      </w:r>
      <w:r>
        <w:lastRenderedPageBreak/>
        <w:t xml:space="preserve">amikor a felhasználó belép az alkalmazásba. Mivel a jelenlegi alkalmazás egy prototípus, ezért a login felületre vettem fel egy tenant választó </w:t>
      </w:r>
      <w:proofErr w:type="spellStart"/>
      <w:r>
        <w:t>dropdown</w:t>
      </w:r>
      <w:proofErr w:type="spellEnd"/>
      <w:r>
        <w:t xml:space="preserve"> beviteli mezőt. Ezzel lehet kiválasztani a kliens oldalon, hogy a felhasználó melyik tenant-</w:t>
      </w:r>
      <w:proofErr w:type="spellStart"/>
      <w:r>
        <w:t>ba</w:t>
      </w:r>
      <w:proofErr w:type="spellEnd"/>
      <w:r>
        <w:t xml:space="preserve"> szeretne belépni. </w:t>
      </w:r>
    </w:p>
    <w:p w14:paraId="7B000BB0" w14:textId="5E89B0C1" w:rsidR="006D594C" w:rsidRDefault="006D594C" w:rsidP="006D594C">
      <w:pPr>
        <w:pStyle w:val="Heading1"/>
      </w:pPr>
      <w:bookmarkStart w:id="134" w:name="_Toc183692352"/>
      <w:r>
        <w:lastRenderedPageBreak/>
        <w:t>Tesztelés</w:t>
      </w:r>
      <w:bookmarkEnd w:id="134"/>
    </w:p>
    <w:p w14:paraId="1EC1D0C8" w14:textId="6DAAEAC3" w:rsidR="005D600E" w:rsidRDefault="005D600E" w:rsidP="005D600E">
      <w:r>
        <w:t xml:space="preserve">Ebben a fejezetben az alkalmazás tesztelésének menetét mutatom be. Az alkalmazás tesztelését háromféle módszerrel folytattam, ezek az Unit tesztelés, integrációs tesztelés és </w:t>
      </w:r>
      <w:r w:rsidR="00CF57C7">
        <w:t>End-</w:t>
      </w:r>
      <w:proofErr w:type="spellStart"/>
      <w:r w:rsidR="00CF57C7">
        <w:t>to</w:t>
      </w:r>
      <w:proofErr w:type="spellEnd"/>
      <w:r w:rsidR="00CF57C7">
        <w:t>-End</w:t>
      </w:r>
      <w:r>
        <w:t xml:space="preserve"> tesztelés volt. Ezeket a következő alfejezetekben fejtem ki.</w:t>
      </w:r>
    </w:p>
    <w:p w14:paraId="5A62E7E0" w14:textId="0CF6B9AD" w:rsidR="005D600E" w:rsidRDefault="005D600E" w:rsidP="005D600E">
      <w:pPr>
        <w:pStyle w:val="Heading2"/>
      </w:pPr>
      <w:bookmarkStart w:id="135" w:name="_Toc183692353"/>
      <w:r>
        <w:t>Unit tesztelés</w:t>
      </w:r>
      <w:bookmarkEnd w:id="135"/>
    </w:p>
    <w:p w14:paraId="4C1821BE" w14:textId="67D7DD17" w:rsidR="00CF57C7" w:rsidRDefault="00CF57C7" w:rsidP="00CF57C7">
      <w:r>
        <w:t xml:space="preserve">Az alkalmazás Unit tesztelését szerver oldalon hajtottam végre. A tesztelés során </w:t>
      </w:r>
      <w:proofErr w:type="spellStart"/>
      <w:r>
        <w:t>JUnit</w:t>
      </w:r>
      <w:proofErr w:type="spellEnd"/>
      <w:r>
        <w:t xml:space="preserve"> 5-öt</w:t>
      </w:r>
      <w:r w:rsidR="00FC069B">
        <w:t xml:space="preserve"> és </w:t>
      </w:r>
      <w:proofErr w:type="spellStart"/>
      <w:r w:rsidR="00FC069B">
        <w:t>MockK</w:t>
      </w:r>
      <w:proofErr w:type="spellEnd"/>
      <w:r w:rsidR="00FC069B">
        <w:t>-ot használtam. A tesztek írása során a komponensek izolációjához a @MockkBean annotációt használtam, ezen felül nagy hangsúlyt fektettem itt a szerepkör alapú tesztelésre is. Azoknál a service függvényeknél, ahol volt értelme, ott készítettem több tesztet is egy adott funkcionalitáshoz annak érdekében, hogy több szerepkörrel rendelkező felhasználó lekérdezését tudjam tesztelni és ellenőrizni.</w:t>
      </w:r>
    </w:p>
    <w:p w14:paraId="25800A3E" w14:textId="67F89B3E" w:rsidR="00FC069B" w:rsidRDefault="009A6005" w:rsidP="00CF57C7">
      <w:r w:rsidRPr="00FC069B">
        <w:drawing>
          <wp:anchor distT="0" distB="0" distL="114300" distR="114300" simplePos="0" relativeHeight="251764224" behindDoc="0" locked="0" layoutInCell="1" allowOverlap="1" wp14:anchorId="584B098F" wp14:editId="5E87E11C">
            <wp:simplePos x="0" y="0"/>
            <wp:positionH relativeFrom="margin">
              <wp:posOffset>671195</wp:posOffset>
            </wp:positionH>
            <wp:positionV relativeFrom="paragraph">
              <wp:posOffset>1229995</wp:posOffset>
            </wp:positionV>
            <wp:extent cx="4051300" cy="2981960"/>
            <wp:effectExtent l="0" t="0" r="6350" b="8890"/>
            <wp:wrapTopAndBottom/>
            <wp:docPr id="14904488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44882" name="Picture 1" descr="A screen shot of a computer program&#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051300" cy="29819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53312" behindDoc="0" locked="0" layoutInCell="1" allowOverlap="1" wp14:anchorId="4B4848CA" wp14:editId="012E0BD0">
                <wp:simplePos x="0" y="0"/>
                <wp:positionH relativeFrom="margin">
                  <wp:posOffset>671195</wp:posOffset>
                </wp:positionH>
                <wp:positionV relativeFrom="paragraph">
                  <wp:posOffset>4253865</wp:posOffset>
                </wp:positionV>
                <wp:extent cx="4051300" cy="323850"/>
                <wp:effectExtent l="0" t="0" r="6350" b="0"/>
                <wp:wrapTopAndBottom/>
                <wp:docPr id="990987482" name="Text Box 1"/>
                <wp:cNvGraphicFramePr/>
                <a:graphic xmlns:a="http://schemas.openxmlformats.org/drawingml/2006/main">
                  <a:graphicData uri="http://schemas.microsoft.com/office/word/2010/wordprocessingShape">
                    <wps:wsp>
                      <wps:cNvSpPr txBox="1"/>
                      <wps:spPr>
                        <a:xfrm>
                          <a:off x="0" y="0"/>
                          <a:ext cx="4051300" cy="323850"/>
                        </a:xfrm>
                        <a:prstGeom prst="rect">
                          <a:avLst/>
                        </a:prstGeom>
                        <a:solidFill>
                          <a:prstClr val="white"/>
                        </a:solidFill>
                        <a:ln>
                          <a:noFill/>
                        </a:ln>
                      </wps:spPr>
                      <wps:txbx>
                        <w:txbxContent>
                          <w:bookmarkStart w:id="136" w:name="_Ref183598212"/>
                          <w:p w14:paraId="6067C412" w14:textId="6D580E17" w:rsidR="009A6005" w:rsidRPr="001C01B4" w:rsidRDefault="009A6005" w:rsidP="009A6005">
                            <w:pPr>
                              <w:pStyle w:val="Caption"/>
                            </w:pPr>
                            <w:r>
                              <w:fldChar w:fldCharType="begin"/>
                            </w:r>
                            <w:r>
                              <w:instrText xml:space="preserve"> SEQ ábra \* ARABIC </w:instrText>
                            </w:r>
                            <w:r>
                              <w:fldChar w:fldCharType="separate"/>
                            </w:r>
                            <w:r w:rsidR="000F0EBC">
                              <w:rPr>
                                <w:noProof/>
                              </w:rPr>
                              <w:t>32</w:t>
                            </w:r>
                            <w:r>
                              <w:fldChar w:fldCharType="end"/>
                            </w:r>
                            <w:r w:rsidRPr="009C1026">
                              <w:t>. ábra</w:t>
                            </w:r>
                            <w:bookmarkEnd w:id="136"/>
                            <w:r w:rsidRPr="009C1026">
                              <w:t xml:space="preserve"> - Példa teszt - Ötletdoboz törlé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4848CA" id="_x0000_s1057" type="#_x0000_t202" style="position:absolute;left:0;text-align:left;margin-left:52.85pt;margin-top:334.95pt;width:319pt;height:25.5pt;z-index:251853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" stroked="f">
                <v:textbox inset="0,0,0,0">
                  <w:txbxContent>
                    <w:bookmarkStart w:id="137" w:name="_Ref183598212"/>
                    <w:p w14:paraId="6067C412" w14:textId="6D580E17" w:rsidR="009A6005" w:rsidRPr="001C01B4" w:rsidRDefault="009A6005" w:rsidP="009A6005">
                      <w:pPr>
                        <w:pStyle w:val="Caption"/>
                      </w:pPr>
                      <w:r>
                        <w:fldChar w:fldCharType="begin"/>
                      </w:r>
                      <w:r>
                        <w:instrText xml:space="preserve"> SEQ ábra \* ARABIC </w:instrText>
                      </w:r>
                      <w:r>
                        <w:fldChar w:fldCharType="separate"/>
                      </w:r>
                      <w:r w:rsidR="000F0EBC">
                        <w:rPr>
                          <w:noProof/>
                        </w:rPr>
                        <w:t>32</w:t>
                      </w:r>
                      <w:r>
                        <w:fldChar w:fldCharType="end"/>
                      </w:r>
                      <w:r w:rsidRPr="009C1026">
                        <w:t>. ábra</w:t>
                      </w:r>
                      <w:bookmarkEnd w:id="137"/>
                      <w:r w:rsidRPr="009C1026">
                        <w:t xml:space="preserve"> - Példa teszt - Ötletdoboz törlése</w:t>
                      </w:r>
                    </w:p>
                  </w:txbxContent>
                </v:textbox>
                <w10:wrap type="topAndBottom" anchorx="margin"/>
              </v:shape>
            </w:pict>
          </mc:Fallback>
        </mc:AlternateContent>
      </w:r>
      <w:r w:rsidR="00FC069B">
        <w:t>A tesztek írásánál törekedtem arra, hogy a teszt neve mindig jól leírja a tesztelni kívánt funkcionalitást, ezért az elnevezésnél az „</w:t>
      </w:r>
      <w:proofErr w:type="spellStart"/>
      <w:r w:rsidR="00FC069B">
        <w:t>It</w:t>
      </w:r>
      <w:proofErr w:type="spellEnd"/>
      <w:r w:rsidR="00FC069B">
        <w:t xml:space="preserve"> </w:t>
      </w:r>
      <w:proofErr w:type="spellStart"/>
      <w:r w:rsidR="00FC069B">
        <w:t>Should</w:t>
      </w:r>
      <w:proofErr w:type="spellEnd"/>
      <w:r w:rsidR="00FC069B">
        <w:t>” mintát követtem. Ez azt jelenti, hogy a tesztek leírják a tesztelendő funkcionalitás elvárt viselkedésé</w:t>
      </w:r>
      <w:r w:rsidR="00A01BD7">
        <w:t>t</w:t>
      </w:r>
      <w:r w:rsidR="00FC069B">
        <w:t xml:space="preserve"> egy specifikus esetben. Erre egy példa a</w:t>
      </w:r>
      <w:r>
        <w:t xml:space="preserve"> </w:t>
      </w:r>
      <w:r>
        <w:fldChar w:fldCharType="begin"/>
      </w:r>
      <w:r>
        <w:instrText xml:space="preserve"> REF _Ref183598212 \h </w:instrText>
      </w:r>
      <w:r>
        <w:fldChar w:fldCharType="separate"/>
      </w:r>
      <w:r w:rsidR="000F0EBC">
        <w:rPr>
          <w:noProof/>
        </w:rPr>
        <w:t>32</w:t>
      </w:r>
      <w:r w:rsidR="000F0EBC" w:rsidRPr="009C1026">
        <w:t>. ábra</w:t>
      </w:r>
      <w:r>
        <w:fldChar w:fldCharType="end"/>
      </w:r>
      <w:r>
        <w:t xml:space="preserve"> által bemutatott </w:t>
      </w:r>
      <w:r w:rsidR="00FC069B">
        <w:t>teszt címe.</w:t>
      </w:r>
    </w:p>
    <w:p w14:paraId="20E10F1B" w14:textId="211B24CA" w:rsidR="00FC069B" w:rsidRDefault="00FC069B" w:rsidP="00CF57C7">
      <w:r>
        <w:lastRenderedPageBreak/>
        <w:t>A képen</w:t>
      </w:r>
      <w:r w:rsidR="00A358DC">
        <w:t xml:space="preserve"> (</w:t>
      </w:r>
      <w:r w:rsidR="009A6005">
        <w:fldChar w:fldCharType="begin"/>
      </w:r>
      <w:r w:rsidR="009A6005">
        <w:instrText xml:space="preserve"> REF _Ref183598212 \h </w:instrText>
      </w:r>
      <w:r w:rsidR="009A6005">
        <w:fldChar w:fldCharType="separate"/>
      </w:r>
      <w:r w:rsidR="000F0EBC">
        <w:rPr>
          <w:noProof/>
        </w:rPr>
        <w:t>32</w:t>
      </w:r>
      <w:r w:rsidR="000F0EBC" w:rsidRPr="009C1026">
        <w:t>. ábra</w:t>
      </w:r>
      <w:r w:rsidR="009A6005">
        <w:fldChar w:fldCharType="end"/>
      </w:r>
      <w:r w:rsidR="00A358DC">
        <w:t>)</w:t>
      </w:r>
      <w:r>
        <w:t xml:space="preserve"> látható</w:t>
      </w:r>
      <w:r w:rsidR="007405AE">
        <w:t xml:space="preserve"> teszt jól szeml</w:t>
      </w:r>
      <w:r w:rsidR="00392858">
        <w:t>é</w:t>
      </w:r>
      <w:r w:rsidR="007405AE">
        <w:t xml:space="preserve">lteti a tesztjeim felépítését. A szerepkörök ellenőrzését a </w:t>
      </w:r>
      <w:proofErr w:type="spellStart"/>
      <w:r w:rsidR="007405AE">
        <w:t>SecurityContext</w:t>
      </w:r>
      <w:proofErr w:type="spellEnd"/>
      <w:r w:rsidR="007405AE">
        <w:t xml:space="preserve"> </w:t>
      </w:r>
      <w:proofErr w:type="spellStart"/>
      <w:r w:rsidR="007405AE">
        <w:t>mockolásával</w:t>
      </w:r>
      <w:proofErr w:type="spellEnd"/>
      <w:r w:rsidR="007405AE">
        <w:t xml:space="preserve"> oldom meg. Az </w:t>
      </w:r>
      <w:proofErr w:type="spellStart"/>
      <w:r w:rsidR="007405AE">
        <w:t>every</w:t>
      </w:r>
      <w:proofErr w:type="spellEnd"/>
      <w:r w:rsidR="007405AE">
        <w:t xml:space="preserve"> {} kódblokkokban vannak definiálva az esetlegesen meghívott egyéb komponensek visszatérési értékei. Ezután megtörténik a tényleges tesztelni való függvény hívása, amit az elemzés követ. Az elemzésben összehasonlítom az elvárt és visszakapott eredményeket, illetve vizsgálom azt is, hogy a függvény meghívott-e olyan függvényeket a törzsben, amiket meg kellett, hogy hívjon a helyes működésnél. A teszt végén törlöm a </w:t>
      </w:r>
      <w:proofErr w:type="spellStart"/>
      <w:r w:rsidR="007405AE">
        <w:t>SecurityContextHodler</w:t>
      </w:r>
      <w:proofErr w:type="spellEnd"/>
      <w:r w:rsidR="00A01BD7">
        <w:t xml:space="preserve"> tartalmát</w:t>
      </w:r>
      <w:r w:rsidR="007405AE">
        <w:t>.</w:t>
      </w:r>
    </w:p>
    <w:p w14:paraId="07BEC7BC" w14:textId="2180744A" w:rsidR="007405AE" w:rsidRDefault="009A6005" w:rsidP="00CF57C7">
      <w:r>
        <w:rPr>
          <w:noProof/>
        </w:rPr>
        <mc:AlternateContent>
          <mc:Choice Requires="wps">
            <w:drawing>
              <wp:anchor distT="0" distB="0" distL="114300" distR="114300" simplePos="0" relativeHeight="251855360" behindDoc="0" locked="0" layoutInCell="1" allowOverlap="1" wp14:anchorId="76D90BD0" wp14:editId="54F89E9C">
                <wp:simplePos x="0" y="0"/>
                <wp:positionH relativeFrom="column">
                  <wp:posOffset>309245</wp:posOffset>
                </wp:positionH>
                <wp:positionV relativeFrom="paragraph">
                  <wp:posOffset>2908300</wp:posOffset>
                </wp:positionV>
                <wp:extent cx="4776470" cy="635"/>
                <wp:effectExtent l="0" t="0" r="0" b="0"/>
                <wp:wrapTopAndBottom/>
                <wp:docPr id="1634916222" name="Text Box 1"/>
                <wp:cNvGraphicFramePr/>
                <a:graphic xmlns:a="http://schemas.openxmlformats.org/drawingml/2006/main">
                  <a:graphicData uri="http://schemas.microsoft.com/office/word/2010/wordprocessingShape">
                    <wps:wsp>
                      <wps:cNvSpPr txBox="1"/>
                      <wps:spPr>
                        <a:xfrm>
                          <a:off x="0" y="0"/>
                          <a:ext cx="4776470" cy="635"/>
                        </a:xfrm>
                        <a:prstGeom prst="rect">
                          <a:avLst/>
                        </a:prstGeom>
                        <a:solidFill>
                          <a:prstClr val="white"/>
                        </a:solidFill>
                        <a:ln>
                          <a:noFill/>
                        </a:ln>
                      </wps:spPr>
                      <wps:txbx>
                        <w:txbxContent>
                          <w:bookmarkStart w:id="138" w:name="_Ref183598274"/>
                          <w:p w14:paraId="73D9E956" w14:textId="06CF8D27" w:rsidR="009A6005" w:rsidRPr="00282399" w:rsidRDefault="009A6005" w:rsidP="009A6005">
                            <w:pPr>
                              <w:pStyle w:val="Caption"/>
                              <w:rPr>
                                <w:lang w:val="en-GB"/>
                              </w:rPr>
                            </w:pPr>
                            <w:r>
                              <w:rPr>
                                <w:lang w:val="en-GB"/>
                              </w:rPr>
                              <w:fldChar w:fldCharType="begin"/>
                            </w:r>
                            <w:r>
                              <w:rPr>
                                <w:lang w:val="en-GB"/>
                              </w:rPr>
                              <w:instrText xml:space="preserve"> SEQ ábra \* ARABIC </w:instrText>
                            </w:r>
                            <w:r>
                              <w:rPr>
                                <w:lang w:val="en-GB"/>
                              </w:rPr>
                              <w:fldChar w:fldCharType="separate"/>
                            </w:r>
                            <w:r w:rsidR="000F0EBC">
                              <w:rPr>
                                <w:noProof/>
                                <w:lang w:val="en-GB"/>
                              </w:rPr>
                              <w:t>33</w:t>
                            </w:r>
                            <w:r>
                              <w:rPr>
                                <w:lang w:val="en-GB"/>
                              </w:rPr>
                              <w:fldChar w:fldCharType="end"/>
                            </w:r>
                            <w:r w:rsidRPr="00D21C2C">
                              <w:t>. ábra</w:t>
                            </w:r>
                            <w:bookmarkEnd w:id="138"/>
                            <w:r w:rsidRPr="00D21C2C">
                              <w:t xml:space="preserve"> - </w:t>
                            </w:r>
                            <w:proofErr w:type="spellStart"/>
                            <w:r w:rsidRPr="00D21C2C">
                              <w:t>JaCoCo</w:t>
                            </w:r>
                            <w:proofErr w:type="spellEnd"/>
                            <w:r w:rsidRPr="00D21C2C">
                              <w:t xml:space="preserve"> felülete és az alkalmazás lefedettsé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D90BD0" id="_x0000_s1058" type="#_x0000_t202" style="position:absolute;left:0;text-align:left;margin-left:24.35pt;margin-top:229pt;width:376.1pt;height:.05pt;z-index:251855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U9AGwIAAEAEAAAOAAAAZHJzL2Uyb0RvYy54bWysU8Fu2zAMvQ/YPwi6L07SLh2M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" stroked="f">
                <v:textbox style="mso-fit-shape-to-text:t" inset="0,0,0,0">
                  <w:txbxContent>
                    <w:bookmarkStart w:id="139" w:name="_Ref183598274"/>
                    <w:p w14:paraId="73D9E956" w14:textId="06CF8D27" w:rsidR="009A6005" w:rsidRPr="00282399" w:rsidRDefault="009A6005" w:rsidP="009A6005">
                      <w:pPr>
                        <w:pStyle w:val="Caption"/>
                        <w:rPr>
                          <w:lang w:val="en-GB"/>
                        </w:rPr>
                      </w:pPr>
                      <w:r>
                        <w:rPr>
                          <w:lang w:val="en-GB"/>
                        </w:rPr>
                        <w:fldChar w:fldCharType="begin"/>
                      </w:r>
                      <w:r>
                        <w:rPr>
                          <w:lang w:val="en-GB"/>
                        </w:rPr>
                        <w:instrText xml:space="preserve"> SEQ ábra \* ARABIC </w:instrText>
                      </w:r>
                      <w:r>
                        <w:rPr>
                          <w:lang w:val="en-GB"/>
                        </w:rPr>
                        <w:fldChar w:fldCharType="separate"/>
                      </w:r>
                      <w:r w:rsidR="000F0EBC">
                        <w:rPr>
                          <w:noProof/>
                          <w:lang w:val="en-GB"/>
                        </w:rPr>
                        <w:t>33</w:t>
                      </w:r>
                      <w:r>
                        <w:rPr>
                          <w:lang w:val="en-GB"/>
                        </w:rPr>
                        <w:fldChar w:fldCharType="end"/>
                      </w:r>
                      <w:r w:rsidRPr="00D21C2C">
                        <w:t>. ábra</w:t>
                      </w:r>
                      <w:bookmarkEnd w:id="139"/>
                      <w:r w:rsidRPr="00D21C2C">
                        <w:t xml:space="preserve"> - </w:t>
                      </w:r>
                      <w:proofErr w:type="spellStart"/>
                      <w:r w:rsidRPr="00D21C2C">
                        <w:t>JaCoCo</w:t>
                      </w:r>
                      <w:proofErr w:type="spellEnd"/>
                      <w:r w:rsidRPr="00D21C2C">
                        <w:t xml:space="preserve"> felülete és az alkalmazás lefedettsége</w:t>
                      </w:r>
                    </w:p>
                  </w:txbxContent>
                </v:textbox>
                <w10:wrap type="topAndBottom"/>
              </v:shape>
            </w:pict>
          </mc:Fallback>
        </mc:AlternateContent>
      </w:r>
      <w:r w:rsidRPr="007405AE">
        <w:rPr>
          <w:lang w:val="en-GB"/>
        </w:rPr>
        <w:drawing>
          <wp:anchor distT="0" distB="0" distL="114300" distR="114300" simplePos="0" relativeHeight="251767296" behindDoc="0" locked="0" layoutInCell="1" allowOverlap="1" wp14:anchorId="34A14DDC" wp14:editId="14DDED39">
            <wp:simplePos x="0" y="0"/>
            <wp:positionH relativeFrom="margin">
              <wp:posOffset>309245</wp:posOffset>
            </wp:positionH>
            <wp:positionV relativeFrom="paragraph">
              <wp:posOffset>1036955</wp:posOffset>
            </wp:positionV>
            <wp:extent cx="4776470" cy="1814195"/>
            <wp:effectExtent l="19050" t="19050" r="24130" b="14605"/>
            <wp:wrapTopAndBottom/>
            <wp:docPr id="892141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141640" name="Picture 1" descr="A screenshot of a computer&#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4776470" cy="181419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7405AE">
        <w:t xml:space="preserve">Összesen az alkalmazás szerver oldalához 214 Unit tesztet írtam, amik sikeresen lefutnak. A kódom lefedettségének vizsgálásához a </w:t>
      </w:r>
      <w:proofErr w:type="spellStart"/>
      <w:r w:rsidR="007405AE">
        <w:t>JaCoCo</w:t>
      </w:r>
      <w:proofErr w:type="spellEnd"/>
      <w:r w:rsidR="007405AE">
        <w:t xml:space="preserve"> nyílt forrásk</w:t>
      </w:r>
      <w:r w:rsidR="00392858">
        <w:t>ó</w:t>
      </w:r>
      <w:r w:rsidR="007405AE">
        <w:t>d</w:t>
      </w:r>
      <w:r w:rsidR="00392858">
        <w:t>ú</w:t>
      </w:r>
      <w:r w:rsidR="007405AE">
        <w:t xml:space="preserve"> könyvtárat használtam. Ez egy webes felületen jeleníti meg grafikusan a kódlefedettséget</w:t>
      </w:r>
      <w:r w:rsidR="00A358DC">
        <w:t xml:space="preserve"> (</w:t>
      </w:r>
      <w:r>
        <w:fldChar w:fldCharType="begin"/>
      </w:r>
      <w:r>
        <w:instrText xml:space="preserve"> REF _Ref183598274 \h </w:instrText>
      </w:r>
      <w:r>
        <w:fldChar w:fldCharType="separate"/>
      </w:r>
      <w:r w:rsidR="000F0EBC">
        <w:rPr>
          <w:noProof/>
          <w:lang w:val="en-GB"/>
        </w:rPr>
        <w:t>33</w:t>
      </w:r>
      <w:r w:rsidR="000F0EBC" w:rsidRPr="00D21C2C">
        <w:t>. ábra</w:t>
      </w:r>
      <w:r>
        <w:fldChar w:fldCharType="end"/>
      </w:r>
      <w:r w:rsidR="00A358DC">
        <w:t>)</w:t>
      </w:r>
      <w:r w:rsidR="007405AE">
        <w:t>.</w:t>
      </w:r>
    </w:p>
    <w:p w14:paraId="12E65373" w14:textId="69505B35" w:rsidR="007405AE" w:rsidRPr="007405AE" w:rsidRDefault="007405AE" w:rsidP="00CF57C7">
      <w:pPr>
        <w:rPr>
          <w:lang w:val="en-GB"/>
        </w:rPr>
      </w:pPr>
    </w:p>
    <w:p w14:paraId="484732FE" w14:textId="76141707" w:rsidR="00CF57C7" w:rsidRDefault="00CF57C7" w:rsidP="00CF57C7">
      <w:pPr>
        <w:pStyle w:val="Heading2"/>
      </w:pPr>
      <w:bookmarkStart w:id="140" w:name="_Toc183692354"/>
      <w:r>
        <w:t>Integrációs tesztelés</w:t>
      </w:r>
      <w:bookmarkEnd w:id="140"/>
    </w:p>
    <w:p w14:paraId="3A0D692D" w14:textId="2168FDDC" w:rsidR="007405AE" w:rsidRDefault="007405AE" w:rsidP="007405AE">
      <w:r>
        <w:t>Az alkalmazás integrációs tesztelését bizonyos esetekben Postman-</w:t>
      </w:r>
      <w:proofErr w:type="spellStart"/>
      <w:r>
        <w:t>nel</w:t>
      </w:r>
      <w:proofErr w:type="spellEnd"/>
      <w:r>
        <w:t xml:space="preserve"> végeztem el. Ez</w:t>
      </w:r>
      <w:r w:rsidR="00144043">
        <w:t xml:space="preserve"> az API tesztelés manuálisan lett elvégezve és inkább csak ellenőrzés szempontjából volt fontos. Ezt a technikát az olyan funkcionalitások tesztelésére használtam, ahol vagy szerepkörök, vagy bérlők közötti adatbiztonságot teszteltem.</w:t>
      </w:r>
      <w:r w:rsidR="007A7144">
        <w:t xml:space="preserve"> Olyan esetekben is használtam, amikor meg akartam bizonyosodni, hogy egy adott funkció nem csak kliens oldalon van-e védve, hanem szerver oldalon is. </w:t>
      </w:r>
      <w:r w:rsidR="00144043">
        <w:t>Emellett az alkalmazás fejlesztése során it</w:t>
      </w:r>
      <w:r w:rsidR="001B6174">
        <w:t>t</w:t>
      </w:r>
      <w:r w:rsidR="00144043">
        <w:t xml:space="preserve"> többször használtam egy-egy funkcionalitás gyors tesztelésére.</w:t>
      </w:r>
    </w:p>
    <w:p w14:paraId="368ED78B" w14:textId="77777777" w:rsidR="007A7144" w:rsidRDefault="007A7144" w:rsidP="007405AE"/>
    <w:p w14:paraId="0EE94927" w14:textId="05376AEB" w:rsidR="00CF57C7" w:rsidRPr="00CF57C7" w:rsidRDefault="00CF57C7" w:rsidP="007405AE">
      <w:pPr>
        <w:pStyle w:val="Heading2"/>
      </w:pPr>
      <w:bookmarkStart w:id="141" w:name="_Toc183692355"/>
      <w:r>
        <w:lastRenderedPageBreak/>
        <w:t>End-</w:t>
      </w:r>
      <w:proofErr w:type="spellStart"/>
      <w:r>
        <w:t>to</w:t>
      </w:r>
      <w:proofErr w:type="spellEnd"/>
      <w:r>
        <w:t>-End tesztelés (E2E)</w:t>
      </w:r>
      <w:bookmarkEnd w:id="141"/>
    </w:p>
    <w:p w14:paraId="38AA6C13" w14:textId="732FDDC2" w:rsidR="000A6F15" w:rsidRDefault="00144043" w:rsidP="000A6F15">
      <w:r>
        <w:t>Az alkalmazás End-</w:t>
      </w:r>
      <w:proofErr w:type="spellStart"/>
      <w:r>
        <w:t>to</w:t>
      </w:r>
      <w:proofErr w:type="spellEnd"/>
      <w:r>
        <w:t>-End tesztelését manuálisan végeztem el. Az alkalmazás kliens oldalá</w:t>
      </w:r>
      <w:r w:rsidR="002F396B">
        <w:t xml:space="preserve">t használva </w:t>
      </w:r>
      <w:r>
        <w:t>az összes lényeges funkciót leellenőriztem a lehető legtöbb szerepköri kombinációban annak érdekében, hogy megbizonyosodjam arról, hogy az alkalmazás valóban úgy működik-e, ahogy az a funkcionális követelményekben le volt fektetve.</w:t>
      </w:r>
      <w:r w:rsidR="002F396B">
        <w:t xml:space="preserve"> Ennél a tesztelésnél figyeltem arra is, hogy ne csak a funkcionalitásokat ellenőrizzem le, hanem azt</w:t>
      </w:r>
      <w:r w:rsidR="00A01BD7">
        <w:t xml:space="preserve"> is, hogy az</w:t>
      </w:r>
      <w:r w:rsidR="002F396B">
        <w:t xml:space="preserve"> egyes felhasználók valóban csak azokat a gombokat, oldalakat látják, amiket a szerepkörük megenged</w:t>
      </w:r>
      <w:r w:rsidR="00A01BD7">
        <w:t>.</w:t>
      </w:r>
    </w:p>
    <w:p w14:paraId="290190BB" w14:textId="593C23A2" w:rsidR="00A01BD7" w:rsidRPr="000A6F15" w:rsidRDefault="00A01BD7" w:rsidP="000A6F15">
      <w:r>
        <w:t xml:space="preserve">Ennél a tesztelésnél alapvetően a funkcionális követelmények listája volt a teszt forgatókönyvem, ez alapján mentem végig és ellenőriztem, hogy minden jól működik-e. </w:t>
      </w:r>
    </w:p>
    <w:p w14:paraId="0A8A9CE1" w14:textId="03880E31" w:rsidR="00D24F34" w:rsidRDefault="00A9471D" w:rsidP="00D24F34">
      <w:pPr>
        <w:pStyle w:val="Heading1"/>
      </w:pPr>
      <w:bookmarkStart w:id="142" w:name="_Toc183692356"/>
      <w:r>
        <w:lastRenderedPageBreak/>
        <w:t>Értékelés, továbbfejlesztési lehetőségek</w:t>
      </w:r>
      <w:bookmarkEnd w:id="142"/>
    </w:p>
    <w:p w14:paraId="38F07CBE" w14:textId="667ABAD5" w:rsidR="00A9471D" w:rsidRDefault="00C67AC3" w:rsidP="00A9471D">
      <w:r w:rsidRPr="00C67AC3">
        <w:t>Ebben a fejezetben összefoglalom és értékelem a munkámat, majd ajánlok továbbfe</w:t>
      </w:r>
      <w:r w:rsidR="00392858">
        <w:t>jl</w:t>
      </w:r>
      <w:r w:rsidRPr="00C67AC3">
        <w:t>esztési lehetőségeket.</w:t>
      </w:r>
    </w:p>
    <w:p w14:paraId="197B3F2E" w14:textId="5AC14705" w:rsidR="00C67AC3" w:rsidRDefault="00C67AC3" w:rsidP="00C67AC3">
      <w:pPr>
        <w:pStyle w:val="Heading2"/>
      </w:pPr>
      <w:bookmarkStart w:id="143" w:name="_Toc183692357"/>
      <w:r>
        <w:t>Értékelés</w:t>
      </w:r>
      <w:bookmarkEnd w:id="143"/>
    </w:p>
    <w:p w14:paraId="1B98E390" w14:textId="10C2630E" w:rsidR="00C67AC3" w:rsidRDefault="00C67AC3" w:rsidP="00C67AC3">
      <w:r>
        <w:t>A diplomatervem írása során egy olyan ötletkezelő alkalmazás prototípusát terveztem meg és fejlesztettem le, amely rendelkezik az ötletkezelő alkalmazások alapvető funkcionalitásaival. Az alkalmazás képes a felhasználó és szerepkörök kezelésére, ötletek létrehozására, ezek pontozására és elbírálására. Emellett kezdetleges üzleti intelligenciai igényeket is kielégít az ötletek összehasonlítására és a legjobb döntés meghozására. Az alkalmazás architektúrája megvalósítja a több bérlős modellt a séma alapú adatszeparációval, ezzel fokozott biztonságot nyújtva a bérlők számára.</w:t>
      </w:r>
    </w:p>
    <w:p w14:paraId="6CA7081C" w14:textId="623CDC2F" w:rsidR="00A01BD7" w:rsidRDefault="00A01BD7" w:rsidP="00C67AC3">
      <w:r>
        <w:t>A létrejött alkalmazás struktúrája és architektúrájának megvalósítása lehetővé teszi az új üzleti igények, új funkciók kényelmes és gyors implementálását, ugyanis a tervezés során törekedtem arra, hogy az egyes alkotóelemek és funkcionalitások bővíthetőek és kicserélhetőek legyenek majd a jövőben.</w:t>
      </w:r>
    </w:p>
    <w:p w14:paraId="602650A2" w14:textId="0B63C872" w:rsidR="00C67AC3" w:rsidRDefault="00C67AC3" w:rsidP="00C67AC3">
      <w:r>
        <w:t>Az alkalmazás fejlesztése közben sok új technológiával ismerkedtem meg mélyebben, főleg a biztonságos felhasználókezelés és a több bérlős architektúra implementálása során. Emellett lehetőségem volt mind kliens oldalon, mind szerver oldalon egy nagyobb méretű projekten dolgozni, a</w:t>
      </w:r>
      <w:r w:rsidR="00482E50">
        <w:t>hol a komponensek újra felhasználása és az implementáció struktúrája már nagyobb hangsúlyt kapott, mint egy kisebb demó alkalmazásnál. Az fejlesztés utáni tesztelés is tanulságos volt, hiszen egy ekkora alkalmazás tesztelését már nem lehet csak manuális, E2E teszteléssel lebonyolítani, így az Unit tesztek világába is betekintést nyertem.</w:t>
      </w:r>
    </w:p>
    <w:p w14:paraId="30BE92E8" w14:textId="4AC631E7" w:rsidR="006A6080" w:rsidRDefault="006A6080" w:rsidP="00C67AC3">
      <w:r>
        <w:t xml:space="preserve">A jelenleg elkészült prototípus már alkalmas arra, hogy értékes része legyen egy cégen belül az innovatív ötletek generálási folyamatának és funkcióinak köszönhetően igazságos és egységes bírálatokkal segítse a döntéshozást a cégen belül. Emellett közösségépítő hatása is lenne a beépített </w:t>
      </w:r>
      <w:proofErr w:type="spellStart"/>
      <w:r>
        <w:t>kommentelési</w:t>
      </w:r>
      <w:proofErr w:type="spellEnd"/>
      <w:r>
        <w:t xml:space="preserve"> rendszernek köszönhetően és platformot adna a dolgozóknak arra, hogy az ötleteiket megvitassák és segítséget nyújtsanak a munkahelyük jobbá tételében.</w:t>
      </w:r>
    </w:p>
    <w:p w14:paraId="07DC2BA6" w14:textId="6482FA65" w:rsidR="00482E50" w:rsidRDefault="00482E50" w:rsidP="00C67AC3">
      <w:r>
        <w:lastRenderedPageBreak/>
        <w:t>A fejlesztés során a konzulensemmel imitált agilis fejlesztésbe is belekóstolhattam azzal, hogy visszacsatolásokkal több iterációban terveztem és fejlesztettem az alkalmazást.</w:t>
      </w:r>
      <w:r w:rsidR="006A6080">
        <w:t xml:space="preserve"> Ez egy hasznos tapasztalat volt, hiszen a mai világban egyre több munkahely alkalmazza az agilis fejlesztési rendszert.</w:t>
      </w:r>
    </w:p>
    <w:p w14:paraId="7315761F" w14:textId="4E637347" w:rsidR="00C67AC3" w:rsidRDefault="00C67AC3" w:rsidP="00C67AC3">
      <w:pPr>
        <w:pStyle w:val="Heading2"/>
      </w:pPr>
      <w:bookmarkStart w:id="144" w:name="_Toc183692358"/>
      <w:r>
        <w:t>Továbbfejlesztési lehetőségek</w:t>
      </w:r>
      <w:bookmarkEnd w:id="144"/>
    </w:p>
    <w:p w14:paraId="7277051D" w14:textId="5C874521" w:rsidR="00886FC5" w:rsidRDefault="00482E50" w:rsidP="00482E50">
      <w:r>
        <w:t xml:space="preserve">Az elkészült alkalmazás a második fejlesztési fázis után is még egy prototípusnak tekinthető. Az alap funkcionalitások megvannak, ám sok olyan </w:t>
      </w:r>
      <w:r w:rsidR="00886FC5">
        <w:t>funkcionalitás jutott az eszembe a fejlesztés során, amik a folyamatokat gördülékenyebbé tehetnék. Ilyenek például:</w:t>
      </w:r>
    </w:p>
    <w:p w14:paraId="3742EEE3" w14:textId="23650A5E" w:rsidR="00482E50" w:rsidRDefault="00886FC5" w:rsidP="00886FC5">
      <w:pPr>
        <w:pStyle w:val="ListParagraph"/>
        <w:numPr>
          <w:ilvl w:val="0"/>
          <w:numId w:val="39"/>
        </w:numPr>
      </w:pPr>
      <w:r>
        <w:t>User szerepkörök bővítése divíziókra, amikkel az egyes munkacsoportok saját ötletdobozokat is létrehozhatnak azért, hogy a szervezeten belül a felhasználók csak egy kisebb csoportja férhessen hozzá.</w:t>
      </w:r>
    </w:p>
    <w:p w14:paraId="0D454B8A" w14:textId="725605D9" w:rsidR="003F2C61" w:rsidRDefault="00886FC5" w:rsidP="00886FC5">
      <w:pPr>
        <w:pStyle w:val="ListParagraph"/>
        <w:numPr>
          <w:ilvl w:val="0"/>
          <w:numId w:val="39"/>
        </w:numPr>
      </w:pPr>
      <w:r>
        <w:t>Bírálatot segítő megoldások továbbfejlesztése: Itt a határ a csillagos ég</w:t>
      </w:r>
      <w:r w:rsidR="003F2C61">
        <w:t>. A jelenlegi diagramokat tovább lehet fejleszteni olyan módon, hogy még több szempontból lehessen vizsgálni az ötleteket és akár AI segítségével becslést adni arról, hogy mely ötletek tűnnek ki a többi közül.</w:t>
      </w:r>
    </w:p>
    <w:p w14:paraId="4A6A2DE5" w14:textId="105703AF" w:rsidR="0089762E" w:rsidRDefault="00886FC5" w:rsidP="0089762E">
      <w:pPr>
        <w:pStyle w:val="ListParagraph"/>
        <w:numPr>
          <w:ilvl w:val="0"/>
          <w:numId w:val="39"/>
        </w:numPr>
      </w:pPr>
      <w:r>
        <w:t xml:space="preserve">Az egyes bérlők felületei között jelenleg nincs különbség. Ezt lehetne </w:t>
      </w:r>
      <w:r w:rsidR="0089762E">
        <w:t>továbbfejleszteni azzal, hogy a bérlők testre szabhassák a felületüket a saját színeikkel, képeikkel és beállításaikkal. Akár a szerepkörökhöz tartozó jogosultságaikat is beállíthatnák a saját felületükön.</w:t>
      </w:r>
    </w:p>
    <w:bookmarkStart w:id="145" w:name="_Toc183692359" w:displacedByCustomXml="next"/>
    <w:sdt>
      <w:sdtPr>
        <w:id w:val="-1371610745"/>
        <w:docPartObj>
          <w:docPartGallery w:val="Bibliographies"/>
          <w:docPartUnique/>
        </w:docPartObj>
      </w:sdtPr>
      <w:sdtEndPr>
        <w:rPr>
          <w:rFonts w:cs="Times New Roman"/>
          <w:b w:val="0"/>
          <w:bCs w:val="0"/>
          <w:kern w:val="0"/>
          <w:sz w:val="24"/>
          <w:szCs w:val="24"/>
        </w:rPr>
      </w:sdtEndPr>
      <w:sdtContent>
        <w:p w14:paraId="0298158D" w14:textId="7A48D3DF" w:rsidR="00D46B9D" w:rsidRDefault="00D46B9D" w:rsidP="004F1750">
          <w:pPr>
            <w:pStyle w:val="Heading1"/>
            <w:numPr>
              <w:ilvl w:val="0"/>
              <w:numId w:val="0"/>
            </w:numPr>
          </w:pPr>
          <w:r>
            <w:t>Irodalomjegyzék</w:t>
          </w:r>
          <w:bookmarkEnd w:id="145"/>
        </w:p>
        <w:sdt>
          <w:sdtPr>
            <w:id w:val="111145805"/>
            <w:bibliography/>
          </w:sdtPr>
          <w:sdtContent>
            <w:p w14:paraId="2E8B68E0" w14:textId="77777777" w:rsidR="00B3618F" w:rsidRDefault="00D46B9D" w:rsidP="00B3618F">
              <w:pPr>
                <w:pStyle w:val="Bibliography"/>
                <w:ind w:left="720" w:hanging="720"/>
                <w:rPr>
                  <w:noProof/>
                </w:rPr>
              </w:pPr>
              <w:r>
                <w:fldChar w:fldCharType="begin"/>
              </w:r>
              <w:r>
                <w:instrText xml:space="preserve"> BIBLIOGRAPHY </w:instrText>
              </w:r>
              <w:r>
                <w:fldChar w:fldCharType="separate"/>
              </w:r>
              <w:r w:rsidR="00B3618F">
                <w:rPr>
                  <w:noProof/>
                </w:rPr>
                <w:t xml:space="preserve">Fink, G., &amp; Flatow, I. (2014). </w:t>
              </w:r>
              <w:r w:rsidR="00B3618F">
                <w:rPr>
                  <w:i/>
                  <w:iCs/>
                  <w:noProof/>
                </w:rPr>
                <w:t>Pro Single Page Application Development, Introducing Single Page Applications chapter.</w:t>
              </w:r>
              <w:r w:rsidR="00B3618F">
                <w:rPr>
                  <w:noProof/>
                </w:rPr>
                <w:t xml:space="preserve"> Apress, Berkeley, CA. Letöltés dátuma: 2024. 11 28, forrás: https://doi.org/10.1007/978-1-4302-6674-7_1</w:t>
              </w:r>
            </w:p>
            <w:p w14:paraId="35433550" w14:textId="77777777" w:rsidR="00B3618F" w:rsidRDefault="00B3618F" w:rsidP="00B3618F">
              <w:pPr>
                <w:pStyle w:val="Bibliography"/>
                <w:ind w:left="720" w:hanging="720"/>
                <w:rPr>
                  <w:noProof/>
                </w:rPr>
              </w:pPr>
              <w:r>
                <w:rPr>
                  <w:noProof/>
                </w:rPr>
                <w:t xml:space="preserve">Flynn, M., Dooley, L., O'Sullivan, D., &amp; Cormican, K. (2003). Idea management for organisational innovation. </w:t>
              </w:r>
              <w:r>
                <w:rPr>
                  <w:i/>
                  <w:iCs/>
                  <w:noProof/>
                </w:rPr>
                <w:t>International Journal of Innovation Management, 7</w:t>
              </w:r>
              <w:r>
                <w:rPr>
                  <w:noProof/>
                </w:rPr>
                <w:t>, 1-25. Letöltés dátuma: 2024. 11 28, forrás: https://doi.org/10.1142/S1363919603000878</w:t>
              </w:r>
            </w:p>
            <w:p w14:paraId="6E611307" w14:textId="77777777" w:rsidR="00B3618F" w:rsidRDefault="00B3618F" w:rsidP="00B3618F">
              <w:pPr>
                <w:pStyle w:val="Bibliography"/>
                <w:ind w:left="720" w:hanging="720"/>
                <w:rPr>
                  <w:noProof/>
                </w:rPr>
              </w:pPr>
              <w:r>
                <w:rPr>
                  <w:i/>
                  <w:iCs/>
                  <w:noProof/>
                </w:rPr>
                <w:t>MDN Web Docs</w:t>
              </w:r>
              <w:r>
                <w:rPr>
                  <w:noProof/>
                </w:rPr>
                <w:t>. (dátum nélk.). Letöltés dátuma: 2024. 11 28, forrás: MDN Web Docs: https://developer.mozilla.org/en-US/docs/Web/API/Document_Object_Model/Introduction</w:t>
              </w:r>
            </w:p>
            <w:p w14:paraId="1D23F300" w14:textId="77777777" w:rsidR="00B3618F" w:rsidRDefault="00B3618F" w:rsidP="00B3618F">
              <w:pPr>
                <w:pStyle w:val="Bibliography"/>
                <w:ind w:left="720" w:hanging="720"/>
                <w:rPr>
                  <w:noProof/>
                </w:rPr>
              </w:pPr>
              <w:r>
                <w:rPr>
                  <w:noProof/>
                </w:rPr>
                <w:t xml:space="preserve">Mikelsone, E., Spilbergs, A., &amp; Segers, J.-P. (2021). Benefits of Web-based Idea Management System Application. </w:t>
              </w:r>
              <w:r>
                <w:rPr>
                  <w:i/>
                  <w:iCs/>
                  <w:noProof/>
                </w:rPr>
                <w:t>Idea Management Journal</w:t>
              </w:r>
              <w:r>
                <w:rPr>
                  <w:noProof/>
                </w:rPr>
                <w:t>, 45-60. Letöltés dátuma: 2024. 11 28, forrás: https://bibliotekanauki.pl/articles/1879852.pdf</w:t>
              </w:r>
            </w:p>
            <w:p w14:paraId="072DF96E" w14:textId="77777777" w:rsidR="00B3618F" w:rsidRDefault="00B3618F" w:rsidP="00B3618F">
              <w:pPr>
                <w:pStyle w:val="Bibliography"/>
                <w:ind w:left="720" w:hanging="720"/>
                <w:rPr>
                  <w:noProof/>
                </w:rPr>
              </w:pPr>
              <w:r>
                <w:rPr>
                  <w:noProof/>
                </w:rPr>
                <w:t xml:space="preserve">Richards, M. (2022). </w:t>
              </w:r>
              <w:r>
                <w:rPr>
                  <w:i/>
                  <w:iCs/>
                  <w:noProof/>
                </w:rPr>
                <w:t>Software Architecture Patterns</w:t>
              </w:r>
              <w:r>
                <w:rPr>
                  <w:noProof/>
                </w:rPr>
                <w:t xml:space="preserve"> (2nd. kiad.). O'Reilly Media, Inc. Letöltés dátuma: 2024. 11 28, forrás: https://www.oreilly.com/library/view/software-architecture-patterns/9781098134280/</w:t>
              </w:r>
            </w:p>
            <w:p w14:paraId="09C6ADCE" w14:textId="77777777" w:rsidR="00B3618F" w:rsidRDefault="00B3618F" w:rsidP="00B3618F">
              <w:pPr>
                <w:pStyle w:val="Bibliography"/>
                <w:ind w:left="720" w:hanging="720"/>
                <w:rPr>
                  <w:noProof/>
                </w:rPr>
              </w:pPr>
              <w:r>
                <w:rPr>
                  <w:noProof/>
                </w:rPr>
                <w:t xml:space="preserve">Richardson, L., Amundsen, M., &amp; Ruby, S. (2013). </w:t>
              </w:r>
              <w:r>
                <w:rPr>
                  <w:i/>
                  <w:iCs/>
                  <w:noProof/>
                </w:rPr>
                <w:t>RESTful Web APIs.</w:t>
              </w:r>
              <w:r>
                <w:rPr>
                  <w:noProof/>
                </w:rPr>
                <w:t xml:space="preserve"> O'Reilly Media, Inc. Letöltés dátuma: 2024. 11 28, forrás: https://www.oreilly.com/library/view/restful-web-apis/9781449359713/</w:t>
              </w:r>
            </w:p>
            <w:p w14:paraId="26067E32" w14:textId="77777777" w:rsidR="00B3618F" w:rsidRDefault="00B3618F" w:rsidP="00B3618F">
              <w:pPr>
                <w:pStyle w:val="Bibliography"/>
                <w:ind w:left="720" w:hanging="720"/>
                <w:rPr>
                  <w:noProof/>
                </w:rPr>
              </w:pPr>
              <w:r>
                <w:rPr>
                  <w:noProof/>
                </w:rPr>
                <w:t xml:space="preserve">Williams, N. (2014). </w:t>
              </w:r>
              <w:r>
                <w:rPr>
                  <w:i/>
                  <w:iCs/>
                  <w:noProof/>
                </w:rPr>
                <w:t>Professional Java for Web Applications</w:t>
              </w:r>
              <w:r>
                <w:rPr>
                  <w:noProof/>
                </w:rPr>
                <w:t xml:space="preserve"> (1st. kiad.). Wrox. Letöltés dátuma: 2024. 11 28, forrás: https://www.amazon.com/Professional-Java-Applications-Nicholas-Williams/dp/1118656466</w:t>
              </w:r>
            </w:p>
            <w:p w14:paraId="6CD35606" w14:textId="5873EBE9" w:rsidR="00D46B9D" w:rsidRPr="00482E50" w:rsidRDefault="00D46B9D" w:rsidP="00B3618F">
              <w:pPr>
                <w:ind w:firstLine="0"/>
              </w:pPr>
              <w:r>
                <w:rPr>
                  <w:b/>
                  <w:bCs/>
                  <w:noProof/>
                </w:rPr>
                <w:fldChar w:fldCharType="end"/>
              </w:r>
            </w:p>
          </w:sdtContent>
        </w:sdt>
      </w:sdtContent>
    </w:sdt>
    <w:p w14:paraId="4C89A339" w14:textId="77777777" w:rsidR="00B50CAA" w:rsidRDefault="00B50CAA" w:rsidP="00816BCB">
      <w:pPr>
        <w:pStyle w:val="Fejezetcimszmozsnlkl"/>
      </w:pPr>
      <w:bookmarkStart w:id="146" w:name="_Toc183692360"/>
      <w:r>
        <w:lastRenderedPageBreak/>
        <w:t>Függelék</w:t>
      </w:r>
      <w:bookmarkEnd w:id="146"/>
    </w:p>
    <w:sectPr w:rsidR="00B50CAA" w:rsidSect="0056267F">
      <w:headerReference w:type="even" r:id="rId51"/>
      <w:footerReference w:type="default" r:id="rId52"/>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FDC9BD" w14:textId="77777777" w:rsidR="004F006C" w:rsidRDefault="004F006C">
      <w:r>
        <w:separator/>
      </w:r>
    </w:p>
  </w:endnote>
  <w:endnote w:type="continuationSeparator" w:id="0">
    <w:p w14:paraId="3B480410" w14:textId="77777777" w:rsidR="004F006C" w:rsidRDefault="004F00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6FC55A" w14:textId="77777777" w:rsidR="004F006C" w:rsidRDefault="004F006C">
      <w:r>
        <w:separator/>
      </w:r>
    </w:p>
  </w:footnote>
  <w:footnote w:type="continuationSeparator" w:id="0">
    <w:p w14:paraId="177D584C" w14:textId="77777777" w:rsidR="004F006C" w:rsidRDefault="004F006C">
      <w:r>
        <w:continuationSeparator/>
      </w:r>
    </w:p>
  </w:footnote>
  <w:footnote w:id="1">
    <w:p w14:paraId="74F5136D" w14:textId="7D2F4FA3" w:rsidR="00ED002C" w:rsidRDefault="00ED002C">
      <w:pPr>
        <w:pStyle w:val="FootnoteText"/>
      </w:pPr>
      <w:r>
        <w:rPr>
          <w:rStyle w:val="FootnoteReference"/>
        </w:rPr>
        <w:footnoteRef/>
      </w:r>
      <w:r>
        <w:t xml:space="preserve"> </w:t>
      </w:r>
      <w:hyperlink r:id="rId1" w:history="1">
        <w:r w:rsidRPr="00D97A6D">
          <w:rPr>
            <w:rStyle w:val="Hyperlink"/>
            <w:i/>
            <w:iCs/>
          </w:rPr>
          <w:t>https://angular.io/guide/what-is-angular</w:t>
        </w:r>
      </w:hyperlink>
    </w:p>
  </w:footnote>
  <w:footnote w:id="2">
    <w:p w14:paraId="2F64BCFE" w14:textId="7F93E1A5" w:rsidR="00ED002C" w:rsidRDefault="00ED002C">
      <w:pPr>
        <w:pStyle w:val="FootnoteText"/>
      </w:pPr>
      <w:r>
        <w:rPr>
          <w:rStyle w:val="FootnoteReference"/>
        </w:rPr>
        <w:footnoteRef/>
      </w:r>
      <w:r>
        <w:t xml:space="preserve"> </w:t>
      </w:r>
      <w:hyperlink r:id="rId2" w:history="1">
        <w:r w:rsidRPr="00D97A6D">
          <w:rPr>
            <w:rStyle w:val="Hyperlink"/>
          </w:rPr>
          <w:t>https://www.w3schools.com/html/html_intro.asp</w:t>
        </w:r>
      </w:hyperlink>
    </w:p>
  </w:footnote>
  <w:footnote w:id="3">
    <w:p w14:paraId="2C0B64C8" w14:textId="5305EA38" w:rsidR="00ED002C" w:rsidRDefault="00ED002C">
      <w:pPr>
        <w:pStyle w:val="FootnoteText"/>
      </w:pPr>
      <w:r>
        <w:rPr>
          <w:rStyle w:val="FootnoteReference"/>
        </w:rPr>
        <w:footnoteRef/>
      </w:r>
      <w:r>
        <w:t xml:space="preserve"> </w:t>
      </w:r>
      <w:hyperlink r:id="rId3" w:history="1">
        <w:r w:rsidRPr="00D97A6D">
          <w:rPr>
            <w:rStyle w:val="Hyperlink"/>
          </w:rPr>
          <w:t>https://developer.mozilla.org/enUS/docs/Glossary/CSS</w:t>
        </w:r>
      </w:hyperlink>
    </w:p>
  </w:footnote>
  <w:footnote w:id="4">
    <w:p w14:paraId="5107627B" w14:textId="56D60380" w:rsidR="00ED002C" w:rsidRDefault="00ED002C">
      <w:pPr>
        <w:pStyle w:val="FootnoteText"/>
      </w:pPr>
      <w:r>
        <w:rPr>
          <w:rStyle w:val="FootnoteReference"/>
        </w:rPr>
        <w:footnoteRef/>
      </w:r>
      <w:r>
        <w:t xml:space="preserve"> </w:t>
      </w:r>
      <w:hyperlink r:id="rId4" w:history="1">
        <w:r w:rsidRPr="00F36D1A">
          <w:rPr>
            <w:rStyle w:val="Hyperlink"/>
          </w:rPr>
          <w:t>https://angular.io/cli</w:t>
        </w:r>
      </w:hyperlink>
    </w:p>
  </w:footnote>
  <w:footnote w:id="5">
    <w:p w14:paraId="719AE5BE" w14:textId="7BF26AFE" w:rsidR="00ED002C" w:rsidRDefault="00ED002C">
      <w:pPr>
        <w:pStyle w:val="FootnoteText"/>
      </w:pPr>
      <w:r>
        <w:rPr>
          <w:rStyle w:val="FootnoteReference"/>
        </w:rPr>
        <w:footnoteRef/>
      </w:r>
      <w:r>
        <w:t xml:space="preserve"> </w:t>
      </w:r>
      <w:hyperlink r:id="rId5" w:history="1">
        <w:r w:rsidRPr="00D97A6D">
          <w:rPr>
            <w:rStyle w:val="Hyperlink"/>
          </w:rPr>
          <w:t>https://material.angular.io/</w:t>
        </w:r>
      </w:hyperlink>
    </w:p>
  </w:footnote>
  <w:footnote w:id="6">
    <w:p w14:paraId="42F231A4" w14:textId="5617D29B" w:rsidR="00ED002C" w:rsidRDefault="00ED002C">
      <w:pPr>
        <w:pStyle w:val="FootnoteText"/>
      </w:pPr>
      <w:r>
        <w:rPr>
          <w:rStyle w:val="FootnoteReference"/>
        </w:rPr>
        <w:footnoteRef/>
      </w:r>
      <w:r>
        <w:t xml:space="preserve"> </w:t>
      </w:r>
      <w:hyperlink r:id="rId6" w:history="1">
        <w:r w:rsidRPr="00D97A6D">
          <w:rPr>
            <w:rStyle w:val="Hyperlink"/>
          </w:rPr>
          <w:t>https://echarts.apache.org/en/index.html</w:t>
        </w:r>
      </w:hyperlink>
    </w:p>
  </w:footnote>
  <w:footnote w:id="7">
    <w:p w14:paraId="16559AF8" w14:textId="1369EFF4" w:rsidR="00ED002C" w:rsidRDefault="00ED002C">
      <w:pPr>
        <w:pStyle w:val="FootnoteText"/>
      </w:pPr>
      <w:r>
        <w:rPr>
          <w:rStyle w:val="FootnoteReference"/>
        </w:rPr>
        <w:footnoteRef/>
      </w:r>
      <w:r>
        <w:t xml:space="preserve"> </w:t>
      </w:r>
      <w:hyperlink r:id="rId7" w:history="1">
        <w:r w:rsidRPr="00D97A6D">
          <w:rPr>
            <w:rStyle w:val="Hyperlink"/>
          </w:rPr>
          <w:t>https://en.wikipedia.org/wiki/TypeScript</w:t>
        </w:r>
      </w:hyperlink>
    </w:p>
  </w:footnote>
  <w:footnote w:id="8">
    <w:p w14:paraId="69E0625F" w14:textId="323B0248" w:rsidR="00ED002C" w:rsidRDefault="00ED002C">
      <w:pPr>
        <w:pStyle w:val="FootnoteText"/>
      </w:pPr>
      <w:r>
        <w:rPr>
          <w:rStyle w:val="FootnoteReference"/>
        </w:rPr>
        <w:footnoteRef/>
      </w:r>
      <w:r>
        <w:t xml:space="preserve"> </w:t>
      </w:r>
      <w:hyperlink r:id="rId8" w:history="1">
        <w:r w:rsidRPr="00FD7489">
          <w:rPr>
            <w:rStyle w:val="Hyperlink"/>
          </w:rPr>
          <w:t>https://spring.io/projects/spring-boot</w:t>
        </w:r>
      </w:hyperlink>
    </w:p>
  </w:footnote>
  <w:footnote w:id="9">
    <w:p w14:paraId="3C0453E6" w14:textId="44F1358A" w:rsidR="00ED002C" w:rsidRDefault="00ED002C">
      <w:pPr>
        <w:pStyle w:val="FootnoteText"/>
      </w:pPr>
      <w:r>
        <w:rPr>
          <w:rStyle w:val="FootnoteReference"/>
        </w:rPr>
        <w:footnoteRef/>
      </w:r>
      <w:r>
        <w:t xml:space="preserve"> </w:t>
      </w:r>
      <w:hyperlink r:id="rId9" w:history="1">
        <w:r w:rsidRPr="00FD7489">
          <w:rPr>
            <w:rStyle w:val="Hyperlink"/>
          </w:rPr>
          <w:t>https://kotlinlang.org/</w:t>
        </w:r>
      </w:hyperlink>
    </w:p>
  </w:footnote>
  <w:footnote w:id="10">
    <w:p w14:paraId="7256B157" w14:textId="47302E1D" w:rsidR="00ED002C" w:rsidRDefault="00ED002C">
      <w:pPr>
        <w:pStyle w:val="FootnoteText"/>
      </w:pPr>
      <w:r>
        <w:rPr>
          <w:rStyle w:val="FootnoteReference"/>
        </w:rPr>
        <w:footnoteRef/>
      </w:r>
      <w:r>
        <w:t xml:space="preserve"> </w:t>
      </w:r>
      <w:hyperlink r:id="rId10" w:history="1">
        <w:r w:rsidRPr="00FD7489">
          <w:rPr>
            <w:rStyle w:val="Hyperlink"/>
          </w:rPr>
          <w:t>https://gradle.org/</w:t>
        </w:r>
      </w:hyperlink>
    </w:p>
  </w:footnote>
  <w:footnote w:id="11">
    <w:p w14:paraId="560A1716" w14:textId="5324CB20" w:rsidR="00ED002C" w:rsidRDefault="00ED002C">
      <w:pPr>
        <w:pStyle w:val="FootnoteText"/>
      </w:pPr>
      <w:r>
        <w:rPr>
          <w:rStyle w:val="FootnoteReference"/>
        </w:rPr>
        <w:footnoteRef/>
      </w:r>
      <w:r>
        <w:t xml:space="preserve"> </w:t>
      </w:r>
      <w:hyperlink r:id="rId11" w:history="1">
        <w:r w:rsidRPr="00FD7489">
          <w:rPr>
            <w:rStyle w:val="Hyperlink"/>
          </w:rPr>
          <w:t>https://spring.io/projects/spring-data-jpa</w:t>
        </w:r>
      </w:hyperlink>
    </w:p>
  </w:footnote>
  <w:footnote w:id="12">
    <w:p w14:paraId="4BB99C17" w14:textId="69A5824B" w:rsidR="00ED002C" w:rsidRDefault="00ED002C">
      <w:pPr>
        <w:pStyle w:val="FootnoteText"/>
      </w:pPr>
      <w:r>
        <w:rPr>
          <w:rStyle w:val="FootnoteReference"/>
        </w:rPr>
        <w:footnoteRef/>
      </w:r>
      <w:r>
        <w:t xml:space="preserve"> </w:t>
      </w:r>
      <w:hyperlink r:id="rId12" w:history="1">
        <w:r w:rsidRPr="00FD7489">
          <w:rPr>
            <w:rStyle w:val="Hyperlink"/>
          </w:rPr>
          <w:t>https://spring.io/projects/spring-security</w:t>
        </w:r>
      </w:hyperlink>
    </w:p>
  </w:footnote>
  <w:footnote w:id="13">
    <w:p w14:paraId="177E38BF" w14:textId="62B758AE" w:rsidR="00ED002C" w:rsidRDefault="00ED002C">
      <w:pPr>
        <w:pStyle w:val="FootnoteText"/>
      </w:pPr>
      <w:r>
        <w:rPr>
          <w:rStyle w:val="FootnoteReference"/>
        </w:rPr>
        <w:footnoteRef/>
      </w:r>
      <w:r>
        <w:t xml:space="preserve"> </w:t>
      </w:r>
      <w:hyperlink r:id="rId13" w:history="1">
        <w:r w:rsidRPr="00FD7489">
          <w:rPr>
            <w:rStyle w:val="Hyperlink"/>
          </w:rPr>
          <w:t>https://jwt.io/</w:t>
        </w:r>
      </w:hyperlink>
    </w:p>
  </w:footnote>
  <w:footnote w:id="14">
    <w:p w14:paraId="29DE0D28" w14:textId="53B0B9DE" w:rsidR="00ED002C" w:rsidRDefault="00ED002C">
      <w:pPr>
        <w:pStyle w:val="FootnoteText"/>
      </w:pPr>
      <w:r>
        <w:rPr>
          <w:rStyle w:val="FootnoteReference"/>
        </w:rPr>
        <w:footnoteRef/>
      </w:r>
      <w:r>
        <w:t xml:space="preserve"> </w:t>
      </w:r>
      <w:hyperlink r:id="rId14" w:history="1">
        <w:r w:rsidRPr="00FD7489">
          <w:rPr>
            <w:rStyle w:val="Hyperlink"/>
          </w:rPr>
          <w:t>https://mockk.io/</w:t>
        </w:r>
      </w:hyperlink>
    </w:p>
  </w:footnote>
  <w:footnote w:id="15">
    <w:p w14:paraId="246BDD0C" w14:textId="222D134F" w:rsidR="00ED002C" w:rsidRDefault="00ED002C">
      <w:pPr>
        <w:pStyle w:val="FootnoteText"/>
      </w:pPr>
      <w:r>
        <w:rPr>
          <w:rStyle w:val="FootnoteReference"/>
        </w:rPr>
        <w:footnoteRef/>
      </w:r>
      <w:r>
        <w:t xml:space="preserve"> </w:t>
      </w:r>
      <w:hyperlink r:id="rId15" w:history="1">
        <w:r w:rsidRPr="00E92AE8">
          <w:rPr>
            <w:rStyle w:val="Hyperlink"/>
          </w:rPr>
          <w:t>https://junit.org/junit5/</w:t>
        </w:r>
      </w:hyperlink>
    </w:p>
  </w:footnote>
  <w:footnote w:id="16">
    <w:p w14:paraId="105F4AD0" w14:textId="066EA744" w:rsidR="00ED002C" w:rsidRDefault="00ED002C">
      <w:pPr>
        <w:pStyle w:val="FootnoteText"/>
      </w:pPr>
      <w:r>
        <w:rPr>
          <w:rStyle w:val="FootnoteReference"/>
        </w:rPr>
        <w:footnoteRef/>
      </w:r>
      <w:r>
        <w:t xml:space="preserve"> </w:t>
      </w:r>
      <w:hyperlink r:id="rId16" w:history="1">
        <w:r w:rsidRPr="00E92AE8">
          <w:rPr>
            <w:rStyle w:val="Hyperlink"/>
          </w:rPr>
          <w:t>https://www.eclemma.org/jacoco/</w:t>
        </w:r>
      </w:hyperlink>
    </w:p>
  </w:footnote>
  <w:footnote w:id="17">
    <w:p w14:paraId="16B61A76" w14:textId="1EC998A4" w:rsidR="00ED002C" w:rsidRDefault="00ED002C">
      <w:pPr>
        <w:pStyle w:val="FootnoteText"/>
      </w:pPr>
      <w:r>
        <w:rPr>
          <w:rStyle w:val="FootnoteReference"/>
        </w:rPr>
        <w:footnoteRef/>
      </w:r>
      <w:r>
        <w:t xml:space="preserve"> </w:t>
      </w:r>
      <w:hyperlink r:id="rId17" w:history="1">
        <w:r w:rsidRPr="00D97A6D">
          <w:rPr>
            <w:rStyle w:val="Hyperlink"/>
          </w:rPr>
          <w:t>https://hu.wikipedia.org/wiki/MySQL</w:t>
        </w:r>
      </w:hyperlink>
    </w:p>
  </w:footnote>
  <w:footnote w:id="18">
    <w:p w14:paraId="5C3988DA" w14:textId="5C23FC6B" w:rsidR="00ED002C" w:rsidRDefault="00ED002C">
      <w:pPr>
        <w:pStyle w:val="FootnoteText"/>
      </w:pPr>
      <w:r>
        <w:rPr>
          <w:rStyle w:val="FootnoteReference"/>
        </w:rPr>
        <w:footnoteRef/>
      </w:r>
      <w:r>
        <w:t xml:space="preserve"> </w:t>
      </w:r>
      <w:hyperlink r:id="rId18" w:history="1">
        <w:r w:rsidRPr="00D97A6D">
          <w:rPr>
            <w:rStyle w:val="Hyperlink"/>
          </w:rPr>
          <w:t>https://www.figma.com/</w:t>
        </w:r>
      </w:hyperlink>
    </w:p>
  </w:footnote>
  <w:footnote w:id="19">
    <w:p w14:paraId="6B60E8BC" w14:textId="1579B413" w:rsidR="00F70A6C" w:rsidRDefault="00F70A6C">
      <w:pPr>
        <w:pStyle w:val="FootnoteText"/>
      </w:pPr>
      <w:r>
        <w:rPr>
          <w:rStyle w:val="FootnoteReference"/>
        </w:rPr>
        <w:footnoteRef/>
      </w:r>
      <w:r>
        <w:t xml:space="preserve"> </w:t>
      </w:r>
      <w:hyperlink r:id="rId19" w:history="1">
        <w:r w:rsidRPr="00F70A6C">
          <w:rPr>
            <w:rStyle w:val="Hyperlink"/>
          </w:rPr>
          <w:t>https://git-scm.com/</w:t>
        </w:r>
      </w:hyperlink>
    </w:p>
  </w:footnote>
  <w:footnote w:id="20">
    <w:p w14:paraId="115C38DB" w14:textId="3F95A0D7" w:rsidR="00F70A6C" w:rsidRDefault="00F70A6C">
      <w:pPr>
        <w:pStyle w:val="FootnoteText"/>
      </w:pPr>
      <w:r>
        <w:rPr>
          <w:rStyle w:val="FootnoteReference"/>
        </w:rPr>
        <w:footnoteRef/>
      </w:r>
      <w:r>
        <w:t xml:space="preserve"> </w:t>
      </w:r>
      <w:hyperlink r:id="rId20" w:history="1">
        <w:r w:rsidRPr="00F70A6C">
          <w:rPr>
            <w:rStyle w:val="Hyperlink"/>
          </w:rPr>
          <w:t>https://github.com/</w:t>
        </w:r>
      </w:hyperlink>
    </w:p>
  </w:footnote>
  <w:footnote w:id="21">
    <w:p w14:paraId="0E63C892" w14:textId="2880A523" w:rsidR="006A1AA6" w:rsidRDefault="006A1AA6">
      <w:pPr>
        <w:pStyle w:val="FootnoteText"/>
      </w:pPr>
      <w:r>
        <w:rPr>
          <w:rStyle w:val="FootnoteReference"/>
        </w:rPr>
        <w:footnoteRef/>
      </w:r>
      <w:r>
        <w:t xml:space="preserve">  </w:t>
      </w:r>
      <w:hyperlink r:id="rId21" w:history="1">
        <w:r w:rsidRPr="0074719B">
          <w:rPr>
            <w:rStyle w:val="Hyperlink"/>
          </w:rPr>
          <w:t>https://echarts.apache.org/examples/en/index.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8D92A68C"/>
    <w:lvl w:ilvl="0" w:tplc="CDA855AC">
      <w:start w:val="1"/>
      <w:numFmt w:val="decimal"/>
      <w:pStyle w:val="Irodalomjegyzksor"/>
      <w:lvlText w:val="[%1]"/>
      <w:lvlJc w:val="left"/>
      <w:pPr>
        <w:tabs>
          <w:tab w:val="num" w:pos="1134"/>
        </w:tabs>
        <w:ind w:left="1134" w:hanging="1134"/>
      </w:pPr>
      <w:rPr>
        <w:rFonts w:ascii="Times New Roman" w:hAnsi="Times New Roman" w:hint="default"/>
        <w:i w:val="0"/>
        <w:iCs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4F7189B"/>
    <w:multiLevelType w:val="hybridMultilevel"/>
    <w:tmpl w:val="0784A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BD7E97"/>
    <w:multiLevelType w:val="hybridMultilevel"/>
    <w:tmpl w:val="8ADA5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EE0508"/>
    <w:multiLevelType w:val="multilevel"/>
    <w:tmpl w:val="418E4214"/>
    <w:numStyleLink w:val="tmutatszmozottlista"/>
  </w:abstractNum>
  <w:abstractNum w:abstractNumId="14" w15:restartNumberingAfterBreak="0">
    <w:nsid w:val="195C10FB"/>
    <w:multiLevelType w:val="hybridMultilevel"/>
    <w:tmpl w:val="D7AC83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C4E551C"/>
    <w:multiLevelType w:val="hybridMultilevel"/>
    <w:tmpl w:val="BD76EF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03526E3"/>
    <w:multiLevelType w:val="hybridMultilevel"/>
    <w:tmpl w:val="15F0FB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16402BE"/>
    <w:multiLevelType w:val="hybridMultilevel"/>
    <w:tmpl w:val="E89645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5E41783"/>
    <w:multiLevelType w:val="hybridMultilevel"/>
    <w:tmpl w:val="5114FD9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4E9C7448"/>
    <w:multiLevelType w:val="hybridMultilevel"/>
    <w:tmpl w:val="5D10AC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F2B5D9F"/>
    <w:multiLevelType w:val="hybridMultilevel"/>
    <w:tmpl w:val="C25E0CD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190405B"/>
    <w:multiLevelType w:val="hybridMultilevel"/>
    <w:tmpl w:val="2F1A6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5C8C27BE"/>
    <w:multiLevelType w:val="hybridMultilevel"/>
    <w:tmpl w:val="AE405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C8796C"/>
    <w:multiLevelType w:val="hybridMultilevel"/>
    <w:tmpl w:val="EDB6FA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F8A02B0"/>
    <w:multiLevelType w:val="hybridMultilevel"/>
    <w:tmpl w:val="A89AA004"/>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32" w15:restartNumberingAfterBreak="0">
    <w:nsid w:val="637C6827"/>
    <w:multiLevelType w:val="hybridMultilevel"/>
    <w:tmpl w:val="BEAAF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700824B1"/>
    <w:multiLevelType w:val="hybridMultilevel"/>
    <w:tmpl w:val="9D82F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9C3B84"/>
    <w:multiLevelType w:val="multilevel"/>
    <w:tmpl w:val="34A6113A"/>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567"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6" w15:restartNumberingAfterBreak="0">
    <w:nsid w:val="7B74626E"/>
    <w:multiLevelType w:val="hybridMultilevel"/>
    <w:tmpl w:val="AE7A1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F54024"/>
    <w:multiLevelType w:val="hybridMultilevel"/>
    <w:tmpl w:val="EC16B0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3323976">
    <w:abstractNumId w:val="10"/>
  </w:num>
  <w:num w:numId="2" w16cid:durableId="1680742169">
    <w:abstractNumId w:val="35"/>
  </w:num>
  <w:num w:numId="3" w16cid:durableId="1882862487">
    <w:abstractNumId w:val="15"/>
  </w:num>
  <w:num w:numId="4" w16cid:durableId="1548905982">
    <w:abstractNumId w:val="23"/>
  </w:num>
  <w:num w:numId="5" w16cid:durableId="1786971288">
    <w:abstractNumId w:val="24"/>
  </w:num>
  <w:num w:numId="6" w16cid:durableId="938871944">
    <w:abstractNumId w:val="28"/>
  </w:num>
  <w:num w:numId="7" w16cid:durableId="973095666">
    <w:abstractNumId w:val="19"/>
  </w:num>
  <w:num w:numId="8" w16cid:durableId="587690883">
    <w:abstractNumId w:val="13"/>
  </w:num>
  <w:num w:numId="9" w16cid:durableId="1082488627">
    <w:abstractNumId w:val="21"/>
  </w:num>
  <w:num w:numId="10" w16cid:durableId="1051153236">
    <w:abstractNumId w:val="38"/>
  </w:num>
  <w:num w:numId="11" w16cid:durableId="1767847313">
    <w:abstractNumId w:val="22"/>
  </w:num>
  <w:num w:numId="12" w16cid:durableId="504706494">
    <w:abstractNumId w:val="33"/>
  </w:num>
  <w:num w:numId="13" w16cid:durableId="1143277313">
    <w:abstractNumId w:val="9"/>
  </w:num>
  <w:num w:numId="14" w16cid:durableId="1225799254">
    <w:abstractNumId w:val="7"/>
  </w:num>
  <w:num w:numId="15" w16cid:durableId="1896965804">
    <w:abstractNumId w:val="6"/>
  </w:num>
  <w:num w:numId="16" w16cid:durableId="242447975">
    <w:abstractNumId w:val="5"/>
  </w:num>
  <w:num w:numId="17" w16cid:durableId="2051565493">
    <w:abstractNumId w:val="4"/>
  </w:num>
  <w:num w:numId="18" w16cid:durableId="67772756">
    <w:abstractNumId w:val="8"/>
  </w:num>
  <w:num w:numId="19" w16cid:durableId="1043559653">
    <w:abstractNumId w:val="3"/>
  </w:num>
  <w:num w:numId="20" w16cid:durableId="166143331">
    <w:abstractNumId w:val="2"/>
  </w:num>
  <w:num w:numId="21" w16cid:durableId="705569186">
    <w:abstractNumId w:val="1"/>
  </w:num>
  <w:num w:numId="22" w16cid:durableId="1177695469">
    <w:abstractNumId w:val="0"/>
  </w:num>
  <w:num w:numId="23" w16cid:durableId="19939589">
    <w:abstractNumId w:val="16"/>
  </w:num>
  <w:num w:numId="24" w16cid:durableId="1829322386">
    <w:abstractNumId w:val="20"/>
  </w:num>
  <w:num w:numId="25" w16cid:durableId="1713916707">
    <w:abstractNumId w:val="26"/>
  </w:num>
  <w:num w:numId="26" w16cid:durableId="1329673987">
    <w:abstractNumId w:val="17"/>
  </w:num>
  <w:num w:numId="27" w16cid:durableId="880559981">
    <w:abstractNumId w:val="30"/>
  </w:num>
  <w:num w:numId="28" w16cid:durableId="1177620727">
    <w:abstractNumId w:val="14"/>
  </w:num>
  <w:num w:numId="29" w16cid:durableId="1292438934">
    <w:abstractNumId w:val="34"/>
  </w:num>
  <w:num w:numId="30" w16cid:durableId="1284652015">
    <w:abstractNumId w:val="36"/>
  </w:num>
  <w:num w:numId="31" w16cid:durableId="1885872605">
    <w:abstractNumId w:val="25"/>
  </w:num>
  <w:num w:numId="32" w16cid:durableId="2137598784">
    <w:abstractNumId w:val="37"/>
  </w:num>
  <w:num w:numId="33" w16cid:durableId="2115468488">
    <w:abstractNumId w:val="32"/>
  </w:num>
  <w:num w:numId="34" w16cid:durableId="1900168815">
    <w:abstractNumId w:val="27"/>
  </w:num>
  <w:num w:numId="35" w16cid:durableId="1900748004">
    <w:abstractNumId w:val="12"/>
  </w:num>
  <w:num w:numId="36" w16cid:durableId="1906601386">
    <w:abstractNumId w:val="29"/>
  </w:num>
  <w:num w:numId="37" w16cid:durableId="980840166">
    <w:abstractNumId w:val="18"/>
  </w:num>
  <w:num w:numId="38" w16cid:durableId="1944529392">
    <w:abstractNumId w:val="11"/>
  </w:num>
  <w:num w:numId="39" w16cid:durableId="1994674210">
    <w:abstractNumId w:val="3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07AF4"/>
    <w:rsid w:val="0001192F"/>
    <w:rsid w:val="00032959"/>
    <w:rsid w:val="00035E76"/>
    <w:rsid w:val="00036FA6"/>
    <w:rsid w:val="00054DC9"/>
    <w:rsid w:val="00055086"/>
    <w:rsid w:val="00057B0A"/>
    <w:rsid w:val="00063FB5"/>
    <w:rsid w:val="00066455"/>
    <w:rsid w:val="00067961"/>
    <w:rsid w:val="00091F53"/>
    <w:rsid w:val="00096EA6"/>
    <w:rsid w:val="000A6F15"/>
    <w:rsid w:val="000A7483"/>
    <w:rsid w:val="000A765B"/>
    <w:rsid w:val="000B1BB6"/>
    <w:rsid w:val="000B204C"/>
    <w:rsid w:val="000B3D5B"/>
    <w:rsid w:val="000B3F31"/>
    <w:rsid w:val="000B53E0"/>
    <w:rsid w:val="000C3DB7"/>
    <w:rsid w:val="000C5CCE"/>
    <w:rsid w:val="000E351B"/>
    <w:rsid w:val="000F0EBC"/>
    <w:rsid w:val="000F536A"/>
    <w:rsid w:val="00115955"/>
    <w:rsid w:val="00123D4E"/>
    <w:rsid w:val="00126587"/>
    <w:rsid w:val="00141C1B"/>
    <w:rsid w:val="00142B91"/>
    <w:rsid w:val="00144043"/>
    <w:rsid w:val="00145C43"/>
    <w:rsid w:val="00155B27"/>
    <w:rsid w:val="00156CC8"/>
    <w:rsid w:val="00162232"/>
    <w:rsid w:val="001642C1"/>
    <w:rsid w:val="0016656A"/>
    <w:rsid w:val="00171054"/>
    <w:rsid w:val="00175230"/>
    <w:rsid w:val="00191424"/>
    <w:rsid w:val="001924F0"/>
    <w:rsid w:val="00194667"/>
    <w:rsid w:val="001A57BC"/>
    <w:rsid w:val="001A7AAD"/>
    <w:rsid w:val="001B5129"/>
    <w:rsid w:val="001B5E47"/>
    <w:rsid w:val="001B6174"/>
    <w:rsid w:val="001D69B6"/>
    <w:rsid w:val="001E1A86"/>
    <w:rsid w:val="002102C3"/>
    <w:rsid w:val="0021656A"/>
    <w:rsid w:val="00221F41"/>
    <w:rsid w:val="00221FC2"/>
    <w:rsid w:val="00225F65"/>
    <w:rsid w:val="00227347"/>
    <w:rsid w:val="00227F4E"/>
    <w:rsid w:val="0023081B"/>
    <w:rsid w:val="0023320A"/>
    <w:rsid w:val="00233690"/>
    <w:rsid w:val="00233E13"/>
    <w:rsid w:val="0024502A"/>
    <w:rsid w:val="00246981"/>
    <w:rsid w:val="002511DB"/>
    <w:rsid w:val="00262696"/>
    <w:rsid w:val="00265F07"/>
    <w:rsid w:val="00267677"/>
    <w:rsid w:val="002677FF"/>
    <w:rsid w:val="00270627"/>
    <w:rsid w:val="00276E86"/>
    <w:rsid w:val="00277CFA"/>
    <w:rsid w:val="0028009C"/>
    <w:rsid w:val="002841F9"/>
    <w:rsid w:val="00285273"/>
    <w:rsid w:val="002A6442"/>
    <w:rsid w:val="002B749D"/>
    <w:rsid w:val="002C0424"/>
    <w:rsid w:val="002D0621"/>
    <w:rsid w:val="002D48A1"/>
    <w:rsid w:val="002D7DA9"/>
    <w:rsid w:val="002E058D"/>
    <w:rsid w:val="002E1D2A"/>
    <w:rsid w:val="002E2491"/>
    <w:rsid w:val="002E2B54"/>
    <w:rsid w:val="002E2E97"/>
    <w:rsid w:val="002E6595"/>
    <w:rsid w:val="002E6E51"/>
    <w:rsid w:val="002E769A"/>
    <w:rsid w:val="002F396B"/>
    <w:rsid w:val="00302BB3"/>
    <w:rsid w:val="00303312"/>
    <w:rsid w:val="0030766E"/>
    <w:rsid w:val="00313013"/>
    <w:rsid w:val="003132CB"/>
    <w:rsid w:val="00334E4C"/>
    <w:rsid w:val="0034659B"/>
    <w:rsid w:val="0034770D"/>
    <w:rsid w:val="00347827"/>
    <w:rsid w:val="00350AEC"/>
    <w:rsid w:val="00361ECB"/>
    <w:rsid w:val="00372E7F"/>
    <w:rsid w:val="00373274"/>
    <w:rsid w:val="0037381F"/>
    <w:rsid w:val="0037765F"/>
    <w:rsid w:val="0038115F"/>
    <w:rsid w:val="003854E1"/>
    <w:rsid w:val="00390E72"/>
    <w:rsid w:val="00392858"/>
    <w:rsid w:val="00392F89"/>
    <w:rsid w:val="00393A37"/>
    <w:rsid w:val="003A1CE9"/>
    <w:rsid w:val="003A4CDB"/>
    <w:rsid w:val="003A7918"/>
    <w:rsid w:val="003B1A6F"/>
    <w:rsid w:val="003B3E54"/>
    <w:rsid w:val="003D0BA7"/>
    <w:rsid w:val="003D1ED0"/>
    <w:rsid w:val="003D36AD"/>
    <w:rsid w:val="003D7BBD"/>
    <w:rsid w:val="003E0604"/>
    <w:rsid w:val="003E4881"/>
    <w:rsid w:val="003E5636"/>
    <w:rsid w:val="003E70B1"/>
    <w:rsid w:val="003E7849"/>
    <w:rsid w:val="003F047A"/>
    <w:rsid w:val="003F2C61"/>
    <w:rsid w:val="003F5425"/>
    <w:rsid w:val="0040170C"/>
    <w:rsid w:val="00410924"/>
    <w:rsid w:val="0041227F"/>
    <w:rsid w:val="00412AF6"/>
    <w:rsid w:val="004139B4"/>
    <w:rsid w:val="00414596"/>
    <w:rsid w:val="004259FD"/>
    <w:rsid w:val="00427AB7"/>
    <w:rsid w:val="00441696"/>
    <w:rsid w:val="00457B9A"/>
    <w:rsid w:val="00466F6B"/>
    <w:rsid w:val="00482E50"/>
    <w:rsid w:val="0048395A"/>
    <w:rsid w:val="004839F7"/>
    <w:rsid w:val="0048457E"/>
    <w:rsid w:val="004851C7"/>
    <w:rsid w:val="004855F5"/>
    <w:rsid w:val="00486C1A"/>
    <w:rsid w:val="0049061A"/>
    <w:rsid w:val="004A4B8D"/>
    <w:rsid w:val="004F006C"/>
    <w:rsid w:val="004F1124"/>
    <w:rsid w:val="004F1750"/>
    <w:rsid w:val="00502A30"/>
    <w:rsid w:val="00507F62"/>
    <w:rsid w:val="00514E29"/>
    <w:rsid w:val="005202C0"/>
    <w:rsid w:val="00535ED6"/>
    <w:rsid w:val="005414B0"/>
    <w:rsid w:val="005416C7"/>
    <w:rsid w:val="005514A4"/>
    <w:rsid w:val="005524FC"/>
    <w:rsid w:val="00555BEB"/>
    <w:rsid w:val="0056267F"/>
    <w:rsid w:val="00576495"/>
    <w:rsid w:val="0057681A"/>
    <w:rsid w:val="005805B0"/>
    <w:rsid w:val="005874B0"/>
    <w:rsid w:val="0059248E"/>
    <w:rsid w:val="00592949"/>
    <w:rsid w:val="005944C4"/>
    <w:rsid w:val="005A3DFF"/>
    <w:rsid w:val="005A4FCA"/>
    <w:rsid w:val="005B5BE2"/>
    <w:rsid w:val="005C26D6"/>
    <w:rsid w:val="005C2B7F"/>
    <w:rsid w:val="005C4E26"/>
    <w:rsid w:val="005C6213"/>
    <w:rsid w:val="005D3443"/>
    <w:rsid w:val="005D600E"/>
    <w:rsid w:val="005D7CEB"/>
    <w:rsid w:val="005E01E0"/>
    <w:rsid w:val="005E4A8A"/>
    <w:rsid w:val="005F09C8"/>
    <w:rsid w:val="005F0B93"/>
    <w:rsid w:val="005F3404"/>
    <w:rsid w:val="005F7101"/>
    <w:rsid w:val="006024F2"/>
    <w:rsid w:val="00603AA9"/>
    <w:rsid w:val="00611F23"/>
    <w:rsid w:val="0062185B"/>
    <w:rsid w:val="0063585C"/>
    <w:rsid w:val="00641018"/>
    <w:rsid w:val="006457E8"/>
    <w:rsid w:val="00650C7C"/>
    <w:rsid w:val="0066174A"/>
    <w:rsid w:val="00673D40"/>
    <w:rsid w:val="00675281"/>
    <w:rsid w:val="00681E99"/>
    <w:rsid w:val="00685876"/>
    <w:rsid w:val="00692605"/>
    <w:rsid w:val="006965C1"/>
    <w:rsid w:val="00696A64"/>
    <w:rsid w:val="006A1AA6"/>
    <w:rsid w:val="006A1B7F"/>
    <w:rsid w:val="006A6080"/>
    <w:rsid w:val="006B00FC"/>
    <w:rsid w:val="006C7322"/>
    <w:rsid w:val="006D338C"/>
    <w:rsid w:val="006D4EFE"/>
    <w:rsid w:val="006D594C"/>
    <w:rsid w:val="006E43DE"/>
    <w:rsid w:val="006F3E98"/>
    <w:rsid w:val="006F512E"/>
    <w:rsid w:val="00700E3A"/>
    <w:rsid w:val="00717187"/>
    <w:rsid w:val="00721981"/>
    <w:rsid w:val="00722536"/>
    <w:rsid w:val="00730B3C"/>
    <w:rsid w:val="007405AE"/>
    <w:rsid w:val="0074719B"/>
    <w:rsid w:val="007601A0"/>
    <w:rsid w:val="00760739"/>
    <w:rsid w:val="00760EE4"/>
    <w:rsid w:val="007625A1"/>
    <w:rsid w:val="00764CBF"/>
    <w:rsid w:val="00765A64"/>
    <w:rsid w:val="007710FB"/>
    <w:rsid w:val="007745E7"/>
    <w:rsid w:val="007809B7"/>
    <w:rsid w:val="007A1D22"/>
    <w:rsid w:val="007A7144"/>
    <w:rsid w:val="007B0791"/>
    <w:rsid w:val="007C3F59"/>
    <w:rsid w:val="007D4719"/>
    <w:rsid w:val="007E7C07"/>
    <w:rsid w:val="007F3A5E"/>
    <w:rsid w:val="007F7F39"/>
    <w:rsid w:val="00802C2A"/>
    <w:rsid w:val="00816BCB"/>
    <w:rsid w:val="0082674A"/>
    <w:rsid w:val="00835814"/>
    <w:rsid w:val="00846992"/>
    <w:rsid w:val="00854BDC"/>
    <w:rsid w:val="00872204"/>
    <w:rsid w:val="00886FC5"/>
    <w:rsid w:val="0089762E"/>
    <w:rsid w:val="008A0D92"/>
    <w:rsid w:val="008D47AC"/>
    <w:rsid w:val="008E7228"/>
    <w:rsid w:val="008F08A3"/>
    <w:rsid w:val="0090541F"/>
    <w:rsid w:val="009120E9"/>
    <w:rsid w:val="00917504"/>
    <w:rsid w:val="00931581"/>
    <w:rsid w:val="00940CB1"/>
    <w:rsid w:val="009415E1"/>
    <w:rsid w:val="009457F5"/>
    <w:rsid w:val="00970F5E"/>
    <w:rsid w:val="0098532E"/>
    <w:rsid w:val="00987F00"/>
    <w:rsid w:val="009A15F9"/>
    <w:rsid w:val="009A32B9"/>
    <w:rsid w:val="009A6005"/>
    <w:rsid w:val="009B1AB8"/>
    <w:rsid w:val="009C194A"/>
    <w:rsid w:val="009C1C93"/>
    <w:rsid w:val="009C2FC6"/>
    <w:rsid w:val="009E14D3"/>
    <w:rsid w:val="009E1828"/>
    <w:rsid w:val="009E67D2"/>
    <w:rsid w:val="00A01B81"/>
    <w:rsid w:val="00A01BD7"/>
    <w:rsid w:val="00A06C12"/>
    <w:rsid w:val="00A159F9"/>
    <w:rsid w:val="00A16144"/>
    <w:rsid w:val="00A17BA3"/>
    <w:rsid w:val="00A309C9"/>
    <w:rsid w:val="00A34DC4"/>
    <w:rsid w:val="00A358DC"/>
    <w:rsid w:val="00A43B28"/>
    <w:rsid w:val="00A44A9C"/>
    <w:rsid w:val="00A64000"/>
    <w:rsid w:val="00A67AA1"/>
    <w:rsid w:val="00A75D6C"/>
    <w:rsid w:val="00A9471D"/>
    <w:rsid w:val="00AA382E"/>
    <w:rsid w:val="00AB4C1F"/>
    <w:rsid w:val="00AB511F"/>
    <w:rsid w:val="00AC4AFB"/>
    <w:rsid w:val="00AE05C4"/>
    <w:rsid w:val="00AF0621"/>
    <w:rsid w:val="00AF3401"/>
    <w:rsid w:val="00B024DC"/>
    <w:rsid w:val="00B05B15"/>
    <w:rsid w:val="00B1336A"/>
    <w:rsid w:val="00B13FD0"/>
    <w:rsid w:val="00B14A27"/>
    <w:rsid w:val="00B221E8"/>
    <w:rsid w:val="00B264BB"/>
    <w:rsid w:val="00B2712B"/>
    <w:rsid w:val="00B32B78"/>
    <w:rsid w:val="00B3618F"/>
    <w:rsid w:val="00B4104A"/>
    <w:rsid w:val="00B43BBB"/>
    <w:rsid w:val="00B509A3"/>
    <w:rsid w:val="00B50CAA"/>
    <w:rsid w:val="00B54364"/>
    <w:rsid w:val="00B54D83"/>
    <w:rsid w:val="00B647E5"/>
    <w:rsid w:val="00B67748"/>
    <w:rsid w:val="00B77628"/>
    <w:rsid w:val="00B92929"/>
    <w:rsid w:val="00B93864"/>
    <w:rsid w:val="00B94575"/>
    <w:rsid w:val="00B96880"/>
    <w:rsid w:val="00BB2E7E"/>
    <w:rsid w:val="00BB521A"/>
    <w:rsid w:val="00BC447C"/>
    <w:rsid w:val="00BD34DE"/>
    <w:rsid w:val="00BE3442"/>
    <w:rsid w:val="00BF4292"/>
    <w:rsid w:val="00BF5032"/>
    <w:rsid w:val="00C003EA"/>
    <w:rsid w:val="00C00B3C"/>
    <w:rsid w:val="00C1264E"/>
    <w:rsid w:val="00C12E0B"/>
    <w:rsid w:val="00C2686E"/>
    <w:rsid w:val="00C276FC"/>
    <w:rsid w:val="00C27EA0"/>
    <w:rsid w:val="00C307B1"/>
    <w:rsid w:val="00C31260"/>
    <w:rsid w:val="00C3684F"/>
    <w:rsid w:val="00C423D9"/>
    <w:rsid w:val="00C51122"/>
    <w:rsid w:val="00C52112"/>
    <w:rsid w:val="00C53F92"/>
    <w:rsid w:val="00C56FE2"/>
    <w:rsid w:val="00C63648"/>
    <w:rsid w:val="00C67AC3"/>
    <w:rsid w:val="00C73DEE"/>
    <w:rsid w:val="00C83C03"/>
    <w:rsid w:val="00C84464"/>
    <w:rsid w:val="00C94815"/>
    <w:rsid w:val="00CA23AA"/>
    <w:rsid w:val="00CB0F32"/>
    <w:rsid w:val="00CB2B5A"/>
    <w:rsid w:val="00CB4E7B"/>
    <w:rsid w:val="00CB4E9F"/>
    <w:rsid w:val="00CD2E2E"/>
    <w:rsid w:val="00CD7DF9"/>
    <w:rsid w:val="00CE5902"/>
    <w:rsid w:val="00CF57C7"/>
    <w:rsid w:val="00D01885"/>
    <w:rsid w:val="00D02A1A"/>
    <w:rsid w:val="00D07335"/>
    <w:rsid w:val="00D1632F"/>
    <w:rsid w:val="00D22060"/>
    <w:rsid w:val="00D23BFC"/>
    <w:rsid w:val="00D24F34"/>
    <w:rsid w:val="00D429F2"/>
    <w:rsid w:val="00D46B9D"/>
    <w:rsid w:val="00D53F5A"/>
    <w:rsid w:val="00D5627C"/>
    <w:rsid w:val="00D57B7C"/>
    <w:rsid w:val="00D674E3"/>
    <w:rsid w:val="00D7737D"/>
    <w:rsid w:val="00D81622"/>
    <w:rsid w:val="00D81927"/>
    <w:rsid w:val="00D95E2C"/>
    <w:rsid w:val="00D968A2"/>
    <w:rsid w:val="00D97A6D"/>
    <w:rsid w:val="00DA1A2B"/>
    <w:rsid w:val="00DA1BD8"/>
    <w:rsid w:val="00DC4C80"/>
    <w:rsid w:val="00DD165C"/>
    <w:rsid w:val="00DD6A58"/>
    <w:rsid w:val="00DE239A"/>
    <w:rsid w:val="00DE636D"/>
    <w:rsid w:val="00DF79DA"/>
    <w:rsid w:val="00E0034F"/>
    <w:rsid w:val="00E07EE4"/>
    <w:rsid w:val="00E225D6"/>
    <w:rsid w:val="00E42F0D"/>
    <w:rsid w:val="00E6621D"/>
    <w:rsid w:val="00E66570"/>
    <w:rsid w:val="00E82C27"/>
    <w:rsid w:val="00E8385C"/>
    <w:rsid w:val="00E85A72"/>
    <w:rsid w:val="00E86A0C"/>
    <w:rsid w:val="00E92AE8"/>
    <w:rsid w:val="00E93D78"/>
    <w:rsid w:val="00E96454"/>
    <w:rsid w:val="00EA42F8"/>
    <w:rsid w:val="00EA5671"/>
    <w:rsid w:val="00EB104E"/>
    <w:rsid w:val="00EB5805"/>
    <w:rsid w:val="00EC2BC2"/>
    <w:rsid w:val="00ED002C"/>
    <w:rsid w:val="00ED18DF"/>
    <w:rsid w:val="00ED24FC"/>
    <w:rsid w:val="00ED6FAE"/>
    <w:rsid w:val="00EE1A1F"/>
    <w:rsid w:val="00EE2264"/>
    <w:rsid w:val="00EE6FD2"/>
    <w:rsid w:val="00EF7B79"/>
    <w:rsid w:val="00F023B1"/>
    <w:rsid w:val="00F050F9"/>
    <w:rsid w:val="00F13DB9"/>
    <w:rsid w:val="00F32DCC"/>
    <w:rsid w:val="00F4467F"/>
    <w:rsid w:val="00F465BF"/>
    <w:rsid w:val="00F52EA9"/>
    <w:rsid w:val="00F62B38"/>
    <w:rsid w:val="00F70A6C"/>
    <w:rsid w:val="00F71664"/>
    <w:rsid w:val="00F7199D"/>
    <w:rsid w:val="00F969B9"/>
    <w:rsid w:val="00FA29AD"/>
    <w:rsid w:val="00FB30BF"/>
    <w:rsid w:val="00FB7354"/>
    <w:rsid w:val="00FB7FC5"/>
    <w:rsid w:val="00FC069B"/>
    <w:rsid w:val="00FD7489"/>
    <w:rsid w:val="00FF2638"/>
    <w:rsid w:val="00FF2F82"/>
    <w:rsid w:val="00FF3D83"/>
    <w:rsid w:val="00FF5CF5"/>
    <w:rsid w:val="00FF5F4E"/>
    <w:rsid w:val="00FF702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F00A9A00-B594-4CB4-B5E3-CB5A96A57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1F41"/>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rsid w:val="00760EE4"/>
    <w:pPr>
      <w:keepNext/>
      <w:numPr>
        <w:ilvl w:val="1"/>
        <w:numId w:val="2"/>
      </w:numPr>
      <w:spacing w:before="240" w:after="60"/>
      <w:ind w:left="0"/>
      <w:outlineLvl w:val="1"/>
    </w:pPr>
    <w:rPr>
      <w:rFonts w:cs="Arial"/>
      <w:b/>
      <w:bCs/>
      <w:iCs/>
      <w:sz w:val="32"/>
      <w:szCs w:val="28"/>
    </w:rPr>
  </w:style>
  <w:style w:type="paragraph" w:styleId="Heading3">
    <w:name w:val="heading 3"/>
    <w:basedOn w:val="Normal"/>
    <w:next w:val="Normal"/>
    <w:autoRedefine/>
    <w:qFormat/>
    <w:rsid w:val="00760EE4"/>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412AF6"/>
    <w:pPr>
      <w:numPr>
        <w:numId w:val="1"/>
      </w:numPr>
      <w:tabs>
        <w:tab w:val="left" w:pos="567"/>
      </w:tabs>
      <w:spacing w:before="120" w:after="240" w:line="240" w:lineRule="auto"/>
      <w:jc w:val="left"/>
    </w:pPr>
    <w:rPr>
      <w:i/>
      <w:iCs/>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4139B4"/>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paragraph" w:styleId="EndnoteText">
    <w:name w:val="endnote text"/>
    <w:basedOn w:val="Normal"/>
    <w:link w:val="EndnoteTextChar"/>
    <w:rsid w:val="00347827"/>
    <w:pPr>
      <w:spacing w:after="0" w:line="240" w:lineRule="auto"/>
    </w:pPr>
    <w:rPr>
      <w:sz w:val="20"/>
      <w:szCs w:val="20"/>
    </w:rPr>
  </w:style>
  <w:style w:type="character" w:customStyle="1" w:styleId="EndnoteTextChar">
    <w:name w:val="Endnote Text Char"/>
    <w:basedOn w:val="DefaultParagraphFont"/>
    <w:link w:val="EndnoteText"/>
    <w:rsid w:val="00347827"/>
    <w:rPr>
      <w:lang w:eastAsia="en-US"/>
    </w:rPr>
  </w:style>
  <w:style w:type="character" w:styleId="EndnoteReference">
    <w:name w:val="endnote reference"/>
    <w:basedOn w:val="DefaultParagraphFont"/>
    <w:rsid w:val="00347827"/>
    <w:rPr>
      <w:vertAlign w:val="superscript"/>
    </w:rPr>
  </w:style>
  <w:style w:type="table" w:styleId="TableGrid">
    <w:name w:val="Table Grid"/>
    <w:basedOn w:val="TableNormal"/>
    <w:rsid w:val="00A06C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rsid w:val="00393A3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rsid w:val="00393A37"/>
    <w:rPr>
      <w:rFonts w:ascii="Consolas" w:hAnsi="Consolas"/>
      <w:lang w:eastAsia="en-US"/>
    </w:rPr>
  </w:style>
  <w:style w:type="character" w:styleId="UnresolvedMention">
    <w:name w:val="Unresolved Mention"/>
    <w:basedOn w:val="DefaultParagraphFont"/>
    <w:uiPriority w:val="99"/>
    <w:semiHidden/>
    <w:unhideWhenUsed/>
    <w:rsid w:val="00D97A6D"/>
    <w:rPr>
      <w:color w:val="605E5C"/>
      <w:shd w:val="clear" w:color="auto" w:fill="E1DFDD"/>
    </w:rPr>
  </w:style>
  <w:style w:type="character" w:styleId="FollowedHyperlink">
    <w:name w:val="FollowedHyperlink"/>
    <w:basedOn w:val="DefaultParagraphFont"/>
    <w:rsid w:val="00D97A6D"/>
    <w:rPr>
      <w:color w:val="954F72" w:themeColor="followedHyperlink"/>
      <w:u w:val="single"/>
    </w:rPr>
  </w:style>
  <w:style w:type="paragraph" w:customStyle="1" w:styleId="Code">
    <w:name w:val="Code"/>
    <w:basedOn w:val="Normal"/>
    <w:qFormat/>
    <w:rsid w:val="009457F5"/>
    <w:rPr>
      <w:lang w:val="en-US"/>
    </w:rPr>
  </w:style>
  <w:style w:type="character" w:customStyle="1" w:styleId="Heading1Char">
    <w:name w:val="Heading 1 Char"/>
    <w:basedOn w:val="DefaultParagraphFont"/>
    <w:link w:val="Heading1"/>
    <w:uiPriority w:val="9"/>
    <w:rsid w:val="00D46B9D"/>
    <w:rPr>
      <w:rFonts w:cs="Arial"/>
      <w:b/>
      <w:bCs/>
      <w:kern w:val="32"/>
      <w:sz w:val="36"/>
      <w:szCs w:val="32"/>
      <w:lang w:eastAsia="en-US"/>
    </w:rPr>
  </w:style>
  <w:style w:type="paragraph" w:styleId="Bibliography">
    <w:name w:val="Bibliography"/>
    <w:basedOn w:val="Normal"/>
    <w:next w:val="Normal"/>
    <w:uiPriority w:val="37"/>
    <w:unhideWhenUsed/>
    <w:rsid w:val="00D46B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36908">
      <w:bodyDiv w:val="1"/>
      <w:marLeft w:val="0"/>
      <w:marRight w:val="0"/>
      <w:marTop w:val="0"/>
      <w:marBottom w:val="0"/>
      <w:divBdr>
        <w:top w:val="none" w:sz="0" w:space="0" w:color="auto"/>
        <w:left w:val="none" w:sz="0" w:space="0" w:color="auto"/>
        <w:bottom w:val="none" w:sz="0" w:space="0" w:color="auto"/>
        <w:right w:val="none" w:sz="0" w:space="0" w:color="auto"/>
      </w:divBdr>
    </w:div>
    <w:div w:id="55978571">
      <w:bodyDiv w:val="1"/>
      <w:marLeft w:val="0"/>
      <w:marRight w:val="0"/>
      <w:marTop w:val="0"/>
      <w:marBottom w:val="0"/>
      <w:divBdr>
        <w:top w:val="none" w:sz="0" w:space="0" w:color="auto"/>
        <w:left w:val="none" w:sz="0" w:space="0" w:color="auto"/>
        <w:bottom w:val="none" w:sz="0" w:space="0" w:color="auto"/>
        <w:right w:val="none" w:sz="0" w:space="0" w:color="auto"/>
      </w:divBdr>
      <w:divsChild>
        <w:div w:id="834495255">
          <w:marLeft w:val="0"/>
          <w:marRight w:val="0"/>
          <w:marTop w:val="0"/>
          <w:marBottom w:val="0"/>
          <w:divBdr>
            <w:top w:val="none" w:sz="0" w:space="0" w:color="auto"/>
            <w:left w:val="none" w:sz="0" w:space="0" w:color="auto"/>
            <w:bottom w:val="none" w:sz="0" w:space="0" w:color="auto"/>
            <w:right w:val="none" w:sz="0" w:space="0" w:color="auto"/>
          </w:divBdr>
        </w:div>
      </w:divsChild>
    </w:div>
    <w:div w:id="61412881">
      <w:bodyDiv w:val="1"/>
      <w:marLeft w:val="0"/>
      <w:marRight w:val="0"/>
      <w:marTop w:val="0"/>
      <w:marBottom w:val="0"/>
      <w:divBdr>
        <w:top w:val="none" w:sz="0" w:space="0" w:color="auto"/>
        <w:left w:val="none" w:sz="0" w:space="0" w:color="auto"/>
        <w:bottom w:val="none" w:sz="0" w:space="0" w:color="auto"/>
        <w:right w:val="none" w:sz="0" w:space="0" w:color="auto"/>
      </w:divBdr>
      <w:divsChild>
        <w:div w:id="631600463">
          <w:marLeft w:val="0"/>
          <w:marRight w:val="0"/>
          <w:marTop w:val="0"/>
          <w:marBottom w:val="0"/>
          <w:divBdr>
            <w:top w:val="none" w:sz="0" w:space="0" w:color="auto"/>
            <w:left w:val="none" w:sz="0" w:space="0" w:color="auto"/>
            <w:bottom w:val="none" w:sz="0" w:space="0" w:color="auto"/>
            <w:right w:val="none" w:sz="0" w:space="0" w:color="auto"/>
          </w:divBdr>
        </w:div>
      </w:divsChild>
    </w:div>
    <w:div w:id="116682063">
      <w:bodyDiv w:val="1"/>
      <w:marLeft w:val="0"/>
      <w:marRight w:val="0"/>
      <w:marTop w:val="0"/>
      <w:marBottom w:val="0"/>
      <w:divBdr>
        <w:top w:val="none" w:sz="0" w:space="0" w:color="auto"/>
        <w:left w:val="none" w:sz="0" w:space="0" w:color="auto"/>
        <w:bottom w:val="none" w:sz="0" w:space="0" w:color="auto"/>
        <w:right w:val="none" w:sz="0" w:space="0" w:color="auto"/>
      </w:divBdr>
      <w:divsChild>
        <w:div w:id="977612830">
          <w:marLeft w:val="0"/>
          <w:marRight w:val="0"/>
          <w:marTop w:val="0"/>
          <w:marBottom w:val="0"/>
          <w:divBdr>
            <w:top w:val="none" w:sz="0" w:space="0" w:color="auto"/>
            <w:left w:val="none" w:sz="0" w:space="0" w:color="auto"/>
            <w:bottom w:val="none" w:sz="0" w:space="0" w:color="auto"/>
            <w:right w:val="none" w:sz="0" w:space="0" w:color="auto"/>
          </w:divBdr>
          <w:divsChild>
            <w:div w:id="6154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30103">
      <w:bodyDiv w:val="1"/>
      <w:marLeft w:val="0"/>
      <w:marRight w:val="0"/>
      <w:marTop w:val="0"/>
      <w:marBottom w:val="0"/>
      <w:divBdr>
        <w:top w:val="none" w:sz="0" w:space="0" w:color="auto"/>
        <w:left w:val="none" w:sz="0" w:space="0" w:color="auto"/>
        <w:bottom w:val="none" w:sz="0" w:space="0" w:color="auto"/>
        <w:right w:val="none" w:sz="0" w:space="0" w:color="auto"/>
      </w:divBdr>
      <w:divsChild>
        <w:div w:id="240221867">
          <w:marLeft w:val="0"/>
          <w:marRight w:val="0"/>
          <w:marTop w:val="0"/>
          <w:marBottom w:val="0"/>
          <w:divBdr>
            <w:top w:val="none" w:sz="0" w:space="0" w:color="auto"/>
            <w:left w:val="none" w:sz="0" w:space="0" w:color="auto"/>
            <w:bottom w:val="none" w:sz="0" w:space="0" w:color="auto"/>
            <w:right w:val="none" w:sz="0" w:space="0" w:color="auto"/>
          </w:divBdr>
        </w:div>
      </w:divsChild>
    </w:div>
    <w:div w:id="179860507">
      <w:bodyDiv w:val="1"/>
      <w:marLeft w:val="0"/>
      <w:marRight w:val="0"/>
      <w:marTop w:val="0"/>
      <w:marBottom w:val="0"/>
      <w:divBdr>
        <w:top w:val="none" w:sz="0" w:space="0" w:color="auto"/>
        <w:left w:val="none" w:sz="0" w:space="0" w:color="auto"/>
        <w:bottom w:val="none" w:sz="0" w:space="0" w:color="auto"/>
        <w:right w:val="none" w:sz="0" w:space="0" w:color="auto"/>
      </w:divBdr>
      <w:divsChild>
        <w:div w:id="16005354">
          <w:marLeft w:val="0"/>
          <w:marRight w:val="0"/>
          <w:marTop w:val="0"/>
          <w:marBottom w:val="0"/>
          <w:divBdr>
            <w:top w:val="none" w:sz="0" w:space="0" w:color="auto"/>
            <w:left w:val="none" w:sz="0" w:space="0" w:color="auto"/>
            <w:bottom w:val="none" w:sz="0" w:space="0" w:color="auto"/>
            <w:right w:val="none" w:sz="0" w:space="0" w:color="auto"/>
          </w:divBdr>
          <w:divsChild>
            <w:div w:id="72033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0796">
      <w:bodyDiv w:val="1"/>
      <w:marLeft w:val="0"/>
      <w:marRight w:val="0"/>
      <w:marTop w:val="0"/>
      <w:marBottom w:val="0"/>
      <w:divBdr>
        <w:top w:val="none" w:sz="0" w:space="0" w:color="auto"/>
        <w:left w:val="none" w:sz="0" w:space="0" w:color="auto"/>
        <w:bottom w:val="none" w:sz="0" w:space="0" w:color="auto"/>
        <w:right w:val="none" w:sz="0" w:space="0" w:color="auto"/>
      </w:divBdr>
      <w:divsChild>
        <w:div w:id="1750881603">
          <w:marLeft w:val="0"/>
          <w:marRight w:val="0"/>
          <w:marTop w:val="0"/>
          <w:marBottom w:val="0"/>
          <w:divBdr>
            <w:top w:val="none" w:sz="0" w:space="0" w:color="auto"/>
            <w:left w:val="none" w:sz="0" w:space="0" w:color="auto"/>
            <w:bottom w:val="none" w:sz="0" w:space="0" w:color="auto"/>
            <w:right w:val="none" w:sz="0" w:space="0" w:color="auto"/>
          </w:divBdr>
        </w:div>
      </w:divsChild>
    </w:div>
    <w:div w:id="229116580">
      <w:bodyDiv w:val="1"/>
      <w:marLeft w:val="0"/>
      <w:marRight w:val="0"/>
      <w:marTop w:val="0"/>
      <w:marBottom w:val="0"/>
      <w:divBdr>
        <w:top w:val="none" w:sz="0" w:space="0" w:color="auto"/>
        <w:left w:val="none" w:sz="0" w:space="0" w:color="auto"/>
        <w:bottom w:val="none" w:sz="0" w:space="0" w:color="auto"/>
        <w:right w:val="none" w:sz="0" w:space="0" w:color="auto"/>
      </w:divBdr>
    </w:div>
    <w:div w:id="233710887">
      <w:bodyDiv w:val="1"/>
      <w:marLeft w:val="0"/>
      <w:marRight w:val="0"/>
      <w:marTop w:val="0"/>
      <w:marBottom w:val="0"/>
      <w:divBdr>
        <w:top w:val="none" w:sz="0" w:space="0" w:color="auto"/>
        <w:left w:val="none" w:sz="0" w:space="0" w:color="auto"/>
        <w:bottom w:val="none" w:sz="0" w:space="0" w:color="auto"/>
        <w:right w:val="none" w:sz="0" w:space="0" w:color="auto"/>
      </w:divBdr>
    </w:div>
    <w:div w:id="241567598">
      <w:bodyDiv w:val="1"/>
      <w:marLeft w:val="0"/>
      <w:marRight w:val="0"/>
      <w:marTop w:val="0"/>
      <w:marBottom w:val="0"/>
      <w:divBdr>
        <w:top w:val="none" w:sz="0" w:space="0" w:color="auto"/>
        <w:left w:val="none" w:sz="0" w:space="0" w:color="auto"/>
        <w:bottom w:val="none" w:sz="0" w:space="0" w:color="auto"/>
        <w:right w:val="none" w:sz="0" w:space="0" w:color="auto"/>
      </w:divBdr>
      <w:divsChild>
        <w:div w:id="1226183088">
          <w:marLeft w:val="0"/>
          <w:marRight w:val="0"/>
          <w:marTop w:val="0"/>
          <w:marBottom w:val="0"/>
          <w:divBdr>
            <w:top w:val="none" w:sz="0" w:space="0" w:color="auto"/>
            <w:left w:val="none" w:sz="0" w:space="0" w:color="auto"/>
            <w:bottom w:val="none" w:sz="0" w:space="0" w:color="auto"/>
            <w:right w:val="none" w:sz="0" w:space="0" w:color="auto"/>
          </w:divBdr>
        </w:div>
      </w:divsChild>
    </w:div>
    <w:div w:id="243682338">
      <w:bodyDiv w:val="1"/>
      <w:marLeft w:val="0"/>
      <w:marRight w:val="0"/>
      <w:marTop w:val="0"/>
      <w:marBottom w:val="0"/>
      <w:divBdr>
        <w:top w:val="none" w:sz="0" w:space="0" w:color="auto"/>
        <w:left w:val="none" w:sz="0" w:space="0" w:color="auto"/>
        <w:bottom w:val="none" w:sz="0" w:space="0" w:color="auto"/>
        <w:right w:val="none" w:sz="0" w:space="0" w:color="auto"/>
      </w:divBdr>
      <w:divsChild>
        <w:div w:id="1990985158">
          <w:marLeft w:val="0"/>
          <w:marRight w:val="0"/>
          <w:marTop w:val="0"/>
          <w:marBottom w:val="0"/>
          <w:divBdr>
            <w:top w:val="none" w:sz="0" w:space="0" w:color="auto"/>
            <w:left w:val="none" w:sz="0" w:space="0" w:color="auto"/>
            <w:bottom w:val="none" w:sz="0" w:space="0" w:color="auto"/>
            <w:right w:val="none" w:sz="0" w:space="0" w:color="auto"/>
          </w:divBdr>
          <w:divsChild>
            <w:div w:id="128904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455262">
      <w:bodyDiv w:val="1"/>
      <w:marLeft w:val="0"/>
      <w:marRight w:val="0"/>
      <w:marTop w:val="0"/>
      <w:marBottom w:val="0"/>
      <w:divBdr>
        <w:top w:val="none" w:sz="0" w:space="0" w:color="auto"/>
        <w:left w:val="none" w:sz="0" w:space="0" w:color="auto"/>
        <w:bottom w:val="none" w:sz="0" w:space="0" w:color="auto"/>
        <w:right w:val="none" w:sz="0" w:space="0" w:color="auto"/>
      </w:divBdr>
    </w:div>
    <w:div w:id="247202503">
      <w:bodyDiv w:val="1"/>
      <w:marLeft w:val="0"/>
      <w:marRight w:val="0"/>
      <w:marTop w:val="0"/>
      <w:marBottom w:val="0"/>
      <w:divBdr>
        <w:top w:val="none" w:sz="0" w:space="0" w:color="auto"/>
        <w:left w:val="none" w:sz="0" w:space="0" w:color="auto"/>
        <w:bottom w:val="none" w:sz="0" w:space="0" w:color="auto"/>
        <w:right w:val="none" w:sz="0" w:space="0" w:color="auto"/>
      </w:divBdr>
      <w:divsChild>
        <w:div w:id="278074046">
          <w:marLeft w:val="0"/>
          <w:marRight w:val="0"/>
          <w:marTop w:val="0"/>
          <w:marBottom w:val="0"/>
          <w:divBdr>
            <w:top w:val="none" w:sz="0" w:space="0" w:color="auto"/>
            <w:left w:val="none" w:sz="0" w:space="0" w:color="auto"/>
            <w:bottom w:val="none" w:sz="0" w:space="0" w:color="auto"/>
            <w:right w:val="none" w:sz="0" w:space="0" w:color="auto"/>
          </w:divBdr>
        </w:div>
      </w:divsChild>
    </w:div>
    <w:div w:id="268634243">
      <w:bodyDiv w:val="1"/>
      <w:marLeft w:val="0"/>
      <w:marRight w:val="0"/>
      <w:marTop w:val="0"/>
      <w:marBottom w:val="0"/>
      <w:divBdr>
        <w:top w:val="none" w:sz="0" w:space="0" w:color="auto"/>
        <w:left w:val="none" w:sz="0" w:space="0" w:color="auto"/>
        <w:bottom w:val="none" w:sz="0" w:space="0" w:color="auto"/>
        <w:right w:val="none" w:sz="0" w:space="0" w:color="auto"/>
      </w:divBdr>
    </w:div>
    <w:div w:id="294142084">
      <w:bodyDiv w:val="1"/>
      <w:marLeft w:val="0"/>
      <w:marRight w:val="0"/>
      <w:marTop w:val="0"/>
      <w:marBottom w:val="0"/>
      <w:divBdr>
        <w:top w:val="none" w:sz="0" w:space="0" w:color="auto"/>
        <w:left w:val="none" w:sz="0" w:space="0" w:color="auto"/>
        <w:bottom w:val="none" w:sz="0" w:space="0" w:color="auto"/>
        <w:right w:val="none" w:sz="0" w:space="0" w:color="auto"/>
      </w:divBdr>
    </w:div>
    <w:div w:id="309360592">
      <w:bodyDiv w:val="1"/>
      <w:marLeft w:val="0"/>
      <w:marRight w:val="0"/>
      <w:marTop w:val="0"/>
      <w:marBottom w:val="0"/>
      <w:divBdr>
        <w:top w:val="none" w:sz="0" w:space="0" w:color="auto"/>
        <w:left w:val="none" w:sz="0" w:space="0" w:color="auto"/>
        <w:bottom w:val="none" w:sz="0" w:space="0" w:color="auto"/>
        <w:right w:val="none" w:sz="0" w:space="0" w:color="auto"/>
      </w:divBdr>
    </w:div>
    <w:div w:id="333534166">
      <w:bodyDiv w:val="1"/>
      <w:marLeft w:val="0"/>
      <w:marRight w:val="0"/>
      <w:marTop w:val="0"/>
      <w:marBottom w:val="0"/>
      <w:divBdr>
        <w:top w:val="none" w:sz="0" w:space="0" w:color="auto"/>
        <w:left w:val="none" w:sz="0" w:space="0" w:color="auto"/>
        <w:bottom w:val="none" w:sz="0" w:space="0" w:color="auto"/>
        <w:right w:val="none" w:sz="0" w:space="0" w:color="auto"/>
      </w:divBdr>
      <w:divsChild>
        <w:div w:id="1514029124">
          <w:marLeft w:val="0"/>
          <w:marRight w:val="0"/>
          <w:marTop w:val="0"/>
          <w:marBottom w:val="0"/>
          <w:divBdr>
            <w:top w:val="none" w:sz="0" w:space="0" w:color="auto"/>
            <w:left w:val="none" w:sz="0" w:space="0" w:color="auto"/>
            <w:bottom w:val="none" w:sz="0" w:space="0" w:color="auto"/>
            <w:right w:val="none" w:sz="0" w:space="0" w:color="auto"/>
          </w:divBdr>
        </w:div>
      </w:divsChild>
    </w:div>
    <w:div w:id="373311902">
      <w:bodyDiv w:val="1"/>
      <w:marLeft w:val="0"/>
      <w:marRight w:val="0"/>
      <w:marTop w:val="0"/>
      <w:marBottom w:val="0"/>
      <w:divBdr>
        <w:top w:val="none" w:sz="0" w:space="0" w:color="auto"/>
        <w:left w:val="none" w:sz="0" w:space="0" w:color="auto"/>
        <w:bottom w:val="none" w:sz="0" w:space="0" w:color="auto"/>
        <w:right w:val="none" w:sz="0" w:space="0" w:color="auto"/>
      </w:divBdr>
      <w:divsChild>
        <w:div w:id="1469468321">
          <w:marLeft w:val="0"/>
          <w:marRight w:val="0"/>
          <w:marTop w:val="0"/>
          <w:marBottom w:val="0"/>
          <w:divBdr>
            <w:top w:val="none" w:sz="0" w:space="0" w:color="auto"/>
            <w:left w:val="none" w:sz="0" w:space="0" w:color="auto"/>
            <w:bottom w:val="none" w:sz="0" w:space="0" w:color="auto"/>
            <w:right w:val="none" w:sz="0" w:space="0" w:color="auto"/>
          </w:divBdr>
        </w:div>
      </w:divsChild>
    </w:div>
    <w:div w:id="379326824">
      <w:bodyDiv w:val="1"/>
      <w:marLeft w:val="0"/>
      <w:marRight w:val="0"/>
      <w:marTop w:val="0"/>
      <w:marBottom w:val="0"/>
      <w:divBdr>
        <w:top w:val="none" w:sz="0" w:space="0" w:color="auto"/>
        <w:left w:val="none" w:sz="0" w:space="0" w:color="auto"/>
        <w:bottom w:val="none" w:sz="0" w:space="0" w:color="auto"/>
        <w:right w:val="none" w:sz="0" w:space="0" w:color="auto"/>
      </w:divBdr>
    </w:div>
    <w:div w:id="417675515">
      <w:bodyDiv w:val="1"/>
      <w:marLeft w:val="0"/>
      <w:marRight w:val="0"/>
      <w:marTop w:val="0"/>
      <w:marBottom w:val="0"/>
      <w:divBdr>
        <w:top w:val="none" w:sz="0" w:space="0" w:color="auto"/>
        <w:left w:val="none" w:sz="0" w:space="0" w:color="auto"/>
        <w:bottom w:val="none" w:sz="0" w:space="0" w:color="auto"/>
        <w:right w:val="none" w:sz="0" w:space="0" w:color="auto"/>
      </w:divBdr>
      <w:divsChild>
        <w:div w:id="907377810">
          <w:marLeft w:val="0"/>
          <w:marRight w:val="0"/>
          <w:marTop w:val="0"/>
          <w:marBottom w:val="0"/>
          <w:divBdr>
            <w:top w:val="none" w:sz="0" w:space="0" w:color="auto"/>
            <w:left w:val="none" w:sz="0" w:space="0" w:color="auto"/>
            <w:bottom w:val="none" w:sz="0" w:space="0" w:color="auto"/>
            <w:right w:val="none" w:sz="0" w:space="0" w:color="auto"/>
          </w:divBdr>
        </w:div>
      </w:divsChild>
    </w:div>
    <w:div w:id="417797752">
      <w:bodyDiv w:val="1"/>
      <w:marLeft w:val="0"/>
      <w:marRight w:val="0"/>
      <w:marTop w:val="0"/>
      <w:marBottom w:val="0"/>
      <w:divBdr>
        <w:top w:val="none" w:sz="0" w:space="0" w:color="auto"/>
        <w:left w:val="none" w:sz="0" w:space="0" w:color="auto"/>
        <w:bottom w:val="none" w:sz="0" w:space="0" w:color="auto"/>
        <w:right w:val="none" w:sz="0" w:space="0" w:color="auto"/>
      </w:divBdr>
      <w:divsChild>
        <w:div w:id="1902708710">
          <w:marLeft w:val="0"/>
          <w:marRight w:val="0"/>
          <w:marTop w:val="0"/>
          <w:marBottom w:val="0"/>
          <w:divBdr>
            <w:top w:val="none" w:sz="0" w:space="0" w:color="auto"/>
            <w:left w:val="none" w:sz="0" w:space="0" w:color="auto"/>
            <w:bottom w:val="none" w:sz="0" w:space="0" w:color="auto"/>
            <w:right w:val="none" w:sz="0" w:space="0" w:color="auto"/>
          </w:divBdr>
        </w:div>
      </w:divsChild>
    </w:div>
    <w:div w:id="422530367">
      <w:bodyDiv w:val="1"/>
      <w:marLeft w:val="0"/>
      <w:marRight w:val="0"/>
      <w:marTop w:val="0"/>
      <w:marBottom w:val="0"/>
      <w:divBdr>
        <w:top w:val="none" w:sz="0" w:space="0" w:color="auto"/>
        <w:left w:val="none" w:sz="0" w:space="0" w:color="auto"/>
        <w:bottom w:val="none" w:sz="0" w:space="0" w:color="auto"/>
        <w:right w:val="none" w:sz="0" w:space="0" w:color="auto"/>
      </w:divBdr>
    </w:div>
    <w:div w:id="423376533">
      <w:bodyDiv w:val="1"/>
      <w:marLeft w:val="0"/>
      <w:marRight w:val="0"/>
      <w:marTop w:val="0"/>
      <w:marBottom w:val="0"/>
      <w:divBdr>
        <w:top w:val="none" w:sz="0" w:space="0" w:color="auto"/>
        <w:left w:val="none" w:sz="0" w:space="0" w:color="auto"/>
        <w:bottom w:val="none" w:sz="0" w:space="0" w:color="auto"/>
        <w:right w:val="none" w:sz="0" w:space="0" w:color="auto"/>
      </w:divBdr>
      <w:divsChild>
        <w:div w:id="1208639652">
          <w:marLeft w:val="0"/>
          <w:marRight w:val="0"/>
          <w:marTop w:val="0"/>
          <w:marBottom w:val="0"/>
          <w:divBdr>
            <w:top w:val="none" w:sz="0" w:space="0" w:color="auto"/>
            <w:left w:val="none" w:sz="0" w:space="0" w:color="auto"/>
            <w:bottom w:val="none" w:sz="0" w:space="0" w:color="auto"/>
            <w:right w:val="none" w:sz="0" w:space="0" w:color="auto"/>
          </w:divBdr>
        </w:div>
      </w:divsChild>
    </w:div>
    <w:div w:id="424376443">
      <w:bodyDiv w:val="1"/>
      <w:marLeft w:val="0"/>
      <w:marRight w:val="0"/>
      <w:marTop w:val="0"/>
      <w:marBottom w:val="0"/>
      <w:divBdr>
        <w:top w:val="none" w:sz="0" w:space="0" w:color="auto"/>
        <w:left w:val="none" w:sz="0" w:space="0" w:color="auto"/>
        <w:bottom w:val="none" w:sz="0" w:space="0" w:color="auto"/>
        <w:right w:val="none" w:sz="0" w:space="0" w:color="auto"/>
      </w:divBdr>
    </w:div>
    <w:div w:id="427116559">
      <w:bodyDiv w:val="1"/>
      <w:marLeft w:val="0"/>
      <w:marRight w:val="0"/>
      <w:marTop w:val="0"/>
      <w:marBottom w:val="0"/>
      <w:divBdr>
        <w:top w:val="none" w:sz="0" w:space="0" w:color="auto"/>
        <w:left w:val="none" w:sz="0" w:space="0" w:color="auto"/>
        <w:bottom w:val="none" w:sz="0" w:space="0" w:color="auto"/>
        <w:right w:val="none" w:sz="0" w:space="0" w:color="auto"/>
      </w:divBdr>
      <w:divsChild>
        <w:div w:id="1434015193">
          <w:marLeft w:val="0"/>
          <w:marRight w:val="0"/>
          <w:marTop w:val="0"/>
          <w:marBottom w:val="0"/>
          <w:divBdr>
            <w:top w:val="none" w:sz="0" w:space="0" w:color="auto"/>
            <w:left w:val="none" w:sz="0" w:space="0" w:color="auto"/>
            <w:bottom w:val="none" w:sz="0" w:space="0" w:color="auto"/>
            <w:right w:val="none" w:sz="0" w:space="0" w:color="auto"/>
          </w:divBdr>
        </w:div>
      </w:divsChild>
    </w:div>
    <w:div w:id="427850709">
      <w:bodyDiv w:val="1"/>
      <w:marLeft w:val="0"/>
      <w:marRight w:val="0"/>
      <w:marTop w:val="0"/>
      <w:marBottom w:val="0"/>
      <w:divBdr>
        <w:top w:val="none" w:sz="0" w:space="0" w:color="auto"/>
        <w:left w:val="none" w:sz="0" w:space="0" w:color="auto"/>
        <w:bottom w:val="none" w:sz="0" w:space="0" w:color="auto"/>
        <w:right w:val="none" w:sz="0" w:space="0" w:color="auto"/>
      </w:divBdr>
    </w:div>
    <w:div w:id="433983494">
      <w:bodyDiv w:val="1"/>
      <w:marLeft w:val="0"/>
      <w:marRight w:val="0"/>
      <w:marTop w:val="0"/>
      <w:marBottom w:val="0"/>
      <w:divBdr>
        <w:top w:val="none" w:sz="0" w:space="0" w:color="auto"/>
        <w:left w:val="none" w:sz="0" w:space="0" w:color="auto"/>
        <w:bottom w:val="none" w:sz="0" w:space="0" w:color="auto"/>
        <w:right w:val="none" w:sz="0" w:space="0" w:color="auto"/>
      </w:divBdr>
      <w:divsChild>
        <w:div w:id="1028069622">
          <w:marLeft w:val="0"/>
          <w:marRight w:val="0"/>
          <w:marTop w:val="0"/>
          <w:marBottom w:val="0"/>
          <w:divBdr>
            <w:top w:val="none" w:sz="0" w:space="0" w:color="auto"/>
            <w:left w:val="none" w:sz="0" w:space="0" w:color="auto"/>
            <w:bottom w:val="none" w:sz="0" w:space="0" w:color="auto"/>
            <w:right w:val="none" w:sz="0" w:space="0" w:color="auto"/>
          </w:divBdr>
        </w:div>
      </w:divsChild>
    </w:div>
    <w:div w:id="440606962">
      <w:bodyDiv w:val="1"/>
      <w:marLeft w:val="0"/>
      <w:marRight w:val="0"/>
      <w:marTop w:val="0"/>
      <w:marBottom w:val="0"/>
      <w:divBdr>
        <w:top w:val="none" w:sz="0" w:space="0" w:color="auto"/>
        <w:left w:val="none" w:sz="0" w:space="0" w:color="auto"/>
        <w:bottom w:val="none" w:sz="0" w:space="0" w:color="auto"/>
        <w:right w:val="none" w:sz="0" w:space="0" w:color="auto"/>
      </w:divBdr>
    </w:div>
    <w:div w:id="443812814">
      <w:bodyDiv w:val="1"/>
      <w:marLeft w:val="0"/>
      <w:marRight w:val="0"/>
      <w:marTop w:val="0"/>
      <w:marBottom w:val="0"/>
      <w:divBdr>
        <w:top w:val="none" w:sz="0" w:space="0" w:color="auto"/>
        <w:left w:val="none" w:sz="0" w:space="0" w:color="auto"/>
        <w:bottom w:val="none" w:sz="0" w:space="0" w:color="auto"/>
        <w:right w:val="none" w:sz="0" w:space="0" w:color="auto"/>
      </w:divBdr>
    </w:div>
    <w:div w:id="450058375">
      <w:bodyDiv w:val="1"/>
      <w:marLeft w:val="0"/>
      <w:marRight w:val="0"/>
      <w:marTop w:val="0"/>
      <w:marBottom w:val="0"/>
      <w:divBdr>
        <w:top w:val="none" w:sz="0" w:space="0" w:color="auto"/>
        <w:left w:val="none" w:sz="0" w:space="0" w:color="auto"/>
        <w:bottom w:val="none" w:sz="0" w:space="0" w:color="auto"/>
        <w:right w:val="none" w:sz="0" w:space="0" w:color="auto"/>
      </w:divBdr>
    </w:div>
    <w:div w:id="467206875">
      <w:bodyDiv w:val="1"/>
      <w:marLeft w:val="0"/>
      <w:marRight w:val="0"/>
      <w:marTop w:val="0"/>
      <w:marBottom w:val="0"/>
      <w:divBdr>
        <w:top w:val="none" w:sz="0" w:space="0" w:color="auto"/>
        <w:left w:val="none" w:sz="0" w:space="0" w:color="auto"/>
        <w:bottom w:val="none" w:sz="0" w:space="0" w:color="auto"/>
        <w:right w:val="none" w:sz="0" w:space="0" w:color="auto"/>
      </w:divBdr>
      <w:divsChild>
        <w:div w:id="2144423118">
          <w:marLeft w:val="0"/>
          <w:marRight w:val="0"/>
          <w:marTop w:val="0"/>
          <w:marBottom w:val="0"/>
          <w:divBdr>
            <w:top w:val="none" w:sz="0" w:space="0" w:color="auto"/>
            <w:left w:val="none" w:sz="0" w:space="0" w:color="auto"/>
            <w:bottom w:val="none" w:sz="0" w:space="0" w:color="auto"/>
            <w:right w:val="none" w:sz="0" w:space="0" w:color="auto"/>
          </w:divBdr>
        </w:div>
      </w:divsChild>
    </w:div>
    <w:div w:id="513614980">
      <w:bodyDiv w:val="1"/>
      <w:marLeft w:val="0"/>
      <w:marRight w:val="0"/>
      <w:marTop w:val="0"/>
      <w:marBottom w:val="0"/>
      <w:divBdr>
        <w:top w:val="none" w:sz="0" w:space="0" w:color="auto"/>
        <w:left w:val="none" w:sz="0" w:space="0" w:color="auto"/>
        <w:bottom w:val="none" w:sz="0" w:space="0" w:color="auto"/>
        <w:right w:val="none" w:sz="0" w:space="0" w:color="auto"/>
      </w:divBdr>
    </w:div>
    <w:div w:id="518010337">
      <w:bodyDiv w:val="1"/>
      <w:marLeft w:val="0"/>
      <w:marRight w:val="0"/>
      <w:marTop w:val="0"/>
      <w:marBottom w:val="0"/>
      <w:divBdr>
        <w:top w:val="none" w:sz="0" w:space="0" w:color="auto"/>
        <w:left w:val="none" w:sz="0" w:space="0" w:color="auto"/>
        <w:bottom w:val="none" w:sz="0" w:space="0" w:color="auto"/>
        <w:right w:val="none" w:sz="0" w:space="0" w:color="auto"/>
      </w:divBdr>
    </w:div>
    <w:div w:id="540635200">
      <w:bodyDiv w:val="1"/>
      <w:marLeft w:val="0"/>
      <w:marRight w:val="0"/>
      <w:marTop w:val="0"/>
      <w:marBottom w:val="0"/>
      <w:divBdr>
        <w:top w:val="none" w:sz="0" w:space="0" w:color="auto"/>
        <w:left w:val="none" w:sz="0" w:space="0" w:color="auto"/>
        <w:bottom w:val="none" w:sz="0" w:space="0" w:color="auto"/>
        <w:right w:val="none" w:sz="0" w:space="0" w:color="auto"/>
      </w:divBdr>
      <w:divsChild>
        <w:div w:id="1228569056">
          <w:marLeft w:val="0"/>
          <w:marRight w:val="0"/>
          <w:marTop w:val="0"/>
          <w:marBottom w:val="0"/>
          <w:divBdr>
            <w:top w:val="none" w:sz="0" w:space="0" w:color="auto"/>
            <w:left w:val="none" w:sz="0" w:space="0" w:color="auto"/>
            <w:bottom w:val="none" w:sz="0" w:space="0" w:color="auto"/>
            <w:right w:val="none" w:sz="0" w:space="0" w:color="auto"/>
          </w:divBdr>
        </w:div>
      </w:divsChild>
    </w:div>
    <w:div w:id="562569552">
      <w:bodyDiv w:val="1"/>
      <w:marLeft w:val="0"/>
      <w:marRight w:val="0"/>
      <w:marTop w:val="0"/>
      <w:marBottom w:val="0"/>
      <w:divBdr>
        <w:top w:val="none" w:sz="0" w:space="0" w:color="auto"/>
        <w:left w:val="none" w:sz="0" w:space="0" w:color="auto"/>
        <w:bottom w:val="none" w:sz="0" w:space="0" w:color="auto"/>
        <w:right w:val="none" w:sz="0" w:space="0" w:color="auto"/>
      </w:divBdr>
    </w:div>
    <w:div w:id="581914352">
      <w:bodyDiv w:val="1"/>
      <w:marLeft w:val="0"/>
      <w:marRight w:val="0"/>
      <w:marTop w:val="0"/>
      <w:marBottom w:val="0"/>
      <w:divBdr>
        <w:top w:val="none" w:sz="0" w:space="0" w:color="auto"/>
        <w:left w:val="none" w:sz="0" w:space="0" w:color="auto"/>
        <w:bottom w:val="none" w:sz="0" w:space="0" w:color="auto"/>
        <w:right w:val="none" w:sz="0" w:space="0" w:color="auto"/>
      </w:divBdr>
    </w:div>
    <w:div w:id="608657895">
      <w:bodyDiv w:val="1"/>
      <w:marLeft w:val="0"/>
      <w:marRight w:val="0"/>
      <w:marTop w:val="0"/>
      <w:marBottom w:val="0"/>
      <w:divBdr>
        <w:top w:val="none" w:sz="0" w:space="0" w:color="auto"/>
        <w:left w:val="none" w:sz="0" w:space="0" w:color="auto"/>
        <w:bottom w:val="none" w:sz="0" w:space="0" w:color="auto"/>
        <w:right w:val="none" w:sz="0" w:space="0" w:color="auto"/>
      </w:divBdr>
      <w:divsChild>
        <w:div w:id="549531936">
          <w:marLeft w:val="0"/>
          <w:marRight w:val="0"/>
          <w:marTop w:val="0"/>
          <w:marBottom w:val="0"/>
          <w:divBdr>
            <w:top w:val="none" w:sz="0" w:space="0" w:color="auto"/>
            <w:left w:val="none" w:sz="0" w:space="0" w:color="auto"/>
            <w:bottom w:val="none" w:sz="0" w:space="0" w:color="auto"/>
            <w:right w:val="none" w:sz="0" w:space="0" w:color="auto"/>
          </w:divBdr>
        </w:div>
      </w:divsChild>
    </w:div>
    <w:div w:id="610941815">
      <w:bodyDiv w:val="1"/>
      <w:marLeft w:val="0"/>
      <w:marRight w:val="0"/>
      <w:marTop w:val="0"/>
      <w:marBottom w:val="0"/>
      <w:divBdr>
        <w:top w:val="none" w:sz="0" w:space="0" w:color="auto"/>
        <w:left w:val="none" w:sz="0" w:space="0" w:color="auto"/>
        <w:bottom w:val="none" w:sz="0" w:space="0" w:color="auto"/>
        <w:right w:val="none" w:sz="0" w:space="0" w:color="auto"/>
      </w:divBdr>
    </w:div>
    <w:div w:id="624117466">
      <w:bodyDiv w:val="1"/>
      <w:marLeft w:val="0"/>
      <w:marRight w:val="0"/>
      <w:marTop w:val="0"/>
      <w:marBottom w:val="0"/>
      <w:divBdr>
        <w:top w:val="none" w:sz="0" w:space="0" w:color="auto"/>
        <w:left w:val="none" w:sz="0" w:space="0" w:color="auto"/>
        <w:bottom w:val="none" w:sz="0" w:space="0" w:color="auto"/>
        <w:right w:val="none" w:sz="0" w:space="0" w:color="auto"/>
      </w:divBdr>
      <w:divsChild>
        <w:div w:id="1965185108">
          <w:marLeft w:val="0"/>
          <w:marRight w:val="0"/>
          <w:marTop w:val="0"/>
          <w:marBottom w:val="0"/>
          <w:divBdr>
            <w:top w:val="none" w:sz="0" w:space="0" w:color="auto"/>
            <w:left w:val="none" w:sz="0" w:space="0" w:color="auto"/>
            <w:bottom w:val="none" w:sz="0" w:space="0" w:color="auto"/>
            <w:right w:val="none" w:sz="0" w:space="0" w:color="auto"/>
          </w:divBdr>
        </w:div>
      </w:divsChild>
    </w:div>
    <w:div w:id="640618717">
      <w:bodyDiv w:val="1"/>
      <w:marLeft w:val="0"/>
      <w:marRight w:val="0"/>
      <w:marTop w:val="0"/>
      <w:marBottom w:val="0"/>
      <w:divBdr>
        <w:top w:val="none" w:sz="0" w:space="0" w:color="auto"/>
        <w:left w:val="none" w:sz="0" w:space="0" w:color="auto"/>
        <w:bottom w:val="none" w:sz="0" w:space="0" w:color="auto"/>
        <w:right w:val="none" w:sz="0" w:space="0" w:color="auto"/>
      </w:divBdr>
      <w:divsChild>
        <w:div w:id="617835185">
          <w:marLeft w:val="0"/>
          <w:marRight w:val="0"/>
          <w:marTop w:val="0"/>
          <w:marBottom w:val="0"/>
          <w:divBdr>
            <w:top w:val="none" w:sz="0" w:space="0" w:color="auto"/>
            <w:left w:val="none" w:sz="0" w:space="0" w:color="auto"/>
            <w:bottom w:val="none" w:sz="0" w:space="0" w:color="auto"/>
            <w:right w:val="none" w:sz="0" w:space="0" w:color="auto"/>
          </w:divBdr>
        </w:div>
      </w:divsChild>
    </w:div>
    <w:div w:id="666447584">
      <w:bodyDiv w:val="1"/>
      <w:marLeft w:val="0"/>
      <w:marRight w:val="0"/>
      <w:marTop w:val="0"/>
      <w:marBottom w:val="0"/>
      <w:divBdr>
        <w:top w:val="none" w:sz="0" w:space="0" w:color="auto"/>
        <w:left w:val="none" w:sz="0" w:space="0" w:color="auto"/>
        <w:bottom w:val="none" w:sz="0" w:space="0" w:color="auto"/>
        <w:right w:val="none" w:sz="0" w:space="0" w:color="auto"/>
      </w:divBdr>
      <w:divsChild>
        <w:div w:id="925308814">
          <w:marLeft w:val="0"/>
          <w:marRight w:val="0"/>
          <w:marTop w:val="0"/>
          <w:marBottom w:val="0"/>
          <w:divBdr>
            <w:top w:val="none" w:sz="0" w:space="0" w:color="auto"/>
            <w:left w:val="none" w:sz="0" w:space="0" w:color="auto"/>
            <w:bottom w:val="none" w:sz="0" w:space="0" w:color="auto"/>
            <w:right w:val="none" w:sz="0" w:space="0" w:color="auto"/>
          </w:divBdr>
          <w:divsChild>
            <w:div w:id="28713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382142">
      <w:bodyDiv w:val="1"/>
      <w:marLeft w:val="0"/>
      <w:marRight w:val="0"/>
      <w:marTop w:val="0"/>
      <w:marBottom w:val="0"/>
      <w:divBdr>
        <w:top w:val="none" w:sz="0" w:space="0" w:color="auto"/>
        <w:left w:val="none" w:sz="0" w:space="0" w:color="auto"/>
        <w:bottom w:val="none" w:sz="0" w:space="0" w:color="auto"/>
        <w:right w:val="none" w:sz="0" w:space="0" w:color="auto"/>
      </w:divBdr>
    </w:div>
    <w:div w:id="679968246">
      <w:bodyDiv w:val="1"/>
      <w:marLeft w:val="0"/>
      <w:marRight w:val="0"/>
      <w:marTop w:val="0"/>
      <w:marBottom w:val="0"/>
      <w:divBdr>
        <w:top w:val="none" w:sz="0" w:space="0" w:color="auto"/>
        <w:left w:val="none" w:sz="0" w:space="0" w:color="auto"/>
        <w:bottom w:val="none" w:sz="0" w:space="0" w:color="auto"/>
        <w:right w:val="none" w:sz="0" w:space="0" w:color="auto"/>
      </w:divBdr>
    </w:div>
    <w:div w:id="709115881">
      <w:bodyDiv w:val="1"/>
      <w:marLeft w:val="0"/>
      <w:marRight w:val="0"/>
      <w:marTop w:val="0"/>
      <w:marBottom w:val="0"/>
      <w:divBdr>
        <w:top w:val="none" w:sz="0" w:space="0" w:color="auto"/>
        <w:left w:val="none" w:sz="0" w:space="0" w:color="auto"/>
        <w:bottom w:val="none" w:sz="0" w:space="0" w:color="auto"/>
        <w:right w:val="none" w:sz="0" w:space="0" w:color="auto"/>
      </w:divBdr>
      <w:divsChild>
        <w:div w:id="1186821356">
          <w:marLeft w:val="0"/>
          <w:marRight w:val="0"/>
          <w:marTop w:val="0"/>
          <w:marBottom w:val="0"/>
          <w:divBdr>
            <w:top w:val="none" w:sz="0" w:space="0" w:color="auto"/>
            <w:left w:val="none" w:sz="0" w:space="0" w:color="auto"/>
            <w:bottom w:val="none" w:sz="0" w:space="0" w:color="auto"/>
            <w:right w:val="none" w:sz="0" w:space="0" w:color="auto"/>
          </w:divBdr>
        </w:div>
      </w:divsChild>
    </w:div>
    <w:div w:id="711660858">
      <w:bodyDiv w:val="1"/>
      <w:marLeft w:val="0"/>
      <w:marRight w:val="0"/>
      <w:marTop w:val="0"/>
      <w:marBottom w:val="0"/>
      <w:divBdr>
        <w:top w:val="none" w:sz="0" w:space="0" w:color="auto"/>
        <w:left w:val="none" w:sz="0" w:space="0" w:color="auto"/>
        <w:bottom w:val="none" w:sz="0" w:space="0" w:color="auto"/>
        <w:right w:val="none" w:sz="0" w:space="0" w:color="auto"/>
      </w:divBdr>
    </w:div>
    <w:div w:id="730539762">
      <w:bodyDiv w:val="1"/>
      <w:marLeft w:val="0"/>
      <w:marRight w:val="0"/>
      <w:marTop w:val="0"/>
      <w:marBottom w:val="0"/>
      <w:divBdr>
        <w:top w:val="none" w:sz="0" w:space="0" w:color="auto"/>
        <w:left w:val="none" w:sz="0" w:space="0" w:color="auto"/>
        <w:bottom w:val="none" w:sz="0" w:space="0" w:color="auto"/>
        <w:right w:val="none" w:sz="0" w:space="0" w:color="auto"/>
      </w:divBdr>
      <w:divsChild>
        <w:div w:id="1618371512">
          <w:marLeft w:val="0"/>
          <w:marRight w:val="0"/>
          <w:marTop w:val="0"/>
          <w:marBottom w:val="0"/>
          <w:divBdr>
            <w:top w:val="none" w:sz="0" w:space="0" w:color="auto"/>
            <w:left w:val="none" w:sz="0" w:space="0" w:color="auto"/>
            <w:bottom w:val="none" w:sz="0" w:space="0" w:color="auto"/>
            <w:right w:val="none" w:sz="0" w:space="0" w:color="auto"/>
          </w:divBdr>
        </w:div>
      </w:divsChild>
    </w:div>
    <w:div w:id="747651891">
      <w:bodyDiv w:val="1"/>
      <w:marLeft w:val="0"/>
      <w:marRight w:val="0"/>
      <w:marTop w:val="0"/>
      <w:marBottom w:val="0"/>
      <w:divBdr>
        <w:top w:val="none" w:sz="0" w:space="0" w:color="auto"/>
        <w:left w:val="none" w:sz="0" w:space="0" w:color="auto"/>
        <w:bottom w:val="none" w:sz="0" w:space="0" w:color="auto"/>
        <w:right w:val="none" w:sz="0" w:space="0" w:color="auto"/>
      </w:divBdr>
    </w:div>
    <w:div w:id="748962098">
      <w:bodyDiv w:val="1"/>
      <w:marLeft w:val="0"/>
      <w:marRight w:val="0"/>
      <w:marTop w:val="0"/>
      <w:marBottom w:val="0"/>
      <w:divBdr>
        <w:top w:val="none" w:sz="0" w:space="0" w:color="auto"/>
        <w:left w:val="none" w:sz="0" w:space="0" w:color="auto"/>
        <w:bottom w:val="none" w:sz="0" w:space="0" w:color="auto"/>
        <w:right w:val="none" w:sz="0" w:space="0" w:color="auto"/>
      </w:divBdr>
    </w:div>
    <w:div w:id="786510630">
      <w:bodyDiv w:val="1"/>
      <w:marLeft w:val="0"/>
      <w:marRight w:val="0"/>
      <w:marTop w:val="0"/>
      <w:marBottom w:val="0"/>
      <w:divBdr>
        <w:top w:val="none" w:sz="0" w:space="0" w:color="auto"/>
        <w:left w:val="none" w:sz="0" w:space="0" w:color="auto"/>
        <w:bottom w:val="none" w:sz="0" w:space="0" w:color="auto"/>
        <w:right w:val="none" w:sz="0" w:space="0" w:color="auto"/>
      </w:divBdr>
      <w:divsChild>
        <w:div w:id="1759977772">
          <w:marLeft w:val="0"/>
          <w:marRight w:val="0"/>
          <w:marTop w:val="0"/>
          <w:marBottom w:val="0"/>
          <w:divBdr>
            <w:top w:val="none" w:sz="0" w:space="0" w:color="auto"/>
            <w:left w:val="none" w:sz="0" w:space="0" w:color="auto"/>
            <w:bottom w:val="none" w:sz="0" w:space="0" w:color="auto"/>
            <w:right w:val="none" w:sz="0" w:space="0" w:color="auto"/>
          </w:divBdr>
        </w:div>
      </w:divsChild>
    </w:div>
    <w:div w:id="815530887">
      <w:bodyDiv w:val="1"/>
      <w:marLeft w:val="0"/>
      <w:marRight w:val="0"/>
      <w:marTop w:val="0"/>
      <w:marBottom w:val="0"/>
      <w:divBdr>
        <w:top w:val="none" w:sz="0" w:space="0" w:color="auto"/>
        <w:left w:val="none" w:sz="0" w:space="0" w:color="auto"/>
        <w:bottom w:val="none" w:sz="0" w:space="0" w:color="auto"/>
        <w:right w:val="none" w:sz="0" w:space="0" w:color="auto"/>
      </w:divBdr>
      <w:divsChild>
        <w:div w:id="1229073402">
          <w:marLeft w:val="0"/>
          <w:marRight w:val="0"/>
          <w:marTop w:val="0"/>
          <w:marBottom w:val="0"/>
          <w:divBdr>
            <w:top w:val="none" w:sz="0" w:space="0" w:color="auto"/>
            <w:left w:val="none" w:sz="0" w:space="0" w:color="auto"/>
            <w:bottom w:val="none" w:sz="0" w:space="0" w:color="auto"/>
            <w:right w:val="none" w:sz="0" w:space="0" w:color="auto"/>
          </w:divBdr>
        </w:div>
      </w:divsChild>
    </w:div>
    <w:div w:id="851530838">
      <w:bodyDiv w:val="1"/>
      <w:marLeft w:val="0"/>
      <w:marRight w:val="0"/>
      <w:marTop w:val="0"/>
      <w:marBottom w:val="0"/>
      <w:divBdr>
        <w:top w:val="none" w:sz="0" w:space="0" w:color="auto"/>
        <w:left w:val="none" w:sz="0" w:space="0" w:color="auto"/>
        <w:bottom w:val="none" w:sz="0" w:space="0" w:color="auto"/>
        <w:right w:val="none" w:sz="0" w:space="0" w:color="auto"/>
      </w:divBdr>
    </w:div>
    <w:div w:id="873620917">
      <w:bodyDiv w:val="1"/>
      <w:marLeft w:val="0"/>
      <w:marRight w:val="0"/>
      <w:marTop w:val="0"/>
      <w:marBottom w:val="0"/>
      <w:divBdr>
        <w:top w:val="none" w:sz="0" w:space="0" w:color="auto"/>
        <w:left w:val="none" w:sz="0" w:space="0" w:color="auto"/>
        <w:bottom w:val="none" w:sz="0" w:space="0" w:color="auto"/>
        <w:right w:val="none" w:sz="0" w:space="0" w:color="auto"/>
      </w:divBdr>
    </w:div>
    <w:div w:id="889340404">
      <w:bodyDiv w:val="1"/>
      <w:marLeft w:val="0"/>
      <w:marRight w:val="0"/>
      <w:marTop w:val="0"/>
      <w:marBottom w:val="0"/>
      <w:divBdr>
        <w:top w:val="none" w:sz="0" w:space="0" w:color="auto"/>
        <w:left w:val="none" w:sz="0" w:space="0" w:color="auto"/>
        <w:bottom w:val="none" w:sz="0" w:space="0" w:color="auto"/>
        <w:right w:val="none" w:sz="0" w:space="0" w:color="auto"/>
      </w:divBdr>
    </w:div>
    <w:div w:id="892039024">
      <w:bodyDiv w:val="1"/>
      <w:marLeft w:val="0"/>
      <w:marRight w:val="0"/>
      <w:marTop w:val="0"/>
      <w:marBottom w:val="0"/>
      <w:divBdr>
        <w:top w:val="none" w:sz="0" w:space="0" w:color="auto"/>
        <w:left w:val="none" w:sz="0" w:space="0" w:color="auto"/>
        <w:bottom w:val="none" w:sz="0" w:space="0" w:color="auto"/>
        <w:right w:val="none" w:sz="0" w:space="0" w:color="auto"/>
      </w:divBdr>
      <w:divsChild>
        <w:div w:id="1386024715">
          <w:marLeft w:val="0"/>
          <w:marRight w:val="0"/>
          <w:marTop w:val="0"/>
          <w:marBottom w:val="0"/>
          <w:divBdr>
            <w:top w:val="none" w:sz="0" w:space="0" w:color="auto"/>
            <w:left w:val="none" w:sz="0" w:space="0" w:color="auto"/>
            <w:bottom w:val="none" w:sz="0" w:space="0" w:color="auto"/>
            <w:right w:val="none" w:sz="0" w:space="0" w:color="auto"/>
          </w:divBdr>
        </w:div>
      </w:divsChild>
    </w:div>
    <w:div w:id="906064072">
      <w:bodyDiv w:val="1"/>
      <w:marLeft w:val="0"/>
      <w:marRight w:val="0"/>
      <w:marTop w:val="0"/>
      <w:marBottom w:val="0"/>
      <w:divBdr>
        <w:top w:val="none" w:sz="0" w:space="0" w:color="auto"/>
        <w:left w:val="none" w:sz="0" w:space="0" w:color="auto"/>
        <w:bottom w:val="none" w:sz="0" w:space="0" w:color="auto"/>
        <w:right w:val="none" w:sz="0" w:space="0" w:color="auto"/>
      </w:divBdr>
    </w:div>
    <w:div w:id="908348720">
      <w:bodyDiv w:val="1"/>
      <w:marLeft w:val="0"/>
      <w:marRight w:val="0"/>
      <w:marTop w:val="0"/>
      <w:marBottom w:val="0"/>
      <w:divBdr>
        <w:top w:val="none" w:sz="0" w:space="0" w:color="auto"/>
        <w:left w:val="none" w:sz="0" w:space="0" w:color="auto"/>
        <w:bottom w:val="none" w:sz="0" w:space="0" w:color="auto"/>
        <w:right w:val="none" w:sz="0" w:space="0" w:color="auto"/>
      </w:divBdr>
      <w:divsChild>
        <w:div w:id="863908519">
          <w:marLeft w:val="0"/>
          <w:marRight w:val="0"/>
          <w:marTop w:val="0"/>
          <w:marBottom w:val="0"/>
          <w:divBdr>
            <w:top w:val="none" w:sz="0" w:space="0" w:color="auto"/>
            <w:left w:val="none" w:sz="0" w:space="0" w:color="auto"/>
            <w:bottom w:val="none" w:sz="0" w:space="0" w:color="auto"/>
            <w:right w:val="none" w:sz="0" w:space="0" w:color="auto"/>
          </w:divBdr>
          <w:divsChild>
            <w:div w:id="65896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889533">
      <w:bodyDiv w:val="1"/>
      <w:marLeft w:val="0"/>
      <w:marRight w:val="0"/>
      <w:marTop w:val="0"/>
      <w:marBottom w:val="0"/>
      <w:divBdr>
        <w:top w:val="none" w:sz="0" w:space="0" w:color="auto"/>
        <w:left w:val="none" w:sz="0" w:space="0" w:color="auto"/>
        <w:bottom w:val="none" w:sz="0" w:space="0" w:color="auto"/>
        <w:right w:val="none" w:sz="0" w:space="0" w:color="auto"/>
      </w:divBdr>
    </w:div>
    <w:div w:id="920675543">
      <w:bodyDiv w:val="1"/>
      <w:marLeft w:val="0"/>
      <w:marRight w:val="0"/>
      <w:marTop w:val="0"/>
      <w:marBottom w:val="0"/>
      <w:divBdr>
        <w:top w:val="none" w:sz="0" w:space="0" w:color="auto"/>
        <w:left w:val="none" w:sz="0" w:space="0" w:color="auto"/>
        <w:bottom w:val="none" w:sz="0" w:space="0" w:color="auto"/>
        <w:right w:val="none" w:sz="0" w:space="0" w:color="auto"/>
      </w:divBdr>
    </w:div>
    <w:div w:id="922450453">
      <w:bodyDiv w:val="1"/>
      <w:marLeft w:val="0"/>
      <w:marRight w:val="0"/>
      <w:marTop w:val="0"/>
      <w:marBottom w:val="0"/>
      <w:divBdr>
        <w:top w:val="none" w:sz="0" w:space="0" w:color="auto"/>
        <w:left w:val="none" w:sz="0" w:space="0" w:color="auto"/>
        <w:bottom w:val="none" w:sz="0" w:space="0" w:color="auto"/>
        <w:right w:val="none" w:sz="0" w:space="0" w:color="auto"/>
      </w:divBdr>
      <w:divsChild>
        <w:div w:id="388110589">
          <w:marLeft w:val="0"/>
          <w:marRight w:val="0"/>
          <w:marTop w:val="0"/>
          <w:marBottom w:val="0"/>
          <w:divBdr>
            <w:top w:val="none" w:sz="0" w:space="0" w:color="auto"/>
            <w:left w:val="none" w:sz="0" w:space="0" w:color="auto"/>
            <w:bottom w:val="none" w:sz="0" w:space="0" w:color="auto"/>
            <w:right w:val="none" w:sz="0" w:space="0" w:color="auto"/>
          </w:divBdr>
        </w:div>
      </w:divsChild>
    </w:div>
    <w:div w:id="991326814">
      <w:bodyDiv w:val="1"/>
      <w:marLeft w:val="0"/>
      <w:marRight w:val="0"/>
      <w:marTop w:val="0"/>
      <w:marBottom w:val="0"/>
      <w:divBdr>
        <w:top w:val="none" w:sz="0" w:space="0" w:color="auto"/>
        <w:left w:val="none" w:sz="0" w:space="0" w:color="auto"/>
        <w:bottom w:val="none" w:sz="0" w:space="0" w:color="auto"/>
        <w:right w:val="none" w:sz="0" w:space="0" w:color="auto"/>
      </w:divBdr>
    </w:div>
    <w:div w:id="1005665454">
      <w:bodyDiv w:val="1"/>
      <w:marLeft w:val="0"/>
      <w:marRight w:val="0"/>
      <w:marTop w:val="0"/>
      <w:marBottom w:val="0"/>
      <w:divBdr>
        <w:top w:val="none" w:sz="0" w:space="0" w:color="auto"/>
        <w:left w:val="none" w:sz="0" w:space="0" w:color="auto"/>
        <w:bottom w:val="none" w:sz="0" w:space="0" w:color="auto"/>
        <w:right w:val="none" w:sz="0" w:space="0" w:color="auto"/>
      </w:divBdr>
    </w:div>
    <w:div w:id="1006783839">
      <w:bodyDiv w:val="1"/>
      <w:marLeft w:val="0"/>
      <w:marRight w:val="0"/>
      <w:marTop w:val="0"/>
      <w:marBottom w:val="0"/>
      <w:divBdr>
        <w:top w:val="none" w:sz="0" w:space="0" w:color="auto"/>
        <w:left w:val="none" w:sz="0" w:space="0" w:color="auto"/>
        <w:bottom w:val="none" w:sz="0" w:space="0" w:color="auto"/>
        <w:right w:val="none" w:sz="0" w:space="0" w:color="auto"/>
      </w:divBdr>
    </w:div>
    <w:div w:id="1018964678">
      <w:bodyDiv w:val="1"/>
      <w:marLeft w:val="0"/>
      <w:marRight w:val="0"/>
      <w:marTop w:val="0"/>
      <w:marBottom w:val="0"/>
      <w:divBdr>
        <w:top w:val="none" w:sz="0" w:space="0" w:color="auto"/>
        <w:left w:val="none" w:sz="0" w:space="0" w:color="auto"/>
        <w:bottom w:val="none" w:sz="0" w:space="0" w:color="auto"/>
        <w:right w:val="none" w:sz="0" w:space="0" w:color="auto"/>
      </w:divBdr>
      <w:divsChild>
        <w:div w:id="583151421">
          <w:marLeft w:val="0"/>
          <w:marRight w:val="0"/>
          <w:marTop w:val="0"/>
          <w:marBottom w:val="0"/>
          <w:divBdr>
            <w:top w:val="none" w:sz="0" w:space="0" w:color="auto"/>
            <w:left w:val="none" w:sz="0" w:space="0" w:color="auto"/>
            <w:bottom w:val="none" w:sz="0" w:space="0" w:color="auto"/>
            <w:right w:val="none" w:sz="0" w:space="0" w:color="auto"/>
          </w:divBdr>
        </w:div>
      </w:divsChild>
    </w:div>
    <w:div w:id="1040544670">
      <w:bodyDiv w:val="1"/>
      <w:marLeft w:val="0"/>
      <w:marRight w:val="0"/>
      <w:marTop w:val="0"/>
      <w:marBottom w:val="0"/>
      <w:divBdr>
        <w:top w:val="none" w:sz="0" w:space="0" w:color="auto"/>
        <w:left w:val="none" w:sz="0" w:space="0" w:color="auto"/>
        <w:bottom w:val="none" w:sz="0" w:space="0" w:color="auto"/>
        <w:right w:val="none" w:sz="0" w:space="0" w:color="auto"/>
      </w:divBdr>
      <w:divsChild>
        <w:div w:id="1275331005">
          <w:marLeft w:val="0"/>
          <w:marRight w:val="0"/>
          <w:marTop w:val="0"/>
          <w:marBottom w:val="0"/>
          <w:divBdr>
            <w:top w:val="none" w:sz="0" w:space="0" w:color="auto"/>
            <w:left w:val="none" w:sz="0" w:space="0" w:color="auto"/>
            <w:bottom w:val="none" w:sz="0" w:space="0" w:color="auto"/>
            <w:right w:val="none" w:sz="0" w:space="0" w:color="auto"/>
          </w:divBdr>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4497100">
      <w:bodyDiv w:val="1"/>
      <w:marLeft w:val="0"/>
      <w:marRight w:val="0"/>
      <w:marTop w:val="0"/>
      <w:marBottom w:val="0"/>
      <w:divBdr>
        <w:top w:val="none" w:sz="0" w:space="0" w:color="auto"/>
        <w:left w:val="none" w:sz="0" w:space="0" w:color="auto"/>
        <w:bottom w:val="none" w:sz="0" w:space="0" w:color="auto"/>
        <w:right w:val="none" w:sz="0" w:space="0" w:color="auto"/>
      </w:divBdr>
      <w:divsChild>
        <w:div w:id="119879412">
          <w:marLeft w:val="0"/>
          <w:marRight w:val="0"/>
          <w:marTop w:val="0"/>
          <w:marBottom w:val="0"/>
          <w:divBdr>
            <w:top w:val="none" w:sz="0" w:space="0" w:color="auto"/>
            <w:left w:val="none" w:sz="0" w:space="0" w:color="auto"/>
            <w:bottom w:val="none" w:sz="0" w:space="0" w:color="auto"/>
            <w:right w:val="none" w:sz="0" w:space="0" w:color="auto"/>
          </w:divBdr>
        </w:div>
      </w:divsChild>
    </w:div>
    <w:div w:id="1092166525">
      <w:bodyDiv w:val="1"/>
      <w:marLeft w:val="0"/>
      <w:marRight w:val="0"/>
      <w:marTop w:val="0"/>
      <w:marBottom w:val="0"/>
      <w:divBdr>
        <w:top w:val="none" w:sz="0" w:space="0" w:color="auto"/>
        <w:left w:val="none" w:sz="0" w:space="0" w:color="auto"/>
        <w:bottom w:val="none" w:sz="0" w:space="0" w:color="auto"/>
        <w:right w:val="none" w:sz="0" w:space="0" w:color="auto"/>
      </w:divBdr>
    </w:div>
    <w:div w:id="1134101591">
      <w:bodyDiv w:val="1"/>
      <w:marLeft w:val="0"/>
      <w:marRight w:val="0"/>
      <w:marTop w:val="0"/>
      <w:marBottom w:val="0"/>
      <w:divBdr>
        <w:top w:val="none" w:sz="0" w:space="0" w:color="auto"/>
        <w:left w:val="none" w:sz="0" w:space="0" w:color="auto"/>
        <w:bottom w:val="none" w:sz="0" w:space="0" w:color="auto"/>
        <w:right w:val="none" w:sz="0" w:space="0" w:color="auto"/>
      </w:divBdr>
      <w:divsChild>
        <w:div w:id="1843424615">
          <w:marLeft w:val="0"/>
          <w:marRight w:val="0"/>
          <w:marTop w:val="0"/>
          <w:marBottom w:val="0"/>
          <w:divBdr>
            <w:top w:val="none" w:sz="0" w:space="0" w:color="auto"/>
            <w:left w:val="none" w:sz="0" w:space="0" w:color="auto"/>
            <w:bottom w:val="none" w:sz="0" w:space="0" w:color="auto"/>
            <w:right w:val="none" w:sz="0" w:space="0" w:color="auto"/>
          </w:divBdr>
        </w:div>
      </w:divsChild>
    </w:div>
    <w:div w:id="1170557032">
      <w:bodyDiv w:val="1"/>
      <w:marLeft w:val="0"/>
      <w:marRight w:val="0"/>
      <w:marTop w:val="0"/>
      <w:marBottom w:val="0"/>
      <w:divBdr>
        <w:top w:val="none" w:sz="0" w:space="0" w:color="auto"/>
        <w:left w:val="none" w:sz="0" w:space="0" w:color="auto"/>
        <w:bottom w:val="none" w:sz="0" w:space="0" w:color="auto"/>
        <w:right w:val="none" w:sz="0" w:space="0" w:color="auto"/>
      </w:divBdr>
    </w:div>
    <w:div w:id="1171749354">
      <w:bodyDiv w:val="1"/>
      <w:marLeft w:val="0"/>
      <w:marRight w:val="0"/>
      <w:marTop w:val="0"/>
      <w:marBottom w:val="0"/>
      <w:divBdr>
        <w:top w:val="none" w:sz="0" w:space="0" w:color="auto"/>
        <w:left w:val="none" w:sz="0" w:space="0" w:color="auto"/>
        <w:bottom w:val="none" w:sz="0" w:space="0" w:color="auto"/>
        <w:right w:val="none" w:sz="0" w:space="0" w:color="auto"/>
      </w:divBdr>
    </w:div>
    <w:div w:id="1194271525">
      <w:bodyDiv w:val="1"/>
      <w:marLeft w:val="0"/>
      <w:marRight w:val="0"/>
      <w:marTop w:val="0"/>
      <w:marBottom w:val="0"/>
      <w:divBdr>
        <w:top w:val="none" w:sz="0" w:space="0" w:color="auto"/>
        <w:left w:val="none" w:sz="0" w:space="0" w:color="auto"/>
        <w:bottom w:val="none" w:sz="0" w:space="0" w:color="auto"/>
        <w:right w:val="none" w:sz="0" w:space="0" w:color="auto"/>
      </w:divBdr>
    </w:div>
    <w:div w:id="1205677644">
      <w:bodyDiv w:val="1"/>
      <w:marLeft w:val="0"/>
      <w:marRight w:val="0"/>
      <w:marTop w:val="0"/>
      <w:marBottom w:val="0"/>
      <w:divBdr>
        <w:top w:val="none" w:sz="0" w:space="0" w:color="auto"/>
        <w:left w:val="none" w:sz="0" w:space="0" w:color="auto"/>
        <w:bottom w:val="none" w:sz="0" w:space="0" w:color="auto"/>
        <w:right w:val="none" w:sz="0" w:space="0" w:color="auto"/>
      </w:divBdr>
    </w:div>
    <w:div w:id="1226527926">
      <w:bodyDiv w:val="1"/>
      <w:marLeft w:val="0"/>
      <w:marRight w:val="0"/>
      <w:marTop w:val="0"/>
      <w:marBottom w:val="0"/>
      <w:divBdr>
        <w:top w:val="none" w:sz="0" w:space="0" w:color="auto"/>
        <w:left w:val="none" w:sz="0" w:space="0" w:color="auto"/>
        <w:bottom w:val="none" w:sz="0" w:space="0" w:color="auto"/>
        <w:right w:val="none" w:sz="0" w:space="0" w:color="auto"/>
      </w:divBdr>
    </w:div>
    <w:div w:id="1252930732">
      <w:bodyDiv w:val="1"/>
      <w:marLeft w:val="0"/>
      <w:marRight w:val="0"/>
      <w:marTop w:val="0"/>
      <w:marBottom w:val="0"/>
      <w:divBdr>
        <w:top w:val="none" w:sz="0" w:space="0" w:color="auto"/>
        <w:left w:val="none" w:sz="0" w:space="0" w:color="auto"/>
        <w:bottom w:val="none" w:sz="0" w:space="0" w:color="auto"/>
        <w:right w:val="none" w:sz="0" w:space="0" w:color="auto"/>
      </w:divBdr>
      <w:divsChild>
        <w:div w:id="549732628">
          <w:marLeft w:val="0"/>
          <w:marRight w:val="0"/>
          <w:marTop w:val="0"/>
          <w:marBottom w:val="0"/>
          <w:divBdr>
            <w:top w:val="none" w:sz="0" w:space="0" w:color="auto"/>
            <w:left w:val="none" w:sz="0" w:space="0" w:color="auto"/>
            <w:bottom w:val="none" w:sz="0" w:space="0" w:color="auto"/>
            <w:right w:val="none" w:sz="0" w:space="0" w:color="auto"/>
          </w:divBdr>
        </w:div>
      </w:divsChild>
    </w:div>
    <w:div w:id="1278758802">
      <w:bodyDiv w:val="1"/>
      <w:marLeft w:val="0"/>
      <w:marRight w:val="0"/>
      <w:marTop w:val="0"/>
      <w:marBottom w:val="0"/>
      <w:divBdr>
        <w:top w:val="none" w:sz="0" w:space="0" w:color="auto"/>
        <w:left w:val="none" w:sz="0" w:space="0" w:color="auto"/>
        <w:bottom w:val="none" w:sz="0" w:space="0" w:color="auto"/>
        <w:right w:val="none" w:sz="0" w:space="0" w:color="auto"/>
      </w:divBdr>
      <w:divsChild>
        <w:div w:id="1536388529">
          <w:marLeft w:val="0"/>
          <w:marRight w:val="0"/>
          <w:marTop w:val="0"/>
          <w:marBottom w:val="0"/>
          <w:divBdr>
            <w:top w:val="none" w:sz="0" w:space="0" w:color="auto"/>
            <w:left w:val="none" w:sz="0" w:space="0" w:color="auto"/>
            <w:bottom w:val="none" w:sz="0" w:space="0" w:color="auto"/>
            <w:right w:val="none" w:sz="0" w:space="0" w:color="auto"/>
          </w:divBdr>
        </w:div>
      </w:divsChild>
    </w:div>
    <w:div w:id="1286079475">
      <w:bodyDiv w:val="1"/>
      <w:marLeft w:val="0"/>
      <w:marRight w:val="0"/>
      <w:marTop w:val="0"/>
      <w:marBottom w:val="0"/>
      <w:divBdr>
        <w:top w:val="none" w:sz="0" w:space="0" w:color="auto"/>
        <w:left w:val="none" w:sz="0" w:space="0" w:color="auto"/>
        <w:bottom w:val="none" w:sz="0" w:space="0" w:color="auto"/>
        <w:right w:val="none" w:sz="0" w:space="0" w:color="auto"/>
      </w:divBdr>
    </w:div>
    <w:div w:id="1308052619">
      <w:bodyDiv w:val="1"/>
      <w:marLeft w:val="0"/>
      <w:marRight w:val="0"/>
      <w:marTop w:val="0"/>
      <w:marBottom w:val="0"/>
      <w:divBdr>
        <w:top w:val="none" w:sz="0" w:space="0" w:color="auto"/>
        <w:left w:val="none" w:sz="0" w:space="0" w:color="auto"/>
        <w:bottom w:val="none" w:sz="0" w:space="0" w:color="auto"/>
        <w:right w:val="none" w:sz="0" w:space="0" w:color="auto"/>
      </w:divBdr>
      <w:divsChild>
        <w:div w:id="1647934488">
          <w:marLeft w:val="0"/>
          <w:marRight w:val="0"/>
          <w:marTop w:val="0"/>
          <w:marBottom w:val="0"/>
          <w:divBdr>
            <w:top w:val="none" w:sz="0" w:space="0" w:color="auto"/>
            <w:left w:val="none" w:sz="0" w:space="0" w:color="auto"/>
            <w:bottom w:val="none" w:sz="0" w:space="0" w:color="auto"/>
            <w:right w:val="none" w:sz="0" w:space="0" w:color="auto"/>
          </w:divBdr>
        </w:div>
      </w:divsChild>
    </w:div>
    <w:div w:id="1315258897">
      <w:bodyDiv w:val="1"/>
      <w:marLeft w:val="0"/>
      <w:marRight w:val="0"/>
      <w:marTop w:val="0"/>
      <w:marBottom w:val="0"/>
      <w:divBdr>
        <w:top w:val="none" w:sz="0" w:space="0" w:color="auto"/>
        <w:left w:val="none" w:sz="0" w:space="0" w:color="auto"/>
        <w:bottom w:val="none" w:sz="0" w:space="0" w:color="auto"/>
        <w:right w:val="none" w:sz="0" w:space="0" w:color="auto"/>
      </w:divBdr>
      <w:divsChild>
        <w:div w:id="1756707269">
          <w:marLeft w:val="0"/>
          <w:marRight w:val="0"/>
          <w:marTop w:val="0"/>
          <w:marBottom w:val="0"/>
          <w:divBdr>
            <w:top w:val="none" w:sz="0" w:space="0" w:color="auto"/>
            <w:left w:val="none" w:sz="0" w:space="0" w:color="auto"/>
            <w:bottom w:val="none" w:sz="0" w:space="0" w:color="auto"/>
            <w:right w:val="none" w:sz="0" w:space="0" w:color="auto"/>
          </w:divBdr>
        </w:div>
      </w:divsChild>
    </w:div>
    <w:div w:id="1317682931">
      <w:bodyDiv w:val="1"/>
      <w:marLeft w:val="0"/>
      <w:marRight w:val="0"/>
      <w:marTop w:val="0"/>
      <w:marBottom w:val="0"/>
      <w:divBdr>
        <w:top w:val="none" w:sz="0" w:space="0" w:color="auto"/>
        <w:left w:val="none" w:sz="0" w:space="0" w:color="auto"/>
        <w:bottom w:val="none" w:sz="0" w:space="0" w:color="auto"/>
        <w:right w:val="none" w:sz="0" w:space="0" w:color="auto"/>
      </w:divBdr>
    </w:div>
    <w:div w:id="1320228269">
      <w:bodyDiv w:val="1"/>
      <w:marLeft w:val="0"/>
      <w:marRight w:val="0"/>
      <w:marTop w:val="0"/>
      <w:marBottom w:val="0"/>
      <w:divBdr>
        <w:top w:val="none" w:sz="0" w:space="0" w:color="auto"/>
        <w:left w:val="none" w:sz="0" w:space="0" w:color="auto"/>
        <w:bottom w:val="none" w:sz="0" w:space="0" w:color="auto"/>
        <w:right w:val="none" w:sz="0" w:space="0" w:color="auto"/>
      </w:divBdr>
    </w:div>
    <w:div w:id="1327324807">
      <w:bodyDiv w:val="1"/>
      <w:marLeft w:val="0"/>
      <w:marRight w:val="0"/>
      <w:marTop w:val="0"/>
      <w:marBottom w:val="0"/>
      <w:divBdr>
        <w:top w:val="none" w:sz="0" w:space="0" w:color="auto"/>
        <w:left w:val="none" w:sz="0" w:space="0" w:color="auto"/>
        <w:bottom w:val="none" w:sz="0" w:space="0" w:color="auto"/>
        <w:right w:val="none" w:sz="0" w:space="0" w:color="auto"/>
      </w:divBdr>
      <w:divsChild>
        <w:div w:id="1184170426">
          <w:marLeft w:val="0"/>
          <w:marRight w:val="0"/>
          <w:marTop w:val="0"/>
          <w:marBottom w:val="0"/>
          <w:divBdr>
            <w:top w:val="none" w:sz="0" w:space="0" w:color="auto"/>
            <w:left w:val="none" w:sz="0" w:space="0" w:color="auto"/>
            <w:bottom w:val="none" w:sz="0" w:space="0" w:color="auto"/>
            <w:right w:val="none" w:sz="0" w:space="0" w:color="auto"/>
          </w:divBdr>
        </w:div>
      </w:divsChild>
    </w:div>
    <w:div w:id="1376081276">
      <w:bodyDiv w:val="1"/>
      <w:marLeft w:val="0"/>
      <w:marRight w:val="0"/>
      <w:marTop w:val="0"/>
      <w:marBottom w:val="0"/>
      <w:divBdr>
        <w:top w:val="none" w:sz="0" w:space="0" w:color="auto"/>
        <w:left w:val="none" w:sz="0" w:space="0" w:color="auto"/>
        <w:bottom w:val="none" w:sz="0" w:space="0" w:color="auto"/>
        <w:right w:val="none" w:sz="0" w:space="0" w:color="auto"/>
      </w:divBdr>
      <w:divsChild>
        <w:div w:id="305210406">
          <w:marLeft w:val="0"/>
          <w:marRight w:val="0"/>
          <w:marTop w:val="0"/>
          <w:marBottom w:val="0"/>
          <w:divBdr>
            <w:top w:val="none" w:sz="0" w:space="0" w:color="auto"/>
            <w:left w:val="none" w:sz="0" w:space="0" w:color="auto"/>
            <w:bottom w:val="none" w:sz="0" w:space="0" w:color="auto"/>
            <w:right w:val="none" w:sz="0" w:space="0" w:color="auto"/>
          </w:divBdr>
        </w:div>
      </w:divsChild>
    </w:div>
    <w:div w:id="1381243185">
      <w:bodyDiv w:val="1"/>
      <w:marLeft w:val="0"/>
      <w:marRight w:val="0"/>
      <w:marTop w:val="0"/>
      <w:marBottom w:val="0"/>
      <w:divBdr>
        <w:top w:val="none" w:sz="0" w:space="0" w:color="auto"/>
        <w:left w:val="none" w:sz="0" w:space="0" w:color="auto"/>
        <w:bottom w:val="none" w:sz="0" w:space="0" w:color="auto"/>
        <w:right w:val="none" w:sz="0" w:space="0" w:color="auto"/>
      </w:divBdr>
      <w:divsChild>
        <w:div w:id="1847330365">
          <w:marLeft w:val="0"/>
          <w:marRight w:val="0"/>
          <w:marTop w:val="0"/>
          <w:marBottom w:val="0"/>
          <w:divBdr>
            <w:top w:val="none" w:sz="0" w:space="0" w:color="auto"/>
            <w:left w:val="none" w:sz="0" w:space="0" w:color="auto"/>
            <w:bottom w:val="none" w:sz="0" w:space="0" w:color="auto"/>
            <w:right w:val="none" w:sz="0" w:space="0" w:color="auto"/>
          </w:divBdr>
        </w:div>
      </w:divsChild>
    </w:div>
    <w:div w:id="1434011091">
      <w:bodyDiv w:val="1"/>
      <w:marLeft w:val="0"/>
      <w:marRight w:val="0"/>
      <w:marTop w:val="0"/>
      <w:marBottom w:val="0"/>
      <w:divBdr>
        <w:top w:val="none" w:sz="0" w:space="0" w:color="auto"/>
        <w:left w:val="none" w:sz="0" w:space="0" w:color="auto"/>
        <w:bottom w:val="none" w:sz="0" w:space="0" w:color="auto"/>
        <w:right w:val="none" w:sz="0" w:space="0" w:color="auto"/>
      </w:divBdr>
    </w:div>
    <w:div w:id="1441022617">
      <w:bodyDiv w:val="1"/>
      <w:marLeft w:val="0"/>
      <w:marRight w:val="0"/>
      <w:marTop w:val="0"/>
      <w:marBottom w:val="0"/>
      <w:divBdr>
        <w:top w:val="none" w:sz="0" w:space="0" w:color="auto"/>
        <w:left w:val="none" w:sz="0" w:space="0" w:color="auto"/>
        <w:bottom w:val="none" w:sz="0" w:space="0" w:color="auto"/>
        <w:right w:val="none" w:sz="0" w:space="0" w:color="auto"/>
      </w:divBdr>
      <w:divsChild>
        <w:div w:id="1635988572">
          <w:marLeft w:val="0"/>
          <w:marRight w:val="0"/>
          <w:marTop w:val="0"/>
          <w:marBottom w:val="0"/>
          <w:divBdr>
            <w:top w:val="none" w:sz="0" w:space="0" w:color="auto"/>
            <w:left w:val="none" w:sz="0" w:space="0" w:color="auto"/>
            <w:bottom w:val="none" w:sz="0" w:space="0" w:color="auto"/>
            <w:right w:val="none" w:sz="0" w:space="0" w:color="auto"/>
          </w:divBdr>
        </w:div>
      </w:divsChild>
    </w:div>
    <w:div w:id="1441990642">
      <w:bodyDiv w:val="1"/>
      <w:marLeft w:val="0"/>
      <w:marRight w:val="0"/>
      <w:marTop w:val="0"/>
      <w:marBottom w:val="0"/>
      <w:divBdr>
        <w:top w:val="none" w:sz="0" w:space="0" w:color="auto"/>
        <w:left w:val="none" w:sz="0" w:space="0" w:color="auto"/>
        <w:bottom w:val="none" w:sz="0" w:space="0" w:color="auto"/>
        <w:right w:val="none" w:sz="0" w:space="0" w:color="auto"/>
      </w:divBdr>
      <w:divsChild>
        <w:div w:id="1055398823">
          <w:marLeft w:val="0"/>
          <w:marRight w:val="0"/>
          <w:marTop w:val="0"/>
          <w:marBottom w:val="0"/>
          <w:divBdr>
            <w:top w:val="none" w:sz="0" w:space="0" w:color="auto"/>
            <w:left w:val="none" w:sz="0" w:space="0" w:color="auto"/>
            <w:bottom w:val="none" w:sz="0" w:space="0" w:color="auto"/>
            <w:right w:val="none" w:sz="0" w:space="0" w:color="auto"/>
          </w:divBdr>
        </w:div>
      </w:divsChild>
    </w:div>
    <w:div w:id="1446730959">
      <w:bodyDiv w:val="1"/>
      <w:marLeft w:val="0"/>
      <w:marRight w:val="0"/>
      <w:marTop w:val="0"/>
      <w:marBottom w:val="0"/>
      <w:divBdr>
        <w:top w:val="none" w:sz="0" w:space="0" w:color="auto"/>
        <w:left w:val="none" w:sz="0" w:space="0" w:color="auto"/>
        <w:bottom w:val="none" w:sz="0" w:space="0" w:color="auto"/>
        <w:right w:val="none" w:sz="0" w:space="0" w:color="auto"/>
      </w:divBdr>
      <w:divsChild>
        <w:div w:id="948897134">
          <w:marLeft w:val="0"/>
          <w:marRight w:val="0"/>
          <w:marTop w:val="0"/>
          <w:marBottom w:val="0"/>
          <w:divBdr>
            <w:top w:val="none" w:sz="0" w:space="0" w:color="auto"/>
            <w:left w:val="none" w:sz="0" w:space="0" w:color="auto"/>
            <w:bottom w:val="none" w:sz="0" w:space="0" w:color="auto"/>
            <w:right w:val="none" w:sz="0" w:space="0" w:color="auto"/>
          </w:divBdr>
        </w:div>
      </w:divsChild>
    </w:div>
    <w:div w:id="1457792651">
      <w:bodyDiv w:val="1"/>
      <w:marLeft w:val="0"/>
      <w:marRight w:val="0"/>
      <w:marTop w:val="0"/>
      <w:marBottom w:val="0"/>
      <w:divBdr>
        <w:top w:val="none" w:sz="0" w:space="0" w:color="auto"/>
        <w:left w:val="none" w:sz="0" w:space="0" w:color="auto"/>
        <w:bottom w:val="none" w:sz="0" w:space="0" w:color="auto"/>
        <w:right w:val="none" w:sz="0" w:space="0" w:color="auto"/>
      </w:divBdr>
    </w:div>
    <w:div w:id="1458835488">
      <w:bodyDiv w:val="1"/>
      <w:marLeft w:val="0"/>
      <w:marRight w:val="0"/>
      <w:marTop w:val="0"/>
      <w:marBottom w:val="0"/>
      <w:divBdr>
        <w:top w:val="none" w:sz="0" w:space="0" w:color="auto"/>
        <w:left w:val="none" w:sz="0" w:space="0" w:color="auto"/>
        <w:bottom w:val="none" w:sz="0" w:space="0" w:color="auto"/>
        <w:right w:val="none" w:sz="0" w:space="0" w:color="auto"/>
      </w:divBdr>
    </w:div>
    <w:div w:id="1474759685">
      <w:bodyDiv w:val="1"/>
      <w:marLeft w:val="0"/>
      <w:marRight w:val="0"/>
      <w:marTop w:val="0"/>
      <w:marBottom w:val="0"/>
      <w:divBdr>
        <w:top w:val="none" w:sz="0" w:space="0" w:color="auto"/>
        <w:left w:val="none" w:sz="0" w:space="0" w:color="auto"/>
        <w:bottom w:val="none" w:sz="0" w:space="0" w:color="auto"/>
        <w:right w:val="none" w:sz="0" w:space="0" w:color="auto"/>
      </w:divBdr>
      <w:divsChild>
        <w:div w:id="2100446545">
          <w:marLeft w:val="0"/>
          <w:marRight w:val="0"/>
          <w:marTop w:val="0"/>
          <w:marBottom w:val="0"/>
          <w:divBdr>
            <w:top w:val="none" w:sz="0" w:space="0" w:color="auto"/>
            <w:left w:val="none" w:sz="0" w:space="0" w:color="auto"/>
            <w:bottom w:val="none" w:sz="0" w:space="0" w:color="auto"/>
            <w:right w:val="none" w:sz="0" w:space="0" w:color="auto"/>
          </w:divBdr>
        </w:div>
      </w:divsChild>
    </w:div>
    <w:div w:id="1480267664">
      <w:bodyDiv w:val="1"/>
      <w:marLeft w:val="0"/>
      <w:marRight w:val="0"/>
      <w:marTop w:val="0"/>
      <w:marBottom w:val="0"/>
      <w:divBdr>
        <w:top w:val="none" w:sz="0" w:space="0" w:color="auto"/>
        <w:left w:val="none" w:sz="0" w:space="0" w:color="auto"/>
        <w:bottom w:val="none" w:sz="0" w:space="0" w:color="auto"/>
        <w:right w:val="none" w:sz="0" w:space="0" w:color="auto"/>
      </w:divBdr>
    </w:div>
    <w:div w:id="1498688284">
      <w:bodyDiv w:val="1"/>
      <w:marLeft w:val="0"/>
      <w:marRight w:val="0"/>
      <w:marTop w:val="0"/>
      <w:marBottom w:val="0"/>
      <w:divBdr>
        <w:top w:val="none" w:sz="0" w:space="0" w:color="auto"/>
        <w:left w:val="none" w:sz="0" w:space="0" w:color="auto"/>
        <w:bottom w:val="none" w:sz="0" w:space="0" w:color="auto"/>
        <w:right w:val="none" w:sz="0" w:space="0" w:color="auto"/>
      </w:divBdr>
    </w:div>
    <w:div w:id="1515419427">
      <w:bodyDiv w:val="1"/>
      <w:marLeft w:val="0"/>
      <w:marRight w:val="0"/>
      <w:marTop w:val="0"/>
      <w:marBottom w:val="0"/>
      <w:divBdr>
        <w:top w:val="none" w:sz="0" w:space="0" w:color="auto"/>
        <w:left w:val="none" w:sz="0" w:space="0" w:color="auto"/>
        <w:bottom w:val="none" w:sz="0" w:space="0" w:color="auto"/>
        <w:right w:val="none" w:sz="0" w:space="0" w:color="auto"/>
      </w:divBdr>
      <w:divsChild>
        <w:div w:id="1067846189">
          <w:marLeft w:val="0"/>
          <w:marRight w:val="0"/>
          <w:marTop w:val="0"/>
          <w:marBottom w:val="0"/>
          <w:divBdr>
            <w:top w:val="none" w:sz="0" w:space="0" w:color="auto"/>
            <w:left w:val="none" w:sz="0" w:space="0" w:color="auto"/>
            <w:bottom w:val="none" w:sz="0" w:space="0" w:color="auto"/>
            <w:right w:val="none" w:sz="0" w:space="0" w:color="auto"/>
          </w:divBdr>
        </w:div>
      </w:divsChild>
    </w:div>
    <w:div w:id="1526090829">
      <w:bodyDiv w:val="1"/>
      <w:marLeft w:val="0"/>
      <w:marRight w:val="0"/>
      <w:marTop w:val="0"/>
      <w:marBottom w:val="0"/>
      <w:divBdr>
        <w:top w:val="none" w:sz="0" w:space="0" w:color="auto"/>
        <w:left w:val="none" w:sz="0" w:space="0" w:color="auto"/>
        <w:bottom w:val="none" w:sz="0" w:space="0" w:color="auto"/>
        <w:right w:val="none" w:sz="0" w:space="0" w:color="auto"/>
      </w:divBdr>
    </w:div>
    <w:div w:id="1538396682">
      <w:bodyDiv w:val="1"/>
      <w:marLeft w:val="0"/>
      <w:marRight w:val="0"/>
      <w:marTop w:val="0"/>
      <w:marBottom w:val="0"/>
      <w:divBdr>
        <w:top w:val="none" w:sz="0" w:space="0" w:color="auto"/>
        <w:left w:val="none" w:sz="0" w:space="0" w:color="auto"/>
        <w:bottom w:val="none" w:sz="0" w:space="0" w:color="auto"/>
        <w:right w:val="none" w:sz="0" w:space="0" w:color="auto"/>
      </w:divBdr>
      <w:divsChild>
        <w:div w:id="1154756410">
          <w:marLeft w:val="0"/>
          <w:marRight w:val="0"/>
          <w:marTop w:val="0"/>
          <w:marBottom w:val="0"/>
          <w:divBdr>
            <w:top w:val="none" w:sz="0" w:space="0" w:color="auto"/>
            <w:left w:val="none" w:sz="0" w:space="0" w:color="auto"/>
            <w:bottom w:val="none" w:sz="0" w:space="0" w:color="auto"/>
            <w:right w:val="none" w:sz="0" w:space="0" w:color="auto"/>
          </w:divBdr>
          <w:divsChild>
            <w:div w:id="174379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597849">
      <w:bodyDiv w:val="1"/>
      <w:marLeft w:val="0"/>
      <w:marRight w:val="0"/>
      <w:marTop w:val="0"/>
      <w:marBottom w:val="0"/>
      <w:divBdr>
        <w:top w:val="none" w:sz="0" w:space="0" w:color="auto"/>
        <w:left w:val="none" w:sz="0" w:space="0" w:color="auto"/>
        <w:bottom w:val="none" w:sz="0" w:space="0" w:color="auto"/>
        <w:right w:val="none" w:sz="0" w:space="0" w:color="auto"/>
      </w:divBdr>
      <w:divsChild>
        <w:div w:id="249657715">
          <w:marLeft w:val="0"/>
          <w:marRight w:val="0"/>
          <w:marTop w:val="0"/>
          <w:marBottom w:val="0"/>
          <w:divBdr>
            <w:top w:val="none" w:sz="0" w:space="0" w:color="auto"/>
            <w:left w:val="none" w:sz="0" w:space="0" w:color="auto"/>
            <w:bottom w:val="none" w:sz="0" w:space="0" w:color="auto"/>
            <w:right w:val="none" w:sz="0" w:space="0" w:color="auto"/>
          </w:divBdr>
        </w:div>
      </w:divsChild>
    </w:div>
    <w:div w:id="1549104008">
      <w:bodyDiv w:val="1"/>
      <w:marLeft w:val="0"/>
      <w:marRight w:val="0"/>
      <w:marTop w:val="0"/>
      <w:marBottom w:val="0"/>
      <w:divBdr>
        <w:top w:val="none" w:sz="0" w:space="0" w:color="auto"/>
        <w:left w:val="none" w:sz="0" w:space="0" w:color="auto"/>
        <w:bottom w:val="none" w:sz="0" w:space="0" w:color="auto"/>
        <w:right w:val="none" w:sz="0" w:space="0" w:color="auto"/>
      </w:divBdr>
      <w:divsChild>
        <w:div w:id="1760103924">
          <w:marLeft w:val="0"/>
          <w:marRight w:val="0"/>
          <w:marTop w:val="0"/>
          <w:marBottom w:val="0"/>
          <w:divBdr>
            <w:top w:val="none" w:sz="0" w:space="0" w:color="auto"/>
            <w:left w:val="none" w:sz="0" w:space="0" w:color="auto"/>
            <w:bottom w:val="none" w:sz="0" w:space="0" w:color="auto"/>
            <w:right w:val="none" w:sz="0" w:space="0" w:color="auto"/>
          </w:divBdr>
        </w:div>
      </w:divsChild>
    </w:div>
    <w:div w:id="1585263563">
      <w:bodyDiv w:val="1"/>
      <w:marLeft w:val="0"/>
      <w:marRight w:val="0"/>
      <w:marTop w:val="0"/>
      <w:marBottom w:val="0"/>
      <w:divBdr>
        <w:top w:val="none" w:sz="0" w:space="0" w:color="auto"/>
        <w:left w:val="none" w:sz="0" w:space="0" w:color="auto"/>
        <w:bottom w:val="none" w:sz="0" w:space="0" w:color="auto"/>
        <w:right w:val="none" w:sz="0" w:space="0" w:color="auto"/>
      </w:divBdr>
    </w:div>
    <w:div w:id="1606421069">
      <w:bodyDiv w:val="1"/>
      <w:marLeft w:val="0"/>
      <w:marRight w:val="0"/>
      <w:marTop w:val="0"/>
      <w:marBottom w:val="0"/>
      <w:divBdr>
        <w:top w:val="none" w:sz="0" w:space="0" w:color="auto"/>
        <w:left w:val="none" w:sz="0" w:space="0" w:color="auto"/>
        <w:bottom w:val="none" w:sz="0" w:space="0" w:color="auto"/>
        <w:right w:val="none" w:sz="0" w:space="0" w:color="auto"/>
      </w:divBdr>
    </w:div>
    <w:div w:id="1610116362">
      <w:bodyDiv w:val="1"/>
      <w:marLeft w:val="0"/>
      <w:marRight w:val="0"/>
      <w:marTop w:val="0"/>
      <w:marBottom w:val="0"/>
      <w:divBdr>
        <w:top w:val="none" w:sz="0" w:space="0" w:color="auto"/>
        <w:left w:val="none" w:sz="0" w:space="0" w:color="auto"/>
        <w:bottom w:val="none" w:sz="0" w:space="0" w:color="auto"/>
        <w:right w:val="none" w:sz="0" w:space="0" w:color="auto"/>
      </w:divBdr>
    </w:div>
    <w:div w:id="1623924992">
      <w:bodyDiv w:val="1"/>
      <w:marLeft w:val="0"/>
      <w:marRight w:val="0"/>
      <w:marTop w:val="0"/>
      <w:marBottom w:val="0"/>
      <w:divBdr>
        <w:top w:val="none" w:sz="0" w:space="0" w:color="auto"/>
        <w:left w:val="none" w:sz="0" w:space="0" w:color="auto"/>
        <w:bottom w:val="none" w:sz="0" w:space="0" w:color="auto"/>
        <w:right w:val="none" w:sz="0" w:space="0" w:color="auto"/>
      </w:divBdr>
    </w:div>
    <w:div w:id="1643273472">
      <w:bodyDiv w:val="1"/>
      <w:marLeft w:val="0"/>
      <w:marRight w:val="0"/>
      <w:marTop w:val="0"/>
      <w:marBottom w:val="0"/>
      <w:divBdr>
        <w:top w:val="none" w:sz="0" w:space="0" w:color="auto"/>
        <w:left w:val="none" w:sz="0" w:space="0" w:color="auto"/>
        <w:bottom w:val="none" w:sz="0" w:space="0" w:color="auto"/>
        <w:right w:val="none" w:sz="0" w:space="0" w:color="auto"/>
      </w:divBdr>
      <w:divsChild>
        <w:div w:id="156239051">
          <w:marLeft w:val="0"/>
          <w:marRight w:val="0"/>
          <w:marTop w:val="0"/>
          <w:marBottom w:val="0"/>
          <w:divBdr>
            <w:top w:val="none" w:sz="0" w:space="0" w:color="auto"/>
            <w:left w:val="none" w:sz="0" w:space="0" w:color="auto"/>
            <w:bottom w:val="none" w:sz="0" w:space="0" w:color="auto"/>
            <w:right w:val="none" w:sz="0" w:space="0" w:color="auto"/>
          </w:divBdr>
        </w:div>
      </w:divsChild>
    </w:div>
    <w:div w:id="1671760883">
      <w:bodyDiv w:val="1"/>
      <w:marLeft w:val="0"/>
      <w:marRight w:val="0"/>
      <w:marTop w:val="0"/>
      <w:marBottom w:val="0"/>
      <w:divBdr>
        <w:top w:val="none" w:sz="0" w:space="0" w:color="auto"/>
        <w:left w:val="none" w:sz="0" w:space="0" w:color="auto"/>
        <w:bottom w:val="none" w:sz="0" w:space="0" w:color="auto"/>
        <w:right w:val="none" w:sz="0" w:space="0" w:color="auto"/>
      </w:divBdr>
    </w:div>
    <w:div w:id="1676153845">
      <w:bodyDiv w:val="1"/>
      <w:marLeft w:val="0"/>
      <w:marRight w:val="0"/>
      <w:marTop w:val="0"/>
      <w:marBottom w:val="0"/>
      <w:divBdr>
        <w:top w:val="none" w:sz="0" w:space="0" w:color="auto"/>
        <w:left w:val="none" w:sz="0" w:space="0" w:color="auto"/>
        <w:bottom w:val="none" w:sz="0" w:space="0" w:color="auto"/>
        <w:right w:val="none" w:sz="0" w:space="0" w:color="auto"/>
      </w:divBdr>
    </w:div>
    <w:div w:id="1685979450">
      <w:bodyDiv w:val="1"/>
      <w:marLeft w:val="0"/>
      <w:marRight w:val="0"/>
      <w:marTop w:val="0"/>
      <w:marBottom w:val="0"/>
      <w:divBdr>
        <w:top w:val="none" w:sz="0" w:space="0" w:color="auto"/>
        <w:left w:val="none" w:sz="0" w:space="0" w:color="auto"/>
        <w:bottom w:val="none" w:sz="0" w:space="0" w:color="auto"/>
        <w:right w:val="none" w:sz="0" w:space="0" w:color="auto"/>
      </w:divBdr>
    </w:div>
    <w:div w:id="1690715748">
      <w:bodyDiv w:val="1"/>
      <w:marLeft w:val="0"/>
      <w:marRight w:val="0"/>
      <w:marTop w:val="0"/>
      <w:marBottom w:val="0"/>
      <w:divBdr>
        <w:top w:val="none" w:sz="0" w:space="0" w:color="auto"/>
        <w:left w:val="none" w:sz="0" w:space="0" w:color="auto"/>
        <w:bottom w:val="none" w:sz="0" w:space="0" w:color="auto"/>
        <w:right w:val="none" w:sz="0" w:space="0" w:color="auto"/>
      </w:divBdr>
    </w:div>
    <w:div w:id="1734542653">
      <w:bodyDiv w:val="1"/>
      <w:marLeft w:val="0"/>
      <w:marRight w:val="0"/>
      <w:marTop w:val="0"/>
      <w:marBottom w:val="0"/>
      <w:divBdr>
        <w:top w:val="none" w:sz="0" w:space="0" w:color="auto"/>
        <w:left w:val="none" w:sz="0" w:space="0" w:color="auto"/>
        <w:bottom w:val="none" w:sz="0" w:space="0" w:color="auto"/>
        <w:right w:val="none" w:sz="0" w:space="0" w:color="auto"/>
      </w:divBdr>
      <w:divsChild>
        <w:div w:id="1694381549">
          <w:marLeft w:val="0"/>
          <w:marRight w:val="0"/>
          <w:marTop w:val="0"/>
          <w:marBottom w:val="0"/>
          <w:divBdr>
            <w:top w:val="none" w:sz="0" w:space="0" w:color="auto"/>
            <w:left w:val="none" w:sz="0" w:space="0" w:color="auto"/>
            <w:bottom w:val="none" w:sz="0" w:space="0" w:color="auto"/>
            <w:right w:val="none" w:sz="0" w:space="0" w:color="auto"/>
          </w:divBdr>
        </w:div>
      </w:divsChild>
    </w:div>
    <w:div w:id="1758745080">
      <w:bodyDiv w:val="1"/>
      <w:marLeft w:val="0"/>
      <w:marRight w:val="0"/>
      <w:marTop w:val="0"/>
      <w:marBottom w:val="0"/>
      <w:divBdr>
        <w:top w:val="none" w:sz="0" w:space="0" w:color="auto"/>
        <w:left w:val="none" w:sz="0" w:space="0" w:color="auto"/>
        <w:bottom w:val="none" w:sz="0" w:space="0" w:color="auto"/>
        <w:right w:val="none" w:sz="0" w:space="0" w:color="auto"/>
      </w:divBdr>
      <w:divsChild>
        <w:div w:id="1855804374">
          <w:marLeft w:val="0"/>
          <w:marRight w:val="0"/>
          <w:marTop w:val="0"/>
          <w:marBottom w:val="0"/>
          <w:divBdr>
            <w:top w:val="none" w:sz="0" w:space="0" w:color="auto"/>
            <w:left w:val="none" w:sz="0" w:space="0" w:color="auto"/>
            <w:bottom w:val="none" w:sz="0" w:space="0" w:color="auto"/>
            <w:right w:val="none" w:sz="0" w:space="0" w:color="auto"/>
          </w:divBdr>
          <w:divsChild>
            <w:div w:id="133814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063010">
      <w:bodyDiv w:val="1"/>
      <w:marLeft w:val="0"/>
      <w:marRight w:val="0"/>
      <w:marTop w:val="0"/>
      <w:marBottom w:val="0"/>
      <w:divBdr>
        <w:top w:val="none" w:sz="0" w:space="0" w:color="auto"/>
        <w:left w:val="none" w:sz="0" w:space="0" w:color="auto"/>
        <w:bottom w:val="none" w:sz="0" w:space="0" w:color="auto"/>
        <w:right w:val="none" w:sz="0" w:space="0" w:color="auto"/>
      </w:divBdr>
    </w:div>
    <w:div w:id="1777407533">
      <w:bodyDiv w:val="1"/>
      <w:marLeft w:val="0"/>
      <w:marRight w:val="0"/>
      <w:marTop w:val="0"/>
      <w:marBottom w:val="0"/>
      <w:divBdr>
        <w:top w:val="none" w:sz="0" w:space="0" w:color="auto"/>
        <w:left w:val="none" w:sz="0" w:space="0" w:color="auto"/>
        <w:bottom w:val="none" w:sz="0" w:space="0" w:color="auto"/>
        <w:right w:val="none" w:sz="0" w:space="0" w:color="auto"/>
      </w:divBdr>
      <w:divsChild>
        <w:div w:id="230580917">
          <w:marLeft w:val="0"/>
          <w:marRight w:val="0"/>
          <w:marTop w:val="0"/>
          <w:marBottom w:val="0"/>
          <w:divBdr>
            <w:top w:val="none" w:sz="0" w:space="0" w:color="auto"/>
            <w:left w:val="none" w:sz="0" w:space="0" w:color="auto"/>
            <w:bottom w:val="none" w:sz="0" w:space="0" w:color="auto"/>
            <w:right w:val="none" w:sz="0" w:space="0" w:color="auto"/>
          </w:divBdr>
        </w:div>
      </w:divsChild>
    </w:div>
    <w:div w:id="1777751015">
      <w:bodyDiv w:val="1"/>
      <w:marLeft w:val="0"/>
      <w:marRight w:val="0"/>
      <w:marTop w:val="0"/>
      <w:marBottom w:val="0"/>
      <w:divBdr>
        <w:top w:val="none" w:sz="0" w:space="0" w:color="auto"/>
        <w:left w:val="none" w:sz="0" w:space="0" w:color="auto"/>
        <w:bottom w:val="none" w:sz="0" w:space="0" w:color="auto"/>
        <w:right w:val="none" w:sz="0" w:space="0" w:color="auto"/>
      </w:divBdr>
    </w:div>
    <w:div w:id="1857226249">
      <w:bodyDiv w:val="1"/>
      <w:marLeft w:val="0"/>
      <w:marRight w:val="0"/>
      <w:marTop w:val="0"/>
      <w:marBottom w:val="0"/>
      <w:divBdr>
        <w:top w:val="none" w:sz="0" w:space="0" w:color="auto"/>
        <w:left w:val="none" w:sz="0" w:space="0" w:color="auto"/>
        <w:bottom w:val="none" w:sz="0" w:space="0" w:color="auto"/>
        <w:right w:val="none" w:sz="0" w:space="0" w:color="auto"/>
      </w:divBdr>
    </w:div>
    <w:div w:id="1899706683">
      <w:bodyDiv w:val="1"/>
      <w:marLeft w:val="0"/>
      <w:marRight w:val="0"/>
      <w:marTop w:val="0"/>
      <w:marBottom w:val="0"/>
      <w:divBdr>
        <w:top w:val="none" w:sz="0" w:space="0" w:color="auto"/>
        <w:left w:val="none" w:sz="0" w:space="0" w:color="auto"/>
        <w:bottom w:val="none" w:sz="0" w:space="0" w:color="auto"/>
        <w:right w:val="none" w:sz="0" w:space="0" w:color="auto"/>
      </w:divBdr>
      <w:divsChild>
        <w:div w:id="1933465359">
          <w:marLeft w:val="0"/>
          <w:marRight w:val="0"/>
          <w:marTop w:val="0"/>
          <w:marBottom w:val="0"/>
          <w:divBdr>
            <w:top w:val="none" w:sz="0" w:space="0" w:color="auto"/>
            <w:left w:val="none" w:sz="0" w:space="0" w:color="auto"/>
            <w:bottom w:val="none" w:sz="0" w:space="0" w:color="auto"/>
            <w:right w:val="none" w:sz="0" w:space="0" w:color="auto"/>
          </w:divBdr>
        </w:div>
      </w:divsChild>
    </w:div>
    <w:div w:id="1913346473">
      <w:bodyDiv w:val="1"/>
      <w:marLeft w:val="0"/>
      <w:marRight w:val="0"/>
      <w:marTop w:val="0"/>
      <w:marBottom w:val="0"/>
      <w:divBdr>
        <w:top w:val="none" w:sz="0" w:space="0" w:color="auto"/>
        <w:left w:val="none" w:sz="0" w:space="0" w:color="auto"/>
        <w:bottom w:val="none" w:sz="0" w:space="0" w:color="auto"/>
        <w:right w:val="none" w:sz="0" w:space="0" w:color="auto"/>
      </w:divBdr>
    </w:div>
    <w:div w:id="1923710321">
      <w:bodyDiv w:val="1"/>
      <w:marLeft w:val="0"/>
      <w:marRight w:val="0"/>
      <w:marTop w:val="0"/>
      <w:marBottom w:val="0"/>
      <w:divBdr>
        <w:top w:val="none" w:sz="0" w:space="0" w:color="auto"/>
        <w:left w:val="none" w:sz="0" w:space="0" w:color="auto"/>
        <w:bottom w:val="none" w:sz="0" w:space="0" w:color="auto"/>
        <w:right w:val="none" w:sz="0" w:space="0" w:color="auto"/>
      </w:divBdr>
    </w:div>
    <w:div w:id="1943610977">
      <w:bodyDiv w:val="1"/>
      <w:marLeft w:val="0"/>
      <w:marRight w:val="0"/>
      <w:marTop w:val="0"/>
      <w:marBottom w:val="0"/>
      <w:divBdr>
        <w:top w:val="none" w:sz="0" w:space="0" w:color="auto"/>
        <w:left w:val="none" w:sz="0" w:space="0" w:color="auto"/>
        <w:bottom w:val="none" w:sz="0" w:space="0" w:color="auto"/>
        <w:right w:val="none" w:sz="0" w:space="0" w:color="auto"/>
      </w:divBdr>
      <w:divsChild>
        <w:div w:id="620956672">
          <w:marLeft w:val="0"/>
          <w:marRight w:val="0"/>
          <w:marTop w:val="0"/>
          <w:marBottom w:val="0"/>
          <w:divBdr>
            <w:top w:val="none" w:sz="0" w:space="0" w:color="auto"/>
            <w:left w:val="none" w:sz="0" w:space="0" w:color="auto"/>
            <w:bottom w:val="none" w:sz="0" w:space="0" w:color="auto"/>
            <w:right w:val="none" w:sz="0" w:space="0" w:color="auto"/>
          </w:divBdr>
        </w:div>
      </w:divsChild>
    </w:div>
    <w:div w:id="1949778492">
      <w:bodyDiv w:val="1"/>
      <w:marLeft w:val="0"/>
      <w:marRight w:val="0"/>
      <w:marTop w:val="0"/>
      <w:marBottom w:val="0"/>
      <w:divBdr>
        <w:top w:val="none" w:sz="0" w:space="0" w:color="auto"/>
        <w:left w:val="none" w:sz="0" w:space="0" w:color="auto"/>
        <w:bottom w:val="none" w:sz="0" w:space="0" w:color="auto"/>
        <w:right w:val="none" w:sz="0" w:space="0" w:color="auto"/>
      </w:divBdr>
      <w:divsChild>
        <w:div w:id="1000306095">
          <w:marLeft w:val="0"/>
          <w:marRight w:val="0"/>
          <w:marTop w:val="0"/>
          <w:marBottom w:val="0"/>
          <w:divBdr>
            <w:top w:val="none" w:sz="0" w:space="0" w:color="auto"/>
            <w:left w:val="none" w:sz="0" w:space="0" w:color="auto"/>
            <w:bottom w:val="none" w:sz="0" w:space="0" w:color="auto"/>
            <w:right w:val="none" w:sz="0" w:space="0" w:color="auto"/>
          </w:divBdr>
        </w:div>
      </w:divsChild>
    </w:div>
    <w:div w:id="1986005625">
      <w:bodyDiv w:val="1"/>
      <w:marLeft w:val="0"/>
      <w:marRight w:val="0"/>
      <w:marTop w:val="0"/>
      <w:marBottom w:val="0"/>
      <w:divBdr>
        <w:top w:val="none" w:sz="0" w:space="0" w:color="auto"/>
        <w:left w:val="none" w:sz="0" w:space="0" w:color="auto"/>
        <w:bottom w:val="none" w:sz="0" w:space="0" w:color="auto"/>
        <w:right w:val="none" w:sz="0" w:space="0" w:color="auto"/>
      </w:divBdr>
      <w:divsChild>
        <w:div w:id="186260645">
          <w:marLeft w:val="0"/>
          <w:marRight w:val="0"/>
          <w:marTop w:val="0"/>
          <w:marBottom w:val="0"/>
          <w:divBdr>
            <w:top w:val="none" w:sz="0" w:space="0" w:color="auto"/>
            <w:left w:val="none" w:sz="0" w:space="0" w:color="auto"/>
            <w:bottom w:val="none" w:sz="0" w:space="0" w:color="auto"/>
            <w:right w:val="none" w:sz="0" w:space="0" w:color="auto"/>
          </w:divBdr>
        </w:div>
      </w:divsChild>
    </w:div>
    <w:div w:id="1997412310">
      <w:bodyDiv w:val="1"/>
      <w:marLeft w:val="0"/>
      <w:marRight w:val="0"/>
      <w:marTop w:val="0"/>
      <w:marBottom w:val="0"/>
      <w:divBdr>
        <w:top w:val="none" w:sz="0" w:space="0" w:color="auto"/>
        <w:left w:val="none" w:sz="0" w:space="0" w:color="auto"/>
        <w:bottom w:val="none" w:sz="0" w:space="0" w:color="auto"/>
        <w:right w:val="none" w:sz="0" w:space="0" w:color="auto"/>
      </w:divBdr>
    </w:div>
    <w:div w:id="2024741349">
      <w:bodyDiv w:val="1"/>
      <w:marLeft w:val="0"/>
      <w:marRight w:val="0"/>
      <w:marTop w:val="0"/>
      <w:marBottom w:val="0"/>
      <w:divBdr>
        <w:top w:val="none" w:sz="0" w:space="0" w:color="auto"/>
        <w:left w:val="none" w:sz="0" w:space="0" w:color="auto"/>
        <w:bottom w:val="none" w:sz="0" w:space="0" w:color="auto"/>
        <w:right w:val="none" w:sz="0" w:space="0" w:color="auto"/>
      </w:divBdr>
      <w:divsChild>
        <w:div w:id="935212556">
          <w:marLeft w:val="0"/>
          <w:marRight w:val="0"/>
          <w:marTop w:val="0"/>
          <w:marBottom w:val="0"/>
          <w:divBdr>
            <w:top w:val="none" w:sz="0" w:space="0" w:color="auto"/>
            <w:left w:val="none" w:sz="0" w:space="0" w:color="auto"/>
            <w:bottom w:val="none" w:sz="0" w:space="0" w:color="auto"/>
            <w:right w:val="none" w:sz="0" w:space="0" w:color="auto"/>
          </w:divBdr>
          <w:divsChild>
            <w:div w:id="108233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891369">
      <w:bodyDiv w:val="1"/>
      <w:marLeft w:val="0"/>
      <w:marRight w:val="0"/>
      <w:marTop w:val="0"/>
      <w:marBottom w:val="0"/>
      <w:divBdr>
        <w:top w:val="none" w:sz="0" w:space="0" w:color="auto"/>
        <w:left w:val="none" w:sz="0" w:space="0" w:color="auto"/>
        <w:bottom w:val="none" w:sz="0" w:space="0" w:color="auto"/>
        <w:right w:val="none" w:sz="0" w:space="0" w:color="auto"/>
      </w:divBdr>
      <w:divsChild>
        <w:div w:id="1548183305">
          <w:marLeft w:val="0"/>
          <w:marRight w:val="0"/>
          <w:marTop w:val="0"/>
          <w:marBottom w:val="0"/>
          <w:divBdr>
            <w:top w:val="none" w:sz="0" w:space="0" w:color="auto"/>
            <w:left w:val="none" w:sz="0" w:space="0" w:color="auto"/>
            <w:bottom w:val="none" w:sz="0" w:space="0" w:color="auto"/>
            <w:right w:val="none" w:sz="0" w:space="0" w:color="auto"/>
          </w:divBdr>
        </w:div>
      </w:divsChild>
    </w:div>
    <w:div w:id="2048135812">
      <w:bodyDiv w:val="1"/>
      <w:marLeft w:val="0"/>
      <w:marRight w:val="0"/>
      <w:marTop w:val="0"/>
      <w:marBottom w:val="0"/>
      <w:divBdr>
        <w:top w:val="none" w:sz="0" w:space="0" w:color="auto"/>
        <w:left w:val="none" w:sz="0" w:space="0" w:color="auto"/>
        <w:bottom w:val="none" w:sz="0" w:space="0" w:color="auto"/>
        <w:right w:val="none" w:sz="0" w:space="0" w:color="auto"/>
      </w:divBdr>
    </w:div>
    <w:div w:id="2049065140">
      <w:bodyDiv w:val="1"/>
      <w:marLeft w:val="0"/>
      <w:marRight w:val="0"/>
      <w:marTop w:val="0"/>
      <w:marBottom w:val="0"/>
      <w:divBdr>
        <w:top w:val="none" w:sz="0" w:space="0" w:color="auto"/>
        <w:left w:val="none" w:sz="0" w:space="0" w:color="auto"/>
        <w:bottom w:val="none" w:sz="0" w:space="0" w:color="auto"/>
        <w:right w:val="none" w:sz="0" w:space="0" w:color="auto"/>
      </w:divBdr>
      <w:divsChild>
        <w:div w:id="1110396773">
          <w:marLeft w:val="0"/>
          <w:marRight w:val="0"/>
          <w:marTop w:val="0"/>
          <w:marBottom w:val="0"/>
          <w:divBdr>
            <w:top w:val="none" w:sz="0" w:space="0" w:color="auto"/>
            <w:left w:val="none" w:sz="0" w:space="0" w:color="auto"/>
            <w:bottom w:val="none" w:sz="0" w:space="0" w:color="auto"/>
            <w:right w:val="none" w:sz="0" w:space="0" w:color="auto"/>
          </w:divBdr>
        </w:div>
      </w:divsChild>
    </w:div>
    <w:div w:id="2054035584">
      <w:bodyDiv w:val="1"/>
      <w:marLeft w:val="0"/>
      <w:marRight w:val="0"/>
      <w:marTop w:val="0"/>
      <w:marBottom w:val="0"/>
      <w:divBdr>
        <w:top w:val="none" w:sz="0" w:space="0" w:color="auto"/>
        <w:left w:val="none" w:sz="0" w:space="0" w:color="auto"/>
        <w:bottom w:val="none" w:sz="0" w:space="0" w:color="auto"/>
        <w:right w:val="none" w:sz="0" w:space="0" w:color="auto"/>
      </w:divBdr>
    </w:div>
    <w:div w:id="2069382103">
      <w:bodyDiv w:val="1"/>
      <w:marLeft w:val="0"/>
      <w:marRight w:val="0"/>
      <w:marTop w:val="0"/>
      <w:marBottom w:val="0"/>
      <w:divBdr>
        <w:top w:val="none" w:sz="0" w:space="0" w:color="auto"/>
        <w:left w:val="none" w:sz="0" w:space="0" w:color="auto"/>
        <w:bottom w:val="none" w:sz="0" w:space="0" w:color="auto"/>
        <w:right w:val="none" w:sz="0" w:space="0" w:color="auto"/>
      </w:divBdr>
    </w:div>
    <w:div w:id="2070154960">
      <w:bodyDiv w:val="1"/>
      <w:marLeft w:val="0"/>
      <w:marRight w:val="0"/>
      <w:marTop w:val="0"/>
      <w:marBottom w:val="0"/>
      <w:divBdr>
        <w:top w:val="none" w:sz="0" w:space="0" w:color="auto"/>
        <w:left w:val="none" w:sz="0" w:space="0" w:color="auto"/>
        <w:bottom w:val="none" w:sz="0" w:space="0" w:color="auto"/>
        <w:right w:val="none" w:sz="0" w:space="0" w:color="auto"/>
      </w:divBdr>
    </w:div>
    <w:div w:id="2073845828">
      <w:bodyDiv w:val="1"/>
      <w:marLeft w:val="0"/>
      <w:marRight w:val="0"/>
      <w:marTop w:val="0"/>
      <w:marBottom w:val="0"/>
      <w:divBdr>
        <w:top w:val="none" w:sz="0" w:space="0" w:color="auto"/>
        <w:left w:val="none" w:sz="0" w:space="0" w:color="auto"/>
        <w:bottom w:val="none" w:sz="0" w:space="0" w:color="auto"/>
        <w:right w:val="none" w:sz="0" w:space="0" w:color="auto"/>
      </w:divBdr>
      <w:divsChild>
        <w:div w:id="426925042">
          <w:marLeft w:val="0"/>
          <w:marRight w:val="0"/>
          <w:marTop w:val="0"/>
          <w:marBottom w:val="0"/>
          <w:divBdr>
            <w:top w:val="none" w:sz="0" w:space="0" w:color="auto"/>
            <w:left w:val="none" w:sz="0" w:space="0" w:color="auto"/>
            <w:bottom w:val="none" w:sz="0" w:space="0" w:color="auto"/>
            <w:right w:val="none" w:sz="0" w:space="0" w:color="auto"/>
          </w:divBdr>
        </w:div>
      </w:divsChild>
    </w:div>
    <w:div w:id="2081828612">
      <w:bodyDiv w:val="1"/>
      <w:marLeft w:val="0"/>
      <w:marRight w:val="0"/>
      <w:marTop w:val="0"/>
      <w:marBottom w:val="0"/>
      <w:divBdr>
        <w:top w:val="none" w:sz="0" w:space="0" w:color="auto"/>
        <w:left w:val="none" w:sz="0" w:space="0" w:color="auto"/>
        <w:bottom w:val="none" w:sz="0" w:space="0" w:color="auto"/>
        <w:right w:val="none" w:sz="0" w:space="0" w:color="auto"/>
      </w:divBdr>
      <w:divsChild>
        <w:div w:id="394817127">
          <w:marLeft w:val="0"/>
          <w:marRight w:val="0"/>
          <w:marTop w:val="0"/>
          <w:marBottom w:val="0"/>
          <w:divBdr>
            <w:top w:val="none" w:sz="0" w:space="0" w:color="auto"/>
            <w:left w:val="none" w:sz="0" w:space="0" w:color="auto"/>
            <w:bottom w:val="none" w:sz="0" w:space="0" w:color="auto"/>
            <w:right w:val="none" w:sz="0" w:space="0" w:color="auto"/>
          </w:divBdr>
        </w:div>
      </w:divsChild>
    </w:div>
    <w:div w:id="2083217329">
      <w:bodyDiv w:val="1"/>
      <w:marLeft w:val="0"/>
      <w:marRight w:val="0"/>
      <w:marTop w:val="0"/>
      <w:marBottom w:val="0"/>
      <w:divBdr>
        <w:top w:val="none" w:sz="0" w:space="0" w:color="auto"/>
        <w:left w:val="none" w:sz="0" w:space="0" w:color="auto"/>
        <w:bottom w:val="none" w:sz="0" w:space="0" w:color="auto"/>
        <w:right w:val="none" w:sz="0" w:space="0" w:color="auto"/>
      </w:divBdr>
    </w:div>
    <w:div w:id="2091609537">
      <w:bodyDiv w:val="1"/>
      <w:marLeft w:val="0"/>
      <w:marRight w:val="0"/>
      <w:marTop w:val="0"/>
      <w:marBottom w:val="0"/>
      <w:divBdr>
        <w:top w:val="none" w:sz="0" w:space="0" w:color="auto"/>
        <w:left w:val="none" w:sz="0" w:space="0" w:color="auto"/>
        <w:bottom w:val="none" w:sz="0" w:space="0" w:color="auto"/>
        <w:right w:val="none" w:sz="0" w:space="0" w:color="auto"/>
      </w:divBdr>
      <w:divsChild>
        <w:div w:id="709112735">
          <w:marLeft w:val="0"/>
          <w:marRight w:val="0"/>
          <w:marTop w:val="0"/>
          <w:marBottom w:val="0"/>
          <w:divBdr>
            <w:top w:val="none" w:sz="0" w:space="0" w:color="auto"/>
            <w:left w:val="none" w:sz="0" w:space="0" w:color="auto"/>
            <w:bottom w:val="none" w:sz="0" w:space="0" w:color="auto"/>
            <w:right w:val="none" w:sz="0" w:space="0" w:color="auto"/>
          </w:divBdr>
        </w:div>
      </w:divsChild>
    </w:div>
    <w:div w:id="2114007721">
      <w:bodyDiv w:val="1"/>
      <w:marLeft w:val="0"/>
      <w:marRight w:val="0"/>
      <w:marTop w:val="0"/>
      <w:marBottom w:val="0"/>
      <w:divBdr>
        <w:top w:val="none" w:sz="0" w:space="0" w:color="auto"/>
        <w:left w:val="none" w:sz="0" w:space="0" w:color="auto"/>
        <w:bottom w:val="none" w:sz="0" w:space="0" w:color="auto"/>
        <w:right w:val="none" w:sz="0" w:space="0" w:color="auto"/>
      </w:divBdr>
      <w:divsChild>
        <w:div w:id="1640987570">
          <w:marLeft w:val="0"/>
          <w:marRight w:val="0"/>
          <w:marTop w:val="0"/>
          <w:marBottom w:val="0"/>
          <w:divBdr>
            <w:top w:val="none" w:sz="0" w:space="0" w:color="auto"/>
            <w:left w:val="none" w:sz="0" w:space="0" w:color="auto"/>
            <w:bottom w:val="none" w:sz="0" w:space="0" w:color="auto"/>
            <w:right w:val="none" w:sz="0" w:space="0" w:color="auto"/>
          </w:divBdr>
        </w:div>
      </w:divsChild>
    </w:div>
    <w:div w:id="2129817691">
      <w:bodyDiv w:val="1"/>
      <w:marLeft w:val="0"/>
      <w:marRight w:val="0"/>
      <w:marTop w:val="0"/>
      <w:marBottom w:val="0"/>
      <w:divBdr>
        <w:top w:val="none" w:sz="0" w:space="0" w:color="auto"/>
        <w:left w:val="none" w:sz="0" w:space="0" w:color="auto"/>
        <w:bottom w:val="none" w:sz="0" w:space="0" w:color="auto"/>
        <w:right w:val="none" w:sz="0" w:space="0" w:color="auto"/>
      </w:divBdr>
    </w:div>
    <w:div w:id="2130198668">
      <w:bodyDiv w:val="1"/>
      <w:marLeft w:val="0"/>
      <w:marRight w:val="0"/>
      <w:marTop w:val="0"/>
      <w:marBottom w:val="0"/>
      <w:divBdr>
        <w:top w:val="none" w:sz="0" w:space="0" w:color="auto"/>
        <w:left w:val="none" w:sz="0" w:space="0" w:color="auto"/>
        <w:bottom w:val="none" w:sz="0" w:space="0" w:color="auto"/>
        <w:right w:val="none" w:sz="0" w:space="0" w:color="auto"/>
      </w:divBdr>
      <w:divsChild>
        <w:div w:id="5009672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5.png"/><Relationship Id="rId50"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www.brightidea.com/"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emf"/><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acceptmission.com/"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6.png"/><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ideascale.com/"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oleObject" Target="embeddings/oleObject1.bin"/><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7.png"/></Relationships>
</file>

<file path=word/_rels/footnotes.xml.rels><?xml version="1.0" encoding="UTF-8" standalone="yes"?>
<Relationships xmlns="http://schemas.openxmlformats.org/package/2006/relationships"><Relationship Id="rId8" Type="http://schemas.openxmlformats.org/officeDocument/2006/relationships/hyperlink" Target="https://spring.io/projects/spring-boot" TargetMode="External"/><Relationship Id="rId13" Type="http://schemas.openxmlformats.org/officeDocument/2006/relationships/hyperlink" Target="https://jwt.io/" TargetMode="External"/><Relationship Id="rId18" Type="http://schemas.openxmlformats.org/officeDocument/2006/relationships/hyperlink" Target="https://www.figma.com/" TargetMode="External"/><Relationship Id="rId3" Type="http://schemas.openxmlformats.org/officeDocument/2006/relationships/hyperlink" Target="https://developer.mozilla.org/enUS/docs/Glossary/CSS" TargetMode="External"/><Relationship Id="rId21" Type="http://schemas.openxmlformats.org/officeDocument/2006/relationships/hyperlink" Target="https://echarts.apache.org/examples/en/index.html" TargetMode="External"/><Relationship Id="rId7" Type="http://schemas.openxmlformats.org/officeDocument/2006/relationships/hyperlink" Target="https://en.wikipedia.org/wiki/TypeScript" TargetMode="External"/><Relationship Id="rId12" Type="http://schemas.openxmlformats.org/officeDocument/2006/relationships/hyperlink" Target="https://spring.io/projects/spring-security" TargetMode="External"/><Relationship Id="rId17" Type="http://schemas.openxmlformats.org/officeDocument/2006/relationships/hyperlink" Target="https://hu.wikipedia.org/wiki/MySQL" TargetMode="External"/><Relationship Id="rId2" Type="http://schemas.openxmlformats.org/officeDocument/2006/relationships/hyperlink" Target="https://www.w3schools.com/html/html_intro.asp" TargetMode="External"/><Relationship Id="rId16" Type="http://schemas.openxmlformats.org/officeDocument/2006/relationships/hyperlink" Target="https://www.eclemma.org/jacoco/" TargetMode="External"/><Relationship Id="rId20" Type="http://schemas.openxmlformats.org/officeDocument/2006/relationships/hyperlink" Target="https://github.com/" TargetMode="External"/><Relationship Id="rId1" Type="http://schemas.openxmlformats.org/officeDocument/2006/relationships/hyperlink" Target="https://angular.io/guide/what-is-angular" TargetMode="External"/><Relationship Id="rId6" Type="http://schemas.openxmlformats.org/officeDocument/2006/relationships/hyperlink" Target="https://echarts.apache.org/en/index.html" TargetMode="External"/><Relationship Id="rId11" Type="http://schemas.openxmlformats.org/officeDocument/2006/relationships/hyperlink" Target="https://spring.io/projects/spring-data-jpa" TargetMode="External"/><Relationship Id="rId5" Type="http://schemas.openxmlformats.org/officeDocument/2006/relationships/hyperlink" Target="https://material.angular.io/" TargetMode="External"/><Relationship Id="rId15" Type="http://schemas.openxmlformats.org/officeDocument/2006/relationships/hyperlink" Target="https://junit.org/junit5/" TargetMode="External"/><Relationship Id="rId10" Type="http://schemas.openxmlformats.org/officeDocument/2006/relationships/hyperlink" Target="https://gradle.org/" TargetMode="External"/><Relationship Id="rId19" Type="http://schemas.openxmlformats.org/officeDocument/2006/relationships/hyperlink" Target="https://git-scm.com/" TargetMode="External"/><Relationship Id="rId4" Type="http://schemas.openxmlformats.org/officeDocument/2006/relationships/hyperlink" Target="https://angular.io/cli" TargetMode="External"/><Relationship Id="rId9" Type="http://schemas.openxmlformats.org/officeDocument/2006/relationships/hyperlink" Target="https://kotlinlang.org/" TargetMode="External"/><Relationship Id="rId14" Type="http://schemas.openxmlformats.org/officeDocument/2006/relationships/hyperlink" Target="https://mockk.i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DN24</b:Tag>
    <b:SourceType>InternetSite</b:SourceType>
    <b:Guid>{C0333830-7673-4084-A61D-2AA2866C4589}</b:Guid>
    <b:Title>MDN Web Docs</b:Title>
    <b:InternetSiteTitle>MDN Web Docs</b:InternetSiteTitle>
    <b:URL>https://developer.mozilla.org/en-US/docs/Web/API/Document_Object_Model/Introduction</b:URL>
    <b:YearAccessed>2024</b:YearAccessed>
    <b:MonthAccessed>11</b:MonthAccessed>
    <b:DayAccessed>28</b:DayAccessed>
    <b:RefOrder>4</b:RefOrder>
  </b:Source>
  <b:Source>
    <b:Tag>Ric22</b:Tag>
    <b:SourceType>Book</b:SourceType>
    <b:Guid>{21931800-83CB-418B-8F0E-A54485B96BED}</b:Guid>
    <b:Author>
      <b:Author>
        <b:NameList>
          <b:Person>
            <b:Last>Richards</b:Last>
            <b:First>M.</b:First>
          </b:Person>
        </b:NameList>
      </b:Author>
    </b:Author>
    <b:Title>Software Architecture Patterns</b:Title>
    <b:Year>2022</b:Year>
    <b:URL>https://www.oreilly.com/library/view/software-architecture-patterns/9781098134280/</b:URL>
    <b:Publisher>O'Reilly Media, Inc.</b:Publisher>
    <b:Edition>2nd</b:Edition>
    <b:YearAccessed>2024</b:YearAccessed>
    <b:MonthAccessed>11</b:MonthAccessed>
    <b:DayAccessed>28</b:DayAccessed>
    <b:RefOrder>5</b:RefOrder>
  </b:Source>
  <b:Source>
    <b:Tag>Fin14</b:Tag>
    <b:SourceType>Book</b:SourceType>
    <b:Guid>{94C5C5D5-5D52-4662-85A3-816181D5592F}</b:Guid>
    <b:Author>
      <b:Author>
        <b:NameList>
          <b:Person>
            <b:Last>Fink</b:Last>
            <b:First>G.</b:First>
          </b:Person>
          <b:Person>
            <b:Last> Flatow</b:Last>
            <b:First>I.</b:First>
          </b:Person>
        </b:NameList>
      </b:Author>
    </b:Author>
    <b:Title>Pro Single Page Application Development, Introducing Single Page Applications chapter</b:Title>
    <b:Year>2014</b:Year>
    <b:City>Apress, Berkeley, CA.</b:City>
    <b:YearAccessed>2024</b:YearAccessed>
    <b:MonthAccessed>11</b:MonthAccessed>
    <b:DayAccessed>28</b:DayAccessed>
    <b:URL>https://doi.org/10.1007/978-1-4302-6674-7_1</b:URL>
    <b:RefOrder>3</b:RefOrder>
  </b:Source>
  <b:Source>
    <b:Tag>Fly03</b:Tag>
    <b:SourceType>JournalArticle</b:SourceType>
    <b:Guid>{DF7B0E74-6B04-417D-84A3-AA97E8D02254}</b:Guid>
    <b:Author>
      <b:Author>
        <b:NameList>
          <b:Person>
            <b:Last>Flynn</b:Last>
            <b:First>M.</b:First>
          </b:Person>
          <b:Person>
            <b:Last>Dooley</b:Last>
            <b:First>L.</b:First>
          </b:Person>
          <b:Person>
            <b:Last>O'Sullivan</b:Last>
            <b:First>D.</b:First>
          </b:Person>
          <b:Person>
            <b:Last>Cormican</b:Last>
            <b:First>K.</b:First>
          </b:Person>
        </b:NameList>
      </b:Author>
    </b:Author>
    <b:Title>Idea management for organisational innovation</b:Title>
    <b:Year>2003</b:Year>
    <b:Publisher>International Journal of Innovation Management</b:Publisher>
    <b:Volume>7</b:Volume>
    <b:Pages>1-25</b:Pages>
    <b:YearAccessed>2024</b:YearAccessed>
    <b:MonthAccessed>11</b:MonthAccessed>
    <b:DayAccessed>28</b:DayAccessed>
    <b:URL>https://doi.org/10.1142/S1363919603000878</b:URL>
    <b:JournalName>International Journal of Innovation Management</b:JournalName>
    <b:RefOrder>1</b:RefOrder>
  </b:Source>
  <b:Source>
    <b:Tag>Mik21</b:Tag>
    <b:SourceType>JournalArticle</b:SourceType>
    <b:Guid>{5A7155B7-CA63-4F06-9DC6-C83622508559}</b:Guid>
    <b:Title>Benefits of Web-based Idea Management System Application</b:Title>
    <b:JournalName>Idea Management Journal</b:JournalName>
    <b:Year>2021</b:Year>
    <b:Pages>45-60</b:Pages>
    <b:Author>
      <b:Author>
        <b:NameList>
          <b:Person>
            <b:Last>Mikelsone</b:Last>
            <b:First>E.</b:First>
          </b:Person>
          <b:Person>
            <b:Last>Spilbergs</b:Last>
            <b:First>A.</b:First>
          </b:Person>
          <b:Person>
            <b:Last>Segers</b:Last>
            <b:First>J.-P.</b:First>
          </b:Person>
        </b:NameList>
      </b:Author>
    </b:Author>
    <b:URL>https://bibliotekanauki.pl/articles/1879852.pdf</b:URL>
    <b:YearAccessed>2024</b:YearAccessed>
    <b:MonthAccessed>11</b:MonthAccessed>
    <b:DayAccessed>28</b:DayAccessed>
    <b:RefOrder>2</b:RefOrder>
  </b:Source>
  <b:Source>
    <b:Tag>Ric13</b:Tag>
    <b:SourceType>Book</b:SourceType>
    <b:Guid>{A8EE5B2C-AD4B-474A-8AD9-1145AF71E3B9}</b:Guid>
    <b:Author>
      <b:Author>
        <b:NameList>
          <b:Person>
            <b:Last>Richardson</b:Last>
            <b:First>L.</b:First>
          </b:Person>
          <b:Person>
            <b:Last>Amundsen</b:Last>
            <b:First>M.</b:First>
          </b:Person>
          <b:Person>
            <b:Last>Ruby</b:Last>
            <b:First>S.</b:First>
          </b:Person>
        </b:NameList>
      </b:Author>
    </b:Author>
    <b:Title>RESTful Web APIs</b:Title>
    <b:Year>2013</b:Year>
    <b:Publisher>O'Reilly Media, Inc.</b:Publisher>
    <b:YearAccessed>2024</b:YearAccessed>
    <b:MonthAccessed>11</b:MonthAccessed>
    <b:DayAccessed>28</b:DayAccessed>
    <b:URL>https://www.oreilly.com/library/view/restful-web-apis/9781449359713/</b:URL>
    <b:RefOrder>6</b:RefOrder>
  </b:Source>
  <b:Source>
    <b:Tag>Wil24</b:Tag>
    <b:SourceType>Book</b:SourceType>
    <b:Guid>{157E1761-CBA7-492E-BA80-9ADD89F5D410}</b:Guid>
    <b:Author>
      <b:Author>
        <b:NameList>
          <b:Person>
            <b:Last>Williams</b:Last>
            <b:First>N.</b:First>
          </b:Person>
        </b:NameList>
      </b:Author>
    </b:Author>
    <b:Title>Professional Java for Web Applications</b:Title>
    <b:Publisher>Wrox</b:Publisher>
    <b:Edition>1st</b:Edition>
    <b:YearAccessed>2024</b:YearAccessed>
    <b:MonthAccessed>11</b:MonthAccessed>
    <b:DayAccessed>28</b:DayAccessed>
    <b:URL>https://www.amazon.com/Professional-Java-Applications-Nicholas-Williams/dp/1118656466</b:URL>
    <b:Year>2014</b:Year>
    <b:RefOrder>7</b:RefOrder>
  </b:Source>
</b:Sources>
</file>

<file path=customXml/itemProps1.xml><?xml version="1.0" encoding="utf-8"?>
<ds:datastoreItem xmlns:ds="http://schemas.openxmlformats.org/officeDocument/2006/customXml" ds:itemID="{BB643ED1-5741-41D7-8C47-9EB21A9C0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47373</TotalTime>
  <Pages>70</Pages>
  <Words>15115</Words>
  <Characters>86156</Characters>
  <Application>Microsoft Office Word</Application>
  <DocSecurity>0</DocSecurity>
  <Lines>717</Lines>
  <Paragraphs>202</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101069</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Varga Ádám Marcell</cp:lastModifiedBy>
  <cp:revision>20</cp:revision>
  <cp:lastPrinted>2024-11-28T12:21:00Z</cp:lastPrinted>
  <dcterms:created xsi:type="dcterms:W3CDTF">2024-10-24T08:04:00Z</dcterms:created>
  <dcterms:modified xsi:type="dcterms:W3CDTF">2024-11-28T12:32:00Z</dcterms:modified>
</cp:coreProperties>
</file>